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6.xml" ContentType="application/vnd.openxmlformats-officedocument.wordprocessingml.foot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7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8.xml" ContentType="application/vnd.openxmlformats-officedocument.wordprocessingml.foot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9.xml" ContentType="application/vnd.openxmlformats-officedocument.wordprocessingml.footer+xml"/>
  <Override PartName="/word/header2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F88" w:rsidRDefault="00DB3F88" w:rsidP="001F3C15">
      <w:pPr>
        <w:pStyle w:val="a0"/>
        <w:spacing w:line="360" w:lineRule="auto"/>
        <w:ind w:firstLineChars="0" w:firstLine="0"/>
      </w:pPr>
    </w:p>
    <w:p w:rsidR="005D0631" w:rsidRDefault="005D0631" w:rsidP="001F3C15">
      <w:pPr>
        <w:pStyle w:val="a0"/>
        <w:spacing w:line="360" w:lineRule="auto"/>
        <w:ind w:firstLineChars="0" w:firstLine="0"/>
      </w:pPr>
    </w:p>
    <w:p w:rsidR="005D0631" w:rsidRDefault="005D0631" w:rsidP="001F3C15">
      <w:pPr>
        <w:pStyle w:val="a0"/>
        <w:spacing w:line="360" w:lineRule="auto"/>
        <w:ind w:firstLineChars="0" w:firstLine="0"/>
      </w:pPr>
    </w:p>
    <w:p w:rsidR="005D0631" w:rsidRDefault="005D0631" w:rsidP="001F3C15">
      <w:pPr>
        <w:pStyle w:val="a0"/>
        <w:spacing w:line="360" w:lineRule="auto"/>
        <w:ind w:firstLineChars="0" w:firstLine="0"/>
      </w:pPr>
    </w:p>
    <w:p w:rsidR="005D0631" w:rsidRDefault="005D0631" w:rsidP="001F3C15">
      <w:pPr>
        <w:pStyle w:val="a0"/>
        <w:spacing w:line="360" w:lineRule="auto"/>
        <w:ind w:firstLineChars="0" w:firstLine="0"/>
      </w:pPr>
    </w:p>
    <w:p w:rsidR="005D0631" w:rsidRDefault="005D0631" w:rsidP="001F3C15">
      <w:pPr>
        <w:pStyle w:val="a0"/>
        <w:spacing w:line="360" w:lineRule="auto"/>
        <w:ind w:firstLineChars="0" w:firstLine="0"/>
      </w:pPr>
    </w:p>
    <w:p w:rsidR="005D0631" w:rsidRDefault="005D0631" w:rsidP="001F3C15">
      <w:pPr>
        <w:pStyle w:val="a0"/>
        <w:spacing w:line="360" w:lineRule="auto"/>
        <w:ind w:firstLineChars="0" w:firstLine="0"/>
      </w:pPr>
    </w:p>
    <w:p w:rsidR="005663A4" w:rsidRPr="005663A4" w:rsidRDefault="005663A4" w:rsidP="001F3C15">
      <w:pPr>
        <w:pStyle w:val="ID1"/>
        <w:spacing w:line="360" w:lineRule="auto"/>
        <w:sectPr w:rsidR="005663A4" w:rsidRPr="005663A4" w:rsidSect="007C04B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800" w:bottom="1440" w:left="1800" w:header="426" w:footer="992" w:gutter="0"/>
          <w:pgNumType w:fmt="upperRoman" w:start="1"/>
          <w:cols w:space="720"/>
          <w:docGrid w:type="lines" w:linePitch="312"/>
        </w:sectPr>
      </w:pPr>
      <w:r>
        <w:rPr>
          <w:rFonts w:hint="eastAsia"/>
        </w:rPr>
        <w:t>智行者</w:t>
      </w:r>
      <w:r w:rsidR="00783803">
        <w:rPr>
          <w:rFonts w:hint="eastAsia"/>
        </w:rPr>
        <w:t>运营项目</w:t>
      </w:r>
      <w:r w:rsidR="00533F3C">
        <w:rPr>
          <w:rFonts w:hint="eastAsia"/>
        </w:rPr>
        <w:t>操作规范</w:t>
      </w:r>
    </w:p>
    <w:p w:rsidR="00DB3F88" w:rsidRDefault="00DB3F88" w:rsidP="001F3C15">
      <w:pPr>
        <w:pStyle w:val="a0"/>
        <w:spacing w:line="360" w:lineRule="auto"/>
        <w:ind w:firstLine="480"/>
      </w:pPr>
      <w:bookmarkStart w:id="0" w:name="_Toc533583864"/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5D0631" w:rsidRDefault="005D0631" w:rsidP="001F3C15">
      <w:pPr>
        <w:pStyle w:val="a0"/>
        <w:spacing w:line="360" w:lineRule="auto"/>
        <w:ind w:firstLine="480"/>
      </w:pPr>
    </w:p>
    <w:p w:rsidR="005D0631" w:rsidRDefault="005D0631" w:rsidP="001F3C15">
      <w:pPr>
        <w:pStyle w:val="a0"/>
        <w:spacing w:line="360" w:lineRule="auto"/>
        <w:ind w:firstLine="480"/>
      </w:pPr>
    </w:p>
    <w:p w:rsidR="005D0631" w:rsidRDefault="005D0631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Pr="00DB3F88" w:rsidRDefault="00DB3F88" w:rsidP="001F3C15">
      <w:pPr>
        <w:pStyle w:val="a0"/>
        <w:spacing w:line="360" w:lineRule="auto"/>
        <w:ind w:firstLineChars="550" w:firstLine="1986"/>
        <w:rPr>
          <w:rFonts w:ascii="楷体" w:eastAsia="楷体" w:hAnsi="楷体"/>
          <w:b/>
          <w:spacing w:val="40"/>
        </w:rPr>
      </w:pPr>
      <w:r w:rsidRPr="00DB3F88">
        <w:rPr>
          <w:rFonts w:ascii="楷体" w:eastAsia="楷体" w:hAnsi="楷体" w:hint="eastAsia"/>
          <w:b/>
          <w:spacing w:val="40"/>
          <w:sz w:val="28"/>
          <w:szCs w:val="28"/>
        </w:rPr>
        <w:t>北京智行者科技有限公司</w:t>
      </w: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Default="00DB3F88" w:rsidP="001F3C15">
      <w:pPr>
        <w:pStyle w:val="a0"/>
        <w:spacing w:line="360" w:lineRule="auto"/>
        <w:ind w:firstLine="480"/>
      </w:pPr>
    </w:p>
    <w:p w:rsidR="00DB3F88" w:rsidRPr="00DB3F88" w:rsidRDefault="00DB3F88" w:rsidP="001F3C15">
      <w:pPr>
        <w:pStyle w:val="a0"/>
        <w:spacing w:line="360" w:lineRule="auto"/>
        <w:ind w:firstLineChars="0" w:firstLine="0"/>
        <w:sectPr w:rsidR="00DB3F88" w:rsidRPr="00DB3F88">
          <w:headerReference w:type="even" r:id="rId15"/>
          <w:headerReference w:type="default" r:id="rId16"/>
          <w:footerReference w:type="default" r:id="rId17"/>
          <w:headerReference w:type="first" r:id="rId18"/>
          <w:type w:val="continuous"/>
          <w:pgSz w:w="11906" w:h="16838"/>
          <w:pgMar w:top="1440" w:right="1800" w:bottom="1440" w:left="1800" w:header="851" w:footer="992" w:gutter="0"/>
          <w:pgNumType w:start="0"/>
          <w:cols w:space="720"/>
          <w:titlePg/>
          <w:docGrid w:type="lines" w:linePitch="312"/>
        </w:sectPr>
      </w:pPr>
    </w:p>
    <w:bookmarkEnd w:id="0"/>
    <w:p w:rsidR="00DB3F88" w:rsidRDefault="00DB3F88" w:rsidP="00A7744A">
      <w:pPr>
        <w:pStyle w:val="a0"/>
        <w:spacing w:line="360" w:lineRule="auto"/>
        <w:ind w:firstLineChars="0" w:firstLine="0"/>
      </w:pPr>
    </w:p>
    <w:p w:rsidR="00DB3F88" w:rsidRDefault="00DB3F88" w:rsidP="001F3C15">
      <w:pPr>
        <w:pStyle w:val="afe"/>
        <w:spacing w:line="360" w:lineRule="auto"/>
      </w:pPr>
      <w:r>
        <w:rPr>
          <w:rFonts w:hint="eastAsia"/>
        </w:rPr>
        <w:t>此页空白</w:t>
      </w:r>
    </w:p>
    <w:p w:rsidR="004A2063" w:rsidRPr="00DB3F88" w:rsidRDefault="004A2063" w:rsidP="001F3C15">
      <w:pPr>
        <w:pStyle w:val="afe"/>
        <w:spacing w:line="360" w:lineRule="auto"/>
        <w:sectPr w:rsidR="004A2063" w:rsidRPr="00DB3F88" w:rsidSect="00333F20">
          <w:headerReference w:type="even" r:id="rId19"/>
          <w:headerReference w:type="default" r:id="rId20"/>
          <w:footerReference w:type="default" r:id="rId21"/>
          <w:headerReference w:type="first" r:id="rId22"/>
          <w:pgSz w:w="11906" w:h="16838"/>
          <w:pgMar w:top="1440" w:right="1800" w:bottom="1440" w:left="1800" w:header="794" w:footer="992" w:gutter="0"/>
          <w:pgNumType w:start="1"/>
          <w:cols w:space="720"/>
          <w:docGrid w:type="lines" w:linePitch="326"/>
        </w:sect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96"/>
      </w:tblGrid>
      <w:tr w:rsidR="004A2063" w:rsidTr="00C5689D">
        <w:trPr>
          <w:cantSplit/>
          <w:trHeight w:val="1290"/>
          <w:jc w:val="center"/>
        </w:trPr>
        <w:tc>
          <w:tcPr>
            <w:tcW w:w="8331" w:type="dxa"/>
          </w:tcPr>
          <w:p w:rsidR="004A2063" w:rsidRPr="003938D2" w:rsidRDefault="004A2063" w:rsidP="001F3C15">
            <w:pPr>
              <w:spacing w:line="360" w:lineRule="auto"/>
              <w:ind w:leftChars="200" w:left="480"/>
            </w:pPr>
            <w:r w:rsidRPr="003938D2">
              <w:rPr>
                <w:rFonts w:hint="eastAsia"/>
              </w:rPr>
              <w:lastRenderedPageBreak/>
              <w:t>文件状态：</w:t>
            </w:r>
          </w:p>
          <w:p w:rsidR="004A2063" w:rsidRDefault="00533F3C" w:rsidP="001F3C15">
            <w:pPr>
              <w:spacing w:line="360" w:lineRule="auto"/>
              <w:ind w:leftChars="200" w:left="480"/>
            </w:pPr>
            <w:r>
              <w:rPr>
                <w:rFonts w:hint="eastAsia"/>
              </w:rPr>
              <w:t>[</w:t>
            </w:r>
            <w:r>
              <w:rPr>
                <w:rFonts w:hint="eastAsia"/>
              </w:rPr>
              <w:t>√</w:t>
            </w:r>
            <w:r w:rsidR="004A2063">
              <w:rPr>
                <w:rFonts w:hint="eastAsia"/>
              </w:rPr>
              <w:t xml:space="preserve">] </w:t>
            </w:r>
            <w:r w:rsidR="004A2063">
              <w:rPr>
                <w:rFonts w:hint="eastAsia"/>
              </w:rPr>
              <w:t>草稿</w:t>
            </w:r>
          </w:p>
          <w:p w:rsidR="004A2063" w:rsidRDefault="004A2063" w:rsidP="001F3C15">
            <w:pPr>
              <w:spacing w:line="360" w:lineRule="auto"/>
              <w:ind w:leftChars="200" w:left="480"/>
            </w:pPr>
            <w:r>
              <w:rPr>
                <w:rFonts w:hint="eastAsia"/>
              </w:rPr>
              <w:t>[</w:t>
            </w:r>
            <w:r w:rsidR="00533F3C">
              <w:t xml:space="preserve">  </w:t>
            </w:r>
            <w:r>
              <w:rPr>
                <w:rFonts w:hint="eastAsia"/>
              </w:rPr>
              <w:t xml:space="preserve">] </w:t>
            </w:r>
            <w:r>
              <w:rPr>
                <w:rFonts w:hint="eastAsia"/>
              </w:rPr>
              <w:t>正式发布</w:t>
            </w:r>
          </w:p>
          <w:p w:rsidR="004A2063" w:rsidRDefault="004A2063" w:rsidP="001F3C15">
            <w:pPr>
              <w:spacing w:line="360" w:lineRule="auto"/>
              <w:ind w:leftChars="200" w:left="480"/>
            </w:pPr>
            <w:r>
              <w:rPr>
                <w:rFonts w:hint="eastAsia"/>
              </w:rPr>
              <w:t>[</w:t>
            </w:r>
            <w:r w:rsidR="00A54341"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]</w:t>
            </w:r>
            <w:r>
              <w:t xml:space="preserve"> </w:t>
            </w:r>
            <w:r>
              <w:rPr>
                <w:rFonts w:hint="eastAsia"/>
              </w:rPr>
              <w:t>正在修改</w:t>
            </w:r>
          </w:p>
        </w:tc>
      </w:tr>
      <w:tr w:rsidR="004A2063" w:rsidTr="00C5689D">
        <w:trPr>
          <w:cantSplit/>
          <w:trHeight w:val="1290"/>
          <w:jc w:val="center"/>
        </w:trPr>
        <w:tc>
          <w:tcPr>
            <w:tcW w:w="83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2063" w:rsidRPr="003938D2" w:rsidRDefault="004A2063" w:rsidP="001F3C15">
            <w:pPr>
              <w:spacing w:line="360" w:lineRule="auto"/>
              <w:ind w:leftChars="200" w:left="480"/>
            </w:pPr>
            <w:r w:rsidRPr="003938D2">
              <w:rPr>
                <w:rFonts w:hint="eastAsia"/>
              </w:rPr>
              <w:t>文件起草分工：</w:t>
            </w:r>
          </w:p>
          <w:p w:rsidR="004A2063" w:rsidRPr="005F7E8F" w:rsidRDefault="00C800C5" w:rsidP="001F3C15">
            <w:pPr>
              <w:numPr>
                <w:ilvl w:val="0"/>
                <w:numId w:val="4"/>
              </w:numPr>
              <w:spacing w:line="360" w:lineRule="auto"/>
              <w:ind w:leftChars="200" w:left="90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金雪峰</w:t>
            </w:r>
            <w:r>
              <w:rPr>
                <w:rFonts w:hint="eastAsia"/>
                <w:color w:val="000000"/>
              </w:rPr>
              <w:t xml:space="preserve"> </w:t>
            </w:r>
            <w:proofErr w:type="gramStart"/>
            <w:r>
              <w:rPr>
                <w:rFonts w:hint="eastAsia"/>
                <w:color w:val="000000"/>
              </w:rPr>
              <w:t>冯酉</w:t>
            </w:r>
            <w:proofErr w:type="gramEnd"/>
            <w:r>
              <w:rPr>
                <w:rFonts w:hint="eastAsia"/>
                <w:color w:val="000000"/>
              </w:rPr>
              <w:t>南</w:t>
            </w:r>
            <w:r w:rsidR="004A2063">
              <w:rPr>
                <w:rFonts w:hint="eastAsia"/>
                <w:color w:val="000000"/>
              </w:rPr>
              <w:t xml:space="preserve">   </w:t>
            </w:r>
            <w:r w:rsidR="004A2063">
              <w:rPr>
                <w:rFonts w:hint="eastAsia"/>
                <w:color w:val="000000"/>
              </w:rPr>
              <w:t>全文</w:t>
            </w:r>
          </w:p>
        </w:tc>
      </w:tr>
    </w:tbl>
    <w:p w:rsidR="004A2063" w:rsidRDefault="004A2063" w:rsidP="001F3C15">
      <w:pPr>
        <w:pStyle w:val="afe"/>
        <w:spacing w:line="360" w:lineRule="auto"/>
      </w:pPr>
    </w:p>
    <w:p w:rsidR="004A2063" w:rsidRDefault="004A2063" w:rsidP="001F3C15">
      <w:pPr>
        <w:pStyle w:val="afe"/>
        <w:spacing w:line="360" w:lineRule="auto"/>
      </w:pPr>
    </w:p>
    <w:p w:rsidR="004A2063" w:rsidRDefault="004A2063" w:rsidP="001F3C15">
      <w:pPr>
        <w:pStyle w:val="afe"/>
        <w:spacing w:line="360" w:lineRule="auto"/>
      </w:pPr>
    </w:p>
    <w:p w:rsidR="004A2063" w:rsidRDefault="004A2063" w:rsidP="001F3C15">
      <w:pPr>
        <w:pStyle w:val="afe"/>
        <w:spacing w:line="360" w:lineRule="auto"/>
      </w:pPr>
    </w:p>
    <w:p w:rsidR="004A2063" w:rsidRDefault="004A2063" w:rsidP="001F3C15">
      <w:pPr>
        <w:pStyle w:val="afe"/>
        <w:spacing w:line="360" w:lineRule="auto"/>
      </w:pPr>
    </w:p>
    <w:p w:rsidR="004A2063" w:rsidRDefault="004A2063" w:rsidP="001F3C15">
      <w:pPr>
        <w:pStyle w:val="afe"/>
        <w:spacing w:line="360" w:lineRule="auto"/>
      </w:pPr>
    </w:p>
    <w:p w:rsidR="004A2063" w:rsidRDefault="004A2063" w:rsidP="001F3C15">
      <w:pPr>
        <w:pStyle w:val="afe"/>
        <w:spacing w:line="360" w:lineRule="auto"/>
      </w:pPr>
    </w:p>
    <w:p w:rsidR="004A2063" w:rsidRDefault="004A2063" w:rsidP="001F3C15">
      <w:pPr>
        <w:pStyle w:val="afe"/>
        <w:spacing w:line="360" w:lineRule="auto"/>
      </w:pPr>
    </w:p>
    <w:p w:rsidR="004A2063" w:rsidRDefault="004A2063" w:rsidP="001F3C15">
      <w:pPr>
        <w:pStyle w:val="afe"/>
        <w:spacing w:line="360" w:lineRule="auto"/>
      </w:pPr>
    </w:p>
    <w:p w:rsidR="004A2063" w:rsidRDefault="004A2063" w:rsidP="001F3C15">
      <w:pPr>
        <w:pStyle w:val="a0"/>
        <w:spacing w:line="360" w:lineRule="auto"/>
        <w:ind w:leftChars="83" w:left="199" w:firstLineChars="83" w:firstLine="233"/>
        <w:rPr>
          <w:b/>
          <w:sz w:val="28"/>
          <w:szCs w:val="28"/>
        </w:rPr>
      </w:pPr>
    </w:p>
    <w:tbl>
      <w:tblPr>
        <w:tblpPr w:leftFromText="180" w:rightFromText="180" w:vertAnchor="text" w:horzAnchor="margin" w:tblpY="10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1080"/>
        <w:gridCol w:w="1440"/>
        <w:gridCol w:w="1080"/>
        <w:gridCol w:w="1440"/>
        <w:gridCol w:w="1080"/>
        <w:gridCol w:w="2160"/>
      </w:tblGrid>
      <w:tr w:rsidR="004A2063" w:rsidRPr="005663A4" w:rsidTr="00C5689D">
        <w:tc>
          <w:tcPr>
            <w:tcW w:w="1080" w:type="dxa"/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>编制：</w:t>
            </w:r>
          </w:p>
        </w:tc>
        <w:tc>
          <w:tcPr>
            <w:tcW w:w="1440" w:type="dxa"/>
            <w:tcBorders>
              <w:bottom w:val="single" w:sz="4" w:space="0" w:color="auto"/>
              <w:right w:val="single" w:sz="4" w:space="0" w:color="auto"/>
            </w:tcBorders>
          </w:tcPr>
          <w:p w:rsidR="004A2063" w:rsidRDefault="006232DD" w:rsidP="001F3C15">
            <w:pPr>
              <w:spacing w:line="360" w:lineRule="auto"/>
              <w:rPr>
                <w:rFonts w:ascii="宋体" w:hAnsi="宋体"/>
                <w:b/>
              </w:rPr>
            </w:pPr>
            <w:r>
              <w:rPr>
                <w:rFonts w:ascii="宋体" w:hAnsi="宋体" w:hint="eastAsia"/>
                <w:b/>
              </w:rPr>
              <w:t>金雪峰</w:t>
            </w:r>
          </w:p>
          <w:p w:rsidR="00EF5636" w:rsidRPr="00EF5636" w:rsidRDefault="00EF5636" w:rsidP="001F3C15">
            <w:pPr>
              <w:pStyle w:val="a0"/>
              <w:spacing w:line="360" w:lineRule="auto"/>
              <w:ind w:firstLineChars="0" w:firstLine="0"/>
            </w:pPr>
            <w:proofErr w:type="gramStart"/>
            <w:r w:rsidRPr="00EF5636">
              <w:rPr>
                <w:rFonts w:ascii="宋体" w:hAnsi="宋体" w:hint="eastAsia"/>
                <w:b/>
              </w:rPr>
              <w:t>冯酉</w:t>
            </w:r>
            <w:proofErr w:type="gramEnd"/>
            <w:r w:rsidRPr="00EF5636">
              <w:rPr>
                <w:rFonts w:ascii="宋体" w:hAnsi="宋体" w:hint="eastAsia"/>
                <w:b/>
              </w:rPr>
              <w:t>南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>签名：</w:t>
            </w:r>
          </w:p>
        </w:tc>
        <w:tc>
          <w:tcPr>
            <w:tcW w:w="1440" w:type="dxa"/>
            <w:tcBorders>
              <w:bottom w:val="single" w:sz="4" w:space="0" w:color="auto"/>
              <w:right w:val="single" w:sz="8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</w:p>
        </w:tc>
        <w:tc>
          <w:tcPr>
            <w:tcW w:w="1080" w:type="dxa"/>
            <w:tcBorders>
              <w:left w:val="single" w:sz="8" w:space="0" w:color="auto"/>
              <w:bottom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>日期：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>201</w:t>
            </w:r>
            <w:r w:rsidR="00533F3C">
              <w:rPr>
                <w:rFonts w:ascii="宋体" w:hAnsi="宋体"/>
                <w:b/>
              </w:rPr>
              <w:t>8</w:t>
            </w:r>
            <w:r w:rsidR="00533F3C">
              <w:rPr>
                <w:rFonts w:ascii="宋体" w:hAnsi="宋体" w:hint="eastAsia"/>
                <w:b/>
              </w:rPr>
              <w:t>年1</w:t>
            </w:r>
            <w:r w:rsidRPr="005663A4">
              <w:rPr>
                <w:rFonts w:ascii="宋体" w:hAnsi="宋体" w:hint="eastAsia"/>
                <w:b/>
              </w:rPr>
              <w:t>月</w:t>
            </w:r>
            <w:r w:rsidR="00783803">
              <w:rPr>
                <w:rFonts w:ascii="宋体" w:hAnsi="宋体"/>
                <w:b/>
              </w:rPr>
              <w:t>19</w:t>
            </w:r>
            <w:r w:rsidRPr="005663A4">
              <w:rPr>
                <w:rFonts w:ascii="宋体" w:hAnsi="宋体" w:hint="eastAsia"/>
                <w:b/>
              </w:rPr>
              <w:t>日</w:t>
            </w:r>
          </w:p>
        </w:tc>
      </w:tr>
      <w:tr w:rsidR="004A2063" w:rsidRPr="005663A4" w:rsidTr="00C5689D">
        <w:tc>
          <w:tcPr>
            <w:tcW w:w="1080" w:type="dxa"/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>审核：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>签名：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  <w:right w:val="single" w:sz="8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>日期：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</w:p>
        </w:tc>
      </w:tr>
      <w:tr w:rsidR="004A2063" w:rsidRPr="005663A4" w:rsidTr="00C5689D">
        <w:tc>
          <w:tcPr>
            <w:tcW w:w="1080" w:type="dxa"/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>批准：</w:t>
            </w:r>
          </w:p>
        </w:tc>
        <w:tc>
          <w:tcPr>
            <w:tcW w:w="1440" w:type="dxa"/>
            <w:tcBorders>
              <w:top w:val="single" w:sz="4" w:space="0" w:color="auto"/>
              <w:right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ind w:left="480"/>
              <w:rPr>
                <w:rFonts w:ascii="宋体" w:hAnsi="宋体"/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 xml:space="preserve">签名：    </w:t>
            </w:r>
          </w:p>
        </w:tc>
        <w:tc>
          <w:tcPr>
            <w:tcW w:w="1440" w:type="dxa"/>
            <w:tcBorders>
              <w:top w:val="single" w:sz="4" w:space="0" w:color="auto"/>
              <w:right w:val="single" w:sz="8" w:space="0" w:color="auto"/>
            </w:tcBorders>
          </w:tcPr>
          <w:p w:rsidR="004A2063" w:rsidRPr="005663A4" w:rsidRDefault="004A2063" w:rsidP="001F3C15">
            <w:pPr>
              <w:spacing w:line="360" w:lineRule="auto"/>
              <w:ind w:left="480"/>
              <w:rPr>
                <w:rFonts w:ascii="宋体" w:hAnsi="宋体"/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8" w:space="0" w:color="auto"/>
            </w:tcBorders>
          </w:tcPr>
          <w:p w:rsidR="004A2063" w:rsidRPr="005663A4" w:rsidRDefault="004A2063" w:rsidP="001F3C15">
            <w:pPr>
              <w:spacing w:line="360" w:lineRule="auto"/>
              <w:rPr>
                <w:rFonts w:ascii="宋体" w:hAnsi="宋体"/>
                <w:b/>
              </w:rPr>
            </w:pPr>
            <w:r w:rsidRPr="005663A4">
              <w:rPr>
                <w:rFonts w:ascii="宋体" w:hAnsi="宋体" w:hint="eastAsia"/>
                <w:b/>
              </w:rPr>
              <w:t>日期：</w:t>
            </w:r>
          </w:p>
        </w:tc>
        <w:tc>
          <w:tcPr>
            <w:tcW w:w="2160" w:type="dxa"/>
            <w:tcBorders>
              <w:top w:val="single" w:sz="4" w:space="0" w:color="auto"/>
            </w:tcBorders>
          </w:tcPr>
          <w:p w:rsidR="004A2063" w:rsidRPr="005663A4" w:rsidRDefault="004A2063" w:rsidP="001F3C15">
            <w:pPr>
              <w:spacing w:line="360" w:lineRule="auto"/>
              <w:ind w:left="480"/>
              <w:rPr>
                <w:rFonts w:ascii="宋体" w:hAnsi="宋体"/>
                <w:b/>
              </w:rPr>
            </w:pPr>
          </w:p>
        </w:tc>
      </w:tr>
    </w:tbl>
    <w:p w:rsidR="004A2063" w:rsidRDefault="004A2063" w:rsidP="001F3C15">
      <w:pPr>
        <w:pStyle w:val="a0"/>
        <w:spacing w:line="360" w:lineRule="auto"/>
        <w:ind w:leftChars="83" w:left="199" w:firstLineChars="83" w:firstLine="233"/>
        <w:rPr>
          <w:b/>
          <w:sz w:val="28"/>
          <w:szCs w:val="28"/>
        </w:rPr>
      </w:pPr>
    </w:p>
    <w:tbl>
      <w:tblPr>
        <w:tblpPr w:leftFromText="180" w:rightFromText="180" w:vertAnchor="text" w:tblpXSpec="center" w:tblpY="103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40"/>
      </w:tblGrid>
      <w:tr w:rsidR="004A2063" w:rsidTr="00C5689D">
        <w:tc>
          <w:tcPr>
            <w:tcW w:w="7240" w:type="dxa"/>
            <w:shd w:val="clear" w:color="auto" w:fill="808080"/>
          </w:tcPr>
          <w:p w:rsidR="004A2063" w:rsidRDefault="004A2063" w:rsidP="001F3C15">
            <w:pPr>
              <w:spacing w:line="360" w:lineRule="auto"/>
              <w:jc w:val="center"/>
              <w:rPr>
                <w:b/>
                <w:color w:val="FFFFFF"/>
                <w:szCs w:val="21"/>
              </w:rPr>
            </w:pPr>
            <w:r>
              <w:rPr>
                <w:rFonts w:hint="eastAsia"/>
                <w:b/>
                <w:color w:val="FFFFFF"/>
                <w:szCs w:val="21"/>
              </w:rPr>
              <w:t>所</w:t>
            </w:r>
            <w:r>
              <w:rPr>
                <w:rFonts w:hint="eastAsia"/>
                <w:b/>
                <w:color w:val="FFFFFF"/>
                <w:szCs w:val="21"/>
              </w:rPr>
              <w:t xml:space="preserve"> </w:t>
            </w:r>
            <w:r>
              <w:rPr>
                <w:rFonts w:hint="eastAsia"/>
                <w:b/>
                <w:color w:val="FFFFFF"/>
                <w:szCs w:val="21"/>
              </w:rPr>
              <w:t>有</w:t>
            </w:r>
            <w:r>
              <w:rPr>
                <w:rFonts w:hint="eastAsia"/>
                <w:b/>
                <w:color w:val="FFFFFF"/>
                <w:szCs w:val="21"/>
              </w:rPr>
              <w:t xml:space="preserve"> </w:t>
            </w:r>
            <w:r>
              <w:rPr>
                <w:rFonts w:hint="eastAsia"/>
                <w:b/>
                <w:color w:val="FFFFFF"/>
                <w:szCs w:val="21"/>
              </w:rPr>
              <w:t>权</w:t>
            </w:r>
            <w:r>
              <w:rPr>
                <w:rFonts w:hint="eastAsia"/>
                <w:b/>
                <w:color w:val="FFFFFF"/>
                <w:szCs w:val="21"/>
              </w:rPr>
              <w:t xml:space="preserve"> </w:t>
            </w:r>
            <w:r>
              <w:rPr>
                <w:rFonts w:hint="eastAsia"/>
                <w:b/>
                <w:color w:val="FFFFFF"/>
                <w:szCs w:val="21"/>
              </w:rPr>
              <w:t>声</w:t>
            </w:r>
            <w:r>
              <w:rPr>
                <w:rFonts w:hint="eastAsia"/>
                <w:b/>
                <w:color w:val="FFFFFF"/>
                <w:szCs w:val="21"/>
              </w:rPr>
              <w:t xml:space="preserve"> </w:t>
            </w:r>
            <w:r>
              <w:rPr>
                <w:rFonts w:hint="eastAsia"/>
                <w:b/>
                <w:color w:val="FFFFFF"/>
                <w:szCs w:val="21"/>
              </w:rPr>
              <w:t>明</w:t>
            </w:r>
          </w:p>
        </w:tc>
      </w:tr>
      <w:tr w:rsidR="004A2063" w:rsidTr="00C5689D">
        <w:tc>
          <w:tcPr>
            <w:tcW w:w="7240" w:type="dxa"/>
          </w:tcPr>
          <w:p w:rsidR="004A2063" w:rsidRDefault="004A2063" w:rsidP="001F3C15">
            <w:pPr>
              <w:spacing w:line="360" w:lineRule="auto"/>
              <w:rPr>
                <w:sz w:val="18"/>
              </w:rPr>
            </w:pPr>
            <w:r>
              <w:rPr>
                <w:rFonts w:hint="eastAsia"/>
                <w:sz w:val="18"/>
              </w:rPr>
              <w:t>该文档及其所含信息是北京智行者科技有限公司的财产。该文档及其所含信息的复制、使用及披露必须得到北京智行者科技有限公司的书面授权。</w:t>
            </w:r>
          </w:p>
        </w:tc>
      </w:tr>
    </w:tbl>
    <w:p w:rsidR="004A2063" w:rsidRDefault="004A2063" w:rsidP="001F3C15">
      <w:pPr>
        <w:pStyle w:val="afe"/>
        <w:spacing w:line="360" w:lineRule="auto"/>
      </w:pPr>
    </w:p>
    <w:p w:rsidR="004A2063" w:rsidRPr="00DB3F88" w:rsidRDefault="004A2063" w:rsidP="001F3C15">
      <w:pPr>
        <w:pStyle w:val="afe"/>
        <w:spacing w:line="360" w:lineRule="auto"/>
        <w:sectPr w:rsidR="004A2063" w:rsidRPr="00DB3F88" w:rsidSect="00333F20">
          <w:headerReference w:type="even" r:id="rId23"/>
          <w:headerReference w:type="default" r:id="rId24"/>
          <w:footerReference w:type="default" r:id="rId25"/>
          <w:headerReference w:type="first" r:id="rId26"/>
          <w:pgSz w:w="11906" w:h="16838"/>
          <w:pgMar w:top="1440" w:right="1800" w:bottom="1440" w:left="1800" w:header="794" w:footer="992" w:gutter="0"/>
          <w:pgNumType w:start="1"/>
          <w:cols w:space="720"/>
          <w:docGrid w:type="lines" w:linePitch="326"/>
        </w:sectPr>
      </w:pPr>
    </w:p>
    <w:p w:rsidR="009D711D" w:rsidRPr="009D711D" w:rsidRDefault="009D711D" w:rsidP="001F3C15">
      <w:pPr>
        <w:pStyle w:val="a0"/>
        <w:spacing w:line="360" w:lineRule="auto"/>
        <w:ind w:firstLineChars="0" w:firstLine="0"/>
      </w:pPr>
    </w:p>
    <w:tbl>
      <w:tblPr>
        <w:tblpPr w:leftFromText="180" w:rightFromText="180" w:vertAnchor="page" w:horzAnchor="margin" w:tblpY="1739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2126"/>
        <w:gridCol w:w="979"/>
        <w:gridCol w:w="3699"/>
      </w:tblGrid>
      <w:tr w:rsidR="00B55E2F" w:rsidRPr="005663A4" w:rsidTr="00B55E2F">
        <w:tc>
          <w:tcPr>
            <w:tcW w:w="8364" w:type="dxa"/>
            <w:gridSpan w:val="4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  <w:r w:rsidRPr="005663A4">
              <w:rPr>
                <w:sz w:val="24"/>
              </w:rPr>
              <w:t>A</w:t>
            </w:r>
            <w:r w:rsidRPr="005663A4">
              <w:rPr>
                <w:sz w:val="24"/>
              </w:rPr>
              <w:t>类文档</w:t>
            </w:r>
          </w:p>
        </w:tc>
      </w:tr>
      <w:tr w:rsidR="00B55E2F" w:rsidRPr="005663A4" w:rsidTr="00B55E2F">
        <w:trPr>
          <w:trHeight w:val="595"/>
        </w:trPr>
        <w:tc>
          <w:tcPr>
            <w:tcW w:w="1560" w:type="dxa"/>
            <w:vAlign w:val="center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  <w:r w:rsidRPr="005663A4">
              <w:rPr>
                <w:sz w:val="24"/>
              </w:rPr>
              <w:t>撰写人</w:t>
            </w:r>
          </w:p>
        </w:tc>
        <w:tc>
          <w:tcPr>
            <w:tcW w:w="2126" w:type="dxa"/>
            <w:vAlign w:val="center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  <w:r w:rsidRPr="005663A4">
              <w:rPr>
                <w:sz w:val="24"/>
              </w:rPr>
              <w:t>时间</w:t>
            </w:r>
          </w:p>
        </w:tc>
        <w:tc>
          <w:tcPr>
            <w:tcW w:w="979" w:type="dxa"/>
            <w:vAlign w:val="center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  <w:r w:rsidRPr="005663A4">
              <w:rPr>
                <w:sz w:val="24"/>
              </w:rPr>
              <w:t>版本</w:t>
            </w:r>
          </w:p>
        </w:tc>
        <w:tc>
          <w:tcPr>
            <w:tcW w:w="3699" w:type="dxa"/>
            <w:vAlign w:val="center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  <w:r w:rsidRPr="005663A4">
              <w:rPr>
                <w:sz w:val="24"/>
              </w:rPr>
              <w:t>修改内容</w:t>
            </w:r>
          </w:p>
        </w:tc>
      </w:tr>
      <w:tr w:rsidR="00B55E2F" w:rsidRPr="005663A4" w:rsidTr="00B55E2F">
        <w:tc>
          <w:tcPr>
            <w:tcW w:w="1560" w:type="dxa"/>
          </w:tcPr>
          <w:p w:rsidR="00B55E2F" w:rsidRDefault="00533F3C" w:rsidP="001F3C15">
            <w:pPr>
              <w:pStyle w:val="afe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金雪峰</w:t>
            </w:r>
          </w:p>
          <w:p w:rsidR="00701DE0" w:rsidRPr="005663A4" w:rsidRDefault="00701DE0" w:rsidP="001F3C15">
            <w:pPr>
              <w:pStyle w:val="afe"/>
              <w:spacing w:line="360" w:lineRule="auto"/>
              <w:rPr>
                <w:sz w:val="24"/>
              </w:rPr>
            </w:pPr>
            <w:proofErr w:type="gramStart"/>
            <w:r>
              <w:rPr>
                <w:rFonts w:hint="eastAsia"/>
                <w:sz w:val="24"/>
              </w:rPr>
              <w:t>冯酉</w:t>
            </w:r>
            <w:proofErr w:type="gramEnd"/>
            <w:r>
              <w:rPr>
                <w:rFonts w:hint="eastAsia"/>
                <w:sz w:val="24"/>
              </w:rPr>
              <w:t>南</w:t>
            </w:r>
          </w:p>
        </w:tc>
        <w:tc>
          <w:tcPr>
            <w:tcW w:w="2126" w:type="dxa"/>
          </w:tcPr>
          <w:p w:rsidR="00B55E2F" w:rsidRPr="005663A4" w:rsidRDefault="00533F3C" w:rsidP="001F3C15">
            <w:pPr>
              <w:pStyle w:val="afe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2018</w:t>
            </w:r>
            <w:r w:rsidR="00B55E2F" w:rsidRPr="005663A4">
              <w:rPr>
                <w:sz w:val="24"/>
              </w:rPr>
              <w:t>年</w:t>
            </w:r>
            <w:r>
              <w:rPr>
                <w:rFonts w:hint="eastAsia"/>
                <w:sz w:val="24"/>
              </w:rPr>
              <w:t>1</w:t>
            </w:r>
            <w:r w:rsidR="00B55E2F" w:rsidRPr="005663A4">
              <w:rPr>
                <w:sz w:val="24"/>
              </w:rPr>
              <w:t>月</w:t>
            </w:r>
            <w:r w:rsidR="00B55E2F" w:rsidRPr="005663A4">
              <w:rPr>
                <w:sz w:val="24"/>
              </w:rPr>
              <w:t>1</w:t>
            </w:r>
            <w:r w:rsidR="00783803">
              <w:rPr>
                <w:rFonts w:hint="eastAsia"/>
                <w:sz w:val="24"/>
              </w:rPr>
              <w:t>9</w:t>
            </w:r>
            <w:r w:rsidR="00B55E2F" w:rsidRPr="005663A4">
              <w:rPr>
                <w:sz w:val="24"/>
              </w:rPr>
              <w:t>日</w:t>
            </w:r>
          </w:p>
        </w:tc>
        <w:tc>
          <w:tcPr>
            <w:tcW w:w="979" w:type="dxa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  <w:r w:rsidRPr="005663A4">
              <w:rPr>
                <w:sz w:val="24"/>
              </w:rPr>
              <w:t>V1.0</w:t>
            </w:r>
          </w:p>
        </w:tc>
        <w:tc>
          <w:tcPr>
            <w:tcW w:w="3699" w:type="dxa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  <w:r w:rsidRPr="005663A4">
              <w:rPr>
                <w:sz w:val="24"/>
              </w:rPr>
              <w:t>初稿</w:t>
            </w:r>
          </w:p>
        </w:tc>
      </w:tr>
      <w:tr w:rsidR="00B55E2F" w:rsidRPr="005663A4" w:rsidTr="00B55E2F">
        <w:tc>
          <w:tcPr>
            <w:tcW w:w="1560" w:type="dxa"/>
          </w:tcPr>
          <w:p w:rsidR="00B55E2F" w:rsidRPr="005663A4" w:rsidRDefault="00E71A3F" w:rsidP="001F3C15">
            <w:pPr>
              <w:pStyle w:val="afe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金雪峰</w:t>
            </w:r>
            <w:r>
              <w:rPr>
                <w:sz w:val="24"/>
              </w:rPr>
              <w:br/>
            </w:r>
            <w:proofErr w:type="gramStart"/>
            <w:r>
              <w:rPr>
                <w:rFonts w:hint="eastAsia"/>
                <w:sz w:val="24"/>
              </w:rPr>
              <w:t>冯酉</w:t>
            </w:r>
            <w:proofErr w:type="gramEnd"/>
            <w:r>
              <w:rPr>
                <w:rFonts w:hint="eastAsia"/>
                <w:sz w:val="24"/>
              </w:rPr>
              <w:t>南</w:t>
            </w:r>
          </w:p>
        </w:tc>
        <w:tc>
          <w:tcPr>
            <w:tcW w:w="2126" w:type="dxa"/>
          </w:tcPr>
          <w:p w:rsidR="00B55E2F" w:rsidRPr="005663A4" w:rsidRDefault="00E71A3F" w:rsidP="001F3C15">
            <w:pPr>
              <w:pStyle w:val="afe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2018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>2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>7</w:t>
            </w:r>
            <w:r>
              <w:rPr>
                <w:rFonts w:hint="eastAsia"/>
                <w:sz w:val="24"/>
              </w:rPr>
              <w:t>日</w:t>
            </w:r>
          </w:p>
        </w:tc>
        <w:tc>
          <w:tcPr>
            <w:tcW w:w="979" w:type="dxa"/>
          </w:tcPr>
          <w:p w:rsidR="00B55E2F" w:rsidRPr="005663A4" w:rsidRDefault="00E71A3F" w:rsidP="001F3C15">
            <w:pPr>
              <w:pStyle w:val="afe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V</w:t>
            </w:r>
            <w:r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>.1</w:t>
            </w:r>
          </w:p>
        </w:tc>
        <w:tc>
          <w:tcPr>
            <w:tcW w:w="3699" w:type="dxa"/>
          </w:tcPr>
          <w:p w:rsidR="00B55E2F" w:rsidRPr="005663A4" w:rsidRDefault="00E71A3F" w:rsidP="001F3C15">
            <w:pPr>
              <w:pStyle w:val="afe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补充自动驾驶操作说明及增添分工说明</w:t>
            </w:r>
          </w:p>
        </w:tc>
      </w:tr>
      <w:tr w:rsidR="00B55E2F" w:rsidRPr="005663A4" w:rsidTr="00B55E2F">
        <w:tc>
          <w:tcPr>
            <w:tcW w:w="1560" w:type="dxa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</w:p>
        </w:tc>
        <w:tc>
          <w:tcPr>
            <w:tcW w:w="2126" w:type="dxa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</w:p>
        </w:tc>
        <w:tc>
          <w:tcPr>
            <w:tcW w:w="979" w:type="dxa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</w:p>
        </w:tc>
        <w:tc>
          <w:tcPr>
            <w:tcW w:w="3699" w:type="dxa"/>
          </w:tcPr>
          <w:p w:rsidR="00B55E2F" w:rsidRPr="005663A4" w:rsidRDefault="00B55E2F" w:rsidP="001F3C15">
            <w:pPr>
              <w:pStyle w:val="afe"/>
              <w:spacing w:line="360" w:lineRule="auto"/>
              <w:rPr>
                <w:sz w:val="24"/>
              </w:rPr>
            </w:pPr>
          </w:p>
        </w:tc>
      </w:tr>
      <w:tr w:rsidR="002F56FE" w:rsidRPr="005663A4" w:rsidTr="00B55E2F">
        <w:tc>
          <w:tcPr>
            <w:tcW w:w="1560" w:type="dxa"/>
          </w:tcPr>
          <w:p w:rsidR="002F56FE" w:rsidRPr="005663A4" w:rsidRDefault="002F56FE" w:rsidP="001F3C15">
            <w:pPr>
              <w:pStyle w:val="afe"/>
              <w:spacing w:line="360" w:lineRule="auto"/>
              <w:rPr>
                <w:sz w:val="24"/>
              </w:rPr>
            </w:pPr>
          </w:p>
        </w:tc>
        <w:tc>
          <w:tcPr>
            <w:tcW w:w="2126" w:type="dxa"/>
          </w:tcPr>
          <w:p w:rsidR="002F56FE" w:rsidRPr="005663A4" w:rsidRDefault="002F56FE" w:rsidP="001F3C15">
            <w:pPr>
              <w:pStyle w:val="afe"/>
              <w:spacing w:line="360" w:lineRule="auto"/>
              <w:rPr>
                <w:sz w:val="24"/>
              </w:rPr>
            </w:pPr>
          </w:p>
        </w:tc>
        <w:tc>
          <w:tcPr>
            <w:tcW w:w="979" w:type="dxa"/>
          </w:tcPr>
          <w:p w:rsidR="002F56FE" w:rsidRPr="005663A4" w:rsidRDefault="002F56FE" w:rsidP="001F3C15">
            <w:pPr>
              <w:pStyle w:val="afe"/>
              <w:spacing w:line="360" w:lineRule="auto"/>
              <w:rPr>
                <w:sz w:val="24"/>
              </w:rPr>
            </w:pPr>
          </w:p>
        </w:tc>
        <w:tc>
          <w:tcPr>
            <w:tcW w:w="3699" w:type="dxa"/>
          </w:tcPr>
          <w:p w:rsidR="002F56FE" w:rsidRDefault="002F56FE" w:rsidP="001F3C15">
            <w:pPr>
              <w:pStyle w:val="afe"/>
              <w:spacing w:line="360" w:lineRule="auto"/>
              <w:rPr>
                <w:sz w:val="24"/>
              </w:rPr>
            </w:pPr>
          </w:p>
        </w:tc>
      </w:tr>
      <w:tr w:rsidR="00074C3E" w:rsidRPr="005663A4" w:rsidTr="00B55E2F">
        <w:tc>
          <w:tcPr>
            <w:tcW w:w="1560" w:type="dxa"/>
          </w:tcPr>
          <w:p w:rsidR="00074C3E" w:rsidRDefault="00074C3E" w:rsidP="001F3C15">
            <w:pPr>
              <w:pStyle w:val="afe"/>
              <w:spacing w:line="360" w:lineRule="auto"/>
              <w:rPr>
                <w:sz w:val="24"/>
              </w:rPr>
            </w:pPr>
          </w:p>
        </w:tc>
        <w:tc>
          <w:tcPr>
            <w:tcW w:w="2126" w:type="dxa"/>
          </w:tcPr>
          <w:p w:rsidR="00074C3E" w:rsidRPr="005663A4" w:rsidRDefault="00074C3E" w:rsidP="001F3C15">
            <w:pPr>
              <w:pStyle w:val="afe"/>
              <w:spacing w:line="360" w:lineRule="auto"/>
              <w:rPr>
                <w:sz w:val="24"/>
              </w:rPr>
            </w:pPr>
          </w:p>
        </w:tc>
        <w:tc>
          <w:tcPr>
            <w:tcW w:w="979" w:type="dxa"/>
          </w:tcPr>
          <w:p w:rsidR="00074C3E" w:rsidRDefault="00074C3E" w:rsidP="001F3C15">
            <w:pPr>
              <w:pStyle w:val="afe"/>
              <w:spacing w:line="360" w:lineRule="auto"/>
              <w:rPr>
                <w:sz w:val="24"/>
              </w:rPr>
            </w:pPr>
          </w:p>
        </w:tc>
        <w:tc>
          <w:tcPr>
            <w:tcW w:w="3699" w:type="dxa"/>
          </w:tcPr>
          <w:p w:rsidR="00074C3E" w:rsidRDefault="00074C3E" w:rsidP="001F3C15">
            <w:pPr>
              <w:pStyle w:val="afe"/>
              <w:spacing w:line="360" w:lineRule="auto"/>
              <w:rPr>
                <w:sz w:val="24"/>
              </w:rPr>
            </w:pPr>
          </w:p>
        </w:tc>
      </w:tr>
    </w:tbl>
    <w:p w:rsidR="00135C01" w:rsidRDefault="00135C01" w:rsidP="001F3C15">
      <w:pPr>
        <w:pStyle w:val="12"/>
        <w:spacing w:line="360" w:lineRule="auto"/>
        <w:rPr>
          <w:rFonts w:eastAsia="宋体"/>
          <w:b/>
          <w:bCs w:val="0"/>
          <w:caps w:val="0"/>
          <w:szCs w:val="24"/>
        </w:rPr>
      </w:pPr>
    </w:p>
    <w:p w:rsidR="00DB3F88" w:rsidRPr="00DB3F88" w:rsidRDefault="00DB3F88" w:rsidP="001F3C15">
      <w:pPr>
        <w:pStyle w:val="a0"/>
        <w:spacing w:line="360" w:lineRule="auto"/>
        <w:ind w:firstLineChars="0" w:firstLine="0"/>
        <w:sectPr w:rsidR="00DB3F88" w:rsidRPr="00DB3F88" w:rsidSect="00333F20">
          <w:headerReference w:type="even" r:id="rId27"/>
          <w:headerReference w:type="default" r:id="rId28"/>
          <w:footerReference w:type="default" r:id="rId29"/>
          <w:headerReference w:type="first" r:id="rId30"/>
          <w:pgSz w:w="11906" w:h="16838"/>
          <w:pgMar w:top="1440" w:right="1800" w:bottom="1440" w:left="1800" w:header="794" w:footer="992" w:gutter="0"/>
          <w:pgNumType w:start="0"/>
          <w:cols w:space="720"/>
          <w:titlePg/>
          <w:docGrid w:type="lines" w:linePitch="326"/>
        </w:sectPr>
      </w:pPr>
    </w:p>
    <w:p w:rsidR="006018BB" w:rsidRPr="001D32B4" w:rsidRDefault="000B7D9A" w:rsidP="001F3C15">
      <w:pPr>
        <w:pStyle w:val="afe"/>
        <w:spacing w:line="360" w:lineRule="auto"/>
        <w:rPr>
          <w:rFonts w:ascii="黑体" w:eastAsia="黑体" w:hAnsi="黑体"/>
          <w:sz w:val="24"/>
        </w:rPr>
      </w:pPr>
      <w:r w:rsidRPr="001D32B4">
        <w:rPr>
          <w:rFonts w:ascii="黑体" w:eastAsia="黑体" w:hAnsi="黑体"/>
          <w:sz w:val="24"/>
        </w:rPr>
        <w:lastRenderedPageBreak/>
        <w:t>目</w:t>
      </w:r>
      <w:r w:rsidR="001F592C" w:rsidRPr="001D32B4">
        <w:rPr>
          <w:rFonts w:ascii="黑体" w:eastAsia="黑体" w:hAnsi="黑体" w:hint="eastAsia"/>
          <w:sz w:val="24"/>
        </w:rPr>
        <w:t xml:space="preserve">  </w:t>
      </w:r>
      <w:r w:rsidRPr="001D32B4">
        <w:rPr>
          <w:rFonts w:ascii="黑体" w:eastAsia="黑体" w:hAnsi="黑体"/>
          <w:sz w:val="24"/>
        </w:rPr>
        <w:t>录</w:t>
      </w:r>
    </w:p>
    <w:p w:rsidR="000C30C6" w:rsidRDefault="00F630B5">
      <w:pPr>
        <w:pStyle w:val="12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rFonts w:ascii="Century Gothic" w:hAnsi="Century Gothic"/>
          <w:b/>
          <w:bCs w:val="0"/>
          <w:caps w:val="0"/>
        </w:rPr>
        <w:fldChar w:fldCharType="begin"/>
      </w:r>
      <w:r w:rsidR="00F005DF">
        <w:rPr>
          <w:rFonts w:ascii="Century Gothic" w:hAnsi="Century Gothic"/>
          <w:b/>
          <w:bCs w:val="0"/>
          <w:caps w:val="0"/>
        </w:rPr>
        <w:instrText xml:space="preserve"> TOC \o "1-3" \h \z \u </w:instrText>
      </w:r>
      <w:r>
        <w:rPr>
          <w:rFonts w:ascii="Century Gothic" w:hAnsi="Century Gothic"/>
          <w:b/>
          <w:bCs w:val="0"/>
          <w:caps w:val="0"/>
        </w:rPr>
        <w:fldChar w:fldCharType="separate"/>
      </w:r>
      <w:hyperlink w:anchor="_Toc505869870" w:history="1">
        <w:r w:rsidR="000C30C6" w:rsidRPr="007F5D8E">
          <w:rPr>
            <w:rStyle w:val="af6"/>
            <w:noProof/>
          </w:rPr>
          <w:t xml:space="preserve">1 </w:t>
        </w:r>
        <w:r w:rsidR="000C30C6" w:rsidRPr="007F5D8E">
          <w:rPr>
            <w:rStyle w:val="af6"/>
            <w:noProof/>
          </w:rPr>
          <w:t>概述</w:t>
        </w:r>
        <w:r w:rsidR="000C30C6">
          <w:rPr>
            <w:noProof/>
            <w:webHidden/>
          </w:rPr>
          <w:tab/>
        </w:r>
        <w:r w:rsidR="000C30C6">
          <w:rPr>
            <w:noProof/>
            <w:webHidden/>
          </w:rPr>
          <w:fldChar w:fldCharType="begin"/>
        </w:r>
        <w:r w:rsidR="000C30C6">
          <w:rPr>
            <w:noProof/>
            <w:webHidden/>
          </w:rPr>
          <w:instrText xml:space="preserve"> PAGEREF _Toc505869870 \h </w:instrText>
        </w:r>
        <w:r w:rsidR="000C30C6">
          <w:rPr>
            <w:noProof/>
            <w:webHidden/>
          </w:rPr>
        </w:r>
        <w:r w:rsidR="000C30C6">
          <w:rPr>
            <w:noProof/>
            <w:webHidden/>
          </w:rPr>
          <w:fldChar w:fldCharType="separate"/>
        </w:r>
        <w:r w:rsidR="000C30C6">
          <w:rPr>
            <w:noProof/>
            <w:webHidden/>
          </w:rPr>
          <w:t>2</w:t>
        </w:r>
        <w:r w:rsidR="000C30C6"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71" w:history="1">
        <w:r w:rsidRPr="007F5D8E">
          <w:rPr>
            <w:rStyle w:val="af6"/>
            <w:noProof/>
          </w:rPr>
          <w:t xml:space="preserve">1.1 </w:t>
        </w:r>
        <w:r w:rsidRPr="007F5D8E">
          <w:rPr>
            <w:rStyle w:val="af6"/>
            <w:noProof/>
          </w:rPr>
          <w:t>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72" w:history="1">
        <w:r w:rsidRPr="007F5D8E">
          <w:rPr>
            <w:rStyle w:val="af6"/>
            <w:noProof/>
          </w:rPr>
          <w:t xml:space="preserve">1.2 </w:t>
        </w:r>
        <w:r w:rsidRPr="007F5D8E">
          <w:rPr>
            <w:rStyle w:val="af6"/>
            <w:noProof/>
          </w:rPr>
          <w:t>适用范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73" w:history="1">
        <w:r w:rsidRPr="007F5D8E">
          <w:rPr>
            <w:rStyle w:val="af6"/>
            <w:noProof/>
          </w:rPr>
          <w:t xml:space="preserve">1.3 </w:t>
        </w:r>
        <w:r w:rsidRPr="007F5D8E">
          <w:rPr>
            <w:rStyle w:val="af6"/>
            <w:noProof/>
          </w:rPr>
          <w:t>读者对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12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505869874" w:history="1">
        <w:r w:rsidRPr="007F5D8E">
          <w:rPr>
            <w:rStyle w:val="af6"/>
            <w:noProof/>
          </w:rPr>
          <w:t xml:space="preserve">2 </w:t>
        </w:r>
        <w:r w:rsidRPr="007F5D8E">
          <w:rPr>
            <w:rStyle w:val="af6"/>
            <w:noProof/>
          </w:rPr>
          <w:t>运营流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75" w:history="1">
        <w:r w:rsidRPr="007F5D8E">
          <w:rPr>
            <w:rStyle w:val="af6"/>
            <w:noProof/>
          </w:rPr>
          <w:t xml:space="preserve">2.1 </w:t>
        </w:r>
        <w:r w:rsidRPr="007F5D8E">
          <w:rPr>
            <w:rStyle w:val="af6"/>
            <w:noProof/>
          </w:rPr>
          <w:t>运营准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76" w:history="1">
        <w:r w:rsidRPr="007F5D8E">
          <w:rPr>
            <w:rStyle w:val="af6"/>
            <w:noProof/>
          </w:rPr>
          <w:t xml:space="preserve">2.2 </w:t>
        </w:r>
        <w:r w:rsidRPr="007F5D8E">
          <w:rPr>
            <w:rStyle w:val="af6"/>
            <w:noProof/>
          </w:rPr>
          <w:t>运营进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77" w:history="1">
        <w:r w:rsidRPr="007F5D8E">
          <w:rPr>
            <w:rStyle w:val="af6"/>
            <w:noProof/>
          </w:rPr>
          <w:t xml:space="preserve">2.3 </w:t>
        </w:r>
        <w:r w:rsidRPr="007F5D8E">
          <w:rPr>
            <w:rStyle w:val="af6"/>
            <w:noProof/>
          </w:rPr>
          <w:t>运营进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78" w:history="1">
        <w:r w:rsidRPr="007F5D8E">
          <w:rPr>
            <w:rStyle w:val="af6"/>
            <w:noProof/>
          </w:rPr>
          <w:t xml:space="preserve">2.4 </w:t>
        </w:r>
        <w:r w:rsidRPr="007F5D8E">
          <w:rPr>
            <w:rStyle w:val="af6"/>
            <w:noProof/>
          </w:rPr>
          <w:t>运营维护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79" w:history="1">
        <w:r w:rsidRPr="007F5D8E">
          <w:rPr>
            <w:rStyle w:val="af6"/>
            <w:noProof/>
          </w:rPr>
          <w:t xml:space="preserve">2.5 </w:t>
        </w:r>
        <w:r w:rsidRPr="007F5D8E">
          <w:rPr>
            <w:rStyle w:val="af6"/>
            <w:noProof/>
          </w:rPr>
          <w:t>运营离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12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505869880" w:history="1">
        <w:r w:rsidRPr="007F5D8E">
          <w:rPr>
            <w:rStyle w:val="af6"/>
            <w:noProof/>
          </w:rPr>
          <w:t xml:space="preserve">3 </w:t>
        </w:r>
        <w:r w:rsidRPr="007F5D8E">
          <w:rPr>
            <w:rStyle w:val="af6"/>
            <w:noProof/>
          </w:rPr>
          <w:t>操作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81" w:history="1">
        <w:r w:rsidRPr="007F5D8E">
          <w:rPr>
            <w:rStyle w:val="af6"/>
            <w:noProof/>
          </w:rPr>
          <w:t xml:space="preserve">3.1 </w:t>
        </w:r>
        <w:r w:rsidRPr="007F5D8E">
          <w:rPr>
            <w:rStyle w:val="af6"/>
            <w:noProof/>
          </w:rPr>
          <w:t>操纵遥控器按键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82" w:history="1">
        <w:r w:rsidRPr="007F5D8E">
          <w:rPr>
            <w:rStyle w:val="af6"/>
            <w:noProof/>
          </w:rPr>
          <w:t>3.2 AB</w:t>
        </w:r>
        <w:r w:rsidRPr="007F5D8E">
          <w:rPr>
            <w:rStyle w:val="af6"/>
            <w:noProof/>
          </w:rPr>
          <w:t>键遥控器按键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83" w:history="1">
        <w:r w:rsidRPr="007F5D8E">
          <w:rPr>
            <w:rStyle w:val="af6"/>
            <w:noProof/>
          </w:rPr>
          <w:t xml:space="preserve">3.3 </w:t>
        </w:r>
        <w:r w:rsidRPr="007F5D8E">
          <w:rPr>
            <w:rStyle w:val="af6"/>
            <w:noProof/>
          </w:rPr>
          <w:t>车身控制面板按键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12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505869884" w:history="1">
        <w:r w:rsidRPr="007F5D8E">
          <w:rPr>
            <w:rStyle w:val="af6"/>
            <w:noProof/>
          </w:rPr>
          <w:t xml:space="preserve">4 </w:t>
        </w:r>
        <w:r w:rsidRPr="007F5D8E">
          <w:rPr>
            <w:rStyle w:val="af6"/>
            <w:noProof/>
          </w:rPr>
          <w:t>操作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85" w:history="1">
        <w:r w:rsidRPr="007F5D8E">
          <w:rPr>
            <w:rStyle w:val="af6"/>
            <w:noProof/>
          </w:rPr>
          <w:t xml:space="preserve">4.1 </w:t>
        </w:r>
        <w:r w:rsidRPr="007F5D8E">
          <w:rPr>
            <w:rStyle w:val="af6"/>
            <w:noProof/>
          </w:rPr>
          <w:t>开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86" w:history="1">
        <w:r w:rsidRPr="007F5D8E">
          <w:rPr>
            <w:rStyle w:val="af6"/>
            <w:noProof/>
          </w:rPr>
          <w:t xml:space="preserve">4.2 </w:t>
        </w:r>
        <w:r w:rsidRPr="007F5D8E">
          <w:rPr>
            <w:rStyle w:val="af6"/>
            <w:noProof/>
          </w:rPr>
          <w:t>匹配控制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87" w:history="1">
        <w:r w:rsidRPr="007F5D8E">
          <w:rPr>
            <w:rStyle w:val="af6"/>
            <w:noProof/>
          </w:rPr>
          <w:t xml:space="preserve">4.3 </w:t>
        </w:r>
        <w:r w:rsidRPr="007F5D8E">
          <w:rPr>
            <w:rStyle w:val="af6"/>
            <w:noProof/>
          </w:rPr>
          <w:t>重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22"/>
        <w:ind w:left="240"/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05869888" w:history="1">
        <w:r w:rsidRPr="007F5D8E">
          <w:rPr>
            <w:rStyle w:val="af6"/>
            <w:noProof/>
          </w:rPr>
          <w:t xml:space="preserve">4.4 </w:t>
        </w:r>
        <w:r w:rsidRPr="007F5D8E">
          <w:rPr>
            <w:rStyle w:val="af6"/>
            <w:noProof/>
          </w:rPr>
          <w:t>自动驾驶模式操作过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32"/>
        <w:ind w:left="48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505869889" w:history="1">
        <w:r w:rsidRPr="007F5D8E">
          <w:rPr>
            <w:rStyle w:val="af6"/>
            <w:noProof/>
          </w:rPr>
          <w:t xml:space="preserve">4.4.1 </w:t>
        </w:r>
        <w:r w:rsidRPr="007F5D8E">
          <w:rPr>
            <w:rStyle w:val="af6"/>
            <w:noProof/>
          </w:rPr>
          <w:t>进入状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32"/>
        <w:ind w:left="48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505869890" w:history="1">
        <w:r w:rsidRPr="007F5D8E">
          <w:rPr>
            <w:rStyle w:val="af6"/>
            <w:noProof/>
          </w:rPr>
          <w:t xml:space="preserve">4.4.2 </w:t>
        </w:r>
        <w:r w:rsidRPr="007F5D8E">
          <w:rPr>
            <w:rStyle w:val="af6"/>
            <w:noProof/>
          </w:rPr>
          <w:t>自动驾驶模式开启方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12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505869891" w:history="1">
        <w:r w:rsidRPr="007F5D8E">
          <w:rPr>
            <w:rStyle w:val="af6"/>
            <w:noProof/>
          </w:rPr>
          <w:t xml:space="preserve">5 </w:t>
        </w:r>
        <w:r w:rsidRPr="007F5D8E">
          <w:rPr>
            <w:rStyle w:val="af6"/>
            <w:noProof/>
          </w:rPr>
          <w:t>运营人员分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12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505869892" w:history="1">
        <w:r w:rsidRPr="007F5D8E">
          <w:rPr>
            <w:rStyle w:val="af6"/>
            <w:noProof/>
          </w:rPr>
          <w:t xml:space="preserve">6 </w:t>
        </w:r>
        <w:r w:rsidRPr="007F5D8E">
          <w:rPr>
            <w:rStyle w:val="af6"/>
            <w:noProof/>
          </w:rPr>
          <w:t>现场责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12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505869893" w:history="1">
        <w:r w:rsidRPr="007F5D8E">
          <w:rPr>
            <w:rStyle w:val="af6"/>
            <w:noProof/>
          </w:rPr>
          <w:t>附件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12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505869894" w:history="1">
        <w:r w:rsidRPr="007F5D8E">
          <w:rPr>
            <w:rStyle w:val="af6"/>
            <w:rFonts w:ascii="宋体" w:eastAsia="宋体" w:hAnsi="宋体"/>
            <w:noProof/>
          </w:rPr>
          <w:t>附件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0C30C6" w:rsidRDefault="000C30C6">
      <w:pPr>
        <w:pStyle w:val="12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hyperlink w:anchor="_Toc505869895" w:history="1">
        <w:r w:rsidRPr="007F5D8E">
          <w:rPr>
            <w:rStyle w:val="af6"/>
            <w:rFonts w:ascii="宋体" w:eastAsia="宋体" w:hAnsi="宋体"/>
            <w:noProof/>
          </w:rPr>
          <w:t>附件三</w:t>
        </w:r>
        <w:bookmarkStart w:id="1" w:name="_GoBack"/>
        <w:bookmarkEnd w:id="1"/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5869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6018BB" w:rsidRDefault="00F630B5" w:rsidP="001F3C15">
      <w:pPr>
        <w:spacing w:line="360" w:lineRule="auto"/>
        <w:ind w:left="480"/>
        <w:rPr>
          <w:rFonts w:ascii="Century Gothic" w:hAnsi="Century Gothic"/>
          <w:b/>
          <w:sz w:val="28"/>
        </w:rPr>
      </w:pPr>
      <w:r>
        <w:rPr>
          <w:rFonts w:ascii="Century Gothic" w:eastAsia="黑体" w:hAnsi="Century Gothic"/>
          <w:b/>
          <w:bCs/>
          <w:caps/>
          <w:szCs w:val="32"/>
        </w:rPr>
        <w:fldChar w:fldCharType="end"/>
      </w:r>
    </w:p>
    <w:p w:rsidR="006018BB" w:rsidRDefault="006018BB" w:rsidP="001F3C15">
      <w:pPr>
        <w:spacing w:line="360" w:lineRule="auto"/>
        <w:ind w:left="480"/>
        <w:rPr>
          <w:rFonts w:ascii="Century Gothic" w:hAnsi="Century Gothic"/>
          <w:sz w:val="28"/>
        </w:rPr>
        <w:sectPr w:rsidR="006018BB" w:rsidSect="00333F20">
          <w:headerReference w:type="even" r:id="rId31"/>
          <w:headerReference w:type="default" r:id="rId32"/>
          <w:footerReference w:type="default" r:id="rId33"/>
          <w:headerReference w:type="first" r:id="rId34"/>
          <w:pgSz w:w="11906" w:h="16838"/>
          <w:pgMar w:top="1440" w:right="1800" w:bottom="1440" w:left="1800" w:header="794" w:footer="992" w:gutter="0"/>
          <w:pgNumType w:fmt="upperRoman" w:start="1"/>
          <w:cols w:space="720"/>
          <w:docGrid w:type="lines" w:linePitch="326"/>
        </w:sectPr>
      </w:pPr>
    </w:p>
    <w:p w:rsidR="00CB087E" w:rsidRDefault="00CB087E" w:rsidP="001F3C15">
      <w:pPr>
        <w:pStyle w:val="10"/>
        <w:spacing w:line="360" w:lineRule="auto"/>
      </w:pPr>
      <w:bookmarkStart w:id="2" w:name="_Toc495586831"/>
      <w:bookmarkStart w:id="3" w:name="_Toc505869870"/>
      <w:proofErr w:type="spellStart"/>
      <w:r>
        <w:rPr>
          <w:rFonts w:hint="eastAsia"/>
        </w:rPr>
        <w:lastRenderedPageBreak/>
        <w:t>概述</w:t>
      </w:r>
      <w:bookmarkEnd w:id="2"/>
      <w:bookmarkEnd w:id="3"/>
      <w:proofErr w:type="spellEnd"/>
    </w:p>
    <w:p w:rsidR="00CB087E" w:rsidRDefault="00CB087E" w:rsidP="001F3C15">
      <w:pPr>
        <w:pStyle w:val="20"/>
        <w:spacing w:line="360" w:lineRule="auto"/>
      </w:pPr>
      <w:bookmarkStart w:id="4" w:name="_Toc495586832"/>
      <w:bookmarkStart w:id="5" w:name="_Toc505869871"/>
      <w:r>
        <w:rPr>
          <w:rFonts w:hint="eastAsia"/>
        </w:rPr>
        <w:t>目的</w:t>
      </w:r>
      <w:bookmarkEnd w:id="4"/>
      <w:bookmarkEnd w:id="5"/>
    </w:p>
    <w:p w:rsidR="00CB087E" w:rsidRPr="00FD6A20" w:rsidRDefault="00CC0619" w:rsidP="001F3C15">
      <w:pPr>
        <w:pStyle w:val="a0"/>
        <w:spacing w:line="360" w:lineRule="auto"/>
        <w:ind w:firstLine="480"/>
        <w:rPr>
          <w:rFonts w:asciiTheme="minorEastAsia" w:eastAsiaTheme="minorEastAsia" w:hAnsiTheme="minorEastAsia"/>
        </w:rPr>
      </w:pPr>
      <w:r w:rsidRPr="00FD6A20">
        <w:rPr>
          <w:rFonts w:asciiTheme="minorEastAsia" w:eastAsiaTheme="minorEastAsia" w:hAnsiTheme="minorEastAsia" w:hint="eastAsia"/>
        </w:rPr>
        <w:t>为了规范</w:t>
      </w:r>
      <w:r w:rsidR="00C97224">
        <w:rPr>
          <w:rFonts w:asciiTheme="minorEastAsia" w:eastAsiaTheme="minorEastAsia" w:hAnsiTheme="minorEastAsia" w:hint="eastAsia"/>
        </w:rPr>
        <w:t>公司运营类项目的</w:t>
      </w:r>
      <w:r w:rsidRPr="00FD6A20">
        <w:rPr>
          <w:rFonts w:asciiTheme="minorEastAsia" w:eastAsiaTheme="minorEastAsia" w:hAnsiTheme="minorEastAsia" w:hint="eastAsia"/>
        </w:rPr>
        <w:t>工作</w:t>
      </w:r>
      <w:r w:rsidR="00C97224">
        <w:rPr>
          <w:rFonts w:asciiTheme="minorEastAsia" w:eastAsiaTheme="minorEastAsia" w:hAnsiTheme="minorEastAsia" w:hint="eastAsia"/>
        </w:rPr>
        <w:t>流程</w:t>
      </w:r>
      <w:r w:rsidRPr="00FD6A20">
        <w:rPr>
          <w:rFonts w:asciiTheme="minorEastAsia" w:eastAsiaTheme="minorEastAsia" w:hAnsiTheme="minorEastAsia" w:hint="eastAsia"/>
        </w:rPr>
        <w:t>，提高现场</w:t>
      </w:r>
      <w:r w:rsidR="00C97224">
        <w:rPr>
          <w:rFonts w:asciiTheme="minorEastAsia" w:eastAsiaTheme="minorEastAsia" w:hAnsiTheme="minorEastAsia" w:hint="eastAsia"/>
        </w:rPr>
        <w:t>运营</w:t>
      </w:r>
      <w:r w:rsidR="00B862CC">
        <w:rPr>
          <w:rFonts w:asciiTheme="minorEastAsia" w:eastAsiaTheme="minorEastAsia" w:hAnsiTheme="minorEastAsia" w:hint="eastAsia"/>
        </w:rPr>
        <w:t>人员的</w:t>
      </w:r>
      <w:proofErr w:type="gramStart"/>
      <w:r w:rsidR="00B862CC">
        <w:rPr>
          <w:rFonts w:asciiTheme="minorEastAsia" w:eastAsiaTheme="minorEastAsia" w:hAnsiTheme="minorEastAsia" w:hint="eastAsia"/>
        </w:rPr>
        <w:t>操安全</w:t>
      </w:r>
      <w:proofErr w:type="gramEnd"/>
      <w:r w:rsidR="00B862CC">
        <w:rPr>
          <w:rFonts w:asciiTheme="minorEastAsia" w:eastAsiaTheme="minorEastAsia" w:hAnsiTheme="minorEastAsia" w:hint="eastAsia"/>
        </w:rPr>
        <w:t>意识和责任意识，根据我司目前的</w:t>
      </w:r>
      <w:r w:rsidR="00C97224">
        <w:rPr>
          <w:rFonts w:asciiTheme="minorEastAsia" w:eastAsiaTheme="minorEastAsia" w:hAnsiTheme="minorEastAsia" w:hint="eastAsia"/>
        </w:rPr>
        <w:t>项目</w:t>
      </w:r>
      <w:r w:rsidR="00B862CC">
        <w:rPr>
          <w:rFonts w:asciiTheme="minorEastAsia" w:eastAsiaTheme="minorEastAsia" w:hAnsiTheme="minorEastAsia" w:hint="eastAsia"/>
        </w:rPr>
        <w:t>试</w:t>
      </w:r>
      <w:r w:rsidR="00C97224">
        <w:rPr>
          <w:rFonts w:asciiTheme="minorEastAsia" w:eastAsiaTheme="minorEastAsia" w:hAnsiTheme="minorEastAsia" w:hint="eastAsia"/>
        </w:rPr>
        <w:t>运营</w:t>
      </w:r>
      <w:r w:rsidRPr="00FD6A20">
        <w:rPr>
          <w:rFonts w:asciiTheme="minorEastAsia" w:eastAsiaTheme="minorEastAsia" w:hAnsiTheme="minorEastAsia" w:hint="eastAsia"/>
        </w:rPr>
        <w:t>情况，制订《</w:t>
      </w:r>
      <w:r w:rsidR="00783803">
        <w:rPr>
          <w:rFonts w:asciiTheme="minorEastAsia" w:eastAsiaTheme="minorEastAsia" w:hAnsiTheme="minorEastAsia" w:hint="eastAsia"/>
        </w:rPr>
        <w:t>运营项目</w:t>
      </w:r>
      <w:r w:rsidRPr="00FD6A20">
        <w:rPr>
          <w:rFonts w:asciiTheme="minorEastAsia" w:eastAsiaTheme="minorEastAsia" w:hAnsiTheme="minorEastAsia" w:hint="eastAsia"/>
        </w:rPr>
        <w:t>操作规范》</w:t>
      </w:r>
      <w:r w:rsidR="006232DD" w:rsidRPr="00FD6A20">
        <w:rPr>
          <w:rFonts w:asciiTheme="minorEastAsia" w:eastAsiaTheme="minorEastAsia" w:hAnsiTheme="minorEastAsia" w:hint="eastAsia"/>
        </w:rPr>
        <w:t>。对</w:t>
      </w:r>
      <w:r w:rsidR="00783803">
        <w:rPr>
          <w:rFonts w:asciiTheme="minorEastAsia" w:eastAsiaTheme="minorEastAsia" w:hAnsiTheme="minorEastAsia" w:hint="eastAsia"/>
        </w:rPr>
        <w:t>运营项目</w:t>
      </w:r>
      <w:r w:rsidRPr="00FD6A20">
        <w:rPr>
          <w:rFonts w:asciiTheme="minorEastAsia" w:eastAsiaTheme="minorEastAsia" w:hAnsiTheme="minorEastAsia" w:hint="eastAsia"/>
        </w:rPr>
        <w:t>过程中的通用流程和一般可预见的风险的操作</w:t>
      </w:r>
      <w:r w:rsidR="006232DD" w:rsidRPr="00FD6A20">
        <w:rPr>
          <w:rFonts w:asciiTheme="minorEastAsia" w:eastAsiaTheme="minorEastAsia" w:hAnsiTheme="minorEastAsia" w:hint="eastAsia"/>
        </w:rPr>
        <w:t>处置</w:t>
      </w:r>
      <w:r w:rsidRPr="00FD6A20">
        <w:rPr>
          <w:rFonts w:asciiTheme="minorEastAsia" w:eastAsiaTheme="minorEastAsia" w:hAnsiTheme="minorEastAsia" w:hint="eastAsia"/>
        </w:rPr>
        <w:t>，进行统一</w:t>
      </w:r>
      <w:r w:rsidR="006232DD" w:rsidRPr="00FD6A20">
        <w:rPr>
          <w:rFonts w:asciiTheme="minorEastAsia" w:eastAsiaTheme="minorEastAsia" w:hAnsiTheme="minorEastAsia" w:hint="eastAsia"/>
        </w:rPr>
        <w:t>规定</w:t>
      </w:r>
      <w:r w:rsidRPr="00FD6A20">
        <w:rPr>
          <w:rFonts w:asciiTheme="minorEastAsia" w:eastAsiaTheme="minorEastAsia" w:hAnsiTheme="minorEastAsia" w:hint="eastAsia"/>
        </w:rPr>
        <w:t>。</w:t>
      </w:r>
    </w:p>
    <w:p w:rsidR="00CB087E" w:rsidRDefault="00CB087E" w:rsidP="001F3C15">
      <w:pPr>
        <w:pStyle w:val="20"/>
        <w:spacing w:line="360" w:lineRule="auto"/>
      </w:pPr>
      <w:bookmarkStart w:id="6" w:name="_Toc495586834"/>
      <w:bookmarkStart w:id="7" w:name="_Toc505869872"/>
      <w:r>
        <w:rPr>
          <w:rFonts w:hint="eastAsia"/>
        </w:rPr>
        <w:t>适用范围</w:t>
      </w:r>
      <w:bookmarkEnd w:id="6"/>
      <w:bookmarkEnd w:id="7"/>
    </w:p>
    <w:p w:rsidR="00CB087E" w:rsidRPr="00FD6A20" w:rsidRDefault="00153FC6" w:rsidP="001F3C15">
      <w:pPr>
        <w:pStyle w:val="a0"/>
        <w:spacing w:line="360" w:lineRule="auto"/>
        <w:ind w:firstLine="480"/>
        <w:rPr>
          <w:rFonts w:asciiTheme="minorEastAsia" w:eastAsiaTheme="minorEastAsia" w:hAnsiTheme="minorEastAsia"/>
        </w:rPr>
      </w:pPr>
      <w:r w:rsidRPr="00FD6A20">
        <w:rPr>
          <w:rFonts w:asciiTheme="minorEastAsia" w:eastAsiaTheme="minorEastAsia" w:hAnsiTheme="minorEastAsia" w:hint="eastAsia"/>
        </w:rPr>
        <w:t>本文档适用于</w:t>
      </w:r>
      <w:r w:rsidR="00A71B97">
        <w:rPr>
          <w:rFonts w:asciiTheme="minorEastAsia" w:eastAsiaTheme="minorEastAsia" w:hAnsiTheme="minorEastAsia" w:hint="eastAsia"/>
        </w:rPr>
        <w:t>我司</w:t>
      </w:r>
      <w:r w:rsidR="00B862CC">
        <w:rPr>
          <w:rFonts w:asciiTheme="minorEastAsia" w:eastAsiaTheme="minorEastAsia" w:hAnsiTheme="minorEastAsia" w:hint="eastAsia"/>
        </w:rPr>
        <w:t>全部运营类项目</w:t>
      </w:r>
      <w:r w:rsidRPr="00FD6A20">
        <w:rPr>
          <w:rFonts w:asciiTheme="minorEastAsia" w:eastAsiaTheme="minorEastAsia" w:hAnsiTheme="minorEastAsia" w:hint="eastAsia"/>
        </w:rPr>
        <w:t>。</w:t>
      </w:r>
    </w:p>
    <w:p w:rsidR="00CB087E" w:rsidRDefault="00CB087E" w:rsidP="001F3C15">
      <w:pPr>
        <w:pStyle w:val="20"/>
        <w:spacing w:line="360" w:lineRule="auto"/>
      </w:pPr>
      <w:bookmarkStart w:id="8" w:name="_Toc495586835"/>
      <w:bookmarkStart w:id="9" w:name="_Toc505869873"/>
      <w:r>
        <w:rPr>
          <w:rFonts w:hint="eastAsia"/>
        </w:rPr>
        <w:t>读者对象</w:t>
      </w:r>
      <w:bookmarkEnd w:id="8"/>
      <w:bookmarkEnd w:id="9"/>
    </w:p>
    <w:p w:rsidR="00CC16B1" w:rsidRPr="00FD6A20" w:rsidRDefault="00B81D0E" w:rsidP="001F3C15">
      <w:pPr>
        <w:pStyle w:val="a0"/>
        <w:spacing w:line="360" w:lineRule="auto"/>
        <w:ind w:firstLine="48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我司及我司外协单位的</w:t>
      </w:r>
      <w:r w:rsidR="00B862CC">
        <w:rPr>
          <w:rFonts w:asciiTheme="minorEastAsia" w:eastAsiaTheme="minorEastAsia" w:hAnsiTheme="minorEastAsia" w:hint="eastAsia"/>
        </w:rPr>
        <w:t>项目运营</w:t>
      </w:r>
      <w:r w:rsidR="00CC16B1" w:rsidRPr="00FD6A20">
        <w:rPr>
          <w:rFonts w:asciiTheme="minorEastAsia" w:eastAsiaTheme="minorEastAsia" w:hAnsiTheme="minorEastAsia" w:hint="eastAsia"/>
        </w:rPr>
        <w:t>人员。</w:t>
      </w:r>
    </w:p>
    <w:p w:rsidR="00CB087E" w:rsidRPr="00FD6A20" w:rsidRDefault="00CB087E" w:rsidP="001F3C15">
      <w:pPr>
        <w:pStyle w:val="a0"/>
        <w:spacing w:line="360" w:lineRule="auto"/>
        <w:ind w:firstLine="480"/>
        <w:rPr>
          <w:rFonts w:asciiTheme="minorEastAsia" w:eastAsiaTheme="minorEastAsia" w:hAnsiTheme="minorEastAsia"/>
        </w:rPr>
      </w:pPr>
    </w:p>
    <w:p w:rsidR="00A3400C" w:rsidRDefault="00830997" w:rsidP="001F3C15">
      <w:pPr>
        <w:pStyle w:val="10"/>
        <w:spacing w:line="360" w:lineRule="auto"/>
      </w:pPr>
      <w:bookmarkStart w:id="10" w:name="_Toc505869874"/>
      <w:r>
        <w:rPr>
          <w:rFonts w:hint="eastAsia"/>
          <w:lang w:eastAsia="zh-CN"/>
        </w:rPr>
        <w:t>运营</w:t>
      </w:r>
      <w:r w:rsidR="00A3400C">
        <w:rPr>
          <w:rFonts w:hint="eastAsia"/>
          <w:lang w:eastAsia="zh-CN"/>
        </w:rPr>
        <w:t>流程</w:t>
      </w:r>
      <w:bookmarkEnd w:id="10"/>
    </w:p>
    <w:p w:rsidR="00CB087E" w:rsidRPr="00144DA2" w:rsidRDefault="003471FF" w:rsidP="001F3C15">
      <w:pPr>
        <w:pStyle w:val="20"/>
        <w:spacing w:line="360" w:lineRule="auto"/>
      </w:pPr>
      <w:bookmarkStart w:id="11" w:name="_Toc505869875"/>
      <w:r>
        <w:rPr>
          <w:rFonts w:hint="eastAsia"/>
        </w:rPr>
        <w:t>运营准备</w:t>
      </w:r>
      <w:bookmarkEnd w:id="11"/>
    </w:p>
    <w:p w:rsidR="00FD6A20" w:rsidRPr="006A085E" w:rsidRDefault="00F7792E" w:rsidP="001F3C15">
      <w:pPr>
        <w:pStyle w:val="aff3"/>
        <w:numPr>
          <w:ilvl w:val="0"/>
          <w:numId w:val="6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与项目经理&amp;产品经理</w:t>
      </w:r>
      <w:r w:rsidR="00516901" w:rsidRPr="006A085E">
        <w:rPr>
          <w:rFonts w:asciiTheme="minorEastAsia" w:eastAsiaTheme="minorEastAsia" w:hAnsiTheme="minorEastAsia" w:hint="eastAsia"/>
        </w:rPr>
        <w:t>准确地确认所负责的</w:t>
      </w:r>
      <w:r w:rsidR="00783803">
        <w:rPr>
          <w:rFonts w:asciiTheme="minorEastAsia" w:eastAsiaTheme="minorEastAsia" w:hAnsiTheme="minorEastAsia" w:hint="eastAsia"/>
        </w:rPr>
        <w:t>运营项目</w:t>
      </w:r>
      <w:r>
        <w:rPr>
          <w:rFonts w:asciiTheme="minorEastAsia" w:eastAsiaTheme="minorEastAsia" w:hAnsiTheme="minorEastAsia" w:hint="eastAsia"/>
        </w:rPr>
        <w:t>任务范围</w:t>
      </w:r>
      <w:r w:rsidR="0082768F">
        <w:rPr>
          <w:rFonts w:asciiTheme="minorEastAsia" w:eastAsiaTheme="minorEastAsia" w:hAnsiTheme="minorEastAsia" w:hint="eastAsia"/>
        </w:rPr>
        <w:t>。</w:t>
      </w:r>
    </w:p>
    <w:p w:rsidR="008B6840" w:rsidRDefault="001A734E" w:rsidP="001F3C15">
      <w:pPr>
        <w:pStyle w:val="aff3"/>
        <w:numPr>
          <w:ilvl w:val="0"/>
          <w:numId w:val="6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6A085E">
        <w:rPr>
          <w:rFonts w:asciiTheme="minorEastAsia" w:eastAsiaTheme="minorEastAsia" w:hAnsiTheme="minorEastAsia" w:hint="eastAsia"/>
        </w:rPr>
        <w:t>与对应责任人确认</w:t>
      </w:r>
      <w:r w:rsidR="003F4458">
        <w:rPr>
          <w:rFonts w:asciiTheme="minorEastAsia" w:eastAsiaTheme="minorEastAsia" w:hAnsiTheme="minorEastAsia" w:hint="eastAsia"/>
        </w:rPr>
        <w:t>运营</w:t>
      </w:r>
      <w:r w:rsidR="00516901" w:rsidRPr="006A085E">
        <w:rPr>
          <w:rFonts w:asciiTheme="minorEastAsia" w:eastAsiaTheme="minorEastAsia" w:hAnsiTheme="minorEastAsia" w:hint="eastAsia"/>
        </w:rPr>
        <w:t>所需的</w:t>
      </w:r>
      <w:r w:rsidR="00991891" w:rsidRPr="006A085E">
        <w:rPr>
          <w:rFonts w:asciiTheme="minorEastAsia" w:eastAsiaTheme="minorEastAsia" w:hAnsiTheme="minorEastAsia" w:hint="eastAsia"/>
        </w:rPr>
        <w:t>全部</w:t>
      </w:r>
      <w:r w:rsidR="00012E14">
        <w:rPr>
          <w:rFonts w:asciiTheme="minorEastAsia" w:eastAsiaTheme="minorEastAsia" w:hAnsiTheme="minorEastAsia" w:hint="eastAsia"/>
        </w:rPr>
        <w:t>物料</w:t>
      </w:r>
      <w:r w:rsidR="003F4458">
        <w:rPr>
          <w:rFonts w:asciiTheme="minorEastAsia" w:eastAsiaTheme="minorEastAsia" w:hAnsiTheme="minorEastAsia" w:hint="eastAsia"/>
        </w:rPr>
        <w:t>需求（运营车辆，配套</w:t>
      </w:r>
      <w:r w:rsidR="00516901" w:rsidRPr="006A085E">
        <w:rPr>
          <w:rFonts w:asciiTheme="minorEastAsia" w:eastAsiaTheme="minorEastAsia" w:hAnsiTheme="minorEastAsia" w:hint="eastAsia"/>
        </w:rPr>
        <w:t>仪器设备、低价易耗品等</w:t>
      </w:r>
      <w:r w:rsidRPr="006A085E">
        <w:rPr>
          <w:rFonts w:asciiTheme="minorEastAsia" w:eastAsiaTheme="minorEastAsia" w:hAnsiTheme="minorEastAsia" w:hint="eastAsia"/>
        </w:rPr>
        <w:t>）是否能够按照要求的时间到位</w:t>
      </w:r>
      <w:r w:rsidR="008B6840">
        <w:rPr>
          <w:rFonts w:asciiTheme="minorEastAsia" w:eastAsiaTheme="minorEastAsia" w:hAnsiTheme="minorEastAsia" w:hint="eastAsia"/>
        </w:rPr>
        <w:t>。</w:t>
      </w:r>
    </w:p>
    <w:p w:rsidR="001A734E" w:rsidRPr="006A085E" w:rsidRDefault="00C60B25" w:rsidP="001F3C15">
      <w:pPr>
        <w:pStyle w:val="aff3"/>
        <w:numPr>
          <w:ilvl w:val="0"/>
          <w:numId w:val="6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所有</w:t>
      </w:r>
      <w:r w:rsidR="008B6840">
        <w:rPr>
          <w:rFonts w:asciiTheme="minorEastAsia" w:eastAsiaTheme="minorEastAsia" w:hAnsiTheme="minorEastAsia" w:hint="eastAsia"/>
        </w:rPr>
        <w:t>运送至运营场地的</w:t>
      </w:r>
      <w:r>
        <w:rPr>
          <w:rFonts w:asciiTheme="minorEastAsia" w:eastAsiaTheme="minorEastAsia" w:hAnsiTheme="minorEastAsia" w:hint="eastAsia"/>
        </w:rPr>
        <w:t>仪器设备</w:t>
      </w:r>
      <w:r w:rsidR="00FE3639">
        <w:rPr>
          <w:rFonts w:asciiTheme="minorEastAsia" w:eastAsiaTheme="minorEastAsia" w:hAnsiTheme="minorEastAsia" w:hint="eastAsia"/>
        </w:rPr>
        <w:t>须有对应责任人进行管理</w:t>
      </w:r>
      <w:r w:rsidR="0082768F">
        <w:rPr>
          <w:rFonts w:asciiTheme="minorEastAsia" w:eastAsiaTheme="minorEastAsia" w:hAnsiTheme="minorEastAsia" w:hint="eastAsia"/>
        </w:rPr>
        <w:t>。</w:t>
      </w:r>
    </w:p>
    <w:p w:rsidR="001E7CFB" w:rsidRDefault="001A734E" w:rsidP="001F3C15">
      <w:pPr>
        <w:pStyle w:val="aff3"/>
        <w:numPr>
          <w:ilvl w:val="0"/>
          <w:numId w:val="6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6A085E">
        <w:rPr>
          <w:rFonts w:asciiTheme="minorEastAsia" w:eastAsiaTheme="minorEastAsia" w:hAnsiTheme="minorEastAsia" w:hint="eastAsia"/>
        </w:rPr>
        <w:t>与</w:t>
      </w:r>
      <w:r w:rsidR="003D46AE">
        <w:rPr>
          <w:rFonts w:asciiTheme="minorEastAsia" w:eastAsiaTheme="minorEastAsia" w:hAnsiTheme="minorEastAsia" w:hint="eastAsia"/>
        </w:rPr>
        <w:t>运营</w:t>
      </w:r>
      <w:r w:rsidR="00730A54" w:rsidRPr="006A085E">
        <w:rPr>
          <w:rFonts w:asciiTheme="minorEastAsia" w:eastAsiaTheme="minorEastAsia" w:hAnsiTheme="minorEastAsia" w:hint="eastAsia"/>
        </w:rPr>
        <w:t>部门负责人报备</w:t>
      </w:r>
      <w:r w:rsidR="00783803">
        <w:rPr>
          <w:rFonts w:asciiTheme="minorEastAsia" w:eastAsiaTheme="minorEastAsia" w:hAnsiTheme="minorEastAsia" w:hint="eastAsia"/>
        </w:rPr>
        <w:t>运营项目</w:t>
      </w:r>
      <w:r w:rsidR="003D46AE">
        <w:rPr>
          <w:rFonts w:asciiTheme="minorEastAsia" w:eastAsiaTheme="minorEastAsia" w:hAnsiTheme="minorEastAsia" w:hint="eastAsia"/>
        </w:rPr>
        <w:t>计划</w:t>
      </w:r>
      <w:r w:rsidR="0082768F">
        <w:rPr>
          <w:rFonts w:asciiTheme="minorEastAsia" w:eastAsiaTheme="minorEastAsia" w:hAnsiTheme="minorEastAsia" w:hint="eastAsia"/>
        </w:rPr>
        <w:t>。</w:t>
      </w:r>
    </w:p>
    <w:p w:rsidR="001A734E" w:rsidRDefault="001E7CFB" w:rsidP="001F3C15">
      <w:pPr>
        <w:pStyle w:val="aff3"/>
        <w:numPr>
          <w:ilvl w:val="0"/>
          <w:numId w:val="6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与项目经理</w:t>
      </w:r>
      <w:r w:rsidR="000A2FAC">
        <w:rPr>
          <w:rFonts w:asciiTheme="minorEastAsia" w:eastAsiaTheme="minorEastAsia" w:hAnsiTheme="minorEastAsia" w:hint="eastAsia"/>
        </w:rPr>
        <w:t>或相关负责人</w:t>
      </w:r>
      <w:r w:rsidR="00D714DD">
        <w:rPr>
          <w:rFonts w:asciiTheme="minorEastAsia" w:eastAsiaTheme="minorEastAsia" w:hAnsiTheme="minorEastAsia" w:hint="eastAsia"/>
        </w:rPr>
        <w:t>沟通</w:t>
      </w:r>
      <w:r>
        <w:rPr>
          <w:rFonts w:asciiTheme="minorEastAsia" w:eastAsiaTheme="minorEastAsia" w:hAnsiTheme="minorEastAsia" w:hint="eastAsia"/>
        </w:rPr>
        <w:t>器材物料的</w:t>
      </w:r>
      <w:r w:rsidR="001531F7">
        <w:rPr>
          <w:rFonts w:asciiTheme="minorEastAsia" w:eastAsiaTheme="minorEastAsia" w:hAnsiTheme="minorEastAsia" w:hint="eastAsia"/>
        </w:rPr>
        <w:t>进场</w:t>
      </w:r>
      <w:r>
        <w:rPr>
          <w:rFonts w:asciiTheme="minorEastAsia" w:eastAsiaTheme="minorEastAsia" w:hAnsiTheme="minorEastAsia" w:hint="eastAsia"/>
        </w:rPr>
        <w:t>运输需求</w:t>
      </w:r>
      <w:r w:rsidR="0082768F">
        <w:rPr>
          <w:rFonts w:asciiTheme="minorEastAsia" w:eastAsiaTheme="minorEastAsia" w:hAnsiTheme="minorEastAsia" w:hint="eastAsia"/>
        </w:rPr>
        <w:t>。</w:t>
      </w:r>
    </w:p>
    <w:p w:rsidR="00003531" w:rsidRPr="006A085E" w:rsidRDefault="00D714DD" w:rsidP="001F3C15">
      <w:pPr>
        <w:pStyle w:val="aff3"/>
        <w:numPr>
          <w:ilvl w:val="0"/>
          <w:numId w:val="6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确认运营项目配套</w:t>
      </w:r>
      <w:r w:rsidR="00DB3B44">
        <w:rPr>
          <w:rFonts w:asciiTheme="minorEastAsia" w:eastAsiaTheme="minorEastAsia" w:hAnsiTheme="minorEastAsia" w:hint="eastAsia"/>
        </w:rPr>
        <w:t>的存放</w:t>
      </w:r>
      <w:r w:rsidR="00E91260">
        <w:rPr>
          <w:rFonts w:asciiTheme="minorEastAsia" w:eastAsiaTheme="minorEastAsia" w:hAnsiTheme="minorEastAsia" w:hint="eastAsia"/>
        </w:rPr>
        <w:t>及充电</w:t>
      </w:r>
      <w:r w:rsidR="00DB3B44">
        <w:rPr>
          <w:rFonts w:asciiTheme="minorEastAsia" w:eastAsiaTheme="minorEastAsia" w:hAnsiTheme="minorEastAsia" w:hint="eastAsia"/>
        </w:rPr>
        <w:t>条件是否满足需求，如不满足及时反馈项目组协调</w:t>
      </w:r>
      <w:r w:rsidR="0082768F">
        <w:rPr>
          <w:rFonts w:asciiTheme="minorEastAsia" w:eastAsiaTheme="minorEastAsia" w:hAnsiTheme="minorEastAsia" w:hint="eastAsia"/>
        </w:rPr>
        <w:t>。</w:t>
      </w:r>
    </w:p>
    <w:p w:rsidR="00003531" w:rsidRDefault="00346749" w:rsidP="001F3C15">
      <w:pPr>
        <w:pStyle w:val="20"/>
        <w:spacing w:line="360" w:lineRule="auto"/>
      </w:pPr>
      <w:bookmarkStart w:id="12" w:name="_Toc505869876"/>
      <w:r>
        <w:rPr>
          <w:rFonts w:hint="eastAsia"/>
        </w:rPr>
        <w:lastRenderedPageBreak/>
        <w:t>运营进场</w:t>
      </w:r>
      <w:bookmarkEnd w:id="12"/>
    </w:p>
    <w:p w:rsidR="00DB3B44" w:rsidRDefault="009E29FD" w:rsidP="001F3C15">
      <w:pPr>
        <w:pStyle w:val="a0"/>
        <w:numPr>
          <w:ilvl w:val="0"/>
          <w:numId w:val="7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项目运营责任人跟随</w:t>
      </w:r>
      <w:r w:rsidR="00012E14" w:rsidRPr="00C4567A">
        <w:rPr>
          <w:rFonts w:asciiTheme="minorEastAsia" w:eastAsiaTheme="minorEastAsia" w:hAnsiTheme="minorEastAsia" w:hint="eastAsia"/>
        </w:rPr>
        <w:t>物料至外场存放地点，</w:t>
      </w:r>
      <w:r w:rsidR="00C4567A">
        <w:rPr>
          <w:rFonts w:asciiTheme="minorEastAsia" w:eastAsiaTheme="minorEastAsia" w:hAnsiTheme="minorEastAsia" w:hint="eastAsia"/>
        </w:rPr>
        <w:t>妥善安置物料</w:t>
      </w:r>
      <w:r w:rsidR="0082768F">
        <w:rPr>
          <w:rFonts w:asciiTheme="minorEastAsia" w:eastAsiaTheme="minorEastAsia" w:hAnsiTheme="minorEastAsia" w:hint="eastAsia"/>
        </w:rPr>
        <w:t>。</w:t>
      </w:r>
    </w:p>
    <w:p w:rsidR="00C4567A" w:rsidRDefault="00C22930" w:rsidP="001F3C15">
      <w:pPr>
        <w:pStyle w:val="a0"/>
        <w:numPr>
          <w:ilvl w:val="0"/>
          <w:numId w:val="7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确认存放地点与调试地点的往返过程是否可实现</w:t>
      </w:r>
      <w:r w:rsidR="00B752C1">
        <w:rPr>
          <w:rFonts w:asciiTheme="minorEastAsia" w:eastAsiaTheme="minorEastAsia" w:hAnsiTheme="minorEastAsia" w:hint="eastAsia"/>
        </w:rPr>
        <w:t>便捷往返（驱车遥控等方式）</w:t>
      </w:r>
      <w:r w:rsidR="0082768F">
        <w:rPr>
          <w:rFonts w:asciiTheme="minorEastAsia" w:eastAsiaTheme="minorEastAsia" w:hAnsiTheme="minorEastAsia" w:hint="eastAsia"/>
        </w:rPr>
        <w:t>。</w:t>
      </w:r>
    </w:p>
    <w:p w:rsidR="001F0E2D" w:rsidRDefault="001F0E2D" w:rsidP="001F3C15">
      <w:pPr>
        <w:pStyle w:val="a0"/>
        <w:numPr>
          <w:ilvl w:val="0"/>
          <w:numId w:val="7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根据现场情况</w:t>
      </w:r>
      <w:r w:rsidR="00DA2003">
        <w:rPr>
          <w:rFonts w:asciiTheme="minorEastAsia" w:eastAsiaTheme="minorEastAsia" w:hAnsiTheme="minorEastAsia" w:hint="eastAsia"/>
        </w:rPr>
        <w:t>制定具体的运营计划，并与现场运营的</w:t>
      </w:r>
      <w:r w:rsidR="00571E75">
        <w:rPr>
          <w:rFonts w:asciiTheme="minorEastAsia" w:eastAsiaTheme="minorEastAsia" w:hAnsiTheme="minorEastAsia" w:hint="eastAsia"/>
        </w:rPr>
        <w:t>相关人员进行</w:t>
      </w:r>
      <w:r w:rsidR="00DA2003">
        <w:rPr>
          <w:rFonts w:asciiTheme="minorEastAsia" w:eastAsiaTheme="minorEastAsia" w:hAnsiTheme="minorEastAsia" w:hint="eastAsia"/>
        </w:rPr>
        <w:t>确认</w:t>
      </w:r>
      <w:r w:rsidR="009E7869">
        <w:rPr>
          <w:rFonts w:asciiTheme="minorEastAsia" w:eastAsiaTheme="minorEastAsia" w:hAnsiTheme="minorEastAsia" w:hint="eastAsia"/>
        </w:rPr>
        <w:t>，</w:t>
      </w:r>
      <w:r w:rsidR="00E80A86">
        <w:rPr>
          <w:rFonts w:asciiTheme="minorEastAsia" w:eastAsiaTheme="minorEastAsia" w:hAnsiTheme="minorEastAsia" w:hint="eastAsia"/>
        </w:rPr>
        <w:t>编制</w:t>
      </w:r>
      <w:r w:rsidR="009E7869">
        <w:rPr>
          <w:rFonts w:asciiTheme="minorEastAsia" w:eastAsiaTheme="minorEastAsia" w:hAnsiTheme="minorEastAsia" w:hint="eastAsia"/>
        </w:rPr>
        <w:t>运营排班计划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F4570A" w:rsidRDefault="00674B3D" w:rsidP="001F3C15">
      <w:pPr>
        <w:pStyle w:val="20"/>
        <w:spacing w:line="360" w:lineRule="auto"/>
      </w:pPr>
      <w:bookmarkStart w:id="13" w:name="_Toc505869877"/>
      <w:r>
        <w:rPr>
          <w:rFonts w:hint="eastAsia"/>
        </w:rPr>
        <w:t>运营进行</w:t>
      </w:r>
      <w:bookmarkEnd w:id="13"/>
    </w:p>
    <w:p w:rsidR="003B3AF7" w:rsidRPr="003B3AF7" w:rsidRDefault="003B3AF7" w:rsidP="003B3AF7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  <w:b/>
          <w:u w:val="single"/>
        </w:rPr>
      </w:pPr>
      <w:r w:rsidRPr="003B3AF7">
        <w:rPr>
          <w:rFonts w:asciiTheme="minorEastAsia" w:eastAsiaTheme="minorEastAsia" w:hAnsiTheme="minorEastAsia" w:hint="eastAsia"/>
          <w:b/>
          <w:u w:val="single"/>
        </w:rPr>
        <w:t>运营过程中，</w:t>
      </w:r>
      <w:r w:rsidR="00005FD2">
        <w:rPr>
          <w:rFonts w:asciiTheme="minorEastAsia" w:eastAsiaTheme="minorEastAsia" w:hAnsiTheme="minorEastAsia" w:hint="eastAsia"/>
          <w:b/>
          <w:u w:val="single"/>
        </w:rPr>
        <w:t>第一原则为</w:t>
      </w:r>
      <w:r w:rsidRPr="003B3AF7">
        <w:rPr>
          <w:rFonts w:asciiTheme="minorEastAsia" w:eastAsiaTheme="minorEastAsia" w:hAnsiTheme="minorEastAsia" w:hint="eastAsia"/>
          <w:b/>
          <w:u w:val="single"/>
        </w:rPr>
        <w:t>保证现场人员及财产的安全</w:t>
      </w:r>
      <w:r w:rsidR="00C57266">
        <w:rPr>
          <w:rFonts w:asciiTheme="minorEastAsia" w:eastAsiaTheme="minorEastAsia" w:hAnsiTheme="minorEastAsia" w:hint="eastAsia"/>
          <w:b/>
          <w:u w:val="single"/>
        </w:rPr>
        <w:t>。</w:t>
      </w:r>
      <w:r w:rsidRPr="003B3AF7">
        <w:rPr>
          <w:rFonts w:asciiTheme="minorEastAsia" w:eastAsiaTheme="minorEastAsia" w:hAnsiTheme="minorEastAsia" w:hint="eastAsia"/>
          <w:b/>
          <w:u w:val="single"/>
        </w:rPr>
        <w:t>任何情况下，均须按照尽量保守的安全规则进行行为判断</w:t>
      </w:r>
      <w:r w:rsidR="00DD4B8D">
        <w:rPr>
          <w:rFonts w:asciiTheme="minorEastAsia" w:eastAsiaTheme="minorEastAsia" w:hAnsiTheme="minorEastAsia" w:hint="eastAsia"/>
          <w:b/>
          <w:u w:val="single"/>
        </w:rPr>
        <w:t>，不做任何有风险的尝试</w:t>
      </w:r>
      <w:r w:rsidR="005422DA">
        <w:rPr>
          <w:rFonts w:asciiTheme="minorEastAsia" w:eastAsiaTheme="minorEastAsia" w:hAnsiTheme="minorEastAsia" w:hint="eastAsia"/>
          <w:b/>
          <w:u w:val="single"/>
        </w:rPr>
        <w:t>。</w:t>
      </w:r>
    </w:p>
    <w:p w:rsidR="00F4570A" w:rsidRDefault="00783803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运营项目</w:t>
      </w:r>
      <w:r w:rsidR="001916FB">
        <w:rPr>
          <w:rFonts w:asciiTheme="minorEastAsia" w:eastAsiaTheme="minorEastAsia" w:hAnsiTheme="minorEastAsia" w:hint="eastAsia"/>
        </w:rPr>
        <w:t>视情况申请对应外勤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F94E56" w:rsidRDefault="00F94E56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运营车辆进行运营前，由专人将运营道路完整勘查一遍，改善路况（隔离墩过窄，小型障碍物挡道）</w:t>
      </w:r>
    </w:p>
    <w:p w:rsidR="00F4570A" w:rsidRDefault="00B43FFE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运营车辆行驶</w:t>
      </w:r>
      <w:r w:rsidR="00165FDD">
        <w:rPr>
          <w:rFonts w:asciiTheme="minorEastAsia" w:eastAsiaTheme="minorEastAsia" w:hAnsiTheme="minorEastAsia" w:hint="eastAsia"/>
        </w:rPr>
        <w:t>过程中，</w:t>
      </w:r>
      <w:r w:rsidR="00DC0D82">
        <w:rPr>
          <w:rFonts w:asciiTheme="minorEastAsia" w:eastAsiaTheme="minorEastAsia" w:hAnsiTheme="minorEastAsia" w:hint="eastAsia"/>
        </w:rPr>
        <w:t>无人车上</w:t>
      </w:r>
      <w:r w:rsidR="0060348F">
        <w:rPr>
          <w:rFonts w:asciiTheme="minorEastAsia" w:eastAsiaTheme="minorEastAsia" w:hAnsiTheme="minorEastAsia" w:hint="eastAsia"/>
        </w:rPr>
        <w:t>不可放置任何未固定物体（包括运营所需设备器材）</w:t>
      </w:r>
      <w:r w:rsidR="006B25A1">
        <w:rPr>
          <w:rFonts w:asciiTheme="minorEastAsia" w:eastAsiaTheme="minorEastAsia" w:hAnsiTheme="minorEastAsia" w:hint="eastAsia"/>
        </w:rPr>
        <w:t>，如运营</w:t>
      </w:r>
      <w:r w:rsidR="00DC0D82">
        <w:rPr>
          <w:rFonts w:asciiTheme="minorEastAsia" w:eastAsiaTheme="minorEastAsia" w:hAnsiTheme="minorEastAsia" w:hint="eastAsia"/>
        </w:rPr>
        <w:t>过程中</w:t>
      </w:r>
      <w:r w:rsidR="00192151">
        <w:rPr>
          <w:rFonts w:asciiTheme="minorEastAsia" w:eastAsiaTheme="minorEastAsia" w:hAnsiTheme="minorEastAsia" w:hint="eastAsia"/>
        </w:rPr>
        <w:t>由于违规操作导致的器材损坏，须由责任人承担相关责任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DC0D82" w:rsidRDefault="004B6BFB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车辆行驶</w:t>
      </w:r>
      <w:r w:rsidR="00DC0D82">
        <w:rPr>
          <w:rFonts w:asciiTheme="minorEastAsia" w:eastAsiaTheme="minorEastAsia" w:hAnsiTheme="minorEastAsia" w:hint="eastAsia"/>
        </w:rPr>
        <w:t>的过程中，</w:t>
      </w:r>
      <w:r>
        <w:rPr>
          <w:rFonts w:asciiTheme="minorEastAsia" w:eastAsiaTheme="minorEastAsia" w:hAnsiTheme="minorEastAsia" w:hint="eastAsia"/>
        </w:rPr>
        <w:t>运营</w:t>
      </w:r>
      <w:r w:rsidR="00861B04">
        <w:rPr>
          <w:rFonts w:asciiTheme="minorEastAsia" w:eastAsiaTheme="minorEastAsia" w:hAnsiTheme="minorEastAsia" w:hint="eastAsia"/>
        </w:rPr>
        <w:t>人员需手持AB键遥控器</w:t>
      </w:r>
      <w:r w:rsidR="00E831B8">
        <w:rPr>
          <w:rFonts w:asciiTheme="minorEastAsia" w:eastAsiaTheme="minorEastAsia" w:hAnsiTheme="minorEastAsia" w:hint="eastAsia"/>
        </w:rPr>
        <w:t>，</w:t>
      </w:r>
      <w:r w:rsidR="00F64FE3">
        <w:rPr>
          <w:rFonts w:asciiTheme="minorEastAsia" w:eastAsiaTheme="minorEastAsia" w:hAnsiTheme="minorEastAsia" w:hint="eastAsia"/>
        </w:rPr>
        <w:t>保证随时可遥控急停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F64FE3" w:rsidRDefault="00C32725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“</w:t>
      </w:r>
      <w:r w:rsidR="00B815AB" w:rsidRPr="007933AF">
        <w:rPr>
          <w:rFonts w:hint="eastAsia"/>
        </w:rPr>
        <w:t>蜗Ω</w:t>
      </w:r>
      <w:r>
        <w:rPr>
          <w:rFonts w:asciiTheme="minorEastAsia" w:eastAsiaTheme="minorEastAsia" w:hAnsiTheme="minorEastAsia" w:hint="eastAsia"/>
        </w:rPr>
        <w:t>”系列</w:t>
      </w:r>
      <w:r w:rsidR="008E6821">
        <w:rPr>
          <w:rFonts w:asciiTheme="minorEastAsia" w:eastAsiaTheme="minorEastAsia" w:hAnsiTheme="minorEastAsia" w:hint="eastAsia"/>
        </w:rPr>
        <w:t>除</w:t>
      </w:r>
      <w:r>
        <w:rPr>
          <w:rFonts w:asciiTheme="minorEastAsia" w:eastAsiaTheme="minorEastAsia" w:hAnsiTheme="minorEastAsia" w:hint="eastAsia"/>
        </w:rPr>
        <w:t>上述第3点外，调试人员</w:t>
      </w:r>
      <w:r w:rsidR="002A22B7">
        <w:rPr>
          <w:rFonts w:asciiTheme="minorEastAsia" w:eastAsiaTheme="minorEastAsia" w:hAnsiTheme="minorEastAsia" w:hint="eastAsia"/>
        </w:rPr>
        <w:t>须与车辆保持1米内距离，保证可以第一时刻</w:t>
      </w:r>
      <w:r w:rsidR="00263F02">
        <w:rPr>
          <w:rFonts w:asciiTheme="minorEastAsia" w:eastAsiaTheme="minorEastAsia" w:hAnsiTheme="minorEastAsia" w:hint="eastAsia"/>
        </w:rPr>
        <w:t>按下</w:t>
      </w:r>
      <w:r w:rsidR="007F3B4C">
        <w:rPr>
          <w:rFonts w:asciiTheme="minorEastAsia" w:eastAsiaTheme="minorEastAsia" w:hAnsiTheme="minorEastAsia" w:hint="eastAsia"/>
        </w:rPr>
        <w:t>急停按钮停止车辆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170696" w:rsidRDefault="0053399E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如车辆发生异常，将现场情况记录后（视频、照片及文字），重启车辆</w:t>
      </w:r>
      <w:r w:rsidR="00D83FFB">
        <w:rPr>
          <w:rFonts w:asciiTheme="minorEastAsia" w:eastAsiaTheme="minorEastAsia" w:hAnsiTheme="minorEastAsia" w:hint="eastAsia"/>
        </w:rPr>
        <w:t>，继续完成运营任务</w:t>
      </w:r>
      <w:r w:rsidR="00BB3F55">
        <w:rPr>
          <w:rFonts w:asciiTheme="minorEastAsia" w:eastAsiaTheme="minorEastAsia" w:hAnsiTheme="minorEastAsia" w:hint="eastAsia"/>
        </w:rPr>
        <w:t>。</w:t>
      </w:r>
      <w:r w:rsidR="007C7522">
        <w:rPr>
          <w:rFonts w:asciiTheme="minorEastAsia" w:eastAsiaTheme="minorEastAsia" w:hAnsiTheme="minorEastAsia" w:hint="eastAsia"/>
        </w:rPr>
        <w:t>记录的问题，</w:t>
      </w:r>
      <w:proofErr w:type="gramStart"/>
      <w:r w:rsidR="007C7522">
        <w:rPr>
          <w:rFonts w:asciiTheme="minorEastAsia" w:eastAsiaTheme="minorEastAsia" w:hAnsiTheme="minorEastAsia" w:hint="eastAsia"/>
        </w:rPr>
        <w:t>最晚须</w:t>
      </w:r>
      <w:proofErr w:type="gramEnd"/>
      <w:r w:rsidR="007C7522">
        <w:rPr>
          <w:rFonts w:asciiTheme="minorEastAsia" w:eastAsiaTheme="minorEastAsia" w:hAnsiTheme="minorEastAsia" w:hint="eastAsia"/>
        </w:rPr>
        <w:t>在第二天上午反馈至系统工程师及项目经理。</w:t>
      </w:r>
    </w:p>
    <w:p w:rsidR="00D27E14" w:rsidRDefault="00E76AEE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运营过程中</w:t>
      </w:r>
      <w:r w:rsidR="00D27E14">
        <w:rPr>
          <w:rFonts w:asciiTheme="minorEastAsia" w:eastAsiaTheme="minorEastAsia" w:hAnsiTheme="minorEastAsia" w:hint="eastAsia"/>
        </w:rPr>
        <w:t>，严禁车辆处于视线之外，</w:t>
      </w:r>
      <w:proofErr w:type="gramStart"/>
      <w:r w:rsidR="008C1DDF">
        <w:rPr>
          <w:rFonts w:asciiTheme="minorEastAsia" w:eastAsiaTheme="minorEastAsia" w:hAnsiTheme="minorEastAsia" w:hint="eastAsia"/>
        </w:rPr>
        <w:t>除车辆</w:t>
      </w:r>
      <w:proofErr w:type="gramEnd"/>
      <w:r w:rsidR="008C1DDF">
        <w:rPr>
          <w:rFonts w:asciiTheme="minorEastAsia" w:eastAsiaTheme="minorEastAsia" w:hAnsiTheme="minorEastAsia" w:hint="eastAsia"/>
        </w:rPr>
        <w:t>自身故障外，运营任务原则上不允许中途停止，如确有必要并且</w:t>
      </w:r>
      <w:r w:rsidR="00E632AB">
        <w:rPr>
          <w:rFonts w:asciiTheme="minorEastAsia" w:eastAsiaTheme="minorEastAsia" w:hAnsiTheme="minorEastAsia" w:hint="eastAsia"/>
        </w:rPr>
        <w:t>对合作方运营工作无影响，中途离开车辆前须</w:t>
      </w:r>
      <w:r w:rsidR="00A62F9C">
        <w:rPr>
          <w:rFonts w:asciiTheme="minorEastAsia" w:eastAsiaTheme="minorEastAsia" w:hAnsiTheme="minorEastAsia" w:hint="eastAsia"/>
        </w:rPr>
        <w:t>将车辆送回存放地点，或由我司或</w:t>
      </w:r>
      <w:r w:rsidR="00563A3A">
        <w:rPr>
          <w:rFonts w:asciiTheme="minorEastAsia" w:eastAsiaTheme="minorEastAsia" w:hAnsiTheme="minorEastAsia" w:hint="eastAsia"/>
        </w:rPr>
        <w:t>运营</w:t>
      </w:r>
      <w:r w:rsidR="00D27E14">
        <w:rPr>
          <w:rFonts w:asciiTheme="minorEastAsia" w:eastAsiaTheme="minorEastAsia" w:hAnsiTheme="minorEastAsia" w:hint="eastAsia"/>
        </w:rPr>
        <w:t>合作方专人看守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800702" w:rsidRDefault="00244194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运营过程中</w:t>
      </w:r>
      <w:r w:rsidR="008A7ABF">
        <w:rPr>
          <w:rFonts w:asciiTheme="minorEastAsia" w:eastAsiaTheme="minorEastAsia" w:hAnsiTheme="minorEastAsia" w:hint="eastAsia"/>
        </w:rPr>
        <w:t>，如发生人员变动，须由交接人和被交接人双方确认运营</w:t>
      </w:r>
      <w:r w:rsidR="00DD33CF">
        <w:rPr>
          <w:rFonts w:asciiTheme="minorEastAsia" w:eastAsiaTheme="minorEastAsia" w:hAnsiTheme="minorEastAsia" w:hint="eastAsia"/>
        </w:rPr>
        <w:t>器材物料的状态，双方确认无误后，方可交接。如无此过程，则</w:t>
      </w:r>
      <w:r w:rsidR="00800702">
        <w:rPr>
          <w:rFonts w:asciiTheme="minorEastAsia" w:eastAsiaTheme="minorEastAsia" w:hAnsiTheme="minorEastAsia" w:hint="eastAsia"/>
        </w:rPr>
        <w:t>器材物料仍然由原责任人进行管理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522273" w:rsidRDefault="005533E1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运营</w:t>
      </w:r>
      <w:r w:rsidR="00840950">
        <w:rPr>
          <w:rFonts w:asciiTheme="minorEastAsia" w:eastAsiaTheme="minorEastAsia" w:hAnsiTheme="minorEastAsia" w:hint="eastAsia"/>
        </w:rPr>
        <w:t>过程中，如遇到围观及询问，</w:t>
      </w:r>
      <w:r w:rsidR="005E0F67">
        <w:rPr>
          <w:rFonts w:asciiTheme="minorEastAsia" w:eastAsiaTheme="minorEastAsia" w:hAnsiTheme="minorEastAsia" w:hint="eastAsia"/>
        </w:rPr>
        <w:t>除已公开的运营项目信息外，</w:t>
      </w:r>
      <w:r w:rsidR="00522273">
        <w:rPr>
          <w:rFonts w:asciiTheme="minorEastAsia" w:eastAsiaTheme="minorEastAsia" w:hAnsiTheme="minorEastAsia" w:hint="eastAsia"/>
        </w:rPr>
        <w:t>不作任何深</w:t>
      </w:r>
      <w:r w:rsidR="00522273">
        <w:rPr>
          <w:rFonts w:asciiTheme="minorEastAsia" w:eastAsiaTheme="minorEastAsia" w:hAnsiTheme="minorEastAsia" w:hint="eastAsia"/>
        </w:rPr>
        <w:lastRenderedPageBreak/>
        <w:t>入回答</w:t>
      </w:r>
      <w:r w:rsidR="00840950">
        <w:rPr>
          <w:rFonts w:asciiTheme="minorEastAsia" w:eastAsiaTheme="minorEastAsia" w:hAnsiTheme="minorEastAsia" w:hint="eastAsia"/>
        </w:rPr>
        <w:t>，不停留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840950" w:rsidRPr="00C4567A" w:rsidRDefault="008D53DE" w:rsidP="001F3C15">
      <w:pPr>
        <w:pStyle w:val="a0"/>
        <w:numPr>
          <w:ilvl w:val="0"/>
          <w:numId w:val="8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运营</w:t>
      </w:r>
      <w:r w:rsidR="00522273">
        <w:rPr>
          <w:rFonts w:asciiTheme="minorEastAsia" w:eastAsiaTheme="minorEastAsia" w:hAnsiTheme="minorEastAsia" w:hint="eastAsia"/>
        </w:rPr>
        <w:t>过程中</w:t>
      </w:r>
      <w:r>
        <w:rPr>
          <w:rFonts w:asciiTheme="minorEastAsia" w:eastAsiaTheme="minorEastAsia" w:hAnsiTheme="minorEastAsia" w:hint="eastAsia"/>
        </w:rPr>
        <w:t>如确实需要临时停车，</w:t>
      </w:r>
      <w:r w:rsidR="00522273">
        <w:rPr>
          <w:rFonts w:asciiTheme="minorEastAsia" w:eastAsiaTheme="minorEastAsia" w:hAnsiTheme="minorEastAsia" w:hint="eastAsia"/>
        </w:rPr>
        <w:t>停车地点宜选择在人流车流相对较少，</w:t>
      </w:r>
      <w:r w:rsidR="007D722D">
        <w:rPr>
          <w:rFonts w:asciiTheme="minorEastAsia" w:eastAsiaTheme="minorEastAsia" w:hAnsiTheme="minorEastAsia" w:hint="eastAsia"/>
        </w:rPr>
        <w:t>不阻碍交通的位置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F4570A" w:rsidRPr="005E4810" w:rsidRDefault="0051585C" w:rsidP="001F3C15">
      <w:pPr>
        <w:pStyle w:val="20"/>
        <w:spacing w:line="360" w:lineRule="auto"/>
      </w:pPr>
      <w:bookmarkStart w:id="14" w:name="_Toc505869878"/>
      <w:r>
        <w:rPr>
          <w:rFonts w:hint="eastAsia"/>
        </w:rPr>
        <w:t>运营</w:t>
      </w:r>
      <w:r w:rsidRPr="005E4810">
        <w:rPr>
          <w:rFonts w:hint="eastAsia"/>
        </w:rPr>
        <w:t>维护</w:t>
      </w:r>
      <w:bookmarkEnd w:id="14"/>
    </w:p>
    <w:p w:rsidR="00145790" w:rsidRDefault="00145790" w:rsidP="001F3C15">
      <w:pPr>
        <w:pStyle w:val="a0"/>
        <w:numPr>
          <w:ilvl w:val="0"/>
          <w:numId w:val="9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当时运营工作完成后，确认车辆</w:t>
      </w:r>
      <w:r w:rsidR="00591465">
        <w:rPr>
          <w:rFonts w:asciiTheme="minorEastAsia" w:eastAsiaTheme="minorEastAsia" w:hAnsiTheme="minorEastAsia" w:hint="eastAsia"/>
        </w:rPr>
        <w:t>上无合作方物资留存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5E4810" w:rsidRDefault="00E34619" w:rsidP="001F3C15">
      <w:pPr>
        <w:pStyle w:val="a0"/>
        <w:numPr>
          <w:ilvl w:val="0"/>
          <w:numId w:val="9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当日运营</w:t>
      </w:r>
      <w:r w:rsidR="005E4810">
        <w:rPr>
          <w:rFonts w:asciiTheme="minorEastAsia" w:eastAsiaTheme="minorEastAsia" w:hAnsiTheme="minorEastAsia" w:hint="eastAsia"/>
        </w:rPr>
        <w:t>任务结束后，</w:t>
      </w:r>
      <w:r w:rsidR="00D27E14">
        <w:rPr>
          <w:rFonts w:asciiTheme="minorEastAsia" w:eastAsiaTheme="minorEastAsia" w:hAnsiTheme="minorEastAsia" w:hint="eastAsia"/>
        </w:rPr>
        <w:t>需将车辆送回至</w:t>
      </w:r>
      <w:r w:rsidR="004054EC">
        <w:rPr>
          <w:rFonts w:asciiTheme="minorEastAsia" w:eastAsiaTheme="minorEastAsia" w:hAnsiTheme="minorEastAsia" w:hint="eastAsia"/>
        </w:rPr>
        <w:t>存放处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4054EC" w:rsidRDefault="00385291" w:rsidP="001F3C15">
      <w:pPr>
        <w:pStyle w:val="a0"/>
        <w:numPr>
          <w:ilvl w:val="0"/>
          <w:numId w:val="9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确认运营车辆电量是否满足接下来两日工作</w:t>
      </w:r>
      <w:r w:rsidR="00AE159C">
        <w:rPr>
          <w:rFonts w:asciiTheme="minorEastAsia" w:eastAsiaTheme="minorEastAsia" w:hAnsiTheme="minorEastAsia" w:hint="eastAsia"/>
        </w:rPr>
        <w:t>需求，如电量不足，需要在下次运营</w:t>
      </w:r>
      <w:r w:rsidR="00B10E88">
        <w:rPr>
          <w:rFonts w:asciiTheme="minorEastAsia" w:eastAsiaTheme="minorEastAsia" w:hAnsiTheme="minorEastAsia" w:hint="eastAsia"/>
        </w:rPr>
        <w:t>前进行充电，进行充电</w:t>
      </w:r>
      <w:r w:rsidR="004054EC">
        <w:rPr>
          <w:rFonts w:asciiTheme="minorEastAsia" w:eastAsiaTheme="minorEastAsia" w:hAnsiTheme="minorEastAsia" w:hint="eastAsia"/>
        </w:rPr>
        <w:t>车辆充电过程中，须有专人值守，严禁无人</w:t>
      </w:r>
      <w:r w:rsidR="00563AFE">
        <w:rPr>
          <w:rFonts w:asciiTheme="minorEastAsia" w:eastAsiaTheme="minorEastAsia" w:hAnsiTheme="minorEastAsia" w:hint="eastAsia"/>
        </w:rPr>
        <w:t>值守</w:t>
      </w:r>
      <w:r w:rsidR="004054EC">
        <w:rPr>
          <w:rFonts w:asciiTheme="minorEastAsia" w:eastAsiaTheme="minorEastAsia" w:hAnsiTheme="minorEastAsia" w:hint="eastAsia"/>
        </w:rPr>
        <w:t>充电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814290" w:rsidRPr="00030895" w:rsidRDefault="005D0ADD" w:rsidP="001F3C15">
      <w:pPr>
        <w:pStyle w:val="a0"/>
        <w:numPr>
          <w:ilvl w:val="0"/>
          <w:numId w:val="9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人员离场前，须将车辆用车衣完整覆盖包裹</w:t>
      </w:r>
      <w:r w:rsidR="002F3FD7">
        <w:rPr>
          <w:rFonts w:asciiTheme="minorEastAsia" w:eastAsiaTheme="minorEastAsia" w:hAnsiTheme="minorEastAsia" w:hint="eastAsia"/>
        </w:rPr>
        <w:t>，其他</w:t>
      </w:r>
      <w:r w:rsidR="009C386B">
        <w:rPr>
          <w:rFonts w:asciiTheme="minorEastAsia" w:eastAsiaTheme="minorEastAsia" w:hAnsiTheme="minorEastAsia" w:hint="eastAsia"/>
        </w:rPr>
        <w:t>器材物料妥善放置</w:t>
      </w:r>
      <w:r w:rsidR="00BB3F55">
        <w:rPr>
          <w:rFonts w:asciiTheme="minorEastAsia" w:eastAsiaTheme="minorEastAsia" w:hAnsiTheme="minorEastAsia" w:hint="eastAsia"/>
        </w:rPr>
        <w:t>。</w:t>
      </w:r>
    </w:p>
    <w:p w:rsidR="00814290" w:rsidRDefault="006443F6" w:rsidP="001F3C15">
      <w:pPr>
        <w:pStyle w:val="20"/>
        <w:spacing w:line="360" w:lineRule="auto"/>
      </w:pPr>
      <w:bookmarkStart w:id="15" w:name="_Toc505869879"/>
      <w:r>
        <w:rPr>
          <w:rFonts w:hint="eastAsia"/>
        </w:rPr>
        <w:t>运营</w:t>
      </w:r>
      <w:r w:rsidRPr="00814290">
        <w:rPr>
          <w:rFonts w:hint="eastAsia"/>
        </w:rPr>
        <w:t>离场</w:t>
      </w:r>
      <w:bookmarkEnd w:id="15"/>
    </w:p>
    <w:p w:rsidR="00DF027C" w:rsidRDefault="00FF4FBD" w:rsidP="001F3C15">
      <w:pPr>
        <w:pStyle w:val="a0"/>
        <w:numPr>
          <w:ilvl w:val="0"/>
          <w:numId w:val="1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对应责任人确认相关运营</w:t>
      </w:r>
      <w:r w:rsidR="00C31036">
        <w:rPr>
          <w:rFonts w:asciiTheme="minorEastAsia" w:eastAsiaTheme="minorEastAsia" w:hAnsiTheme="minorEastAsia" w:hint="eastAsia"/>
        </w:rPr>
        <w:t>器材物料的状态无误</w:t>
      </w:r>
      <w:r w:rsidR="00270C7D">
        <w:rPr>
          <w:rFonts w:asciiTheme="minorEastAsia" w:eastAsiaTheme="minorEastAsia" w:hAnsiTheme="minorEastAsia" w:hint="eastAsia"/>
        </w:rPr>
        <w:t>。</w:t>
      </w:r>
    </w:p>
    <w:p w:rsidR="001531F7" w:rsidRDefault="001531F7" w:rsidP="001F3C15">
      <w:pPr>
        <w:pStyle w:val="aff3"/>
        <w:numPr>
          <w:ilvl w:val="0"/>
          <w:numId w:val="1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bookmarkStart w:id="16" w:name="_Toc495586842"/>
      <w:r>
        <w:rPr>
          <w:rFonts w:asciiTheme="minorEastAsia" w:eastAsiaTheme="minorEastAsia" w:hAnsiTheme="minorEastAsia" w:hint="eastAsia"/>
        </w:rPr>
        <w:t>与项目经理或相关负责人沟通调试器材物料的离场运输需求</w:t>
      </w:r>
      <w:r w:rsidR="00270C7D">
        <w:rPr>
          <w:rFonts w:asciiTheme="minorEastAsia" w:eastAsiaTheme="minorEastAsia" w:hAnsiTheme="minorEastAsia" w:hint="eastAsia"/>
        </w:rPr>
        <w:t>。</w:t>
      </w:r>
    </w:p>
    <w:p w:rsidR="005B0D20" w:rsidRDefault="005B0D20" w:rsidP="001F3C15">
      <w:pPr>
        <w:pStyle w:val="aff3"/>
        <w:numPr>
          <w:ilvl w:val="0"/>
          <w:numId w:val="1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调试器材物料返回送公司后，归还</w:t>
      </w:r>
      <w:proofErr w:type="gramStart"/>
      <w:r>
        <w:rPr>
          <w:rFonts w:asciiTheme="minorEastAsia" w:eastAsiaTheme="minorEastAsia" w:hAnsiTheme="minorEastAsia" w:hint="eastAsia"/>
        </w:rPr>
        <w:t>至相应</w:t>
      </w:r>
      <w:proofErr w:type="gramEnd"/>
      <w:r>
        <w:rPr>
          <w:rFonts w:asciiTheme="minorEastAsia" w:eastAsiaTheme="minorEastAsia" w:hAnsiTheme="minorEastAsia" w:hint="eastAsia"/>
        </w:rPr>
        <w:t>部门</w:t>
      </w:r>
      <w:r w:rsidR="000E59DE">
        <w:rPr>
          <w:rFonts w:asciiTheme="minorEastAsia" w:eastAsiaTheme="minorEastAsia" w:hAnsiTheme="minorEastAsia" w:hint="eastAsia"/>
        </w:rPr>
        <w:t>及入库</w:t>
      </w:r>
      <w:r>
        <w:rPr>
          <w:rFonts w:asciiTheme="minorEastAsia" w:eastAsiaTheme="minorEastAsia" w:hAnsiTheme="minorEastAsia" w:hint="eastAsia"/>
        </w:rPr>
        <w:t>，相关责任人职责结束</w:t>
      </w:r>
      <w:r w:rsidR="00270C7D">
        <w:rPr>
          <w:rFonts w:asciiTheme="minorEastAsia" w:eastAsiaTheme="minorEastAsia" w:hAnsiTheme="minorEastAsia" w:hint="eastAsia"/>
        </w:rPr>
        <w:t>。</w:t>
      </w:r>
    </w:p>
    <w:bookmarkEnd w:id="16"/>
    <w:p w:rsidR="00CB087E" w:rsidRPr="00EF1207" w:rsidRDefault="00CB087E" w:rsidP="001F3C15">
      <w:pPr>
        <w:pStyle w:val="a0"/>
        <w:spacing w:line="360" w:lineRule="auto"/>
        <w:ind w:firstLine="480"/>
      </w:pPr>
    </w:p>
    <w:p w:rsidR="00CB087E" w:rsidRDefault="000C2DF8" w:rsidP="001F3C15">
      <w:pPr>
        <w:pStyle w:val="10"/>
        <w:spacing w:line="360" w:lineRule="auto"/>
        <w:rPr>
          <w:lang w:eastAsia="zh-CN"/>
        </w:rPr>
      </w:pPr>
      <w:bookmarkStart w:id="17" w:name="_Toc505869880"/>
      <w:r>
        <w:rPr>
          <w:rFonts w:hint="eastAsia"/>
          <w:lang w:eastAsia="zh-CN"/>
        </w:rPr>
        <w:t>操作说明</w:t>
      </w:r>
      <w:bookmarkEnd w:id="17"/>
    </w:p>
    <w:p w:rsidR="000C2DF8" w:rsidRDefault="006F7EF0" w:rsidP="001F3C15">
      <w:pPr>
        <w:pStyle w:val="20"/>
        <w:spacing w:line="360" w:lineRule="auto"/>
      </w:pPr>
      <w:bookmarkStart w:id="18" w:name="_Toc505869881"/>
      <w:r>
        <w:rPr>
          <w:rFonts w:hint="eastAsia"/>
        </w:rPr>
        <w:t>操纵遥控器</w:t>
      </w:r>
      <w:r w:rsidR="000C2DF8">
        <w:rPr>
          <w:rFonts w:hint="eastAsia"/>
        </w:rPr>
        <w:t>按键说明</w:t>
      </w:r>
      <w:bookmarkEnd w:id="18"/>
    </w:p>
    <w:p w:rsidR="000C2DF8" w:rsidRPr="00FA62CE" w:rsidRDefault="000C2DF8" w:rsidP="00FA62CE">
      <w:pPr>
        <w:pStyle w:val="aff3"/>
        <w:numPr>
          <w:ilvl w:val="0"/>
          <w:numId w:val="1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开关键</w:t>
      </w:r>
    </w:p>
    <w:p w:rsidR="000C2DF8" w:rsidRPr="00FA62CE" w:rsidRDefault="000C2DF8" w:rsidP="001F3C15">
      <w:pPr>
        <w:spacing w:line="360" w:lineRule="auto"/>
        <w:ind w:left="780"/>
        <w:jc w:val="left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最中间的大拨挡开关</w:t>
      </w:r>
      <w:r w:rsidR="00270C7D">
        <w:rPr>
          <w:rFonts w:asciiTheme="minorEastAsia" w:eastAsiaTheme="minorEastAsia" w:hAnsiTheme="minorEastAsia" w:hint="eastAsia"/>
        </w:rPr>
        <w:t>。</w:t>
      </w:r>
    </w:p>
    <w:p w:rsidR="000C2DF8" w:rsidRPr="00FA62CE" w:rsidRDefault="000C2DF8" w:rsidP="00FA62CE">
      <w:pPr>
        <w:pStyle w:val="aff3"/>
        <w:numPr>
          <w:ilvl w:val="0"/>
          <w:numId w:val="1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前进/后退切换拨档</w:t>
      </w:r>
    </w:p>
    <w:p w:rsidR="000C2DF8" w:rsidRPr="00FA62CE" w:rsidRDefault="000C2DF8" w:rsidP="001F3C15">
      <w:pPr>
        <w:spacing w:line="360" w:lineRule="auto"/>
        <w:ind w:left="780"/>
        <w:jc w:val="left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右上角MIX拨挡。共分三档：上拨为前进、下拨为后退、中间为空档。</w:t>
      </w:r>
    </w:p>
    <w:p w:rsidR="000C2DF8" w:rsidRPr="00FA62CE" w:rsidRDefault="000C2DF8" w:rsidP="00FA62CE">
      <w:pPr>
        <w:pStyle w:val="aff3"/>
        <w:numPr>
          <w:ilvl w:val="0"/>
          <w:numId w:val="1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手动/自动切换拨档</w:t>
      </w:r>
    </w:p>
    <w:p w:rsidR="000C2DF8" w:rsidRPr="00FA62CE" w:rsidRDefault="000C2DF8" w:rsidP="001F3C15">
      <w:pPr>
        <w:spacing w:line="360" w:lineRule="auto"/>
        <w:ind w:left="780"/>
        <w:jc w:val="left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右上角D/R拨档。共分两档：上拨为自动驾驶模式、下拨为手动操控模式。</w:t>
      </w:r>
    </w:p>
    <w:p w:rsidR="000C2DF8" w:rsidRPr="00FA62CE" w:rsidRDefault="000C2DF8" w:rsidP="00FA62CE">
      <w:pPr>
        <w:pStyle w:val="aff3"/>
        <w:numPr>
          <w:ilvl w:val="0"/>
          <w:numId w:val="1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方向控制拨档</w:t>
      </w:r>
    </w:p>
    <w:p w:rsidR="000C2DF8" w:rsidRPr="00FA62CE" w:rsidRDefault="000C2DF8" w:rsidP="001F3C15">
      <w:pPr>
        <w:spacing w:line="360" w:lineRule="auto"/>
        <w:ind w:left="780"/>
        <w:jc w:val="left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lastRenderedPageBreak/>
        <w:t>左侧摇杆，只有左右方向有效。左右拨动摇杆可以控制车辆左右前进方向。</w:t>
      </w:r>
    </w:p>
    <w:p w:rsidR="000C2DF8" w:rsidRPr="00FA62CE" w:rsidRDefault="000C2DF8" w:rsidP="00FA62CE">
      <w:pPr>
        <w:pStyle w:val="aff3"/>
        <w:numPr>
          <w:ilvl w:val="0"/>
          <w:numId w:val="1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速度控制拨档</w:t>
      </w:r>
    </w:p>
    <w:p w:rsidR="000C2DF8" w:rsidRPr="00FA62CE" w:rsidRDefault="000C2DF8" w:rsidP="001F3C15">
      <w:pPr>
        <w:spacing w:line="360" w:lineRule="auto"/>
        <w:ind w:left="780"/>
        <w:jc w:val="left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右侧摇杆，只有前后方向有效。前后拨动摇杆可以调节车辆速度。拨至最下方为停车，最上方为最高速度。</w:t>
      </w:r>
    </w:p>
    <w:p w:rsidR="000C2DF8" w:rsidRPr="00123871" w:rsidRDefault="00123871" w:rsidP="001F3C15">
      <w:pPr>
        <w:spacing w:line="360" w:lineRule="auto"/>
        <w:ind w:left="780"/>
        <w:jc w:val="left"/>
        <w:rPr>
          <w:rFonts w:asciiTheme="minorEastAsia" w:eastAsiaTheme="minorEastAsia" w:hAnsiTheme="minorEastAsia"/>
          <w:b/>
          <w:color w:val="FFFFFF" w:themeColor="background1"/>
        </w:rPr>
      </w:pPr>
      <w:r w:rsidRPr="00123871">
        <w:rPr>
          <w:rFonts w:asciiTheme="minorEastAsia" w:eastAsiaTheme="minorEastAsia" w:hAnsiTheme="minorEastAsia" w:hint="eastAsia"/>
          <w:b/>
          <w:color w:val="FFFFFF" w:themeColor="background1"/>
          <w:highlight w:val="black"/>
        </w:rPr>
        <w:t>（注：切勿</w:t>
      </w:r>
      <w:r w:rsidR="000C2DF8" w:rsidRPr="00123871">
        <w:rPr>
          <w:rFonts w:asciiTheme="minorEastAsia" w:eastAsiaTheme="minorEastAsia" w:hAnsiTheme="minorEastAsia" w:hint="eastAsia"/>
          <w:b/>
          <w:color w:val="FFFFFF" w:themeColor="background1"/>
          <w:highlight w:val="black"/>
        </w:rPr>
        <w:t>将速度拨档推到最高速度，缓慢加速，推至中间位置时为正常速度。）</w:t>
      </w:r>
    </w:p>
    <w:p w:rsidR="000C2DF8" w:rsidRPr="00FA62CE" w:rsidRDefault="000C2DF8" w:rsidP="00FA62CE">
      <w:pPr>
        <w:pStyle w:val="aff3"/>
        <w:numPr>
          <w:ilvl w:val="0"/>
          <w:numId w:val="1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其它按键</w:t>
      </w:r>
    </w:p>
    <w:p w:rsidR="000C2DF8" w:rsidRPr="00FA62CE" w:rsidRDefault="000C2DF8" w:rsidP="001F3C15">
      <w:pPr>
        <w:spacing w:line="360" w:lineRule="auto"/>
        <w:ind w:left="780"/>
        <w:jc w:val="left"/>
        <w:rPr>
          <w:rFonts w:asciiTheme="minorEastAsia" w:eastAsiaTheme="minorEastAsia" w:hAnsiTheme="minorEastAsia"/>
        </w:rPr>
      </w:pPr>
      <w:r w:rsidRPr="00FA62CE">
        <w:rPr>
          <w:rFonts w:asciiTheme="minorEastAsia" w:eastAsiaTheme="minorEastAsia" w:hAnsiTheme="minorEastAsia" w:hint="eastAsia"/>
        </w:rPr>
        <w:t>无功能</w:t>
      </w:r>
      <w:r w:rsidR="00270C7D">
        <w:rPr>
          <w:rFonts w:asciiTheme="minorEastAsia" w:eastAsiaTheme="minorEastAsia" w:hAnsiTheme="minorEastAsia" w:hint="eastAsia"/>
        </w:rPr>
        <w:t>。</w:t>
      </w:r>
    </w:p>
    <w:p w:rsidR="001F3C15" w:rsidRDefault="001F3C15" w:rsidP="001F3C15">
      <w:pPr>
        <w:spacing w:line="360" w:lineRule="auto"/>
        <w:jc w:val="center"/>
      </w:pPr>
      <w:r w:rsidRPr="00313773">
        <w:rPr>
          <w:noProof/>
        </w:rPr>
        <w:drawing>
          <wp:inline distT="0" distB="0" distL="0" distR="0" wp14:anchorId="31D9AC5D" wp14:editId="06B63751">
            <wp:extent cx="5270078" cy="3952875"/>
            <wp:effectExtent l="0" t="0" r="0" b="0"/>
            <wp:docPr id="3" name="图片 3" descr="C:\Users\idriver-fyn\Desktop\63424088842563556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driver-fyn\Desktop\634240888425635568.jp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07" cy="395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3C15" w:rsidRDefault="001F3C15" w:rsidP="001F3C15">
      <w:pPr>
        <w:spacing w:line="360" w:lineRule="auto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1 </w:t>
      </w:r>
      <w:r w:rsidR="00270C7D">
        <w:rPr>
          <w:rFonts w:hint="eastAsia"/>
        </w:rPr>
        <w:t>操纵</w:t>
      </w:r>
      <w:r>
        <w:rPr>
          <w:rFonts w:hint="eastAsia"/>
        </w:rPr>
        <w:t>遥控器图片</w:t>
      </w:r>
    </w:p>
    <w:p w:rsidR="000C2DF8" w:rsidRDefault="000C2DF8" w:rsidP="001F3C15">
      <w:pPr>
        <w:pStyle w:val="a0"/>
        <w:spacing w:line="360" w:lineRule="auto"/>
        <w:ind w:firstLine="480"/>
      </w:pPr>
    </w:p>
    <w:p w:rsidR="006F7EF0" w:rsidRDefault="006F7EF0" w:rsidP="006F7EF0">
      <w:pPr>
        <w:pStyle w:val="20"/>
        <w:spacing w:line="360" w:lineRule="auto"/>
      </w:pPr>
      <w:bookmarkStart w:id="19" w:name="_Toc505869882"/>
      <w:r>
        <w:rPr>
          <w:rFonts w:hint="eastAsia"/>
        </w:rPr>
        <w:t>AB</w:t>
      </w:r>
      <w:r>
        <w:rPr>
          <w:rFonts w:hint="eastAsia"/>
        </w:rPr>
        <w:t>键遥控器按键说明</w:t>
      </w:r>
      <w:bookmarkEnd w:id="19"/>
    </w:p>
    <w:p w:rsidR="006F7EF0" w:rsidRPr="006F7EF0" w:rsidRDefault="006F7EF0" w:rsidP="006F7EF0">
      <w:pPr>
        <w:pStyle w:val="aff3"/>
        <w:numPr>
          <w:ilvl w:val="0"/>
          <w:numId w:val="17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6F7EF0">
        <w:rPr>
          <w:rFonts w:asciiTheme="minorEastAsia" w:eastAsiaTheme="minorEastAsia" w:hAnsiTheme="minorEastAsia" w:hint="eastAsia"/>
        </w:rPr>
        <w:t>A键</w:t>
      </w:r>
    </w:p>
    <w:p w:rsidR="006F7EF0" w:rsidRDefault="006F7EF0" w:rsidP="006F7EF0">
      <w:pPr>
        <w:ind w:left="780"/>
        <w:jc w:val="left"/>
      </w:pPr>
      <w:r>
        <w:rPr>
          <w:rFonts w:hint="eastAsia"/>
        </w:rPr>
        <w:t>启动自动驾驶模式。</w:t>
      </w:r>
    </w:p>
    <w:p w:rsidR="006F7EF0" w:rsidRPr="006F7EF0" w:rsidRDefault="006F7EF0" w:rsidP="006F7EF0">
      <w:pPr>
        <w:pStyle w:val="aff3"/>
        <w:numPr>
          <w:ilvl w:val="0"/>
          <w:numId w:val="17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6F7EF0">
        <w:rPr>
          <w:rFonts w:asciiTheme="minorEastAsia" w:eastAsiaTheme="minorEastAsia" w:hAnsiTheme="minorEastAsia" w:hint="eastAsia"/>
        </w:rPr>
        <w:t>B键</w:t>
      </w:r>
    </w:p>
    <w:p w:rsidR="006F7EF0" w:rsidRPr="00E544A4" w:rsidRDefault="006F7EF0" w:rsidP="006F7EF0">
      <w:pPr>
        <w:ind w:left="780"/>
        <w:jc w:val="left"/>
      </w:pPr>
      <w:r>
        <w:rPr>
          <w:rFonts w:hint="eastAsia"/>
        </w:rPr>
        <w:lastRenderedPageBreak/>
        <w:t>紧急制动按键</w:t>
      </w:r>
      <w:r>
        <w:rPr>
          <w:rFonts w:hint="eastAsia"/>
        </w:rPr>
        <w:t>/</w:t>
      </w:r>
      <w:r>
        <w:rPr>
          <w:rFonts w:hint="eastAsia"/>
        </w:rPr>
        <w:t>切换手动模式。</w:t>
      </w:r>
    </w:p>
    <w:p w:rsidR="000C2DF8" w:rsidRDefault="006F7EF0" w:rsidP="008B78C2">
      <w:pPr>
        <w:pStyle w:val="a0"/>
        <w:spacing w:line="360" w:lineRule="auto"/>
        <w:ind w:firstLineChars="0" w:firstLine="0"/>
        <w:jc w:val="center"/>
      </w:pPr>
      <w:r w:rsidRPr="00313773">
        <w:rPr>
          <w:noProof/>
        </w:rPr>
        <w:drawing>
          <wp:inline distT="0" distB="0" distL="0" distR="0" wp14:anchorId="4D0E6307" wp14:editId="3BF9E8FF">
            <wp:extent cx="3292714" cy="2469735"/>
            <wp:effectExtent l="0" t="419100" r="0" b="387985"/>
            <wp:docPr id="6" name="图片 6" descr="C:\Users\idriver-fyn\Desktop\64892476824949704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driver-fyn\Desktop\648924768249497048.jpg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300609" cy="2475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7EF0" w:rsidRDefault="006F7EF0" w:rsidP="006F7EF0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AB</w:t>
      </w:r>
      <w:r>
        <w:rPr>
          <w:rFonts w:hint="eastAsia"/>
        </w:rPr>
        <w:t>控制器</w:t>
      </w:r>
    </w:p>
    <w:p w:rsidR="006F7EF0" w:rsidRDefault="00FB1565" w:rsidP="006F7EF0">
      <w:pPr>
        <w:pStyle w:val="20"/>
        <w:spacing w:line="360" w:lineRule="auto"/>
      </w:pPr>
      <w:bookmarkStart w:id="20" w:name="_Toc505869883"/>
      <w:r>
        <w:rPr>
          <w:rFonts w:hint="eastAsia"/>
        </w:rPr>
        <w:t>车身控制面板</w:t>
      </w:r>
      <w:r w:rsidR="006F7EF0">
        <w:rPr>
          <w:rFonts w:hint="eastAsia"/>
        </w:rPr>
        <w:t>按键说明</w:t>
      </w:r>
      <w:bookmarkEnd w:id="20"/>
    </w:p>
    <w:p w:rsidR="006F7EF0" w:rsidRPr="00FB1565" w:rsidRDefault="006F7EF0" w:rsidP="00B97E31">
      <w:pPr>
        <w:pStyle w:val="aff3"/>
        <w:numPr>
          <w:ilvl w:val="0"/>
          <w:numId w:val="2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B1565">
        <w:rPr>
          <w:rFonts w:asciiTheme="minorEastAsia" w:eastAsiaTheme="minorEastAsia" w:hAnsiTheme="minorEastAsia" w:hint="eastAsia"/>
        </w:rPr>
        <w:t>总电源键</w:t>
      </w:r>
    </w:p>
    <w:p w:rsidR="006F7EF0" w:rsidRDefault="006F7EF0" w:rsidP="00B97E31">
      <w:pPr>
        <w:spacing w:line="360" w:lineRule="auto"/>
        <w:ind w:left="780"/>
        <w:jc w:val="left"/>
      </w:pPr>
      <w:r>
        <w:rPr>
          <w:rFonts w:hint="eastAsia"/>
        </w:rPr>
        <w:t>第一排</w:t>
      </w:r>
      <w:r>
        <w:rPr>
          <w:rFonts w:hint="eastAsia"/>
        </w:rPr>
        <w:t>PWR</w:t>
      </w:r>
      <w:r>
        <w:rPr>
          <w:rFonts w:hint="eastAsia"/>
        </w:rPr>
        <w:t>键，按下开启，再次点按关闭。</w:t>
      </w:r>
    </w:p>
    <w:p w:rsidR="006F7EF0" w:rsidRPr="00FB1565" w:rsidRDefault="006F7EF0" w:rsidP="00B97E31">
      <w:pPr>
        <w:pStyle w:val="aff3"/>
        <w:numPr>
          <w:ilvl w:val="0"/>
          <w:numId w:val="2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B1565">
        <w:rPr>
          <w:rFonts w:asciiTheme="minorEastAsia" w:eastAsiaTheme="minorEastAsia" w:hAnsiTheme="minorEastAsia" w:hint="eastAsia"/>
        </w:rPr>
        <w:t>操作面板电源键</w:t>
      </w:r>
    </w:p>
    <w:p w:rsidR="006F7EF0" w:rsidRPr="003A14FD" w:rsidRDefault="006F7EF0" w:rsidP="00B97E31">
      <w:pPr>
        <w:pStyle w:val="aff3"/>
        <w:spacing w:line="360" w:lineRule="auto"/>
        <w:ind w:left="780" w:firstLineChars="0" w:firstLine="0"/>
        <w:jc w:val="left"/>
      </w:pPr>
      <w:r>
        <w:rPr>
          <w:rFonts w:hint="eastAsia"/>
        </w:rPr>
        <w:t>第一排</w:t>
      </w:r>
      <w:r>
        <w:rPr>
          <w:rFonts w:hint="eastAsia"/>
        </w:rPr>
        <w:t>PCU</w:t>
      </w:r>
      <w:r>
        <w:rPr>
          <w:rFonts w:hint="eastAsia"/>
        </w:rPr>
        <w:t>键，按下开启，再次点按关闭。开启状态显示屏点亮。</w:t>
      </w:r>
    </w:p>
    <w:p w:rsidR="006F7EF0" w:rsidRPr="00FB1565" w:rsidRDefault="006F7EF0" w:rsidP="00B97E31">
      <w:pPr>
        <w:pStyle w:val="aff3"/>
        <w:numPr>
          <w:ilvl w:val="0"/>
          <w:numId w:val="2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B1565">
        <w:rPr>
          <w:rFonts w:asciiTheme="minorEastAsia" w:eastAsiaTheme="minorEastAsia" w:hAnsiTheme="minorEastAsia" w:hint="eastAsia"/>
        </w:rPr>
        <w:t>自动驾驶键</w:t>
      </w:r>
    </w:p>
    <w:p w:rsidR="006F7EF0" w:rsidRDefault="006F7EF0" w:rsidP="00B97E31">
      <w:pPr>
        <w:spacing w:line="360" w:lineRule="auto"/>
        <w:ind w:left="780"/>
        <w:jc w:val="left"/>
      </w:pPr>
      <w:r>
        <w:rPr>
          <w:rFonts w:hint="eastAsia"/>
        </w:rPr>
        <w:t>第二排</w:t>
      </w:r>
      <w:r>
        <w:rPr>
          <w:rFonts w:hint="eastAsia"/>
        </w:rPr>
        <w:t>AD</w:t>
      </w:r>
      <w:r>
        <w:rPr>
          <w:rFonts w:hint="eastAsia"/>
        </w:rPr>
        <w:t>键，按下开启，没有反馈。开启状态右上角指示灯点亮。</w:t>
      </w:r>
    </w:p>
    <w:p w:rsidR="006F7EF0" w:rsidRPr="00FB1565" w:rsidRDefault="006F7EF0" w:rsidP="00B97E31">
      <w:pPr>
        <w:pStyle w:val="aff3"/>
        <w:numPr>
          <w:ilvl w:val="0"/>
          <w:numId w:val="2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B1565">
        <w:rPr>
          <w:rFonts w:asciiTheme="minorEastAsia" w:eastAsiaTheme="minorEastAsia" w:hAnsiTheme="minorEastAsia" w:hint="eastAsia"/>
        </w:rPr>
        <w:t>激光雷达电源键</w:t>
      </w:r>
    </w:p>
    <w:p w:rsidR="006F7EF0" w:rsidRPr="003A14FD" w:rsidRDefault="006F7EF0" w:rsidP="00B97E31">
      <w:pPr>
        <w:pStyle w:val="aff3"/>
        <w:spacing w:line="360" w:lineRule="auto"/>
        <w:ind w:left="780" w:firstLineChars="0" w:firstLine="0"/>
        <w:jc w:val="left"/>
      </w:pPr>
      <w:r>
        <w:rPr>
          <w:rFonts w:hint="eastAsia"/>
        </w:rPr>
        <w:t>第二排</w:t>
      </w:r>
      <w:r>
        <w:rPr>
          <w:rFonts w:hint="eastAsia"/>
        </w:rPr>
        <w:t>LIDAR</w:t>
      </w:r>
      <w:r>
        <w:rPr>
          <w:rFonts w:hint="eastAsia"/>
        </w:rPr>
        <w:t>键，按下开启，再次点按关闭。开启状态右上角指示灯点亮。</w:t>
      </w:r>
    </w:p>
    <w:p w:rsidR="006F7EF0" w:rsidRPr="00FB1565" w:rsidRDefault="006F7EF0" w:rsidP="00B97E31">
      <w:pPr>
        <w:pStyle w:val="aff3"/>
        <w:numPr>
          <w:ilvl w:val="0"/>
          <w:numId w:val="2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FB1565">
        <w:rPr>
          <w:rFonts w:asciiTheme="minorEastAsia" w:eastAsiaTheme="minorEastAsia" w:hAnsiTheme="minorEastAsia" w:hint="eastAsia"/>
        </w:rPr>
        <w:t>遥控模式开关键</w:t>
      </w:r>
    </w:p>
    <w:p w:rsidR="006F7EF0" w:rsidRDefault="006F7EF0" w:rsidP="00B97E31">
      <w:pPr>
        <w:pStyle w:val="aff3"/>
        <w:spacing w:line="360" w:lineRule="auto"/>
        <w:ind w:left="780" w:firstLineChars="0" w:firstLine="0"/>
        <w:jc w:val="left"/>
      </w:pPr>
      <w:r>
        <w:rPr>
          <w:rFonts w:hint="eastAsia"/>
        </w:rPr>
        <w:t>第二排</w:t>
      </w:r>
      <w:r>
        <w:rPr>
          <w:rFonts w:hint="eastAsia"/>
        </w:rPr>
        <w:t>RC</w:t>
      </w:r>
      <w:r>
        <w:rPr>
          <w:rFonts w:hint="eastAsia"/>
        </w:rPr>
        <w:t>键，按下开启，再次点按关闭。开启状态右上角指示灯点亮。</w:t>
      </w:r>
    </w:p>
    <w:p w:rsidR="006F7EF0" w:rsidRPr="006F7EF0" w:rsidRDefault="00DB6D3A" w:rsidP="008B78C2">
      <w:pPr>
        <w:pStyle w:val="a0"/>
        <w:spacing w:line="360" w:lineRule="auto"/>
        <w:ind w:firstLineChars="0" w:firstLine="0"/>
        <w:jc w:val="center"/>
      </w:pPr>
      <w:r w:rsidRPr="00313773">
        <w:rPr>
          <w:noProof/>
        </w:rPr>
        <w:lastRenderedPageBreak/>
        <w:drawing>
          <wp:inline distT="0" distB="0" distL="0" distR="0" wp14:anchorId="4C29B50F" wp14:editId="7713EE24">
            <wp:extent cx="3974781" cy="2981325"/>
            <wp:effectExtent l="0" t="0" r="0" b="0"/>
            <wp:docPr id="9" name="图片 9" descr="C:\Users\idriver-fyn\Desktop\2126969038125589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driver-fyn\Desktop\212696903812558960.jp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426" cy="299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D3A" w:rsidRDefault="00DB6D3A" w:rsidP="00DB6D3A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控制面板</w:t>
      </w:r>
    </w:p>
    <w:p w:rsidR="00DB6D3A" w:rsidRDefault="00DB6D3A" w:rsidP="00DB6D3A">
      <w:pPr>
        <w:pStyle w:val="10"/>
        <w:spacing w:line="360" w:lineRule="auto"/>
        <w:rPr>
          <w:lang w:eastAsia="zh-CN"/>
        </w:rPr>
      </w:pPr>
      <w:bookmarkStart w:id="21" w:name="_Toc505869884"/>
      <w:r>
        <w:rPr>
          <w:rFonts w:hint="eastAsia"/>
          <w:lang w:eastAsia="zh-CN"/>
        </w:rPr>
        <w:t>操作说明</w:t>
      </w:r>
      <w:bookmarkEnd w:id="21"/>
    </w:p>
    <w:p w:rsidR="00DB6D3A" w:rsidRPr="004D00C1" w:rsidRDefault="00DB6D3A" w:rsidP="004D00C1">
      <w:pPr>
        <w:pStyle w:val="20"/>
        <w:spacing w:line="360" w:lineRule="auto"/>
      </w:pPr>
      <w:bookmarkStart w:id="22" w:name="_Toc505869885"/>
      <w:r w:rsidRPr="004D00C1">
        <w:rPr>
          <w:rFonts w:hint="eastAsia"/>
        </w:rPr>
        <w:t>开机</w:t>
      </w:r>
      <w:bookmarkEnd w:id="22"/>
    </w:p>
    <w:p w:rsidR="00DB6D3A" w:rsidRPr="004E01CF" w:rsidRDefault="00DB6D3A" w:rsidP="004E01CF">
      <w:pPr>
        <w:pStyle w:val="aff3"/>
        <w:numPr>
          <w:ilvl w:val="0"/>
          <w:numId w:val="32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确认已按下车头急停按键</w:t>
      </w:r>
    </w:p>
    <w:p w:rsidR="00DB6D3A" w:rsidRPr="004E01CF" w:rsidRDefault="00DB6D3A" w:rsidP="004E01CF">
      <w:pPr>
        <w:pStyle w:val="aff3"/>
        <w:numPr>
          <w:ilvl w:val="0"/>
          <w:numId w:val="32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打开后操控面板锁</w:t>
      </w:r>
    </w:p>
    <w:p w:rsidR="00DB6D3A" w:rsidRDefault="00DB6D3A" w:rsidP="004E01CF">
      <w:pPr>
        <w:pStyle w:val="aff3"/>
        <w:numPr>
          <w:ilvl w:val="0"/>
          <w:numId w:val="32"/>
        </w:numPr>
        <w:spacing w:line="360" w:lineRule="auto"/>
        <w:ind w:firstLineChars="0"/>
      </w:pPr>
      <w:r w:rsidRPr="004E01CF">
        <w:rPr>
          <w:rFonts w:asciiTheme="minorEastAsia" w:eastAsiaTheme="minorEastAsia" w:hAnsiTheme="minorEastAsia" w:hint="eastAsia"/>
        </w:rPr>
        <w:t>以1秒的间隔，按顺序开启总电源（PWR）、操控面板电源（PCU）、</w:t>
      </w:r>
      <w:r>
        <w:rPr>
          <w:rFonts w:hint="eastAsia"/>
        </w:rPr>
        <w:t>激光雷达电源（</w:t>
      </w:r>
      <w:r>
        <w:rPr>
          <w:rFonts w:hint="eastAsia"/>
        </w:rPr>
        <w:t>LIDAR</w:t>
      </w:r>
      <w:r>
        <w:rPr>
          <w:rFonts w:hint="eastAsia"/>
        </w:rPr>
        <w:t>）</w:t>
      </w:r>
    </w:p>
    <w:p w:rsidR="00DB6D3A" w:rsidRPr="004D00C1" w:rsidRDefault="00DB6D3A" w:rsidP="004D00C1">
      <w:pPr>
        <w:pStyle w:val="20"/>
        <w:spacing w:line="360" w:lineRule="auto"/>
      </w:pPr>
      <w:bookmarkStart w:id="23" w:name="_Toc505869886"/>
      <w:r w:rsidRPr="004D00C1">
        <w:rPr>
          <w:rFonts w:hint="eastAsia"/>
        </w:rPr>
        <w:t>匹配控制器</w:t>
      </w:r>
      <w:bookmarkEnd w:id="23"/>
    </w:p>
    <w:p w:rsidR="00DB6D3A" w:rsidRPr="004E01CF" w:rsidRDefault="00DB6D3A" w:rsidP="004E01CF">
      <w:pPr>
        <w:pStyle w:val="aff3"/>
        <w:numPr>
          <w:ilvl w:val="0"/>
          <w:numId w:val="3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确认控制器速度拨档（右侧摇杆）、前进/后退切换拨档（MIX）、自动/手动切换拨档（D/R）均处于最下端的状态（如图1所示）</w:t>
      </w:r>
    </w:p>
    <w:p w:rsidR="00DB6D3A" w:rsidRPr="004E01CF" w:rsidRDefault="00DB6D3A" w:rsidP="004E01CF">
      <w:pPr>
        <w:pStyle w:val="aff3"/>
        <w:numPr>
          <w:ilvl w:val="0"/>
          <w:numId w:val="3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开启控制面板遥控模式开关键（RC）</w:t>
      </w:r>
    </w:p>
    <w:p w:rsidR="00DB6D3A" w:rsidRPr="004E01CF" w:rsidRDefault="00DB6D3A" w:rsidP="004E01CF">
      <w:pPr>
        <w:pStyle w:val="aff3"/>
        <w:numPr>
          <w:ilvl w:val="0"/>
          <w:numId w:val="3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2秒内迅速打开遥控器电源，听到“嘀”的一声后证明开启成功</w:t>
      </w:r>
    </w:p>
    <w:p w:rsidR="00DB6D3A" w:rsidRPr="004E01CF" w:rsidRDefault="00DB6D3A" w:rsidP="004E01CF">
      <w:pPr>
        <w:pStyle w:val="aff3"/>
        <w:numPr>
          <w:ilvl w:val="0"/>
          <w:numId w:val="3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右旋</w:t>
      </w:r>
      <w:proofErr w:type="gramStart"/>
      <w:r w:rsidRPr="004E01CF">
        <w:rPr>
          <w:rFonts w:asciiTheme="minorEastAsia" w:eastAsiaTheme="minorEastAsia" w:hAnsiTheme="minorEastAsia" w:hint="eastAsia"/>
        </w:rPr>
        <w:t>转打开</w:t>
      </w:r>
      <w:proofErr w:type="gramEnd"/>
      <w:r w:rsidRPr="004E01CF">
        <w:rPr>
          <w:rFonts w:asciiTheme="minorEastAsia" w:eastAsiaTheme="minorEastAsia" w:hAnsiTheme="minorEastAsia" w:hint="eastAsia"/>
        </w:rPr>
        <w:t>车头急停按钮</w:t>
      </w:r>
    </w:p>
    <w:p w:rsidR="00DB6D3A" w:rsidRPr="004E01CF" w:rsidRDefault="00DB6D3A" w:rsidP="004E01CF">
      <w:pPr>
        <w:pStyle w:val="aff3"/>
        <w:numPr>
          <w:ilvl w:val="0"/>
          <w:numId w:val="3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按下AB控制器B键进入手动模式</w:t>
      </w:r>
    </w:p>
    <w:p w:rsidR="00DB6D3A" w:rsidRPr="004E01CF" w:rsidRDefault="00DB6D3A" w:rsidP="004E01CF">
      <w:pPr>
        <w:pStyle w:val="aff3"/>
        <w:numPr>
          <w:ilvl w:val="0"/>
          <w:numId w:val="3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拨动方向键，测试是否匹配成功，如果前轮正常摆动，证明匹配成功</w:t>
      </w:r>
    </w:p>
    <w:p w:rsidR="00DB6D3A" w:rsidRPr="004E01CF" w:rsidRDefault="00DB6D3A" w:rsidP="004E01CF">
      <w:pPr>
        <w:pStyle w:val="aff3"/>
        <w:numPr>
          <w:ilvl w:val="0"/>
          <w:numId w:val="33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检查前进/后退拨档，看是否与期望方向相同</w:t>
      </w:r>
    </w:p>
    <w:p w:rsidR="00DB6D3A" w:rsidRDefault="00DB6D3A" w:rsidP="0079789A">
      <w:pPr>
        <w:pStyle w:val="aff3"/>
        <w:numPr>
          <w:ilvl w:val="0"/>
          <w:numId w:val="27"/>
        </w:numPr>
        <w:tabs>
          <w:tab w:val="left" w:pos="1544"/>
        </w:tabs>
        <w:spacing w:line="360" w:lineRule="auto"/>
        <w:ind w:firstLineChars="0"/>
        <w:jc w:val="left"/>
      </w:pPr>
      <w:r>
        <w:rPr>
          <w:rFonts w:hint="eastAsia"/>
        </w:rPr>
        <w:lastRenderedPageBreak/>
        <w:t>缓慢向上拨动速度摇杆，控制车辆运动。</w:t>
      </w:r>
    </w:p>
    <w:p w:rsidR="00DB6D3A" w:rsidRPr="004D00C1" w:rsidRDefault="00DB6D3A" w:rsidP="004D00C1">
      <w:pPr>
        <w:pStyle w:val="20"/>
        <w:spacing w:line="360" w:lineRule="auto"/>
      </w:pPr>
      <w:bookmarkStart w:id="24" w:name="_Toc505869887"/>
      <w:r w:rsidRPr="004D00C1">
        <w:rPr>
          <w:rFonts w:hint="eastAsia"/>
        </w:rPr>
        <w:t>重启</w:t>
      </w:r>
      <w:bookmarkEnd w:id="24"/>
    </w:p>
    <w:p w:rsidR="00DB6D3A" w:rsidRPr="004E01CF" w:rsidRDefault="00DB6D3A" w:rsidP="004E01CF">
      <w:pPr>
        <w:pStyle w:val="aff3"/>
        <w:numPr>
          <w:ilvl w:val="0"/>
          <w:numId w:val="3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拍下车头急停按键</w:t>
      </w:r>
    </w:p>
    <w:p w:rsidR="00DB6D3A" w:rsidRPr="004E01CF" w:rsidRDefault="00DB6D3A" w:rsidP="004E01CF">
      <w:pPr>
        <w:pStyle w:val="aff3"/>
        <w:numPr>
          <w:ilvl w:val="0"/>
          <w:numId w:val="3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打开后操控面板锁</w:t>
      </w:r>
    </w:p>
    <w:p w:rsidR="00DB6D3A" w:rsidRPr="004E01CF" w:rsidRDefault="00DB6D3A" w:rsidP="004E01CF">
      <w:pPr>
        <w:pStyle w:val="aff3"/>
        <w:numPr>
          <w:ilvl w:val="0"/>
          <w:numId w:val="3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以1秒的间隔，按顺序关闭遥控模式开关键（RC）、激光雷达电源（LIDAR）、操控面板电源（PCU）、总电源（PWR）</w:t>
      </w:r>
    </w:p>
    <w:p w:rsidR="00DB6D3A" w:rsidRPr="004E01CF" w:rsidRDefault="00DB6D3A" w:rsidP="004E01CF">
      <w:pPr>
        <w:pStyle w:val="aff3"/>
        <w:numPr>
          <w:ilvl w:val="0"/>
          <w:numId w:val="3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关闭控制器，同时恢复到图1</w:t>
      </w:r>
      <w:r w:rsidRPr="004E01CF">
        <w:rPr>
          <w:rFonts w:asciiTheme="minorEastAsia" w:eastAsiaTheme="minorEastAsia" w:hAnsiTheme="minorEastAsia"/>
        </w:rPr>
        <w:t xml:space="preserve"> </w:t>
      </w:r>
      <w:r w:rsidRPr="004E01CF">
        <w:rPr>
          <w:rFonts w:asciiTheme="minorEastAsia" w:eastAsiaTheme="minorEastAsia" w:hAnsiTheme="minorEastAsia" w:hint="eastAsia"/>
        </w:rPr>
        <w:t>状态</w:t>
      </w:r>
    </w:p>
    <w:p w:rsidR="00DB6D3A" w:rsidRDefault="00DB6D3A" w:rsidP="004E01CF">
      <w:pPr>
        <w:pStyle w:val="aff3"/>
        <w:numPr>
          <w:ilvl w:val="0"/>
          <w:numId w:val="34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E01CF">
        <w:rPr>
          <w:rFonts w:asciiTheme="minorEastAsia" w:eastAsiaTheme="minorEastAsia" w:hAnsiTheme="minorEastAsia" w:hint="eastAsia"/>
        </w:rPr>
        <w:t>按正常模式开机</w:t>
      </w:r>
    </w:p>
    <w:p w:rsidR="00373F50" w:rsidRPr="00373F50" w:rsidRDefault="00373F50" w:rsidP="00373F50">
      <w:pPr>
        <w:pStyle w:val="20"/>
        <w:spacing w:line="360" w:lineRule="auto"/>
      </w:pPr>
      <w:bookmarkStart w:id="25" w:name="自动驾驶模式操作过程"/>
      <w:bookmarkStart w:id="26" w:name="_Toc505869888"/>
      <w:bookmarkEnd w:id="25"/>
      <w:r w:rsidRPr="00373F50">
        <w:t>自动驾驶模式操作过程</w:t>
      </w:r>
      <w:bookmarkEnd w:id="26"/>
    </w:p>
    <w:p w:rsidR="00373F50" w:rsidRPr="00373F50" w:rsidRDefault="00373F50" w:rsidP="00373F50">
      <w:pPr>
        <w:pStyle w:val="30"/>
        <w:rPr>
          <w:color w:val="000000"/>
          <w:sz w:val="24"/>
          <w:szCs w:val="24"/>
        </w:rPr>
      </w:pPr>
      <w:bookmarkStart w:id="27" w:name="进入状态"/>
      <w:bookmarkStart w:id="28" w:name="_Toc505869889"/>
      <w:bookmarkEnd w:id="27"/>
      <w:r w:rsidRPr="00373F50">
        <w:rPr>
          <w:color w:val="000000"/>
          <w:sz w:val="24"/>
          <w:szCs w:val="24"/>
        </w:rPr>
        <w:t>进入状态</w:t>
      </w:r>
      <w:bookmarkEnd w:id="28"/>
    </w:p>
    <w:p w:rsidR="00373F50" w:rsidRDefault="00373F50" w:rsidP="00373F50">
      <w:pPr>
        <w:pStyle w:val="FirstParagraph"/>
        <w:rPr>
          <w:lang w:eastAsia="zh-CN"/>
        </w:rPr>
      </w:pPr>
      <w:r>
        <w:rPr>
          <w:lang w:eastAsia="zh-CN"/>
        </w:rPr>
        <w:t>共有三种状态可切换至自动驾驶状态：</w:t>
      </w:r>
    </w:p>
    <w:p w:rsidR="00373F50" w:rsidRDefault="00373F50" w:rsidP="00373F50">
      <w:pPr>
        <w:widowControl/>
        <w:numPr>
          <w:ilvl w:val="0"/>
          <w:numId w:val="43"/>
        </w:numPr>
        <w:suppressAutoHyphens/>
        <w:spacing w:after="200" w:line="240" w:lineRule="auto"/>
        <w:jc w:val="left"/>
      </w:pPr>
      <w:r>
        <w:t>从车辆从汽</w:t>
      </w:r>
      <w:proofErr w:type="gramStart"/>
      <w:r>
        <w:t>研</w:t>
      </w:r>
      <w:proofErr w:type="gramEnd"/>
      <w:r>
        <w:t>所</w:t>
      </w:r>
      <w:proofErr w:type="gramStart"/>
      <w:r>
        <w:t>开往李</w:t>
      </w:r>
      <w:proofErr w:type="gramEnd"/>
      <w:r>
        <w:t>文正馆，走到听涛餐厅门前靠边停车，换自动驾驶。</w:t>
      </w:r>
    </w:p>
    <w:p w:rsidR="00373F50" w:rsidRDefault="00373F50" w:rsidP="00373F50">
      <w:pPr>
        <w:widowControl/>
        <w:numPr>
          <w:ilvl w:val="0"/>
          <w:numId w:val="43"/>
        </w:numPr>
        <w:suppressAutoHyphens/>
        <w:spacing w:after="200" w:line="240" w:lineRule="auto"/>
        <w:jc w:val="left"/>
      </w:pPr>
      <w:r>
        <w:t>从人文图书馆或要文正图书馆出发时，可切换至自动驾驶。</w:t>
      </w:r>
    </w:p>
    <w:p w:rsidR="00373F50" w:rsidRDefault="00373F50" w:rsidP="00373F50">
      <w:pPr>
        <w:widowControl/>
        <w:numPr>
          <w:ilvl w:val="0"/>
          <w:numId w:val="43"/>
        </w:numPr>
        <w:suppressAutoHyphens/>
        <w:spacing w:after="200" w:line="240" w:lineRule="auto"/>
        <w:jc w:val="left"/>
      </w:pPr>
      <w:r>
        <w:t>车辆中途出现突发状况，靠边停车后切换自动驾驶。</w:t>
      </w:r>
    </w:p>
    <w:p w:rsidR="00373F50" w:rsidRPr="00373F50" w:rsidRDefault="00373F50" w:rsidP="00373F50">
      <w:pPr>
        <w:pStyle w:val="30"/>
        <w:rPr>
          <w:color w:val="000000"/>
          <w:sz w:val="24"/>
          <w:szCs w:val="24"/>
        </w:rPr>
      </w:pPr>
      <w:bookmarkStart w:id="29" w:name="自动驾驶模式开启方法"/>
      <w:bookmarkStart w:id="30" w:name="_Toc505869890"/>
      <w:bookmarkEnd w:id="29"/>
      <w:r w:rsidRPr="00373F50">
        <w:rPr>
          <w:color w:val="000000"/>
          <w:sz w:val="24"/>
          <w:szCs w:val="24"/>
        </w:rPr>
        <w:t>自动驾驶模式开启方法</w:t>
      </w:r>
      <w:bookmarkEnd w:id="30"/>
    </w:p>
    <w:p w:rsidR="00373F50" w:rsidRDefault="00373F50" w:rsidP="00373F50">
      <w:pPr>
        <w:widowControl/>
        <w:numPr>
          <w:ilvl w:val="0"/>
          <w:numId w:val="44"/>
        </w:numPr>
        <w:suppressAutoHyphens/>
        <w:spacing w:after="200" w:line="240" w:lineRule="auto"/>
        <w:jc w:val="left"/>
      </w:pPr>
      <w:r>
        <w:t>按顺序关闭遥控、雷达、控制板、总电源，拍下急停键。</w:t>
      </w:r>
    </w:p>
    <w:p w:rsidR="00373F50" w:rsidRDefault="00373F50" w:rsidP="00373F50">
      <w:pPr>
        <w:widowControl/>
        <w:numPr>
          <w:ilvl w:val="0"/>
          <w:numId w:val="44"/>
        </w:numPr>
        <w:suppressAutoHyphens/>
        <w:spacing w:after="200" w:line="240" w:lineRule="auto"/>
        <w:jc w:val="left"/>
      </w:pPr>
      <w:r>
        <w:t>先打开总电源开关，听到</w:t>
      </w:r>
      <w:r>
        <w:t xml:space="preserve"> “</w:t>
      </w:r>
      <w:r>
        <w:t>咔哒</w:t>
      </w:r>
      <w:r>
        <w:t xml:space="preserve">” </w:t>
      </w:r>
      <w:r>
        <w:t>一声后顺序开启控制板、雷达。</w:t>
      </w:r>
    </w:p>
    <w:p w:rsidR="00373F50" w:rsidRDefault="00373F50" w:rsidP="00373F50">
      <w:pPr>
        <w:widowControl/>
        <w:numPr>
          <w:ilvl w:val="0"/>
          <w:numId w:val="44"/>
        </w:numPr>
        <w:suppressAutoHyphens/>
        <w:spacing w:after="200" w:line="240" w:lineRule="auto"/>
        <w:jc w:val="left"/>
      </w:pPr>
      <w:r>
        <w:t>检查遥控器状态，遥控器牌关闭状态，并且右边三个拔</w:t>
      </w:r>
      <w:proofErr w:type="gramStart"/>
      <w:r>
        <w:t>档全部</w:t>
      </w:r>
      <w:proofErr w:type="gramEnd"/>
      <w:r>
        <w:t>为向下状态。</w:t>
      </w:r>
    </w:p>
    <w:p w:rsidR="00373F50" w:rsidRDefault="00373F50" w:rsidP="00373F50">
      <w:pPr>
        <w:widowControl/>
        <w:numPr>
          <w:ilvl w:val="0"/>
          <w:numId w:val="44"/>
        </w:numPr>
        <w:suppressAutoHyphens/>
        <w:spacing w:after="200" w:line="240" w:lineRule="auto"/>
        <w:jc w:val="left"/>
      </w:pPr>
      <w:r>
        <w:t>按下</w:t>
      </w:r>
      <w:r>
        <w:t xml:space="preserve"> RC </w:t>
      </w:r>
      <w:r>
        <w:t>配对遥控器，拔动方向键，看前轮是否有转向动作，有转向动作代表配对成功。</w:t>
      </w:r>
    </w:p>
    <w:p w:rsidR="00373F50" w:rsidRDefault="00373F50" w:rsidP="00373F50">
      <w:pPr>
        <w:widowControl/>
        <w:numPr>
          <w:ilvl w:val="0"/>
          <w:numId w:val="44"/>
        </w:numPr>
        <w:suppressAutoHyphens/>
        <w:spacing w:after="200" w:line="240" w:lineRule="auto"/>
        <w:jc w:val="left"/>
      </w:pPr>
      <w:r>
        <w:t>等待车辆尾灯亮起，</w:t>
      </w:r>
      <w:r>
        <w:t xml:space="preserve">30 </w:t>
      </w:r>
      <w:r>
        <w:t>秒后打开</w:t>
      </w:r>
      <w:r>
        <w:t xml:space="preserve"> APP </w:t>
      </w:r>
      <w:r>
        <w:t>准备发车。</w:t>
      </w:r>
    </w:p>
    <w:p w:rsidR="00373F50" w:rsidRDefault="00373F50" w:rsidP="00373F50">
      <w:pPr>
        <w:widowControl/>
        <w:numPr>
          <w:ilvl w:val="0"/>
          <w:numId w:val="44"/>
        </w:numPr>
        <w:suppressAutoHyphens/>
        <w:spacing w:after="200" w:line="240" w:lineRule="auto"/>
        <w:jc w:val="left"/>
      </w:pPr>
      <w:r>
        <w:t>发车密码：</w:t>
      </w:r>
      <w:r>
        <w:t>123456</w:t>
      </w:r>
    </w:p>
    <w:p w:rsidR="00373F50" w:rsidRDefault="00373F50" w:rsidP="00373F50">
      <w:pPr>
        <w:widowControl/>
        <w:numPr>
          <w:ilvl w:val="0"/>
          <w:numId w:val="44"/>
        </w:numPr>
        <w:suppressAutoHyphens/>
        <w:spacing w:after="200" w:line="240" w:lineRule="auto"/>
        <w:jc w:val="left"/>
      </w:pPr>
      <w:r>
        <w:t>检查车辆状态，车门全部关闭，且不报</w:t>
      </w:r>
      <w:r>
        <w:t>003</w:t>
      </w:r>
      <w:r>
        <w:t>错误的时候，可进行发车操作。</w:t>
      </w:r>
    </w:p>
    <w:p w:rsidR="00373F50" w:rsidRDefault="00373F50" w:rsidP="00373F50">
      <w:pPr>
        <w:widowControl/>
        <w:numPr>
          <w:ilvl w:val="0"/>
          <w:numId w:val="44"/>
        </w:numPr>
        <w:suppressAutoHyphens/>
        <w:spacing w:after="200" w:line="240" w:lineRule="auto"/>
        <w:jc w:val="left"/>
      </w:pPr>
      <w:r>
        <w:t>遥控器换档到自动模式（参考遥控器使用说明）</w:t>
      </w:r>
    </w:p>
    <w:p w:rsidR="00373F50" w:rsidRDefault="00373F50" w:rsidP="00373F50">
      <w:pPr>
        <w:widowControl/>
        <w:numPr>
          <w:ilvl w:val="0"/>
          <w:numId w:val="44"/>
        </w:numPr>
        <w:suppressAutoHyphens/>
        <w:spacing w:after="200" w:line="240" w:lineRule="auto"/>
        <w:jc w:val="left"/>
      </w:pPr>
      <w:r>
        <w:lastRenderedPageBreak/>
        <w:t>分别拿好</w:t>
      </w:r>
      <w:r>
        <w:t>AB</w:t>
      </w:r>
      <w:r>
        <w:t>键和遥控器，右旋急停键，按</w:t>
      </w:r>
      <w:r>
        <w:t xml:space="preserve"> AB </w:t>
      </w:r>
      <w:r>
        <w:t>键的</w:t>
      </w:r>
      <w:r>
        <w:t xml:space="preserve"> A </w:t>
      </w:r>
      <w:r>
        <w:t>键或控制板</w:t>
      </w:r>
      <w:r>
        <w:t xml:space="preserve"> AD </w:t>
      </w:r>
      <w:r>
        <w:t>键进入自动驾驶模式。</w:t>
      </w:r>
    </w:p>
    <w:p w:rsidR="00373F50" w:rsidRPr="00373F50" w:rsidRDefault="00373F50" w:rsidP="00373F50">
      <w:pPr>
        <w:spacing w:line="360" w:lineRule="auto"/>
        <w:rPr>
          <w:rFonts w:asciiTheme="minorEastAsia" w:eastAsiaTheme="minorEastAsia" w:hAnsiTheme="minorEastAsia" w:hint="eastAsia"/>
        </w:rPr>
      </w:pPr>
    </w:p>
    <w:p w:rsidR="000C2DF8" w:rsidRDefault="00FE77A9" w:rsidP="00373F50">
      <w:pPr>
        <w:pStyle w:val="10"/>
        <w:spacing w:line="360" w:lineRule="auto"/>
        <w:rPr>
          <w:lang w:eastAsia="zh-CN"/>
        </w:rPr>
      </w:pPr>
      <w:bookmarkStart w:id="31" w:name="_Toc505869891"/>
      <w:r>
        <w:rPr>
          <w:rFonts w:hint="eastAsia"/>
          <w:lang w:eastAsia="zh-CN"/>
        </w:rPr>
        <w:t>运营</w:t>
      </w:r>
      <w:r w:rsidR="009C5D06">
        <w:rPr>
          <w:rFonts w:hint="eastAsia"/>
          <w:lang w:eastAsia="zh-CN"/>
        </w:rPr>
        <w:t>人员分工</w:t>
      </w:r>
      <w:bookmarkEnd w:id="31"/>
    </w:p>
    <w:p w:rsidR="009C5D06" w:rsidRDefault="009C5D06" w:rsidP="009C5D06">
      <w:pPr>
        <w:pStyle w:val="a0"/>
        <w:spacing w:line="360" w:lineRule="auto"/>
        <w:ind w:firstLineChars="83" w:firstLine="199"/>
      </w:pPr>
      <w:r>
        <w:rPr>
          <w:rFonts w:hint="eastAsia"/>
        </w:rPr>
        <w:t>现阶段，运营采用</w:t>
      </w:r>
      <w:r>
        <w:rPr>
          <w:rFonts w:hint="eastAsia"/>
        </w:rPr>
        <w:t>3</w:t>
      </w:r>
      <w:r>
        <w:rPr>
          <w:rFonts w:hint="eastAsia"/>
        </w:rPr>
        <w:t>人一组的运营方式，分工如下</w:t>
      </w:r>
      <w:r w:rsidR="000F6114">
        <w:rPr>
          <w:rFonts w:hint="eastAsia"/>
        </w:rPr>
        <w:t>表，其中第一人为专职操控手，需要在</w:t>
      </w:r>
      <w:r w:rsidR="000C6301">
        <w:rPr>
          <w:rFonts w:hint="eastAsia"/>
        </w:rPr>
        <w:t>实际操作前，</w:t>
      </w:r>
      <w:r w:rsidR="000F6114">
        <w:rPr>
          <w:rFonts w:hint="eastAsia"/>
        </w:rPr>
        <w:t>进行统一培训</w:t>
      </w:r>
      <w:r w:rsidR="00136C81">
        <w:rPr>
          <w:rFonts w:hint="eastAsia"/>
        </w:rPr>
        <w:t>。</w:t>
      </w:r>
    </w:p>
    <w:tbl>
      <w:tblPr>
        <w:tblStyle w:val="af8"/>
        <w:tblW w:w="9498" w:type="dxa"/>
        <w:tblInd w:w="-572" w:type="dxa"/>
        <w:tblLook w:val="04A0" w:firstRow="1" w:lastRow="0" w:firstColumn="1" w:lastColumn="0" w:noHBand="0" w:noVBand="1"/>
      </w:tblPr>
      <w:tblGrid>
        <w:gridCol w:w="1560"/>
        <w:gridCol w:w="2551"/>
        <w:gridCol w:w="2681"/>
        <w:gridCol w:w="2706"/>
      </w:tblGrid>
      <w:tr w:rsidR="00B120FD" w:rsidTr="00987B88">
        <w:tc>
          <w:tcPr>
            <w:tcW w:w="1560" w:type="dxa"/>
          </w:tcPr>
          <w:p w:rsidR="00B120FD" w:rsidRDefault="00B120FD" w:rsidP="009C5D06">
            <w:pPr>
              <w:pStyle w:val="a0"/>
              <w:spacing w:line="360" w:lineRule="auto"/>
              <w:ind w:firstLineChars="0" w:firstLine="0"/>
            </w:pPr>
          </w:p>
        </w:tc>
        <w:tc>
          <w:tcPr>
            <w:tcW w:w="2551" w:type="dxa"/>
          </w:tcPr>
          <w:p w:rsidR="00B120FD" w:rsidRDefault="00B120FD" w:rsidP="009C5D06">
            <w:pPr>
              <w:pStyle w:val="a0"/>
              <w:spacing w:line="360" w:lineRule="auto"/>
              <w:ind w:firstLineChars="0" w:firstLine="0"/>
            </w:pPr>
            <w:r>
              <w:rPr>
                <w:rFonts w:hint="eastAsia"/>
              </w:rPr>
              <w:t>第一人（操控手）</w:t>
            </w:r>
          </w:p>
        </w:tc>
        <w:tc>
          <w:tcPr>
            <w:tcW w:w="2681" w:type="dxa"/>
          </w:tcPr>
          <w:p w:rsidR="00B120FD" w:rsidRDefault="00B120FD" w:rsidP="009C5D06">
            <w:pPr>
              <w:pStyle w:val="a0"/>
              <w:spacing w:line="360" w:lineRule="auto"/>
              <w:ind w:firstLineChars="0" w:firstLine="0"/>
            </w:pPr>
            <w:r>
              <w:rPr>
                <w:rFonts w:hint="eastAsia"/>
              </w:rPr>
              <w:t>第二人</w:t>
            </w:r>
          </w:p>
        </w:tc>
        <w:tc>
          <w:tcPr>
            <w:tcW w:w="2706" w:type="dxa"/>
          </w:tcPr>
          <w:p w:rsidR="00B120FD" w:rsidRDefault="00B120FD" w:rsidP="009C5D06">
            <w:pPr>
              <w:pStyle w:val="a0"/>
              <w:spacing w:line="360" w:lineRule="auto"/>
              <w:ind w:firstLineChars="0" w:firstLine="0"/>
            </w:pPr>
            <w:r>
              <w:rPr>
                <w:rFonts w:hint="eastAsia"/>
              </w:rPr>
              <w:t>第三人</w:t>
            </w:r>
          </w:p>
        </w:tc>
      </w:tr>
      <w:tr w:rsidR="00B120FD" w:rsidTr="00987B88">
        <w:tc>
          <w:tcPr>
            <w:tcW w:w="1560" w:type="dxa"/>
          </w:tcPr>
          <w:p w:rsidR="00B120FD" w:rsidRDefault="00B81417" w:rsidP="009C5D06">
            <w:pPr>
              <w:pStyle w:val="a0"/>
              <w:spacing w:line="360" w:lineRule="auto"/>
              <w:ind w:firstLineChars="0" w:firstLine="0"/>
            </w:pPr>
            <w:r w:rsidRPr="006E201A">
              <w:rPr>
                <w:rFonts w:hint="eastAsia"/>
                <w:sz w:val="21"/>
                <w:szCs w:val="21"/>
              </w:rPr>
              <w:t>手动操控状态</w:t>
            </w:r>
          </w:p>
        </w:tc>
        <w:tc>
          <w:tcPr>
            <w:tcW w:w="2551" w:type="dxa"/>
          </w:tcPr>
          <w:p w:rsidR="00B120FD" w:rsidRDefault="00B81417" w:rsidP="009C5D06">
            <w:pPr>
              <w:pStyle w:val="a0"/>
              <w:spacing w:line="360" w:lineRule="auto"/>
              <w:ind w:firstLineChars="0" w:firstLine="0"/>
            </w:pPr>
            <w:r w:rsidRPr="006E201A">
              <w:rPr>
                <w:rFonts w:hint="eastAsia"/>
                <w:sz w:val="21"/>
                <w:szCs w:val="21"/>
              </w:rPr>
              <w:t>负责操作遥控器，控制车辆运动</w:t>
            </w:r>
          </w:p>
        </w:tc>
        <w:tc>
          <w:tcPr>
            <w:tcW w:w="2681" w:type="dxa"/>
          </w:tcPr>
          <w:p w:rsidR="00B120FD" w:rsidRDefault="00B81417" w:rsidP="009C5D06">
            <w:pPr>
              <w:pStyle w:val="a0"/>
              <w:spacing w:line="360" w:lineRule="auto"/>
              <w:ind w:firstLineChars="0" w:firstLine="0"/>
            </w:pPr>
            <w:r>
              <w:rPr>
                <w:rFonts w:hint="eastAsia"/>
                <w:sz w:val="21"/>
                <w:szCs w:val="21"/>
              </w:rPr>
              <w:t>协助操控手进行车辆控制，勘察道路</w:t>
            </w:r>
            <w:r w:rsidR="00305F38">
              <w:rPr>
                <w:rFonts w:hint="eastAsia"/>
                <w:sz w:val="21"/>
                <w:szCs w:val="21"/>
              </w:rPr>
              <w:t>，</w:t>
            </w:r>
            <w:r w:rsidR="00305F38" w:rsidRPr="006E201A">
              <w:rPr>
                <w:rFonts w:hint="eastAsia"/>
                <w:sz w:val="21"/>
                <w:szCs w:val="21"/>
              </w:rPr>
              <w:t>负责</w:t>
            </w:r>
            <w:r w:rsidR="00305F38" w:rsidRPr="006E201A">
              <w:rPr>
                <w:rFonts w:hint="eastAsia"/>
                <w:sz w:val="21"/>
                <w:szCs w:val="21"/>
              </w:rPr>
              <w:t>AB</w:t>
            </w:r>
            <w:r w:rsidR="00305F38" w:rsidRPr="006E201A">
              <w:rPr>
                <w:rFonts w:hint="eastAsia"/>
                <w:sz w:val="21"/>
                <w:szCs w:val="21"/>
              </w:rPr>
              <w:t>键遥控器，一旦发现</w:t>
            </w:r>
            <w:r w:rsidR="00305F38">
              <w:rPr>
                <w:rFonts w:hint="eastAsia"/>
                <w:sz w:val="21"/>
                <w:szCs w:val="21"/>
              </w:rPr>
              <w:t>危险情况</w:t>
            </w:r>
            <w:r w:rsidR="00305F38" w:rsidRPr="006E201A">
              <w:rPr>
                <w:rFonts w:hint="eastAsia"/>
                <w:sz w:val="21"/>
                <w:szCs w:val="21"/>
              </w:rPr>
              <w:t>，</w:t>
            </w:r>
            <w:proofErr w:type="gramStart"/>
            <w:r w:rsidR="00305F38" w:rsidRPr="006E201A">
              <w:rPr>
                <w:rFonts w:hint="eastAsia"/>
                <w:sz w:val="21"/>
                <w:szCs w:val="21"/>
              </w:rPr>
              <w:t>长按</w:t>
            </w:r>
            <w:proofErr w:type="gramEnd"/>
            <w:r w:rsidR="00305F38" w:rsidRPr="006E201A">
              <w:rPr>
                <w:rFonts w:hint="eastAsia"/>
                <w:sz w:val="21"/>
                <w:szCs w:val="21"/>
              </w:rPr>
              <w:t>B</w:t>
            </w:r>
            <w:r w:rsidR="00305F38" w:rsidRPr="006E201A">
              <w:rPr>
                <w:rFonts w:hint="eastAsia"/>
                <w:sz w:val="21"/>
                <w:szCs w:val="21"/>
              </w:rPr>
              <w:t>键</w:t>
            </w:r>
            <w:r w:rsidR="00305F38">
              <w:rPr>
                <w:rFonts w:hint="eastAsia"/>
                <w:sz w:val="21"/>
                <w:szCs w:val="21"/>
              </w:rPr>
              <w:t>直至危险消失</w:t>
            </w:r>
          </w:p>
        </w:tc>
        <w:tc>
          <w:tcPr>
            <w:tcW w:w="2706" w:type="dxa"/>
          </w:tcPr>
          <w:p w:rsidR="00B120FD" w:rsidRDefault="00B81417" w:rsidP="009C5D06">
            <w:pPr>
              <w:pStyle w:val="a0"/>
              <w:spacing w:line="360" w:lineRule="auto"/>
              <w:ind w:firstLineChars="0" w:firstLine="0"/>
            </w:pPr>
            <w:r>
              <w:rPr>
                <w:rFonts w:hint="eastAsia"/>
                <w:sz w:val="21"/>
                <w:szCs w:val="21"/>
              </w:rPr>
              <w:t>协助操控手进行车辆控制，勘察道路</w:t>
            </w:r>
          </w:p>
        </w:tc>
      </w:tr>
      <w:tr w:rsidR="00296060" w:rsidTr="00987B88">
        <w:tc>
          <w:tcPr>
            <w:tcW w:w="1560" w:type="dxa"/>
          </w:tcPr>
          <w:p w:rsidR="00296060" w:rsidRPr="006E201A" w:rsidRDefault="00296060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自动驾驶准备</w:t>
            </w:r>
          </w:p>
        </w:tc>
        <w:tc>
          <w:tcPr>
            <w:tcW w:w="2551" w:type="dxa"/>
          </w:tcPr>
          <w:p w:rsidR="00296060" w:rsidRPr="006E201A" w:rsidRDefault="00296060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按下制动按钮，重启车辆，</w:t>
            </w:r>
            <w:proofErr w:type="gramStart"/>
            <w:r>
              <w:rPr>
                <w:rFonts w:hint="eastAsia"/>
                <w:sz w:val="21"/>
                <w:szCs w:val="21"/>
              </w:rPr>
              <w:t>待车辆</w:t>
            </w:r>
            <w:proofErr w:type="gramEnd"/>
            <w:r>
              <w:rPr>
                <w:rFonts w:hint="eastAsia"/>
                <w:sz w:val="21"/>
                <w:szCs w:val="21"/>
              </w:rPr>
              <w:t>状态显示“</w:t>
            </w:r>
            <w:r>
              <w:rPr>
                <w:rFonts w:hint="eastAsia"/>
                <w:sz w:val="21"/>
                <w:szCs w:val="21"/>
              </w:rPr>
              <w:t>NORMAL</w:t>
            </w:r>
            <w:r>
              <w:rPr>
                <w:rFonts w:hint="eastAsia"/>
                <w:sz w:val="21"/>
                <w:szCs w:val="21"/>
              </w:rPr>
              <w:t>”时</w:t>
            </w:r>
            <w:r w:rsidR="0027616D">
              <w:rPr>
                <w:rFonts w:hint="eastAsia"/>
                <w:sz w:val="21"/>
                <w:szCs w:val="21"/>
              </w:rPr>
              <w:t>，具备发车条件</w:t>
            </w:r>
          </w:p>
        </w:tc>
        <w:tc>
          <w:tcPr>
            <w:tcW w:w="2681" w:type="dxa"/>
          </w:tcPr>
          <w:p w:rsidR="00296060" w:rsidRPr="006E201A" w:rsidRDefault="0047343A" w:rsidP="0047343A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第三人确认故障记录开始后，</w:t>
            </w:r>
            <w:r w:rsidR="007E3366">
              <w:rPr>
                <w:rFonts w:hint="eastAsia"/>
                <w:sz w:val="21"/>
                <w:szCs w:val="21"/>
              </w:rPr>
              <w:t>点击</w:t>
            </w:r>
            <w:r w:rsidR="001C696F">
              <w:rPr>
                <w:rFonts w:hint="eastAsia"/>
                <w:sz w:val="21"/>
                <w:szCs w:val="21"/>
              </w:rPr>
              <w:t>“发车”选择对应目的地</w:t>
            </w:r>
            <w:r>
              <w:rPr>
                <w:rFonts w:hint="eastAsia"/>
                <w:sz w:val="21"/>
                <w:szCs w:val="21"/>
              </w:rPr>
              <w:t>，输入密码，</w:t>
            </w:r>
            <w:r w:rsidR="00C91346">
              <w:rPr>
                <w:rFonts w:hint="eastAsia"/>
                <w:sz w:val="21"/>
                <w:szCs w:val="21"/>
              </w:rPr>
              <w:t>按下</w:t>
            </w:r>
            <w:r w:rsidR="00C91346">
              <w:rPr>
                <w:rFonts w:hint="eastAsia"/>
                <w:sz w:val="21"/>
                <w:szCs w:val="21"/>
              </w:rPr>
              <w:t>A</w:t>
            </w:r>
            <w:r w:rsidR="00C91346">
              <w:rPr>
                <w:rFonts w:hint="eastAsia"/>
                <w:sz w:val="21"/>
                <w:szCs w:val="21"/>
              </w:rPr>
              <w:t>键，</w:t>
            </w:r>
            <w:r w:rsidR="0021100F">
              <w:rPr>
                <w:rFonts w:hint="eastAsia"/>
                <w:sz w:val="21"/>
                <w:szCs w:val="21"/>
              </w:rPr>
              <w:t>松开紧急制动按钮，</w:t>
            </w:r>
            <w:r>
              <w:rPr>
                <w:rFonts w:hint="eastAsia"/>
                <w:sz w:val="21"/>
                <w:szCs w:val="21"/>
              </w:rPr>
              <w:t>车辆启动</w:t>
            </w:r>
          </w:p>
        </w:tc>
        <w:tc>
          <w:tcPr>
            <w:tcW w:w="2706" w:type="dxa"/>
          </w:tcPr>
          <w:p w:rsidR="00296060" w:rsidRPr="00E055CF" w:rsidRDefault="00296060" w:rsidP="007E336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车辆上电后</w:t>
            </w: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rFonts w:hint="eastAsia"/>
                <w:sz w:val="21"/>
                <w:szCs w:val="21"/>
              </w:rPr>
              <w:t>分钟左右，点击手机端故障记录</w:t>
            </w:r>
            <w:r>
              <w:rPr>
                <w:rFonts w:hint="eastAsia"/>
                <w:sz w:val="21"/>
                <w:szCs w:val="21"/>
              </w:rPr>
              <w:t>APP</w:t>
            </w:r>
            <w:r>
              <w:rPr>
                <w:rFonts w:hint="eastAsia"/>
                <w:sz w:val="21"/>
                <w:szCs w:val="21"/>
              </w:rPr>
              <w:t>若计时启动，则记录开始，可以开始自动驾驶</w:t>
            </w:r>
            <w:r w:rsidR="0047343A">
              <w:rPr>
                <w:rFonts w:hint="eastAsia"/>
                <w:sz w:val="21"/>
                <w:szCs w:val="21"/>
              </w:rPr>
              <w:t>，及时通知第二人可以发车</w:t>
            </w:r>
          </w:p>
        </w:tc>
      </w:tr>
      <w:tr w:rsidR="00B120FD" w:rsidTr="00987B88">
        <w:tc>
          <w:tcPr>
            <w:tcW w:w="1560" w:type="dxa"/>
          </w:tcPr>
          <w:p w:rsidR="00B120FD" w:rsidRDefault="00B81417" w:rsidP="009C5D06">
            <w:pPr>
              <w:pStyle w:val="a0"/>
              <w:spacing w:line="360" w:lineRule="auto"/>
              <w:ind w:firstLineChars="0" w:firstLine="0"/>
            </w:pPr>
            <w:r w:rsidRPr="006E201A">
              <w:rPr>
                <w:rFonts w:hint="eastAsia"/>
                <w:sz w:val="21"/>
                <w:szCs w:val="21"/>
              </w:rPr>
              <w:t>自动行驶状态</w:t>
            </w:r>
          </w:p>
        </w:tc>
        <w:tc>
          <w:tcPr>
            <w:tcW w:w="2551" w:type="dxa"/>
          </w:tcPr>
          <w:p w:rsidR="00B120FD" w:rsidRDefault="00B81417" w:rsidP="009C5D06">
            <w:pPr>
              <w:pStyle w:val="a0"/>
              <w:spacing w:line="360" w:lineRule="auto"/>
              <w:ind w:firstLineChars="0" w:firstLine="0"/>
            </w:pPr>
            <w:r w:rsidRPr="006E201A">
              <w:rPr>
                <w:rFonts w:hint="eastAsia"/>
                <w:sz w:val="21"/>
                <w:szCs w:val="21"/>
              </w:rPr>
              <w:t>负责</w:t>
            </w:r>
            <w:r w:rsidRPr="006E201A">
              <w:rPr>
                <w:rFonts w:hint="eastAsia"/>
                <w:sz w:val="21"/>
                <w:szCs w:val="21"/>
              </w:rPr>
              <w:t>1</w:t>
            </w:r>
            <w:r w:rsidRPr="006E201A">
              <w:rPr>
                <w:rFonts w:hint="eastAsia"/>
                <w:sz w:val="21"/>
                <w:szCs w:val="21"/>
              </w:rPr>
              <w:t>米内伴随车辆行驶，在紧急情况下第一时间按下车辆急停按钮</w:t>
            </w:r>
            <w:r>
              <w:rPr>
                <w:rFonts w:hint="eastAsia"/>
                <w:sz w:val="21"/>
                <w:szCs w:val="21"/>
              </w:rPr>
              <w:t>，</w:t>
            </w:r>
            <w:r w:rsidR="000C3117">
              <w:rPr>
                <w:rFonts w:hint="eastAsia"/>
                <w:sz w:val="21"/>
                <w:szCs w:val="21"/>
              </w:rPr>
              <w:t>礼貌</w:t>
            </w:r>
            <w:r>
              <w:rPr>
                <w:rFonts w:hint="eastAsia"/>
                <w:sz w:val="21"/>
                <w:szCs w:val="21"/>
              </w:rPr>
              <w:t>驱散阻挡及前方围观</w:t>
            </w:r>
            <w:r w:rsidR="00326485">
              <w:rPr>
                <w:rFonts w:hint="eastAsia"/>
                <w:sz w:val="21"/>
                <w:szCs w:val="21"/>
              </w:rPr>
              <w:t>的</w:t>
            </w:r>
            <w:r>
              <w:rPr>
                <w:rFonts w:hint="eastAsia"/>
                <w:sz w:val="21"/>
                <w:szCs w:val="21"/>
              </w:rPr>
              <w:t>人群</w:t>
            </w:r>
          </w:p>
        </w:tc>
        <w:tc>
          <w:tcPr>
            <w:tcW w:w="2681" w:type="dxa"/>
          </w:tcPr>
          <w:p w:rsidR="00B120FD" w:rsidRDefault="00B81417" w:rsidP="009C5D06">
            <w:pPr>
              <w:pStyle w:val="a0"/>
              <w:spacing w:line="360" w:lineRule="auto"/>
              <w:ind w:firstLineChars="0" w:firstLine="0"/>
            </w:pPr>
            <w:r w:rsidRPr="006E201A">
              <w:rPr>
                <w:rFonts w:hint="eastAsia"/>
                <w:sz w:val="21"/>
                <w:szCs w:val="21"/>
              </w:rPr>
              <w:t>负责</w:t>
            </w:r>
            <w:r w:rsidRPr="006E201A">
              <w:rPr>
                <w:rFonts w:hint="eastAsia"/>
                <w:sz w:val="21"/>
                <w:szCs w:val="21"/>
              </w:rPr>
              <w:t>AB</w:t>
            </w:r>
            <w:r w:rsidRPr="006E201A">
              <w:rPr>
                <w:rFonts w:hint="eastAsia"/>
                <w:sz w:val="21"/>
                <w:szCs w:val="21"/>
              </w:rPr>
              <w:t>键遥控器，一旦发现车辆行驶异常，</w:t>
            </w:r>
            <w:proofErr w:type="gramStart"/>
            <w:r w:rsidRPr="006E201A">
              <w:rPr>
                <w:rFonts w:hint="eastAsia"/>
                <w:sz w:val="21"/>
                <w:szCs w:val="21"/>
              </w:rPr>
              <w:t>长按</w:t>
            </w:r>
            <w:proofErr w:type="gramEnd"/>
            <w:r w:rsidRPr="006E201A">
              <w:rPr>
                <w:rFonts w:hint="eastAsia"/>
                <w:sz w:val="21"/>
                <w:szCs w:val="21"/>
              </w:rPr>
              <w:t>B</w:t>
            </w:r>
            <w:r w:rsidRPr="006E201A">
              <w:rPr>
                <w:rFonts w:hint="eastAsia"/>
                <w:sz w:val="21"/>
                <w:szCs w:val="21"/>
              </w:rPr>
              <w:t>键直至按下车上制动按钮</w:t>
            </w:r>
          </w:p>
        </w:tc>
        <w:tc>
          <w:tcPr>
            <w:tcW w:w="2706" w:type="dxa"/>
          </w:tcPr>
          <w:p w:rsidR="00B120FD" w:rsidRDefault="00B72A9F" w:rsidP="00296060">
            <w:pPr>
              <w:pStyle w:val="a0"/>
              <w:spacing w:line="360" w:lineRule="auto"/>
              <w:ind w:firstLineChars="0" w:firstLine="0"/>
            </w:pPr>
            <w:r w:rsidRPr="00E055CF">
              <w:rPr>
                <w:rFonts w:hint="eastAsia"/>
                <w:sz w:val="21"/>
                <w:szCs w:val="21"/>
              </w:rPr>
              <w:t>负责用专用手机，启故障标记</w:t>
            </w:r>
            <w:r w:rsidRPr="00E055CF">
              <w:rPr>
                <w:rFonts w:hint="eastAsia"/>
                <w:sz w:val="21"/>
                <w:szCs w:val="21"/>
              </w:rPr>
              <w:t>APP</w:t>
            </w:r>
          </w:p>
        </w:tc>
      </w:tr>
      <w:tr w:rsidR="00B120FD" w:rsidTr="00987B88">
        <w:tc>
          <w:tcPr>
            <w:tcW w:w="1560" w:type="dxa"/>
          </w:tcPr>
          <w:p w:rsidR="00B120FD" w:rsidRPr="00987B88" w:rsidRDefault="002D7F6E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 w:rsidRPr="004521CD">
              <w:rPr>
                <w:rFonts w:hint="eastAsia"/>
                <w:sz w:val="21"/>
                <w:szCs w:val="21"/>
              </w:rPr>
              <w:t>自动驾驶过程中的故障记录</w:t>
            </w:r>
          </w:p>
        </w:tc>
        <w:tc>
          <w:tcPr>
            <w:tcW w:w="2551" w:type="dxa"/>
          </w:tcPr>
          <w:p w:rsidR="00B120FD" w:rsidRPr="00987B88" w:rsidRDefault="00925253" w:rsidP="00925253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如异常有安全隐患，立即按下制动按钮</w:t>
            </w:r>
          </w:p>
        </w:tc>
        <w:tc>
          <w:tcPr>
            <w:tcW w:w="2681" w:type="dxa"/>
          </w:tcPr>
          <w:p w:rsidR="00B120FD" w:rsidRPr="00987B88" w:rsidRDefault="00925253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如异常有安全隐患，立即按下“</w:t>
            </w:r>
            <w:r>
              <w:rPr>
                <w:rFonts w:hint="eastAsia"/>
                <w:sz w:val="21"/>
                <w:szCs w:val="21"/>
              </w:rPr>
              <w:t>B</w:t>
            </w:r>
            <w:r>
              <w:rPr>
                <w:rFonts w:hint="eastAsia"/>
                <w:sz w:val="21"/>
                <w:szCs w:val="21"/>
              </w:rPr>
              <w:t>”键</w:t>
            </w:r>
            <w:r w:rsidR="0062792D">
              <w:rPr>
                <w:rFonts w:hint="eastAsia"/>
                <w:sz w:val="21"/>
                <w:szCs w:val="21"/>
              </w:rPr>
              <w:t>制动车辆</w:t>
            </w:r>
          </w:p>
        </w:tc>
        <w:tc>
          <w:tcPr>
            <w:tcW w:w="2706" w:type="dxa"/>
          </w:tcPr>
          <w:p w:rsidR="00B120FD" w:rsidRPr="00987B88" w:rsidRDefault="00173C79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 w:rsidRPr="00987B88">
              <w:rPr>
                <w:rFonts w:hint="eastAsia"/>
                <w:sz w:val="21"/>
                <w:szCs w:val="21"/>
              </w:rPr>
              <w:t>用调试手机点击相关故障，标记</w:t>
            </w:r>
          </w:p>
        </w:tc>
      </w:tr>
      <w:tr w:rsidR="005D0D6A" w:rsidTr="00987B88">
        <w:tc>
          <w:tcPr>
            <w:tcW w:w="1560" w:type="dxa"/>
          </w:tcPr>
          <w:p w:rsidR="005D0D6A" w:rsidRPr="004521CD" w:rsidRDefault="005D0D6A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自动驾驶故障恢复</w:t>
            </w:r>
          </w:p>
        </w:tc>
        <w:tc>
          <w:tcPr>
            <w:tcW w:w="2551" w:type="dxa"/>
          </w:tcPr>
          <w:p w:rsidR="005D0D6A" w:rsidRDefault="00463A62" w:rsidP="00925253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将车辆切换至手动，遥控回到正常路径上，重复自动驾驶准备过程</w:t>
            </w:r>
          </w:p>
        </w:tc>
        <w:tc>
          <w:tcPr>
            <w:tcW w:w="2681" w:type="dxa"/>
          </w:tcPr>
          <w:p w:rsidR="005D0D6A" w:rsidRDefault="00463A62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重复自动驾驶准备过程</w:t>
            </w:r>
          </w:p>
        </w:tc>
        <w:tc>
          <w:tcPr>
            <w:tcW w:w="2706" w:type="dxa"/>
          </w:tcPr>
          <w:p w:rsidR="005D0D6A" w:rsidRPr="00987B88" w:rsidRDefault="00463A62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重复自动驾驶准备过程</w:t>
            </w:r>
          </w:p>
        </w:tc>
      </w:tr>
      <w:tr w:rsidR="00B120FD" w:rsidTr="00987B88">
        <w:tc>
          <w:tcPr>
            <w:tcW w:w="1560" w:type="dxa"/>
          </w:tcPr>
          <w:p w:rsidR="00B120FD" w:rsidRPr="00987B88" w:rsidRDefault="00B81417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 w:rsidRPr="006E201A">
              <w:rPr>
                <w:rFonts w:hint="eastAsia"/>
                <w:sz w:val="21"/>
                <w:szCs w:val="21"/>
              </w:rPr>
              <w:t>运营维护</w:t>
            </w:r>
          </w:p>
        </w:tc>
        <w:tc>
          <w:tcPr>
            <w:tcW w:w="2551" w:type="dxa"/>
          </w:tcPr>
          <w:p w:rsidR="00B120FD" w:rsidRPr="00987B88" w:rsidRDefault="00B81417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负责</w:t>
            </w:r>
            <w:r w:rsidRPr="006E201A">
              <w:rPr>
                <w:rFonts w:hint="eastAsia"/>
                <w:sz w:val="21"/>
                <w:szCs w:val="21"/>
              </w:rPr>
              <w:t>整车充电</w:t>
            </w:r>
            <w:r w:rsidR="002F4C7F">
              <w:rPr>
                <w:rFonts w:hint="eastAsia"/>
                <w:sz w:val="21"/>
                <w:szCs w:val="21"/>
              </w:rPr>
              <w:t>时</w:t>
            </w:r>
            <w:r>
              <w:rPr>
                <w:rFonts w:hint="eastAsia"/>
                <w:sz w:val="21"/>
                <w:szCs w:val="21"/>
              </w:rPr>
              <w:t>的值守工作</w:t>
            </w:r>
          </w:p>
        </w:tc>
        <w:tc>
          <w:tcPr>
            <w:tcW w:w="2681" w:type="dxa"/>
          </w:tcPr>
          <w:p w:rsidR="00B120FD" w:rsidRPr="00987B88" w:rsidRDefault="00B81417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 w:rsidRPr="006E201A">
              <w:rPr>
                <w:rFonts w:hint="eastAsia"/>
                <w:sz w:val="21"/>
                <w:szCs w:val="21"/>
              </w:rPr>
              <w:t>确认遥控器电池和</w:t>
            </w:r>
            <w:r w:rsidRPr="006E201A">
              <w:rPr>
                <w:rFonts w:hint="eastAsia"/>
                <w:sz w:val="21"/>
                <w:szCs w:val="21"/>
              </w:rPr>
              <w:t>AB</w:t>
            </w:r>
            <w:r w:rsidRPr="006E201A">
              <w:rPr>
                <w:rFonts w:hint="eastAsia"/>
                <w:sz w:val="21"/>
                <w:szCs w:val="21"/>
              </w:rPr>
              <w:t>键电池均有备份，满足后一天使用</w:t>
            </w:r>
          </w:p>
        </w:tc>
        <w:tc>
          <w:tcPr>
            <w:tcW w:w="2706" w:type="dxa"/>
          </w:tcPr>
          <w:p w:rsidR="00B120FD" w:rsidRPr="00987B88" w:rsidRDefault="00B81417" w:rsidP="009C5D06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当日运营前，将道路往返</w:t>
            </w:r>
            <w:r w:rsidRPr="001B44C8">
              <w:rPr>
                <w:rFonts w:hint="eastAsia"/>
                <w:sz w:val="21"/>
                <w:szCs w:val="21"/>
              </w:rPr>
              <w:t>勘查一遍，改善路况</w:t>
            </w:r>
            <w:r w:rsidR="00681A6A">
              <w:rPr>
                <w:rFonts w:hint="eastAsia"/>
                <w:sz w:val="21"/>
                <w:szCs w:val="21"/>
              </w:rPr>
              <w:t>（隔离桩间距过窄等）</w:t>
            </w:r>
          </w:p>
        </w:tc>
      </w:tr>
      <w:tr w:rsidR="00B81417" w:rsidTr="00987B88">
        <w:tc>
          <w:tcPr>
            <w:tcW w:w="1560" w:type="dxa"/>
          </w:tcPr>
          <w:p w:rsidR="00B81417" w:rsidRPr="00987B88" w:rsidRDefault="00B81417" w:rsidP="00B81417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 w:rsidRPr="006E201A">
              <w:rPr>
                <w:rFonts w:hint="eastAsia"/>
                <w:sz w:val="21"/>
                <w:szCs w:val="21"/>
              </w:rPr>
              <w:t>车辆进出维护</w:t>
            </w:r>
            <w:r w:rsidRPr="006E201A">
              <w:rPr>
                <w:rFonts w:hint="eastAsia"/>
                <w:sz w:val="21"/>
                <w:szCs w:val="21"/>
              </w:rPr>
              <w:lastRenderedPageBreak/>
              <w:t>场所</w:t>
            </w:r>
          </w:p>
        </w:tc>
        <w:tc>
          <w:tcPr>
            <w:tcW w:w="2551" w:type="dxa"/>
          </w:tcPr>
          <w:p w:rsidR="00B81417" w:rsidRPr="006E201A" w:rsidRDefault="00B81417" w:rsidP="00B81417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 w:rsidRPr="006E201A">
              <w:rPr>
                <w:rFonts w:hint="eastAsia"/>
                <w:sz w:val="21"/>
                <w:szCs w:val="21"/>
              </w:rPr>
              <w:lastRenderedPageBreak/>
              <w:t>负责操作遥控器，控制车</w:t>
            </w:r>
            <w:r w:rsidRPr="006E201A">
              <w:rPr>
                <w:rFonts w:hint="eastAsia"/>
                <w:sz w:val="21"/>
                <w:szCs w:val="21"/>
              </w:rPr>
              <w:lastRenderedPageBreak/>
              <w:t>辆运动</w:t>
            </w:r>
          </w:p>
        </w:tc>
        <w:tc>
          <w:tcPr>
            <w:tcW w:w="2681" w:type="dxa"/>
          </w:tcPr>
          <w:p w:rsidR="00B81417" w:rsidRPr="00987B88" w:rsidRDefault="00B81417" w:rsidP="00B81417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 w:rsidRPr="006E201A">
              <w:rPr>
                <w:rFonts w:hint="eastAsia"/>
                <w:sz w:val="21"/>
                <w:szCs w:val="21"/>
              </w:rPr>
              <w:lastRenderedPageBreak/>
              <w:t>负责铺设临时斜坡，保证大</w:t>
            </w:r>
            <w:r w:rsidRPr="006E201A">
              <w:rPr>
                <w:rFonts w:hint="eastAsia"/>
                <w:sz w:val="21"/>
                <w:szCs w:val="21"/>
              </w:rPr>
              <w:lastRenderedPageBreak/>
              <w:t>门处于开启状态</w:t>
            </w:r>
            <w:r>
              <w:rPr>
                <w:rFonts w:hint="eastAsia"/>
                <w:sz w:val="21"/>
                <w:szCs w:val="21"/>
              </w:rPr>
              <w:t>，协助车辆进出</w:t>
            </w:r>
          </w:p>
        </w:tc>
        <w:tc>
          <w:tcPr>
            <w:tcW w:w="2706" w:type="dxa"/>
          </w:tcPr>
          <w:p w:rsidR="00B81417" w:rsidRPr="00987B88" w:rsidRDefault="00B81417" w:rsidP="00BB0B39">
            <w:pPr>
              <w:pStyle w:val="a0"/>
              <w:spacing w:line="360" w:lineRule="auto"/>
              <w:ind w:firstLineChars="0" w:firstLine="0"/>
              <w:rPr>
                <w:sz w:val="21"/>
                <w:szCs w:val="21"/>
              </w:rPr>
            </w:pPr>
            <w:r w:rsidRPr="006E201A">
              <w:rPr>
                <w:rFonts w:hint="eastAsia"/>
                <w:sz w:val="21"/>
                <w:szCs w:val="21"/>
              </w:rPr>
              <w:lastRenderedPageBreak/>
              <w:t>负责铺设临时斜坡，</w:t>
            </w:r>
            <w:r w:rsidR="00BB0B39">
              <w:rPr>
                <w:rFonts w:hint="eastAsia"/>
                <w:sz w:val="21"/>
                <w:szCs w:val="21"/>
              </w:rPr>
              <w:t>助</w:t>
            </w:r>
            <w:proofErr w:type="gramStart"/>
            <w:r w:rsidR="00BB0B39">
              <w:rPr>
                <w:rFonts w:hint="eastAsia"/>
                <w:sz w:val="21"/>
                <w:szCs w:val="21"/>
              </w:rPr>
              <w:t>推车</w:t>
            </w:r>
            <w:r w:rsidR="00BB0B39">
              <w:rPr>
                <w:rFonts w:hint="eastAsia"/>
                <w:sz w:val="21"/>
                <w:szCs w:val="21"/>
              </w:rPr>
              <w:lastRenderedPageBreak/>
              <w:t>辆</w:t>
            </w:r>
            <w:proofErr w:type="gramEnd"/>
            <w:r w:rsidR="00BB0B39">
              <w:rPr>
                <w:rFonts w:hint="eastAsia"/>
                <w:sz w:val="21"/>
                <w:szCs w:val="21"/>
              </w:rPr>
              <w:t>帮助进出</w:t>
            </w:r>
          </w:p>
        </w:tc>
      </w:tr>
    </w:tbl>
    <w:p w:rsidR="00B120FD" w:rsidRDefault="001744EE" w:rsidP="009C5D06">
      <w:pPr>
        <w:pStyle w:val="a0"/>
        <w:spacing w:line="360" w:lineRule="auto"/>
        <w:ind w:firstLineChars="83" w:firstLine="199"/>
      </w:pPr>
      <w:r>
        <w:rPr>
          <w:rFonts w:hint="eastAsia"/>
        </w:rPr>
        <w:t>注意事项：</w:t>
      </w:r>
    </w:p>
    <w:p w:rsidR="009C5D06" w:rsidRDefault="001744EE" w:rsidP="0013637F">
      <w:pPr>
        <w:pStyle w:val="a0"/>
        <w:numPr>
          <w:ilvl w:val="0"/>
          <w:numId w:val="37"/>
        </w:numPr>
        <w:spacing w:line="360" w:lineRule="auto"/>
        <w:ind w:firstLineChars="0"/>
      </w:pPr>
      <w:r>
        <w:rPr>
          <w:rFonts w:hint="eastAsia"/>
        </w:rPr>
        <w:t>清华运营中，车辆不能够中途停止更换目的地，如果确实需要中途更换目的地，需要切换至手动模式，将车辆遥控到对向路线长，尽量将姿态和位置调整到与自动驾驶状态一致，</w:t>
      </w:r>
      <w:r w:rsidR="00AB0F43">
        <w:rPr>
          <w:rFonts w:hint="eastAsia"/>
        </w:rPr>
        <w:t>再</w:t>
      </w:r>
      <w:r>
        <w:rPr>
          <w:rFonts w:hint="eastAsia"/>
        </w:rPr>
        <w:t>重复进行表上的“自动驾驶准备过程”</w:t>
      </w:r>
      <w:r w:rsidR="000711E0">
        <w:rPr>
          <w:rFonts w:hint="eastAsia"/>
        </w:rPr>
        <w:t>，</w:t>
      </w:r>
      <w:r w:rsidR="000711E0" w:rsidRPr="000711E0">
        <w:rPr>
          <w:rFonts w:hint="eastAsia"/>
          <w:b/>
          <w:color w:val="FFFFFF" w:themeColor="background1"/>
          <w:highlight w:val="black"/>
        </w:rPr>
        <w:t>此操作如非必要，勿试</w:t>
      </w:r>
    </w:p>
    <w:p w:rsidR="0013637F" w:rsidRDefault="00F32DF6" w:rsidP="0013637F">
      <w:pPr>
        <w:pStyle w:val="a0"/>
        <w:numPr>
          <w:ilvl w:val="0"/>
          <w:numId w:val="37"/>
        </w:numPr>
        <w:spacing w:line="360" w:lineRule="auto"/>
        <w:ind w:firstLineChars="0"/>
      </w:pPr>
      <w:r>
        <w:rPr>
          <w:rFonts w:hint="eastAsia"/>
        </w:rPr>
        <w:t>由于车辆动力问题，在车辆经过较高的减速带及上</w:t>
      </w:r>
      <w:r w:rsidR="00583B7E">
        <w:rPr>
          <w:rFonts w:hint="eastAsia"/>
        </w:rPr>
        <w:t>陡坡（</w:t>
      </w:r>
      <w:r w:rsidR="00BB0B39">
        <w:rPr>
          <w:rFonts w:hint="eastAsia"/>
        </w:rPr>
        <w:t>回库</w:t>
      </w:r>
      <w:r w:rsidR="00583B7E">
        <w:rPr>
          <w:rFonts w:hint="eastAsia"/>
        </w:rPr>
        <w:t>）</w:t>
      </w:r>
      <w:r w:rsidR="00BB0B39">
        <w:rPr>
          <w:rFonts w:hint="eastAsia"/>
        </w:rPr>
        <w:t>时，需要</w:t>
      </w:r>
      <w:r w:rsidR="00DC4796">
        <w:rPr>
          <w:rFonts w:hint="eastAsia"/>
        </w:rPr>
        <w:t>人力助推，推车时，切勿向下用力压车</w:t>
      </w:r>
    </w:p>
    <w:p w:rsidR="00472920" w:rsidRDefault="004F5862" w:rsidP="004F5862">
      <w:pPr>
        <w:pStyle w:val="10"/>
        <w:spacing w:line="360" w:lineRule="auto"/>
        <w:rPr>
          <w:lang w:eastAsia="zh-CN"/>
        </w:rPr>
      </w:pPr>
      <w:bookmarkStart w:id="32" w:name="_Toc505869892"/>
      <w:r>
        <w:rPr>
          <w:rFonts w:hint="eastAsia"/>
          <w:lang w:eastAsia="zh-CN"/>
        </w:rPr>
        <w:t>现场</w:t>
      </w:r>
      <w:r w:rsidR="00472920">
        <w:rPr>
          <w:rFonts w:hint="eastAsia"/>
          <w:lang w:eastAsia="zh-CN"/>
        </w:rPr>
        <w:t>责任</w:t>
      </w:r>
      <w:bookmarkEnd w:id="32"/>
    </w:p>
    <w:p w:rsidR="002658F4" w:rsidRPr="002658F4" w:rsidRDefault="002658F4" w:rsidP="002F5657">
      <w:pPr>
        <w:pStyle w:val="a0"/>
        <w:spacing w:line="360" w:lineRule="auto"/>
        <w:ind w:firstLine="480"/>
        <w:rPr>
          <w:rFonts w:asciiTheme="minorEastAsia" w:eastAsiaTheme="minorEastAsia" w:hAnsiTheme="minorEastAsia"/>
        </w:rPr>
      </w:pPr>
      <w:r w:rsidRPr="002658F4">
        <w:rPr>
          <w:rFonts w:asciiTheme="minorEastAsia" w:eastAsiaTheme="minorEastAsia" w:hAnsiTheme="minorEastAsia" w:hint="eastAsia"/>
        </w:rPr>
        <w:t>保证现场运营安全为运营工作的第一准则，</w:t>
      </w:r>
      <w:r>
        <w:rPr>
          <w:rFonts w:asciiTheme="minorEastAsia" w:eastAsiaTheme="minorEastAsia" w:hAnsiTheme="minorEastAsia" w:hint="eastAsia"/>
        </w:rPr>
        <w:t>各位现场运营人员务必时刻高度注意</w:t>
      </w:r>
      <w:r w:rsidR="00FA4789">
        <w:rPr>
          <w:rFonts w:asciiTheme="minorEastAsia" w:eastAsiaTheme="minorEastAsia" w:hAnsiTheme="minorEastAsia" w:hint="eastAsia"/>
        </w:rPr>
        <w:t>可能发生的危险，并提前做出</w:t>
      </w:r>
      <w:r w:rsidR="007C3BF5">
        <w:rPr>
          <w:rFonts w:asciiTheme="minorEastAsia" w:eastAsiaTheme="minorEastAsia" w:hAnsiTheme="minorEastAsia" w:hint="eastAsia"/>
        </w:rPr>
        <w:t>风险</w:t>
      </w:r>
      <w:r w:rsidR="00FA4789">
        <w:rPr>
          <w:rFonts w:asciiTheme="minorEastAsia" w:eastAsiaTheme="minorEastAsia" w:hAnsiTheme="minorEastAsia" w:hint="eastAsia"/>
        </w:rPr>
        <w:t>规避。</w:t>
      </w:r>
    </w:p>
    <w:p w:rsidR="004F5862" w:rsidRPr="00580964" w:rsidRDefault="00DD1817" w:rsidP="00580964">
      <w:pPr>
        <w:pStyle w:val="aff3"/>
        <w:numPr>
          <w:ilvl w:val="0"/>
          <w:numId w:val="48"/>
        </w:numPr>
        <w:spacing w:line="360" w:lineRule="auto"/>
        <w:ind w:firstLineChars="0"/>
        <w:rPr>
          <w:rFonts w:ascii="黑体" w:eastAsia="黑体" w:hAnsi="黑体"/>
          <w:sz w:val="28"/>
          <w:szCs w:val="28"/>
        </w:rPr>
      </w:pPr>
      <w:r w:rsidRPr="00580964">
        <w:rPr>
          <w:rFonts w:ascii="黑体" w:eastAsia="黑体" w:hAnsi="黑体" w:hint="eastAsia"/>
          <w:sz w:val="28"/>
          <w:szCs w:val="28"/>
        </w:rPr>
        <w:t>出现以下情况，</w:t>
      </w:r>
      <w:r w:rsidR="000C36EB" w:rsidRPr="00580964">
        <w:rPr>
          <w:rFonts w:ascii="黑体" w:eastAsia="黑体" w:hAnsi="黑体" w:hint="eastAsia"/>
          <w:sz w:val="28"/>
          <w:szCs w:val="28"/>
        </w:rPr>
        <w:t>对责任</w:t>
      </w:r>
      <w:r w:rsidRPr="00580964">
        <w:rPr>
          <w:rFonts w:ascii="黑体" w:eastAsia="黑体" w:hAnsi="黑体" w:hint="eastAsia"/>
          <w:sz w:val="28"/>
          <w:szCs w:val="28"/>
        </w:rPr>
        <w:t>人记大过</w:t>
      </w:r>
      <w:r w:rsidR="00DA5239" w:rsidRPr="00580964">
        <w:rPr>
          <w:rFonts w:ascii="黑体" w:eastAsia="黑体" w:hAnsi="黑体" w:hint="eastAsia"/>
          <w:sz w:val="28"/>
          <w:szCs w:val="28"/>
        </w:rPr>
        <w:t>，实习生辞退</w:t>
      </w:r>
      <w:r w:rsidR="002F5657" w:rsidRPr="00580964">
        <w:rPr>
          <w:rFonts w:ascii="黑体" w:eastAsia="黑体" w:hAnsi="黑体" w:hint="eastAsia"/>
          <w:sz w:val="28"/>
          <w:szCs w:val="28"/>
        </w:rPr>
        <w:t>：</w:t>
      </w:r>
    </w:p>
    <w:p w:rsidR="004F5862" w:rsidRPr="004D29BE" w:rsidRDefault="004F5862" w:rsidP="00580964">
      <w:pPr>
        <w:pStyle w:val="aff3"/>
        <w:numPr>
          <w:ilvl w:val="0"/>
          <w:numId w:val="49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D29BE">
        <w:rPr>
          <w:rFonts w:asciiTheme="minorEastAsia" w:eastAsiaTheme="minorEastAsia" w:hAnsiTheme="minorEastAsia" w:hint="eastAsia"/>
        </w:rPr>
        <w:t>造成车体撞击损坏；</w:t>
      </w:r>
    </w:p>
    <w:p w:rsidR="004F5862" w:rsidRPr="004D29BE" w:rsidRDefault="004F5862" w:rsidP="00580964">
      <w:pPr>
        <w:pStyle w:val="aff3"/>
        <w:numPr>
          <w:ilvl w:val="0"/>
          <w:numId w:val="49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D29BE">
        <w:rPr>
          <w:rFonts w:asciiTheme="minorEastAsia" w:eastAsiaTheme="minorEastAsia" w:hAnsiTheme="minorEastAsia" w:hint="eastAsia"/>
        </w:rPr>
        <w:t>造成激光撞击损坏；</w:t>
      </w:r>
    </w:p>
    <w:p w:rsidR="004F5862" w:rsidRPr="004D29BE" w:rsidRDefault="004F5862" w:rsidP="00580964">
      <w:pPr>
        <w:pStyle w:val="aff3"/>
        <w:numPr>
          <w:ilvl w:val="0"/>
          <w:numId w:val="49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D29BE">
        <w:rPr>
          <w:rFonts w:asciiTheme="minorEastAsia" w:eastAsiaTheme="minorEastAsia" w:hAnsiTheme="minorEastAsia" w:hint="eastAsia"/>
        </w:rPr>
        <w:t>同行人自行车等发生碰撞；</w:t>
      </w:r>
    </w:p>
    <w:p w:rsidR="004F5862" w:rsidRPr="00580964" w:rsidRDefault="00DA5239" w:rsidP="00580964">
      <w:pPr>
        <w:pStyle w:val="aff3"/>
        <w:numPr>
          <w:ilvl w:val="0"/>
          <w:numId w:val="48"/>
        </w:numPr>
        <w:spacing w:line="360" w:lineRule="auto"/>
        <w:ind w:firstLineChars="0"/>
        <w:rPr>
          <w:rFonts w:ascii="黑体" w:eastAsia="黑体" w:hAnsi="黑体"/>
          <w:sz w:val="28"/>
          <w:szCs w:val="28"/>
        </w:rPr>
      </w:pPr>
      <w:r w:rsidRPr="00580964">
        <w:rPr>
          <w:rFonts w:ascii="黑体" w:eastAsia="黑体" w:hAnsi="黑体" w:hint="eastAsia"/>
          <w:sz w:val="28"/>
          <w:szCs w:val="28"/>
        </w:rPr>
        <w:t>出现</w:t>
      </w:r>
      <w:r w:rsidR="004F5862" w:rsidRPr="00580964">
        <w:rPr>
          <w:rFonts w:ascii="黑体" w:eastAsia="黑体" w:hAnsi="黑体" w:hint="eastAsia"/>
          <w:sz w:val="28"/>
          <w:szCs w:val="28"/>
        </w:rPr>
        <w:t>以下情况</w:t>
      </w:r>
      <w:r w:rsidRPr="00580964">
        <w:rPr>
          <w:rFonts w:ascii="黑体" w:eastAsia="黑体" w:hAnsi="黑体" w:hint="eastAsia"/>
          <w:sz w:val="28"/>
          <w:szCs w:val="28"/>
        </w:rPr>
        <w:t>，</w:t>
      </w:r>
      <w:r w:rsidR="004F5862" w:rsidRPr="00580964">
        <w:rPr>
          <w:rFonts w:ascii="黑体" w:eastAsia="黑体" w:hAnsi="黑体" w:hint="eastAsia"/>
          <w:sz w:val="28"/>
          <w:szCs w:val="28"/>
        </w:rPr>
        <w:t>项目组内部通报批评</w:t>
      </w:r>
      <w:r w:rsidR="002F5657" w:rsidRPr="00580964">
        <w:rPr>
          <w:rFonts w:ascii="黑体" w:eastAsia="黑体" w:hAnsi="黑体" w:hint="eastAsia"/>
          <w:sz w:val="28"/>
          <w:szCs w:val="28"/>
        </w:rPr>
        <w:t>：</w:t>
      </w:r>
    </w:p>
    <w:p w:rsidR="004F5862" w:rsidRPr="004D29BE" w:rsidRDefault="004F5862" w:rsidP="00580964">
      <w:pPr>
        <w:pStyle w:val="aff3"/>
        <w:numPr>
          <w:ilvl w:val="0"/>
          <w:numId w:val="5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D29BE">
        <w:rPr>
          <w:rFonts w:asciiTheme="minorEastAsia" w:eastAsiaTheme="minorEastAsia" w:hAnsiTheme="minorEastAsia" w:hint="eastAsia"/>
        </w:rPr>
        <w:t>运营过程中长时间玩手机，未按照操作规程进行；</w:t>
      </w:r>
    </w:p>
    <w:p w:rsidR="004F5862" w:rsidRPr="004D29BE" w:rsidRDefault="004F5862" w:rsidP="00580964">
      <w:pPr>
        <w:pStyle w:val="aff3"/>
        <w:numPr>
          <w:ilvl w:val="0"/>
          <w:numId w:val="5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D29BE">
        <w:rPr>
          <w:rFonts w:asciiTheme="minorEastAsia" w:eastAsiaTheme="minorEastAsia" w:hAnsiTheme="minorEastAsia" w:hint="eastAsia"/>
        </w:rPr>
        <w:t>运营过程中距离车辆过远，长时间脱离监控视频；</w:t>
      </w:r>
    </w:p>
    <w:p w:rsidR="004F5862" w:rsidRPr="004D29BE" w:rsidRDefault="004F5862" w:rsidP="00580964">
      <w:pPr>
        <w:pStyle w:val="aff3"/>
        <w:numPr>
          <w:ilvl w:val="0"/>
          <w:numId w:val="5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D29BE">
        <w:rPr>
          <w:rFonts w:asciiTheme="minorEastAsia" w:eastAsiaTheme="minorEastAsia" w:hAnsiTheme="minorEastAsia" w:hint="eastAsia"/>
        </w:rPr>
        <w:t>运营过程中未及时预判车辆失效，造成车辆冲上路沿；</w:t>
      </w:r>
    </w:p>
    <w:p w:rsidR="004F5862" w:rsidRPr="004D29BE" w:rsidRDefault="004F5862" w:rsidP="00580964">
      <w:pPr>
        <w:pStyle w:val="aff3"/>
        <w:numPr>
          <w:ilvl w:val="0"/>
          <w:numId w:val="50"/>
        </w:numPr>
        <w:spacing w:line="360" w:lineRule="auto"/>
        <w:ind w:firstLineChars="0"/>
        <w:rPr>
          <w:rFonts w:asciiTheme="minorEastAsia" w:eastAsiaTheme="minorEastAsia" w:hAnsiTheme="minorEastAsia"/>
        </w:rPr>
      </w:pPr>
      <w:r w:rsidRPr="004D29BE">
        <w:rPr>
          <w:rFonts w:asciiTheme="minorEastAsia" w:eastAsiaTheme="minorEastAsia" w:hAnsiTheme="minorEastAsia" w:hint="eastAsia"/>
        </w:rPr>
        <w:t>未提前处理狭窄路段，造成车辆剐蹭；</w:t>
      </w:r>
    </w:p>
    <w:p w:rsidR="00727D7D" w:rsidRDefault="00CB087E" w:rsidP="00727D7D">
      <w:pPr>
        <w:pStyle w:val="afe"/>
        <w:spacing w:line="360" w:lineRule="auto"/>
        <w:sectPr w:rsidR="00727D7D" w:rsidSect="00727D7D">
          <w:headerReference w:type="even" r:id="rId38"/>
          <w:headerReference w:type="default" r:id="rId39"/>
          <w:footerReference w:type="default" r:id="rId40"/>
          <w:headerReference w:type="first" r:id="rId41"/>
          <w:pgSz w:w="11906" w:h="16838"/>
          <w:pgMar w:top="1440" w:right="1800" w:bottom="1440" w:left="1800" w:header="851" w:footer="992" w:gutter="0"/>
          <w:cols w:space="720"/>
          <w:docGrid w:linePitch="312"/>
        </w:sectPr>
      </w:pPr>
      <w:bookmarkStart w:id="33" w:name="_Ref26116"/>
      <w:bookmarkStart w:id="34" w:name="_Toc493090462"/>
      <w:bookmarkStart w:id="35" w:name="_Toc119423820"/>
      <w:bookmarkStart w:id="36" w:name="_Toc109122388"/>
      <w:bookmarkStart w:id="37" w:name="_Toc109719524"/>
      <w:bookmarkStart w:id="38" w:name="_Toc109043971"/>
      <w:r>
        <w:rPr>
          <w:rFonts w:hint="eastAsia"/>
        </w:rPr>
        <w:t>-------------------------------------</w:t>
      </w:r>
      <w:r w:rsidR="00080B29">
        <w:rPr>
          <w:rFonts w:hint="eastAsia"/>
        </w:rPr>
        <w:t>---</w:t>
      </w:r>
      <w:r>
        <w:rPr>
          <w:rFonts w:hint="eastAsia"/>
        </w:rPr>
        <w:t>END</w:t>
      </w:r>
      <w:bookmarkEnd w:id="33"/>
      <w:bookmarkEnd w:id="34"/>
      <w:bookmarkEnd w:id="35"/>
      <w:bookmarkEnd w:id="36"/>
      <w:bookmarkEnd w:id="37"/>
      <w:bookmarkEnd w:id="38"/>
      <w:r w:rsidR="00917D35">
        <w:rPr>
          <w:rFonts w:hint="eastAsia"/>
        </w:rPr>
        <w:t>----------------------------------------</w:t>
      </w:r>
    </w:p>
    <w:p w:rsidR="005F6C41" w:rsidRDefault="005F6C41" w:rsidP="00A440D7">
      <w:pPr>
        <w:pStyle w:val="afe"/>
        <w:spacing w:line="360" w:lineRule="auto"/>
        <w:jc w:val="left"/>
        <w:outlineLvl w:val="0"/>
      </w:pPr>
      <w:bookmarkStart w:id="39" w:name="_Toc505869893"/>
      <w:r>
        <w:rPr>
          <w:rFonts w:hint="eastAsia"/>
        </w:rPr>
        <w:lastRenderedPageBreak/>
        <w:t>附件一</w:t>
      </w:r>
      <w:bookmarkEnd w:id="39"/>
    </w:p>
    <w:p w:rsidR="00E801C6" w:rsidRPr="005F6C41" w:rsidRDefault="00727D7D" w:rsidP="00727D7D">
      <w:pPr>
        <w:pStyle w:val="afe"/>
        <w:spacing w:line="360" w:lineRule="auto"/>
        <w:rPr>
          <w:rFonts w:ascii="黑体" w:eastAsia="黑体" w:hAnsi="黑体"/>
          <w:sz w:val="24"/>
        </w:rPr>
      </w:pPr>
      <w:r w:rsidRPr="005F6C41">
        <w:rPr>
          <w:rFonts w:ascii="黑体" w:eastAsia="黑体" w:hAnsi="黑体" w:hint="eastAsia"/>
          <w:sz w:val="24"/>
        </w:rPr>
        <w:t>运营排班表</w:t>
      </w:r>
    </w:p>
    <w:tbl>
      <w:tblPr>
        <w:tblStyle w:val="af8"/>
        <w:tblW w:w="14287" w:type="dxa"/>
        <w:jc w:val="center"/>
        <w:tblLook w:val="04A0" w:firstRow="1" w:lastRow="0" w:firstColumn="1" w:lastColumn="0" w:noHBand="0" w:noVBand="1"/>
      </w:tblPr>
      <w:tblGrid>
        <w:gridCol w:w="2041"/>
        <w:gridCol w:w="2041"/>
        <w:gridCol w:w="2041"/>
        <w:gridCol w:w="2041"/>
        <w:gridCol w:w="2041"/>
        <w:gridCol w:w="2041"/>
        <w:gridCol w:w="2041"/>
      </w:tblGrid>
      <w:tr w:rsidR="00CD0B29" w:rsidRPr="005F6C41" w:rsidTr="00647BA9">
        <w:trPr>
          <w:trHeight w:val="1380"/>
          <w:jc w:val="center"/>
        </w:trPr>
        <w:tc>
          <w:tcPr>
            <w:tcW w:w="2041" w:type="dxa"/>
            <w:tcBorders>
              <w:tl2br w:val="single" w:sz="4" w:space="0" w:color="auto"/>
            </w:tcBorders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  <w:r w:rsidRPr="005F6C41">
              <w:rPr>
                <w:rFonts w:ascii="黑体" w:eastAsia="黑体" w:hAnsi="黑体" w:hint="eastAsia"/>
                <w:sz w:val="24"/>
              </w:rPr>
              <w:t>日期</w:t>
            </w:r>
          </w:p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  <w:p w:rsidR="00CD0B29" w:rsidRPr="005F6C41" w:rsidRDefault="00BF0798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  <w:r w:rsidRPr="005F6C41">
              <w:rPr>
                <w:rFonts w:ascii="黑体" w:eastAsia="黑体" w:hAnsi="黑体" w:hint="eastAsia"/>
                <w:sz w:val="24"/>
              </w:rPr>
              <w:t>年月</w:t>
            </w: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  <w:r w:rsidRPr="005F6C41">
              <w:rPr>
                <w:rFonts w:ascii="黑体" w:eastAsia="黑体" w:hAnsi="黑体" w:hint="eastAsia"/>
                <w:sz w:val="24"/>
              </w:rPr>
              <w:t>周一（</w:t>
            </w:r>
            <w:r w:rsidR="00674A31">
              <w:rPr>
                <w:rFonts w:ascii="黑体" w:eastAsia="黑体" w:hAnsi="黑体" w:hint="eastAsia"/>
                <w:sz w:val="24"/>
              </w:rPr>
              <w:t xml:space="preserve">   </w:t>
            </w:r>
            <w:r w:rsidRPr="005F6C41">
              <w:rPr>
                <w:rFonts w:ascii="黑体" w:eastAsia="黑体" w:hAnsi="黑体" w:hint="eastAsia"/>
                <w:sz w:val="24"/>
              </w:rPr>
              <w:t>日）</w:t>
            </w: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  <w:r w:rsidRPr="005F6C41">
              <w:rPr>
                <w:rFonts w:ascii="黑体" w:eastAsia="黑体" w:hAnsi="黑体" w:hint="eastAsia"/>
                <w:sz w:val="24"/>
              </w:rPr>
              <w:t>周二（</w:t>
            </w:r>
            <w:r w:rsidR="00674A31">
              <w:rPr>
                <w:rFonts w:ascii="黑体" w:eastAsia="黑体" w:hAnsi="黑体" w:hint="eastAsia"/>
                <w:sz w:val="24"/>
              </w:rPr>
              <w:t xml:space="preserve">   </w:t>
            </w:r>
            <w:r w:rsidRPr="005F6C41">
              <w:rPr>
                <w:rFonts w:ascii="黑体" w:eastAsia="黑体" w:hAnsi="黑体" w:hint="eastAsia"/>
                <w:sz w:val="24"/>
              </w:rPr>
              <w:t>日）</w:t>
            </w: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  <w:r w:rsidRPr="005F6C41">
              <w:rPr>
                <w:rFonts w:ascii="黑体" w:eastAsia="黑体" w:hAnsi="黑体" w:hint="eastAsia"/>
                <w:sz w:val="24"/>
              </w:rPr>
              <w:t>周三（</w:t>
            </w:r>
            <w:r w:rsidR="00647BA9" w:rsidRPr="005F6C41">
              <w:rPr>
                <w:rFonts w:ascii="黑体" w:eastAsia="黑体" w:hAnsi="黑体" w:hint="eastAsia"/>
                <w:sz w:val="24"/>
              </w:rPr>
              <w:t xml:space="preserve">   </w:t>
            </w:r>
            <w:r w:rsidRPr="005F6C41">
              <w:rPr>
                <w:rFonts w:ascii="黑体" w:eastAsia="黑体" w:hAnsi="黑体" w:hint="eastAsia"/>
                <w:sz w:val="24"/>
              </w:rPr>
              <w:t>日）</w:t>
            </w: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  <w:r w:rsidRPr="005F6C41">
              <w:rPr>
                <w:rFonts w:ascii="黑体" w:eastAsia="黑体" w:hAnsi="黑体" w:hint="eastAsia"/>
                <w:sz w:val="24"/>
              </w:rPr>
              <w:t>周四（</w:t>
            </w:r>
            <w:r w:rsidR="00647BA9" w:rsidRPr="005F6C41">
              <w:rPr>
                <w:rFonts w:ascii="黑体" w:eastAsia="黑体" w:hAnsi="黑体" w:hint="eastAsia"/>
                <w:sz w:val="24"/>
              </w:rPr>
              <w:t xml:space="preserve">   </w:t>
            </w:r>
            <w:r w:rsidRPr="005F6C41">
              <w:rPr>
                <w:rFonts w:ascii="黑体" w:eastAsia="黑体" w:hAnsi="黑体" w:hint="eastAsia"/>
                <w:sz w:val="24"/>
              </w:rPr>
              <w:t>日）</w:t>
            </w: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  <w:r w:rsidRPr="005F6C41">
              <w:rPr>
                <w:rFonts w:ascii="黑体" w:eastAsia="黑体" w:hAnsi="黑体" w:hint="eastAsia"/>
                <w:sz w:val="24"/>
              </w:rPr>
              <w:t>周五（</w:t>
            </w:r>
            <w:r w:rsidR="00647BA9" w:rsidRPr="005F6C41">
              <w:rPr>
                <w:rFonts w:ascii="黑体" w:eastAsia="黑体" w:hAnsi="黑体" w:hint="eastAsia"/>
                <w:sz w:val="24"/>
              </w:rPr>
              <w:t xml:space="preserve">   </w:t>
            </w:r>
            <w:r w:rsidRPr="005F6C41">
              <w:rPr>
                <w:rFonts w:ascii="黑体" w:eastAsia="黑体" w:hAnsi="黑体" w:hint="eastAsia"/>
                <w:sz w:val="24"/>
              </w:rPr>
              <w:t>日）</w:t>
            </w: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  <w:r w:rsidRPr="005F6C41">
              <w:rPr>
                <w:rFonts w:ascii="黑体" w:eastAsia="黑体" w:hAnsi="黑体" w:hint="eastAsia"/>
                <w:sz w:val="24"/>
              </w:rPr>
              <w:t>周六（</w:t>
            </w:r>
            <w:r w:rsidR="00647BA9" w:rsidRPr="005F6C41">
              <w:rPr>
                <w:rFonts w:ascii="黑体" w:eastAsia="黑体" w:hAnsi="黑体" w:hint="eastAsia"/>
                <w:sz w:val="24"/>
              </w:rPr>
              <w:t xml:space="preserve">   </w:t>
            </w:r>
            <w:r w:rsidRPr="005F6C41">
              <w:rPr>
                <w:rFonts w:ascii="黑体" w:eastAsia="黑体" w:hAnsi="黑体" w:hint="eastAsia"/>
                <w:sz w:val="24"/>
              </w:rPr>
              <w:t>日）</w:t>
            </w:r>
          </w:p>
        </w:tc>
      </w:tr>
      <w:tr w:rsidR="00CD0B29" w:rsidRPr="005F6C41" w:rsidTr="00647BA9">
        <w:trPr>
          <w:trHeight w:val="1191"/>
          <w:jc w:val="center"/>
        </w:trPr>
        <w:tc>
          <w:tcPr>
            <w:tcW w:w="2041" w:type="dxa"/>
            <w:vAlign w:val="center"/>
          </w:tcPr>
          <w:p w:rsidR="00CD0B29" w:rsidRPr="005F6C41" w:rsidRDefault="00647BA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  <w:r w:rsidRPr="005F6C41">
              <w:rPr>
                <w:rFonts w:ascii="黑体" w:eastAsia="黑体" w:hAnsi="黑体" w:hint="eastAsia"/>
                <w:sz w:val="24"/>
                <w:u w:val="single"/>
              </w:rPr>
              <w:t>_</w:t>
            </w:r>
            <w:r w:rsidR="008314AC">
              <w:rPr>
                <w:rFonts w:ascii="黑体" w:eastAsia="黑体" w:hAnsi="黑体" w:hint="eastAsia"/>
                <w:sz w:val="24"/>
                <w:u w:val="single"/>
              </w:rPr>
              <w:t xml:space="preserve">     </w:t>
            </w:r>
            <w:r w:rsidR="00CD0B29" w:rsidRPr="005F6C41">
              <w:rPr>
                <w:rFonts w:ascii="黑体" w:eastAsia="黑体" w:hAnsi="黑体" w:hint="eastAsia"/>
                <w:sz w:val="24"/>
              </w:rPr>
              <w:t>年</w:t>
            </w:r>
            <w:r w:rsidR="006C5BDE" w:rsidRPr="005F6C41">
              <w:rPr>
                <w:rFonts w:ascii="黑体" w:eastAsia="黑体" w:hAnsi="黑体" w:hint="eastAsia"/>
                <w:sz w:val="24"/>
              </w:rPr>
              <w:t>_</w:t>
            </w:r>
            <w:r w:rsidRPr="005F6C41">
              <w:rPr>
                <w:rFonts w:ascii="黑体" w:eastAsia="黑体" w:hAnsi="黑体" w:hint="eastAsia"/>
                <w:sz w:val="24"/>
                <w:u w:val="single"/>
              </w:rPr>
              <w:t>_</w:t>
            </w:r>
            <w:r w:rsidR="00CD0B29" w:rsidRPr="005F6C41">
              <w:rPr>
                <w:rFonts w:ascii="黑体" w:eastAsia="黑体" w:hAnsi="黑体" w:hint="eastAsia"/>
                <w:sz w:val="24"/>
              </w:rPr>
              <w:t>月</w:t>
            </w:r>
          </w:p>
        </w:tc>
        <w:tc>
          <w:tcPr>
            <w:tcW w:w="2041" w:type="dxa"/>
            <w:vAlign w:val="center"/>
          </w:tcPr>
          <w:p w:rsidR="006C5BDE" w:rsidRPr="005F6C41" w:rsidRDefault="006C5BDE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CD0B29" w:rsidRPr="005F6C41" w:rsidRDefault="00CD0B29" w:rsidP="00675AAE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CD0B29" w:rsidRPr="005F6C41" w:rsidRDefault="00CD0B29" w:rsidP="00647BA9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</w:tr>
      <w:tr w:rsidR="006751AF" w:rsidRPr="005F6C41" w:rsidTr="006751AF">
        <w:trPr>
          <w:trHeight w:val="1191"/>
          <w:jc w:val="center"/>
        </w:trPr>
        <w:tc>
          <w:tcPr>
            <w:tcW w:w="2041" w:type="dxa"/>
            <w:vAlign w:val="center"/>
          </w:tcPr>
          <w:p w:rsidR="006751AF" w:rsidRPr="005F6C41" w:rsidRDefault="006751AF" w:rsidP="006751AF">
            <w:pPr>
              <w:jc w:val="center"/>
            </w:pPr>
            <w:r w:rsidRPr="005F6C41">
              <w:rPr>
                <w:rFonts w:ascii="黑体" w:eastAsia="黑体" w:hAnsi="黑体" w:hint="eastAsia"/>
              </w:rPr>
              <w:t>__</w:t>
            </w:r>
            <w:r w:rsidRPr="005F6C41">
              <w:rPr>
                <w:rFonts w:ascii="黑体" w:eastAsia="黑体" w:hAnsi="黑体"/>
              </w:rPr>
              <w:t>_</w:t>
            </w:r>
            <w:r w:rsidRPr="005F6C41">
              <w:rPr>
                <w:rFonts w:ascii="黑体" w:eastAsia="黑体" w:hAnsi="黑体" w:hint="eastAsia"/>
              </w:rPr>
              <w:t>__年___月</w:t>
            </w: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</w:tr>
      <w:tr w:rsidR="006751AF" w:rsidRPr="005F6C41" w:rsidTr="006751AF">
        <w:trPr>
          <w:trHeight w:val="1191"/>
          <w:jc w:val="center"/>
        </w:trPr>
        <w:tc>
          <w:tcPr>
            <w:tcW w:w="2041" w:type="dxa"/>
            <w:vAlign w:val="center"/>
          </w:tcPr>
          <w:p w:rsidR="006751AF" w:rsidRPr="005F6C41" w:rsidRDefault="006751AF" w:rsidP="006751AF">
            <w:pPr>
              <w:jc w:val="center"/>
            </w:pPr>
            <w:r w:rsidRPr="005F6C41">
              <w:rPr>
                <w:rFonts w:ascii="黑体" w:eastAsia="黑体" w:hAnsi="黑体" w:hint="eastAsia"/>
              </w:rPr>
              <w:t>__</w:t>
            </w:r>
            <w:r w:rsidRPr="005F6C41">
              <w:rPr>
                <w:rFonts w:ascii="黑体" w:eastAsia="黑体" w:hAnsi="黑体"/>
              </w:rPr>
              <w:t>_</w:t>
            </w:r>
            <w:r w:rsidRPr="005F6C41">
              <w:rPr>
                <w:rFonts w:ascii="黑体" w:eastAsia="黑体" w:hAnsi="黑体" w:hint="eastAsia"/>
              </w:rPr>
              <w:t>__年___月</w:t>
            </w: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</w:tr>
      <w:tr w:rsidR="006751AF" w:rsidRPr="005F6C41" w:rsidTr="006751AF">
        <w:trPr>
          <w:trHeight w:val="1191"/>
          <w:jc w:val="center"/>
        </w:trPr>
        <w:tc>
          <w:tcPr>
            <w:tcW w:w="2041" w:type="dxa"/>
            <w:vAlign w:val="center"/>
          </w:tcPr>
          <w:p w:rsidR="006751AF" w:rsidRPr="005F6C41" w:rsidRDefault="006751AF" w:rsidP="006751AF">
            <w:pPr>
              <w:jc w:val="center"/>
            </w:pPr>
            <w:r w:rsidRPr="005F6C41">
              <w:rPr>
                <w:rFonts w:ascii="黑体" w:eastAsia="黑体" w:hAnsi="黑体" w:hint="eastAsia"/>
              </w:rPr>
              <w:t>__</w:t>
            </w:r>
            <w:r w:rsidRPr="005F6C41">
              <w:rPr>
                <w:rFonts w:ascii="黑体" w:eastAsia="黑体" w:hAnsi="黑体"/>
              </w:rPr>
              <w:t>_</w:t>
            </w:r>
            <w:r w:rsidRPr="005F6C41">
              <w:rPr>
                <w:rFonts w:ascii="黑体" w:eastAsia="黑体" w:hAnsi="黑体" w:hint="eastAsia"/>
              </w:rPr>
              <w:t>__年___月</w:t>
            </w: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6751AF" w:rsidRPr="005F6C41" w:rsidRDefault="006751AF" w:rsidP="006751AF">
            <w:pPr>
              <w:pStyle w:val="afe"/>
              <w:spacing w:line="360" w:lineRule="auto"/>
              <w:rPr>
                <w:rFonts w:ascii="黑体" w:eastAsia="黑体" w:hAnsi="黑体"/>
                <w:sz w:val="24"/>
              </w:rPr>
            </w:pPr>
          </w:p>
        </w:tc>
      </w:tr>
    </w:tbl>
    <w:p w:rsidR="008A67EC" w:rsidRDefault="008A67EC">
      <w:pPr>
        <w:widowControl/>
        <w:spacing w:line="240" w:lineRule="auto"/>
        <w:jc w:val="left"/>
        <w:sectPr w:rsidR="008A67EC" w:rsidSect="00727D7D">
          <w:pgSz w:w="16838" w:h="11906" w:orient="landscape"/>
          <w:pgMar w:top="1797" w:right="1440" w:bottom="1797" w:left="1440" w:header="851" w:footer="992" w:gutter="0"/>
          <w:cols w:space="720"/>
          <w:docGrid w:linePitch="312"/>
        </w:sectPr>
      </w:pPr>
    </w:p>
    <w:p w:rsidR="00BF0798" w:rsidRPr="00C80058" w:rsidRDefault="005F6C41" w:rsidP="000405D4">
      <w:pPr>
        <w:pStyle w:val="10"/>
        <w:numPr>
          <w:ilvl w:val="0"/>
          <w:numId w:val="0"/>
        </w:numPr>
        <w:rPr>
          <w:rFonts w:ascii="宋体" w:eastAsia="宋体" w:hAnsi="宋体"/>
          <w:b w:val="0"/>
          <w:sz w:val="21"/>
          <w:szCs w:val="21"/>
          <w:lang w:eastAsia="zh-CN"/>
        </w:rPr>
      </w:pPr>
      <w:bookmarkStart w:id="40" w:name="_Toc505869894"/>
      <w:r w:rsidRPr="00C80058">
        <w:rPr>
          <w:rFonts w:ascii="宋体" w:eastAsia="宋体" w:hAnsi="宋体" w:hint="eastAsia"/>
          <w:b w:val="0"/>
          <w:sz w:val="21"/>
          <w:szCs w:val="21"/>
          <w:lang w:eastAsia="zh-CN"/>
        </w:rPr>
        <w:lastRenderedPageBreak/>
        <w:t>附件二</w:t>
      </w:r>
      <w:bookmarkEnd w:id="40"/>
    </w:p>
    <w:p w:rsidR="00727D7D" w:rsidRDefault="00A035B6" w:rsidP="00727D7D">
      <w:pPr>
        <w:pStyle w:val="afe"/>
        <w:spacing w:line="360" w:lineRule="auto"/>
      </w:pPr>
      <w:r>
        <w:rPr>
          <w:rFonts w:ascii="黑体" w:eastAsia="黑体" w:hAnsi="黑体" w:hint="eastAsia"/>
          <w:sz w:val="28"/>
        </w:rPr>
        <w:t>物资交接</w:t>
      </w:r>
      <w:r w:rsidR="00BF0798" w:rsidRPr="00BF0798">
        <w:rPr>
          <w:rFonts w:ascii="黑体" w:eastAsia="黑体" w:hAnsi="黑体" w:hint="eastAsia"/>
          <w:sz w:val="28"/>
        </w:rPr>
        <w:t>表</w:t>
      </w:r>
      <w:r w:rsidR="005F4D68">
        <w:rPr>
          <w:rFonts w:ascii="黑体" w:eastAsia="黑体" w:hAnsi="黑体" w:hint="eastAsia"/>
          <w:sz w:val="28"/>
        </w:rPr>
        <w:t>（含进场</w:t>
      </w:r>
      <w:r w:rsidR="00560DE2">
        <w:rPr>
          <w:rFonts w:ascii="黑体" w:eastAsia="黑体" w:hAnsi="黑体" w:hint="eastAsia"/>
          <w:sz w:val="28"/>
        </w:rPr>
        <w:t>登记</w:t>
      </w:r>
      <w:r w:rsidR="00CB0354">
        <w:rPr>
          <w:rFonts w:ascii="黑体" w:eastAsia="黑体" w:hAnsi="黑体" w:hint="eastAsia"/>
          <w:sz w:val="28"/>
        </w:rPr>
        <w:t>及离场</w:t>
      </w:r>
      <w:r w:rsidR="00560DE2">
        <w:rPr>
          <w:rFonts w:ascii="黑体" w:eastAsia="黑体" w:hAnsi="黑体" w:hint="eastAsia"/>
          <w:sz w:val="28"/>
        </w:rPr>
        <w:t>登记</w:t>
      </w:r>
      <w:r w:rsidR="005F4D68">
        <w:rPr>
          <w:rFonts w:ascii="黑体" w:eastAsia="黑体" w:hAnsi="黑体" w:hint="eastAsia"/>
          <w:sz w:val="28"/>
        </w:rPr>
        <w:t>）</w:t>
      </w:r>
    </w:p>
    <w:tbl>
      <w:tblPr>
        <w:tblStyle w:val="af8"/>
        <w:tblW w:w="0" w:type="auto"/>
        <w:jc w:val="center"/>
        <w:tblLook w:val="04A0" w:firstRow="1" w:lastRow="0" w:firstColumn="1" w:lastColumn="0" w:noHBand="0" w:noVBand="1"/>
      </w:tblPr>
      <w:tblGrid>
        <w:gridCol w:w="2325"/>
        <w:gridCol w:w="2325"/>
        <w:gridCol w:w="2324"/>
        <w:gridCol w:w="2324"/>
        <w:gridCol w:w="2325"/>
        <w:gridCol w:w="2325"/>
      </w:tblGrid>
      <w:tr w:rsidR="00FF2ACF" w:rsidTr="000405D4">
        <w:trPr>
          <w:trHeight w:val="737"/>
          <w:jc w:val="center"/>
        </w:trPr>
        <w:tc>
          <w:tcPr>
            <w:tcW w:w="2362" w:type="dxa"/>
            <w:vAlign w:val="center"/>
          </w:tcPr>
          <w:p w:rsidR="00FF2ACF" w:rsidRDefault="00FF2ACF" w:rsidP="00FF2AC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日期</w:t>
            </w:r>
          </w:p>
        </w:tc>
        <w:tc>
          <w:tcPr>
            <w:tcW w:w="2362" w:type="dxa"/>
            <w:vAlign w:val="center"/>
          </w:tcPr>
          <w:p w:rsidR="00FF2ACF" w:rsidRDefault="00FF2ACF" w:rsidP="00FF2AC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物资名称</w:t>
            </w:r>
          </w:p>
        </w:tc>
        <w:tc>
          <w:tcPr>
            <w:tcW w:w="2362" w:type="dxa"/>
            <w:vAlign w:val="center"/>
          </w:tcPr>
          <w:p w:rsidR="00FF2ACF" w:rsidRDefault="00FF2ACF" w:rsidP="00FF2AC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数量及单位</w:t>
            </w:r>
          </w:p>
        </w:tc>
        <w:tc>
          <w:tcPr>
            <w:tcW w:w="2362" w:type="dxa"/>
            <w:vAlign w:val="center"/>
          </w:tcPr>
          <w:p w:rsidR="00FF2ACF" w:rsidRDefault="00FF2ACF" w:rsidP="00FF2AC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备注</w:t>
            </w:r>
          </w:p>
        </w:tc>
        <w:tc>
          <w:tcPr>
            <w:tcW w:w="2363" w:type="dxa"/>
            <w:vAlign w:val="center"/>
          </w:tcPr>
          <w:p w:rsidR="00FF2ACF" w:rsidRDefault="00FF2ACF" w:rsidP="00FF2AC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移交人签名</w:t>
            </w:r>
          </w:p>
        </w:tc>
        <w:tc>
          <w:tcPr>
            <w:tcW w:w="2363" w:type="dxa"/>
            <w:vAlign w:val="center"/>
          </w:tcPr>
          <w:p w:rsidR="00FF2ACF" w:rsidRDefault="00FF2ACF" w:rsidP="00FF2AC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接收人签名</w:t>
            </w:r>
          </w:p>
        </w:tc>
      </w:tr>
      <w:tr w:rsidR="00966098" w:rsidTr="000405D4">
        <w:trPr>
          <w:trHeight w:val="737"/>
          <w:jc w:val="center"/>
        </w:trPr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966098" w:rsidTr="000405D4">
        <w:trPr>
          <w:trHeight w:val="737"/>
          <w:jc w:val="center"/>
        </w:trPr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966098" w:rsidTr="000405D4">
        <w:trPr>
          <w:trHeight w:val="737"/>
          <w:jc w:val="center"/>
        </w:trPr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966098" w:rsidTr="000405D4">
        <w:trPr>
          <w:trHeight w:val="737"/>
          <w:jc w:val="center"/>
        </w:trPr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966098" w:rsidRDefault="00966098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405D4" w:rsidTr="000405D4">
        <w:trPr>
          <w:trHeight w:val="737"/>
          <w:jc w:val="center"/>
        </w:trPr>
        <w:tc>
          <w:tcPr>
            <w:tcW w:w="2362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0405D4" w:rsidTr="000405D4">
        <w:trPr>
          <w:trHeight w:val="737"/>
          <w:jc w:val="center"/>
        </w:trPr>
        <w:tc>
          <w:tcPr>
            <w:tcW w:w="2362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2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363" w:type="dxa"/>
            <w:vAlign w:val="center"/>
          </w:tcPr>
          <w:p w:rsidR="000405D4" w:rsidRDefault="000405D4" w:rsidP="0046539F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</w:tbl>
    <w:p w:rsidR="00BF0798" w:rsidRDefault="00BF0798" w:rsidP="00966098">
      <w:pPr>
        <w:pStyle w:val="afe"/>
        <w:spacing w:line="360" w:lineRule="auto"/>
        <w:jc w:val="left"/>
        <w:rPr>
          <w:rFonts w:asciiTheme="minorEastAsia" w:eastAsiaTheme="minorEastAsia" w:hAnsiTheme="minorEastAsia"/>
          <w:sz w:val="24"/>
        </w:rPr>
      </w:pPr>
    </w:p>
    <w:p w:rsidR="00A035B6" w:rsidRDefault="00A035B6">
      <w:pPr>
        <w:widowControl/>
        <w:spacing w:line="240" w:lineRule="auto"/>
        <w:jc w:val="left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br w:type="page"/>
      </w:r>
    </w:p>
    <w:p w:rsidR="00A035B6" w:rsidRDefault="00A035B6" w:rsidP="003951C6">
      <w:pPr>
        <w:pStyle w:val="afe"/>
        <w:spacing w:line="360" w:lineRule="auto"/>
        <w:jc w:val="left"/>
        <w:rPr>
          <w:rFonts w:asciiTheme="minorEastAsia" w:eastAsiaTheme="minorEastAsia" w:hAnsiTheme="minorEastAsia"/>
          <w:sz w:val="24"/>
        </w:rPr>
        <w:sectPr w:rsidR="00A035B6" w:rsidSect="00A035B6">
          <w:pgSz w:w="16838" w:h="11906" w:orient="landscape" w:code="9"/>
          <w:pgMar w:top="1797" w:right="1440" w:bottom="1797" w:left="1440" w:header="851" w:footer="992" w:gutter="0"/>
          <w:cols w:space="720"/>
          <w:docGrid w:linePitch="312"/>
        </w:sectPr>
      </w:pPr>
    </w:p>
    <w:p w:rsidR="00A035B6" w:rsidRPr="00C80058" w:rsidRDefault="00A035B6" w:rsidP="00A035B6">
      <w:pPr>
        <w:pStyle w:val="10"/>
        <w:numPr>
          <w:ilvl w:val="0"/>
          <w:numId w:val="0"/>
        </w:numPr>
        <w:rPr>
          <w:rFonts w:ascii="宋体" w:eastAsia="宋体" w:hAnsi="宋体"/>
          <w:b w:val="0"/>
          <w:sz w:val="21"/>
          <w:szCs w:val="21"/>
          <w:lang w:eastAsia="zh-CN"/>
        </w:rPr>
      </w:pPr>
      <w:bookmarkStart w:id="41" w:name="_Toc505869895"/>
      <w:r w:rsidRPr="00C80058">
        <w:rPr>
          <w:rFonts w:ascii="宋体" w:eastAsia="宋体" w:hAnsi="宋体" w:hint="eastAsia"/>
          <w:b w:val="0"/>
          <w:sz w:val="21"/>
          <w:szCs w:val="21"/>
          <w:lang w:eastAsia="zh-CN"/>
        </w:rPr>
        <w:lastRenderedPageBreak/>
        <w:t>附件</w:t>
      </w:r>
      <w:r w:rsidR="000405D4" w:rsidRPr="00C80058">
        <w:rPr>
          <w:rFonts w:ascii="宋体" w:eastAsia="宋体" w:hAnsi="宋体" w:hint="eastAsia"/>
          <w:b w:val="0"/>
          <w:sz w:val="21"/>
          <w:szCs w:val="21"/>
          <w:lang w:eastAsia="zh-CN"/>
        </w:rPr>
        <w:t>三</w:t>
      </w:r>
      <w:bookmarkEnd w:id="41"/>
    </w:p>
    <w:p w:rsidR="00A035B6" w:rsidRDefault="00A035B6" w:rsidP="00A035B6">
      <w:pPr>
        <w:pStyle w:val="afe"/>
        <w:spacing w:line="360" w:lineRule="auto"/>
      </w:pPr>
      <w:r w:rsidRPr="00BF0798">
        <w:rPr>
          <w:rFonts w:ascii="黑体" w:eastAsia="黑体" w:hAnsi="黑体" w:hint="eastAsia"/>
          <w:sz w:val="28"/>
        </w:rPr>
        <w:t>运营操作规范学习确认表</w:t>
      </w:r>
    </w:p>
    <w:p w:rsidR="00A035B6" w:rsidRDefault="00A035B6" w:rsidP="00A035B6">
      <w:pPr>
        <w:pStyle w:val="afe"/>
        <w:spacing w:line="360" w:lineRule="auto"/>
        <w:ind w:firstLineChars="200" w:firstLine="480"/>
        <w:jc w:val="left"/>
        <w:rPr>
          <w:rFonts w:asciiTheme="minorEastAsia" w:eastAsiaTheme="minorEastAsia" w:hAnsiTheme="minorEastAsia"/>
          <w:sz w:val="24"/>
        </w:rPr>
      </w:pPr>
      <w:r w:rsidRPr="004D00C1">
        <w:rPr>
          <w:rFonts w:asciiTheme="minorEastAsia" w:eastAsiaTheme="minorEastAsia" w:hAnsiTheme="minorEastAsia" w:hint="eastAsia"/>
          <w:sz w:val="24"/>
        </w:rPr>
        <w:t>公司所有参加运营项目的</w:t>
      </w:r>
      <w:r>
        <w:rPr>
          <w:rFonts w:asciiTheme="minorEastAsia" w:eastAsiaTheme="minorEastAsia" w:hAnsiTheme="minorEastAsia" w:hint="eastAsia"/>
          <w:sz w:val="24"/>
        </w:rPr>
        <w:t>人员</w:t>
      </w:r>
      <w:r w:rsidRPr="004D00C1">
        <w:rPr>
          <w:rFonts w:asciiTheme="minorEastAsia" w:eastAsiaTheme="minorEastAsia" w:hAnsiTheme="minorEastAsia" w:hint="eastAsia"/>
          <w:sz w:val="24"/>
        </w:rPr>
        <w:t>，须对本</w:t>
      </w:r>
      <w:r>
        <w:rPr>
          <w:rFonts w:asciiTheme="minorEastAsia" w:eastAsiaTheme="minorEastAsia" w:hAnsiTheme="minorEastAsia" w:hint="eastAsia"/>
          <w:sz w:val="24"/>
        </w:rPr>
        <w:t>操作规范进行</w:t>
      </w:r>
      <w:r w:rsidRPr="004D00C1">
        <w:rPr>
          <w:rFonts w:asciiTheme="minorEastAsia" w:eastAsiaTheme="minorEastAsia" w:hAnsiTheme="minorEastAsia" w:hint="eastAsia"/>
          <w:sz w:val="24"/>
        </w:rPr>
        <w:t>全面学习，并且严格按照操作规范中的</w:t>
      </w:r>
      <w:r>
        <w:rPr>
          <w:rFonts w:asciiTheme="minorEastAsia" w:eastAsiaTheme="minorEastAsia" w:hAnsiTheme="minorEastAsia" w:hint="eastAsia"/>
          <w:sz w:val="24"/>
        </w:rPr>
        <w:t>规定</w:t>
      </w:r>
      <w:r w:rsidRPr="004D00C1">
        <w:rPr>
          <w:rFonts w:asciiTheme="minorEastAsia" w:eastAsiaTheme="minorEastAsia" w:hAnsiTheme="minorEastAsia" w:hint="eastAsia"/>
          <w:sz w:val="24"/>
        </w:rPr>
        <w:t>操作</w:t>
      </w:r>
      <w:r>
        <w:rPr>
          <w:rFonts w:asciiTheme="minorEastAsia" w:eastAsiaTheme="minorEastAsia" w:hAnsiTheme="minorEastAsia" w:hint="eastAsia"/>
          <w:sz w:val="24"/>
        </w:rPr>
        <w:t>。如出现因未按照操作规范中的指导，导致运营事故的发生，运营人员须承担相关责任。</w:t>
      </w:r>
    </w:p>
    <w:tbl>
      <w:tblPr>
        <w:tblStyle w:val="af8"/>
        <w:tblW w:w="0" w:type="auto"/>
        <w:jc w:val="center"/>
        <w:tblLook w:val="04A0" w:firstRow="1" w:lastRow="0" w:firstColumn="1" w:lastColumn="0" w:noHBand="0" w:noVBand="1"/>
      </w:tblPr>
      <w:tblGrid>
        <w:gridCol w:w="962"/>
        <w:gridCol w:w="2629"/>
        <w:gridCol w:w="2723"/>
        <w:gridCol w:w="1988"/>
      </w:tblGrid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序号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学习完成时间</w:t>
            </w: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参加运营时间</w:t>
            </w: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本人确认签字</w:t>
            </w: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2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3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4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5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6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7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8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9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1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2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3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4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5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  <w:tr w:rsidR="00A035B6" w:rsidTr="00C80058">
        <w:trPr>
          <w:jc w:val="center"/>
        </w:trPr>
        <w:tc>
          <w:tcPr>
            <w:tcW w:w="980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6</w:t>
            </w:r>
          </w:p>
        </w:tc>
        <w:tc>
          <w:tcPr>
            <w:tcW w:w="2705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802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  <w:tc>
          <w:tcPr>
            <w:tcW w:w="2041" w:type="dxa"/>
            <w:vAlign w:val="center"/>
          </w:tcPr>
          <w:p w:rsidR="00A035B6" w:rsidRDefault="00A035B6" w:rsidP="00C80058">
            <w:pPr>
              <w:pStyle w:val="afe"/>
              <w:spacing w:line="360" w:lineRule="auto"/>
              <w:rPr>
                <w:rFonts w:asciiTheme="minorEastAsia" w:eastAsiaTheme="minorEastAsia" w:hAnsiTheme="minorEastAsia"/>
                <w:sz w:val="24"/>
              </w:rPr>
            </w:pPr>
          </w:p>
        </w:tc>
      </w:tr>
    </w:tbl>
    <w:p w:rsidR="00536973" w:rsidRPr="004D00C1" w:rsidRDefault="00536973" w:rsidP="003951C6">
      <w:pPr>
        <w:pStyle w:val="afe"/>
        <w:spacing w:line="360" w:lineRule="auto"/>
        <w:jc w:val="left"/>
        <w:rPr>
          <w:rFonts w:asciiTheme="minorEastAsia" w:eastAsiaTheme="minorEastAsia" w:hAnsiTheme="minorEastAsia"/>
          <w:sz w:val="24"/>
        </w:rPr>
      </w:pPr>
    </w:p>
    <w:sectPr w:rsidR="00536973" w:rsidRPr="004D00C1" w:rsidSect="00A035B6">
      <w:pgSz w:w="11906" w:h="16838" w:code="9"/>
      <w:pgMar w:top="1440" w:right="1797" w:bottom="1440" w:left="1797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18FF" w:rsidRDefault="007818FF" w:rsidP="007F153D">
      <w:pPr>
        <w:ind w:left="480"/>
      </w:pPr>
      <w:r>
        <w:separator/>
      </w:r>
    </w:p>
  </w:endnote>
  <w:endnote w:type="continuationSeparator" w:id="0">
    <w:p w:rsidR="007818FF" w:rsidRDefault="007818FF" w:rsidP="007F153D">
      <w:pPr>
        <w:ind w:left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G Times (WN)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楷体_GB2312">
    <w:altName w:val="楷体"/>
    <w:charset w:val="86"/>
    <w:family w:val="modern"/>
    <w:pitch w:val="default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C80058" w:rsidP="009732CC">
    <w:pPr>
      <w:pStyle w:val="ac"/>
      <w:ind w:left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C80058" w:rsidP="007F153D">
    <w:pPr>
      <w:pStyle w:val="ac"/>
      <w:ind w:left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C80058" w:rsidP="009732CC">
    <w:pPr>
      <w:pStyle w:val="ac"/>
      <w:ind w:left="48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C80058" w:rsidP="007F153D">
    <w:pPr>
      <w:pStyle w:val="ac"/>
      <w:ind w:left="48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Pr="00A7744A">
      <w:rPr>
        <w:noProof/>
        <w:lang w:val="zh-CN"/>
      </w:rPr>
      <w:t>1</w:t>
    </w:r>
    <w:r>
      <w:rPr>
        <w:lang w:val="zh-CN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C80058" w:rsidP="007F153D">
    <w:pPr>
      <w:pStyle w:val="ac"/>
      <w:ind w:left="480"/>
      <w:jc w:val="cen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C80058" w:rsidP="007F153D">
    <w:pPr>
      <w:pStyle w:val="ac"/>
      <w:ind w:left="480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C80058" w:rsidP="007F153D">
    <w:pPr>
      <w:pStyle w:val="ac"/>
      <w:ind w:left="480"/>
      <w:jc w:val="cen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C80058" w:rsidP="007C04BD">
    <w:pPr>
      <w:pStyle w:val="ac"/>
      <w:ind w:left="48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C30C6" w:rsidRPr="000C30C6">
      <w:rPr>
        <w:noProof/>
        <w:lang w:val="zh-CN"/>
      </w:rPr>
      <w:t>I</w:t>
    </w:r>
    <w:r>
      <w:rPr>
        <w:lang w:val="zh-CN"/>
      </w:rPr>
      <w:fldChar w:fldCharType="end"/>
    </w:r>
  </w:p>
  <w:p w:rsidR="00C80058" w:rsidRDefault="00C80058" w:rsidP="007F153D">
    <w:pPr>
      <w:pStyle w:val="ac"/>
      <w:ind w:left="480"/>
      <w:jc w:val="cen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C80058">
    <w:pPr>
      <w:pStyle w:val="ac"/>
      <w:jc w:val="center"/>
      <w:rPr>
        <w:rFonts w:ascii="宋体" w:hAnsi="宋体"/>
      </w:rPr>
    </w:pPr>
    <w:r>
      <w:rPr>
        <w:rStyle w:val="af3"/>
      </w:rPr>
      <w:fldChar w:fldCharType="begin"/>
    </w:r>
    <w:r>
      <w:rPr>
        <w:rStyle w:val="af3"/>
      </w:rPr>
      <w:instrText xml:space="preserve"> PAGE </w:instrText>
    </w:r>
    <w:r>
      <w:rPr>
        <w:rStyle w:val="af3"/>
      </w:rPr>
      <w:fldChar w:fldCharType="separate"/>
    </w:r>
    <w:r w:rsidR="000C30C6">
      <w:rPr>
        <w:rStyle w:val="af3"/>
        <w:noProof/>
      </w:rPr>
      <w:t>13</w:t>
    </w:r>
    <w:r>
      <w:rPr>
        <w:rStyle w:val="af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18FF" w:rsidRDefault="007818FF" w:rsidP="007F153D">
      <w:pPr>
        <w:ind w:left="480"/>
      </w:pPr>
      <w:r>
        <w:separator/>
      </w:r>
    </w:p>
  </w:footnote>
  <w:footnote w:type="continuationSeparator" w:id="0">
    <w:p w:rsidR="007818FF" w:rsidRDefault="007818FF" w:rsidP="007F153D">
      <w:pPr>
        <w:ind w:left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pStyle w:val="ae"/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65" o:spid="_x0000_s2089" type="#_x0000_t136" style="position:absolute;left:0;text-align:left;margin-left:0;margin-top:0;width:563.55pt;height:21.65pt;rotation:315;z-index:-251663360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4" o:spid="_x0000_s2098" type="#_x0000_t136" style="position:absolute;left:0;text-align:left;margin-left:0;margin-top:0;width:563.55pt;height:21.65pt;rotation:315;z-index:-251654144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333F20">
    <w:pPr>
      <w:pStyle w:val="ae"/>
      <w:pBdr>
        <w:bottom w:val="single" w:sz="4" w:space="1" w:color="auto"/>
      </w:pBdr>
      <w:jc w:val="left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5" o:spid="_x0000_s2099" type="#_x0000_t136" style="position:absolute;margin-left:0;margin-top:0;width:563.55pt;height:21.65pt;rotation:315;z-index:-251653120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  <w:r w:rsidR="00C80058">
      <w:rPr>
        <w:noProof/>
      </w:rPr>
      <w:drawing>
        <wp:anchor distT="0" distB="0" distL="114300" distR="114300" simplePos="0" relativeHeight="251643904" behindDoc="0" locked="0" layoutInCell="1" allowOverlap="1">
          <wp:simplePos x="0" y="0"/>
          <wp:positionH relativeFrom="column">
            <wp:posOffset>-9525</wp:posOffset>
          </wp:positionH>
          <wp:positionV relativeFrom="paragraph">
            <wp:posOffset>-113665</wp:posOffset>
          </wp:positionV>
          <wp:extent cx="942975" cy="381000"/>
          <wp:effectExtent l="0" t="0" r="0" b="0"/>
          <wp:wrapNone/>
          <wp:docPr id="2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381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pStyle w:val="ae"/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3" o:spid="_x0000_s2097" type="#_x0000_t136" style="position:absolute;left:0;text-align:left;margin-left:0;margin-top:0;width:563.55pt;height:21.65pt;rotation:315;z-index:-251655168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pStyle w:val="ae"/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7" o:spid="_x0000_s2101" type="#_x0000_t136" style="position:absolute;left:0;text-align:left;margin-left:0;margin-top:0;width:563.55pt;height:21.65pt;rotation:315;z-index:-251651072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  <w:r w:rsidR="00C80058">
      <w:rPr>
        <w:noProof/>
      </w:rPr>
      <mc:AlternateContent>
        <mc:Choice Requires="wps">
          <w:drawing>
            <wp:anchor distT="0" distB="0" distL="114300" distR="114300" simplePos="0" relativeHeight="251650048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179310" cy="255905"/>
              <wp:effectExtent l="0" t="2476500" r="0" b="2468245"/>
              <wp:wrapNone/>
              <wp:docPr id="10" name="WordArt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179310" cy="25590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80058" w:rsidRDefault="00C80058" w:rsidP="00B120FD">
                          <w:pPr>
                            <w:pStyle w:val="af0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幼圆" w:eastAsia="幼圆" w:hint="eastAsia"/>
                              <w:color w:val="C0C0C0"/>
                              <w:sz w:val="2"/>
                              <w:szCs w:val="2"/>
                            </w:rPr>
                            <w:t>智行者科技内部绝密文件，未经授权不得擅自复制、传输及拍照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17" o:spid="_x0000_s1026" type="#_x0000_t202" style="position:absolute;left:0;text-align:left;margin-left:0;margin-top:0;width:565.3pt;height:20.15pt;rotation:-45;z-index:-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" o:allowincell="f" filled="f" stroked="f">
              <v:stroke joinstyle="round"/>
              <o:lock v:ext="edit" shapetype="t"/>
              <v:textbox style="mso-fit-shape-to-text:t">
                <w:txbxContent>
                  <w:p w:rsidR="00C80058" w:rsidRDefault="00C80058" w:rsidP="00B120FD">
                    <w:pPr>
                      <w:pStyle w:val="af0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幼圆" w:eastAsia="幼圆" w:hint="eastAsia"/>
                        <w:color w:val="C0C0C0"/>
                        <w:sz w:val="2"/>
                        <w:szCs w:val="2"/>
                      </w:rPr>
                      <w:t>智行者科技内部绝密文件，未经授权不得擅自复制、传输及拍照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333F20">
    <w:pPr>
      <w:pStyle w:val="ae"/>
      <w:pBdr>
        <w:bottom w:val="single" w:sz="4" w:space="1" w:color="auto"/>
      </w:pBdr>
      <w:jc w:val="both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8" o:spid="_x0000_s2102" type="#_x0000_t136" style="position:absolute;left:0;text-align:left;margin-left:0;margin-top:0;width:563.55pt;height:21.65pt;rotation:315;z-index:-251650048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  <w:r w:rsidR="00C80058">
      <w:rPr>
        <w:noProof/>
      </w:rPr>
      <w:drawing>
        <wp:anchor distT="0" distB="0" distL="114300" distR="114300" simplePos="0" relativeHeight="251646976" behindDoc="0" locked="0" layoutInCell="1" allowOverlap="1">
          <wp:simplePos x="0" y="0"/>
          <wp:positionH relativeFrom="column">
            <wp:posOffset>-9525</wp:posOffset>
          </wp:positionH>
          <wp:positionV relativeFrom="paragraph">
            <wp:posOffset>-113665</wp:posOffset>
          </wp:positionV>
          <wp:extent cx="942975" cy="381000"/>
          <wp:effectExtent l="0" t="0" r="0" b="0"/>
          <wp:wrapNone/>
          <wp:docPr id="12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381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80058">
      <w:rPr>
        <w:noProof/>
      </w:rPr>
      <mc:AlternateContent>
        <mc:Choice Requires="wps">
          <w:drawing>
            <wp:anchor distT="0" distB="0" distL="114300" distR="114300" simplePos="0" relativeHeight="251651072" behindDoc="1" locked="0" layoutInCell="0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179310" cy="255905"/>
              <wp:effectExtent l="0" t="2476500" r="0" b="2468245"/>
              <wp:wrapNone/>
              <wp:docPr id="5" name="WordArt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7179310" cy="25590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80058" w:rsidRDefault="00C80058" w:rsidP="00B120FD">
                          <w:pPr>
                            <w:pStyle w:val="af0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幼圆" w:eastAsia="幼圆" w:hint="eastAsia"/>
                              <w:color w:val="C0C0C0"/>
                              <w:sz w:val="2"/>
                              <w:szCs w:val="2"/>
                            </w:rPr>
                            <w:t>智行者科技内部绝密文件，未经授权不得擅自复制、传输及拍照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WordArt 18" o:spid="_x0000_s1027" type="#_x0000_t202" style="position:absolute;left:0;text-align:left;margin-left:0;margin-top:0;width:565.3pt;height:20.15pt;rotation:-45;z-index:-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" o:allowincell="f" filled="f" stroked="f">
              <v:stroke joinstyle="round"/>
              <o:lock v:ext="edit" shapetype="t"/>
              <v:textbox style="mso-fit-shape-to-text:t">
                <w:txbxContent>
                  <w:p w:rsidR="00C80058" w:rsidRDefault="00C80058" w:rsidP="00B120FD">
                    <w:pPr>
                      <w:pStyle w:val="af0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幼圆" w:eastAsia="幼圆" w:hint="eastAsia"/>
                        <w:color w:val="C0C0C0"/>
                        <w:sz w:val="2"/>
                        <w:szCs w:val="2"/>
                      </w:rPr>
                      <w:t>智行者科技内部绝密文件，未经授权不得擅自复制、传输及拍照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Pr="005D0631" w:rsidRDefault="007818FF" w:rsidP="005D0631">
    <w:pPr>
      <w:pStyle w:val="ae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6" o:spid="_x0000_s2100" type="#_x0000_t136" style="position:absolute;left:0;text-align:left;margin-left:0;margin-top:0;width:563.55pt;height:21.65pt;rotation:315;z-index:-251652096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  <w:r w:rsidR="00C80058">
      <w:rPr>
        <w:noProof/>
      </w:rPr>
      <w:drawing>
        <wp:anchor distT="0" distB="0" distL="114300" distR="114300" simplePos="0" relativeHeight="251645952" behindDoc="0" locked="0" layoutInCell="1" allowOverlap="1">
          <wp:simplePos x="0" y="0"/>
          <wp:positionH relativeFrom="column">
            <wp:posOffset>-9525</wp:posOffset>
          </wp:positionH>
          <wp:positionV relativeFrom="paragraph">
            <wp:posOffset>-111125</wp:posOffset>
          </wp:positionV>
          <wp:extent cx="942975" cy="381000"/>
          <wp:effectExtent l="0" t="0" r="0" b="0"/>
          <wp:wrapNone/>
          <wp:docPr id="7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381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pStyle w:val="ae"/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80" o:spid="_x0000_s2104" type="#_x0000_t136" style="position:absolute;left:0;text-align:left;margin-left:0;margin-top:0;width:563.55pt;height:21.65pt;rotation:315;z-index:-251648000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333F20">
    <w:pPr>
      <w:pStyle w:val="ae"/>
      <w:pBdr>
        <w:bottom w:val="single" w:sz="4" w:space="1" w:color="auto"/>
      </w:pBdr>
      <w:jc w:val="left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81" o:spid="_x0000_s2105" type="#_x0000_t136" style="position:absolute;margin-left:0;margin-top:0;width:563.55pt;height:21.65pt;rotation:315;z-index:-251646976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  <w:r w:rsidR="00C80058">
      <w:rPr>
        <w:noProof/>
      </w:rPr>
      <w:drawing>
        <wp:anchor distT="0" distB="0" distL="114300" distR="114300" simplePos="0" relativeHeight="251659776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113665</wp:posOffset>
          </wp:positionV>
          <wp:extent cx="942975" cy="381000"/>
          <wp:effectExtent l="0" t="0" r="0" b="0"/>
          <wp:wrapNone/>
          <wp:docPr id="13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381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pStyle w:val="ae"/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9" o:spid="_x0000_s2103" type="#_x0000_t136" style="position:absolute;left:0;text-align:left;margin-left:0;margin-top:0;width:563.55pt;height:21.65pt;rotation:315;z-index:-251649024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89" o:spid="_x0000_s2113" type="#_x0000_t136" style="position:absolute;left:0;text-align:left;margin-left:0;margin-top:0;width:563.55pt;height:21.65pt;rotation:315;z-index:-251644928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364" w:type="dxa"/>
      <w:tblInd w:w="108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127"/>
      <w:gridCol w:w="3827"/>
      <w:gridCol w:w="2410"/>
    </w:tblGrid>
    <w:tr w:rsidR="00C80058" w:rsidTr="005D0631">
      <w:tc>
        <w:tcPr>
          <w:tcW w:w="2127" w:type="dxa"/>
          <w:vMerge w:val="restart"/>
        </w:tcPr>
        <w:p w:rsidR="00C80058" w:rsidRDefault="00C80058" w:rsidP="007F153D">
          <w:pPr>
            <w:pStyle w:val="ae"/>
            <w:pBdr>
              <w:bottom w:val="none" w:sz="0" w:space="0" w:color="auto"/>
            </w:pBdr>
            <w:ind w:left="480"/>
          </w:pPr>
          <w:r w:rsidRPr="001D32B4">
            <w:rPr>
              <w:noProof/>
            </w:rPr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78105</wp:posOffset>
                </wp:positionH>
                <wp:positionV relativeFrom="paragraph">
                  <wp:posOffset>120015</wp:posOffset>
                </wp:positionV>
                <wp:extent cx="942975" cy="381000"/>
                <wp:effectExtent l="0" t="0" r="0" b="0"/>
                <wp:wrapNone/>
                <wp:docPr id="18" name="图片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图片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2975" cy="381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827" w:type="dxa"/>
          <w:vMerge w:val="restart"/>
          <w:vAlign w:val="bottom"/>
        </w:tcPr>
        <w:p w:rsidR="00C80058" w:rsidRDefault="00C80058" w:rsidP="007F153D">
          <w:pPr>
            <w:pStyle w:val="ae"/>
            <w:pBdr>
              <w:bottom w:val="none" w:sz="0" w:space="0" w:color="auto"/>
            </w:pBdr>
            <w:ind w:left="480"/>
            <w:jc w:val="right"/>
            <w:rPr>
              <w:sz w:val="24"/>
              <w:szCs w:val="24"/>
            </w:rPr>
          </w:pPr>
        </w:p>
      </w:tc>
      <w:tc>
        <w:tcPr>
          <w:tcW w:w="2410" w:type="dxa"/>
          <w:vAlign w:val="bottom"/>
        </w:tcPr>
        <w:p w:rsidR="00C80058" w:rsidRDefault="00C80058" w:rsidP="005D0631">
          <w:pPr>
            <w:pStyle w:val="ae"/>
            <w:pBdr>
              <w:bottom w:val="none" w:sz="0" w:space="0" w:color="auto"/>
            </w:pBdr>
            <w:jc w:val="both"/>
            <w:rPr>
              <w:sz w:val="21"/>
              <w:szCs w:val="21"/>
            </w:rPr>
          </w:pPr>
          <w:r>
            <w:rPr>
              <w:sz w:val="21"/>
              <w:szCs w:val="21"/>
            </w:rPr>
            <w:t>编号</w:t>
          </w:r>
          <w:r>
            <w:rPr>
              <w:rFonts w:hint="eastAsia"/>
              <w:sz w:val="21"/>
              <w:szCs w:val="21"/>
            </w:rPr>
            <w:t>：</w:t>
          </w:r>
        </w:p>
      </w:tc>
    </w:tr>
    <w:tr w:rsidR="00C80058" w:rsidTr="005D0631">
      <w:tc>
        <w:tcPr>
          <w:tcW w:w="2127" w:type="dxa"/>
          <w:vMerge/>
        </w:tcPr>
        <w:p w:rsidR="00C80058" w:rsidRDefault="00C80058" w:rsidP="007F153D">
          <w:pPr>
            <w:pStyle w:val="ae"/>
            <w:pBdr>
              <w:bottom w:val="none" w:sz="0" w:space="0" w:color="auto"/>
            </w:pBdr>
            <w:ind w:left="480"/>
            <w:rPr>
              <w:rFonts w:ascii="黑体" w:eastAsia="黑体" w:hAnsi="黑体"/>
              <w:b/>
              <w:sz w:val="21"/>
              <w:szCs w:val="21"/>
            </w:rPr>
          </w:pPr>
        </w:p>
      </w:tc>
      <w:tc>
        <w:tcPr>
          <w:tcW w:w="3827" w:type="dxa"/>
          <w:vMerge/>
          <w:vAlign w:val="bottom"/>
        </w:tcPr>
        <w:p w:rsidR="00C80058" w:rsidRDefault="00C80058" w:rsidP="007F153D">
          <w:pPr>
            <w:pStyle w:val="ae"/>
            <w:pBdr>
              <w:bottom w:val="none" w:sz="0" w:space="0" w:color="auto"/>
            </w:pBdr>
            <w:ind w:left="480" w:right="420"/>
            <w:jc w:val="right"/>
            <w:rPr>
              <w:sz w:val="21"/>
              <w:szCs w:val="21"/>
            </w:rPr>
          </w:pPr>
        </w:p>
      </w:tc>
      <w:tc>
        <w:tcPr>
          <w:tcW w:w="2410" w:type="dxa"/>
          <w:vAlign w:val="bottom"/>
        </w:tcPr>
        <w:p w:rsidR="00C80058" w:rsidRDefault="00C80058" w:rsidP="005D0631">
          <w:pPr>
            <w:pStyle w:val="ae"/>
            <w:pBdr>
              <w:bottom w:val="none" w:sz="0" w:space="0" w:color="auto"/>
            </w:pBdr>
            <w:ind w:right="420"/>
            <w:jc w:val="both"/>
            <w:rPr>
              <w:sz w:val="21"/>
              <w:szCs w:val="21"/>
            </w:rPr>
          </w:pPr>
          <w:r>
            <w:rPr>
              <w:sz w:val="21"/>
              <w:szCs w:val="21"/>
            </w:rPr>
            <w:t>内部</w:t>
          </w:r>
          <w:r>
            <w:rPr>
              <w:rFonts w:hint="eastAsia"/>
              <w:sz w:val="21"/>
              <w:szCs w:val="21"/>
            </w:rPr>
            <w:t>：绝密</w:t>
          </w:r>
        </w:p>
      </w:tc>
    </w:tr>
  </w:tbl>
  <w:p w:rsidR="00C80058" w:rsidRDefault="007818FF" w:rsidP="007F153D">
    <w:pPr>
      <w:pStyle w:val="ae"/>
      <w:pBdr>
        <w:bottom w:val="none" w:sz="0" w:space="0" w:color="auto"/>
      </w:pBdr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66" o:spid="_x0000_s2117" type="#_x0000_t136" style="position:absolute;left:0;text-align:left;margin-left:0;margin-top:0;width:563.55pt;height:21.65pt;rotation:315;z-index:-251662336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>
    <w:pPr>
      <w:pStyle w:val="ae"/>
      <w:jc w:val="both"/>
      <w:rPr>
        <w:sz w:val="10"/>
        <w:szCs w:val="10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90" o:spid="_x0000_s2114" type="#_x0000_t136" style="position:absolute;left:0;text-align:left;margin-left:0;margin-top:0;width:563.55pt;height:21.65pt;rotation:315;z-index:-251643904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  <w:r w:rsidR="00C80058">
      <w:rPr>
        <w:noProof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92710</wp:posOffset>
          </wp:positionV>
          <wp:extent cx="942975" cy="361950"/>
          <wp:effectExtent l="0" t="0" r="0" b="0"/>
          <wp:wrapNone/>
          <wp:docPr id="8" name="图片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>
    <w:pPr>
      <w:pStyle w:val="ae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88" o:spid="_x0000_s2112" type="#_x0000_t136" style="position:absolute;left:0;text-align:left;margin-left:0;margin-top:0;width:563.55pt;height:21.65pt;rotation:315;z-index:-251645952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522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261"/>
      <w:gridCol w:w="4261"/>
    </w:tblGrid>
    <w:tr w:rsidR="00C80058">
      <w:tc>
        <w:tcPr>
          <w:tcW w:w="4261" w:type="dxa"/>
          <w:vAlign w:val="bottom"/>
        </w:tcPr>
        <w:p w:rsidR="00C80058" w:rsidRDefault="00C80058" w:rsidP="007F153D">
          <w:pPr>
            <w:pStyle w:val="ae"/>
            <w:pBdr>
              <w:bottom w:val="none" w:sz="0" w:space="0" w:color="auto"/>
            </w:pBdr>
            <w:ind w:left="480"/>
            <w:jc w:val="both"/>
          </w:pPr>
          <w:r>
            <w:rPr>
              <w:noProof/>
            </w:rPr>
            <w:drawing>
              <wp:inline distT="0" distB="0" distL="0" distR="0">
                <wp:extent cx="609600" cy="600075"/>
                <wp:effectExtent l="0" t="0" r="0" b="0"/>
                <wp:docPr id="37" name="图片 3" descr="idriverplus-确认-1_副本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图片 3" descr="idriverplus-确认-1_副本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7461" t="9399" r="14040" b="1580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96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61" w:type="dxa"/>
          <w:vAlign w:val="bottom"/>
        </w:tcPr>
        <w:p w:rsidR="00C80058" w:rsidRDefault="00C80058" w:rsidP="007F153D">
          <w:pPr>
            <w:pStyle w:val="ae"/>
            <w:pBdr>
              <w:bottom w:val="none" w:sz="0" w:space="0" w:color="auto"/>
            </w:pBdr>
            <w:ind w:left="480"/>
            <w:jc w:val="right"/>
            <w:rPr>
              <w:sz w:val="21"/>
              <w:szCs w:val="21"/>
            </w:rPr>
          </w:pPr>
          <w:r>
            <w:rPr>
              <w:rFonts w:hint="eastAsia"/>
              <w:sz w:val="21"/>
              <w:szCs w:val="21"/>
            </w:rPr>
            <w:t>北京智行者科技有限公司</w:t>
          </w:r>
        </w:p>
      </w:tc>
    </w:tr>
  </w:tbl>
  <w:p w:rsidR="00C80058" w:rsidRDefault="007818FF" w:rsidP="007F153D">
    <w:pPr>
      <w:pStyle w:val="ae"/>
      <w:pBdr>
        <w:bottom w:val="none" w:sz="0" w:space="0" w:color="auto"/>
      </w:pBdr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64" o:spid="_x0000_s2116" type="#_x0000_t136" style="position:absolute;left:0;text-align:left;margin-left:0;margin-top:0;width:563.55pt;height:21.65pt;rotation:315;z-index:-251664384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pStyle w:val="ae"/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68" o:spid="_x0000_s2092" type="#_x0000_t136" style="position:absolute;left:0;text-align:left;margin-left:0;margin-top:0;width:563.55pt;height:21.65pt;rotation:315;z-index:-251660288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522" w:type="dxa"/>
      <w:tblBorders>
        <w:bottom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4261"/>
      <w:gridCol w:w="4261"/>
    </w:tblGrid>
    <w:tr w:rsidR="00C80058">
      <w:tc>
        <w:tcPr>
          <w:tcW w:w="4261" w:type="dxa"/>
          <w:vAlign w:val="bottom"/>
        </w:tcPr>
        <w:p w:rsidR="00C80058" w:rsidRDefault="00C80058" w:rsidP="007F153D">
          <w:pPr>
            <w:pStyle w:val="ae"/>
            <w:pBdr>
              <w:bottom w:val="none" w:sz="0" w:space="0" w:color="auto"/>
            </w:pBdr>
            <w:ind w:left="480"/>
            <w:jc w:val="both"/>
          </w:pPr>
          <w:r>
            <w:rPr>
              <w:noProof/>
            </w:rPr>
            <w:drawing>
              <wp:inline distT="0" distB="0" distL="0" distR="0">
                <wp:extent cx="1379855" cy="385445"/>
                <wp:effectExtent l="0" t="0" r="0" b="0"/>
                <wp:docPr id="4" name="图片 4" descr="E:\business\智行者透明标志-横版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图片 5" descr="E:\business\智行者透明标志-横版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0780" cy="3860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61" w:type="dxa"/>
          <w:vAlign w:val="bottom"/>
        </w:tcPr>
        <w:p w:rsidR="00C80058" w:rsidRDefault="00C80058" w:rsidP="007F153D">
          <w:pPr>
            <w:pStyle w:val="ae"/>
            <w:pBdr>
              <w:bottom w:val="none" w:sz="0" w:space="0" w:color="auto"/>
            </w:pBdr>
            <w:ind w:left="480"/>
            <w:jc w:val="right"/>
            <w:rPr>
              <w:sz w:val="21"/>
              <w:szCs w:val="21"/>
            </w:rPr>
          </w:pPr>
          <w:r>
            <w:rPr>
              <w:rFonts w:hint="eastAsia"/>
              <w:sz w:val="21"/>
              <w:szCs w:val="21"/>
            </w:rPr>
            <w:t>北京智行者科技有限公司</w:t>
          </w:r>
        </w:p>
      </w:tc>
    </w:tr>
  </w:tbl>
  <w:p w:rsidR="00C80058" w:rsidRDefault="007818FF" w:rsidP="007F153D">
    <w:pPr>
      <w:pStyle w:val="ae"/>
      <w:pBdr>
        <w:bottom w:val="none" w:sz="0" w:space="0" w:color="auto"/>
      </w:pBdr>
      <w:ind w:left="480"/>
      <w:jc w:val="both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69" o:spid="_x0000_s2115" type="#_x0000_t136" style="position:absolute;left:0;text-align:left;margin-left:0;margin-top:0;width:563.55pt;height:21.65pt;rotation:315;z-index:-251659264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pStyle w:val="ae"/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67" o:spid="_x0000_s2091" type="#_x0000_t136" style="position:absolute;left:0;text-align:left;margin-left:0;margin-top:0;width:563.55pt;height:21.65pt;rotation:315;z-index:-251661312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1" o:spid="_x0000_s2095" type="#_x0000_t136" style="position:absolute;left:0;text-align:left;margin-left:0;margin-top:0;width:563.55pt;height:21.65pt;rotation:315;z-index:-251657216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333F20">
    <w:pPr>
      <w:pStyle w:val="ae"/>
      <w:pBdr>
        <w:bottom w:val="single" w:sz="4" w:space="1" w:color="auto"/>
      </w:pBdr>
      <w:jc w:val="left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2" o:spid="_x0000_s2096" type="#_x0000_t136" style="position:absolute;margin-left:0;margin-top:0;width:563.55pt;height:21.65pt;rotation:315;z-index:-251656192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  <w:r w:rsidR="00C80058">
      <w:rPr>
        <w:noProof/>
      </w:rPr>
      <w:drawing>
        <wp:anchor distT="0" distB="0" distL="114300" distR="114300" simplePos="0" relativeHeight="251649024" behindDoc="0" locked="0" layoutInCell="1" allowOverlap="1">
          <wp:simplePos x="0" y="0"/>
          <wp:positionH relativeFrom="column">
            <wp:posOffset>-9525</wp:posOffset>
          </wp:positionH>
          <wp:positionV relativeFrom="paragraph">
            <wp:posOffset>-130175</wp:posOffset>
          </wp:positionV>
          <wp:extent cx="942975" cy="381000"/>
          <wp:effectExtent l="0" t="0" r="0" b="0"/>
          <wp:wrapNone/>
          <wp:docPr id="1" name="图片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381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0058" w:rsidRDefault="007818FF" w:rsidP="007F153D">
    <w:pPr>
      <w:pStyle w:val="ae"/>
      <w:ind w:left="48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344270" o:spid="_x0000_s2094" type="#_x0000_t136" style="position:absolute;left:0;text-align:left;margin-left:0;margin-top:0;width:563.55pt;height:21.65pt;rotation:315;z-index:-251658240;mso-position-horizontal:center;mso-position-horizontal-relative:margin;mso-position-vertical:center;mso-position-vertical-relative:margin" o:allowincell="f" fillcolor="silver" stroked="f">
          <v:textpath style="font-family:&quot;宋体&quot;;font-size:1pt" string="智行者内部绝密文件，未经授权不得擅自复制、传输及拍照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6009D"/>
    <w:multiLevelType w:val="multilevel"/>
    <w:tmpl w:val="8E9CA200"/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8DF07E1"/>
    <w:multiLevelType w:val="hybridMultilevel"/>
    <w:tmpl w:val="C18E10E6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2" w15:restartNumberingAfterBreak="0">
    <w:nsid w:val="15173A85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FC20BE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98A798D"/>
    <w:multiLevelType w:val="multilevel"/>
    <w:tmpl w:val="198A798D"/>
    <w:lvl w:ilvl="0">
      <w:start w:val="1"/>
      <w:numFmt w:val="decimal"/>
      <w:pStyle w:val="HR1"/>
      <w:lvlText w:val="%1"/>
      <w:lvlJc w:val="left"/>
      <w:pPr>
        <w:tabs>
          <w:tab w:val="left" w:pos="284"/>
        </w:tabs>
        <w:ind w:left="0" w:firstLine="0"/>
      </w:pPr>
      <w:rPr>
        <w:rFonts w:hint="eastAsia"/>
      </w:rPr>
    </w:lvl>
    <w:lvl w:ilvl="1">
      <w:start w:val="1"/>
      <w:numFmt w:val="lowerLetter"/>
      <w:pStyle w:val="HR2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R3"/>
      <w:lvlText w:val="%1.%2.%3"/>
      <w:lvlJc w:val="left"/>
      <w:pPr>
        <w:tabs>
          <w:tab w:val="left" w:pos="624"/>
        </w:tabs>
        <w:ind w:left="0" w:firstLine="0"/>
      </w:pPr>
      <w:rPr>
        <w:rFonts w:hint="eastAsia"/>
      </w:rPr>
    </w:lvl>
    <w:lvl w:ilvl="3">
      <w:start w:val="1"/>
      <w:numFmt w:val="decimal"/>
      <w:pStyle w:val="HR4"/>
      <w:lvlText w:val="%1.%2.%3.%4"/>
      <w:lvlJc w:val="left"/>
      <w:pPr>
        <w:tabs>
          <w:tab w:val="left" w:pos="794"/>
        </w:tabs>
        <w:ind w:left="0" w:firstLine="0"/>
      </w:pPr>
      <w:rPr>
        <w:rFonts w:hint="eastAsia"/>
      </w:rPr>
    </w:lvl>
    <w:lvl w:ilvl="4">
      <w:start w:val="1"/>
      <w:numFmt w:val="decimal"/>
      <w:pStyle w:val="HR5"/>
      <w:lvlText w:val="%1.%2.%3.%4.%5"/>
      <w:lvlJc w:val="left"/>
      <w:pPr>
        <w:tabs>
          <w:tab w:val="left" w:pos="964"/>
        </w:tabs>
        <w:ind w:left="0" w:firstLine="0"/>
      </w:pPr>
      <w:rPr>
        <w:rFonts w:hint="eastAsia"/>
      </w:rPr>
    </w:lvl>
    <w:lvl w:ilvl="5">
      <w:start w:val="1"/>
      <w:numFmt w:val="decimal"/>
      <w:pStyle w:val="HR6"/>
      <w:lvlText w:val="%1.%2.%3.%4.%5.%6"/>
      <w:lvlJc w:val="left"/>
      <w:pPr>
        <w:tabs>
          <w:tab w:val="left" w:pos="1134"/>
        </w:tabs>
        <w:ind w:left="0" w:firstLine="0"/>
      </w:pPr>
      <w:rPr>
        <w:rFonts w:hint="eastAsia"/>
      </w:rPr>
    </w:lvl>
    <w:lvl w:ilvl="6">
      <w:start w:val="1"/>
      <w:numFmt w:val="decimal"/>
      <w:pStyle w:val="HR7"/>
      <w:lvlText w:val="%1.%2.%3.%4.%5.%6.%7"/>
      <w:lvlJc w:val="left"/>
      <w:pPr>
        <w:tabs>
          <w:tab w:val="left" w:pos="1332"/>
        </w:tabs>
        <w:ind w:left="0" w:firstLine="0"/>
      </w:pPr>
      <w:rPr>
        <w:rFonts w:hint="eastAsia"/>
      </w:rPr>
    </w:lvl>
    <w:lvl w:ilvl="7">
      <w:start w:val="1"/>
      <w:numFmt w:val="decimal"/>
      <w:pStyle w:val="HR8"/>
      <w:lvlText w:val="%1.%2.%3.%4.%5.%6.%7.%8"/>
      <w:lvlJc w:val="left"/>
      <w:pPr>
        <w:tabs>
          <w:tab w:val="left" w:pos="1531"/>
        </w:tabs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1BCB5FB4"/>
    <w:multiLevelType w:val="hybridMultilevel"/>
    <w:tmpl w:val="5E52D266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1E810520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66B197B"/>
    <w:multiLevelType w:val="hybridMultilevel"/>
    <w:tmpl w:val="59EADAE2"/>
    <w:lvl w:ilvl="0" w:tplc="11CE63AE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9">
      <w:start w:val="1"/>
      <w:numFmt w:val="lowerLetter"/>
      <w:lvlText w:val="%3)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70053C9"/>
    <w:multiLevelType w:val="hybridMultilevel"/>
    <w:tmpl w:val="359AE47C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9" w15:restartNumberingAfterBreak="0">
    <w:nsid w:val="29304679"/>
    <w:multiLevelType w:val="hybridMultilevel"/>
    <w:tmpl w:val="8DD4724A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32D0AA3"/>
    <w:multiLevelType w:val="hybridMultilevel"/>
    <w:tmpl w:val="5E52D266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1" w15:restartNumberingAfterBreak="0">
    <w:nsid w:val="360C3055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88512FB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DA06ED9"/>
    <w:multiLevelType w:val="multilevel"/>
    <w:tmpl w:val="3DA06ED9"/>
    <w:lvl w:ilvl="0">
      <w:start w:val="1"/>
      <w:numFmt w:val="decimal"/>
      <w:pStyle w:val="3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1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2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411920B9"/>
    <w:multiLevelType w:val="multilevel"/>
    <w:tmpl w:val="1CC4D5A6"/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434E399E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61C619C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7000F99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AA0393"/>
    <w:multiLevelType w:val="hybridMultilevel"/>
    <w:tmpl w:val="5B44C4D2"/>
    <w:lvl w:ilvl="0" w:tplc="95DEF9CA">
      <w:start w:val="1"/>
      <w:numFmt w:val="decimal"/>
      <w:lvlText w:val="%1.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39" w:hanging="420"/>
      </w:pPr>
    </w:lvl>
    <w:lvl w:ilvl="2" w:tplc="0409001B" w:tentative="1">
      <w:start w:val="1"/>
      <w:numFmt w:val="lowerRoman"/>
      <w:lvlText w:val="%3."/>
      <w:lvlJc w:val="right"/>
      <w:pPr>
        <w:ind w:left="1459" w:hanging="420"/>
      </w:pPr>
    </w:lvl>
    <w:lvl w:ilvl="3" w:tplc="0409000F" w:tentative="1">
      <w:start w:val="1"/>
      <w:numFmt w:val="decimal"/>
      <w:lvlText w:val="%4."/>
      <w:lvlJc w:val="left"/>
      <w:pPr>
        <w:ind w:left="1879" w:hanging="420"/>
      </w:pPr>
    </w:lvl>
    <w:lvl w:ilvl="4" w:tplc="04090019" w:tentative="1">
      <w:start w:val="1"/>
      <w:numFmt w:val="lowerLetter"/>
      <w:lvlText w:val="%5)"/>
      <w:lvlJc w:val="left"/>
      <w:pPr>
        <w:ind w:left="2299" w:hanging="420"/>
      </w:pPr>
    </w:lvl>
    <w:lvl w:ilvl="5" w:tplc="0409001B" w:tentative="1">
      <w:start w:val="1"/>
      <w:numFmt w:val="lowerRoman"/>
      <w:lvlText w:val="%6."/>
      <w:lvlJc w:val="right"/>
      <w:pPr>
        <w:ind w:left="2719" w:hanging="420"/>
      </w:pPr>
    </w:lvl>
    <w:lvl w:ilvl="6" w:tplc="0409000F" w:tentative="1">
      <w:start w:val="1"/>
      <w:numFmt w:val="decimal"/>
      <w:lvlText w:val="%7."/>
      <w:lvlJc w:val="left"/>
      <w:pPr>
        <w:ind w:left="3139" w:hanging="420"/>
      </w:pPr>
    </w:lvl>
    <w:lvl w:ilvl="7" w:tplc="04090019" w:tentative="1">
      <w:start w:val="1"/>
      <w:numFmt w:val="lowerLetter"/>
      <w:lvlText w:val="%8)"/>
      <w:lvlJc w:val="left"/>
      <w:pPr>
        <w:ind w:left="3559" w:hanging="420"/>
      </w:pPr>
    </w:lvl>
    <w:lvl w:ilvl="8" w:tplc="0409001B" w:tentative="1">
      <w:start w:val="1"/>
      <w:numFmt w:val="lowerRoman"/>
      <w:lvlText w:val="%9."/>
      <w:lvlJc w:val="right"/>
      <w:pPr>
        <w:ind w:left="3979" w:hanging="420"/>
      </w:pPr>
    </w:lvl>
  </w:abstractNum>
  <w:abstractNum w:abstractNumId="19" w15:restartNumberingAfterBreak="0">
    <w:nsid w:val="49C9714B"/>
    <w:multiLevelType w:val="hybridMultilevel"/>
    <w:tmpl w:val="55E466F2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0" w15:restartNumberingAfterBreak="0">
    <w:nsid w:val="4AD102A8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D5A4E35"/>
    <w:multiLevelType w:val="hybridMultilevel"/>
    <w:tmpl w:val="6CE64B4A"/>
    <w:lvl w:ilvl="0" w:tplc="71CAD9D6">
      <w:start w:val="1"/>
      <w:numFmt w:val="decimal"/>
      <w:lvlText w:val="%1．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A2348D7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EAA753B"/>
    <w:multiLevelType w:val="hybridMultilevel"/>
    <w:tmpl w:val="6CE64B4A"/>
    <w:lvl w:ilvl="0" w:tplc="71CAD9D6">
      <w:start w:val="1"/>
      <w:numFmt w:val="decimal"/>
      <w:lvlText w:val="%1．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62B03FDF"/>
    <w:multiLevelType w:val="hybridMultilevel"/>
    <w:tmpl w:val="6EDEC18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99849C5"/>
    <w:multiLevelType w:val="hybridMultilevel"/>
    <w:tmpl w:val="6CE64B4A"/>
    <w:lvl w:ilvl="0" w:tplc="71CAD9D6">
      <w:start w:val="1"/>
      <w:numFmt w:val="decimal"/>
      <w:lvlText w:val="%1．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6D411731"/>
    <w:multiLevelType w:val="multilevel"/>
    <w:tmpl w:val="6D411731"/>
    <w:lvl w:ilvl="0">
      <w:numFmt w:val="bullet"/>
      <w:pStyle w:val="HR10"/>
      <w:lvlText w:val=""/>
      <w:lvlJc w:val="left"/>
      <w:pPr>
        <w:tabs>
          <w:tab w:val="left" w:pos="1544"/>
        </w:tabs>
        <w:ind w:left="1544" w:hanging="284"/>
      </w:pPr>
      <w:rPr>
        <w:rFonts w:ascii="Wingdings" w:eastAsia="宋体" w:hAnsi="Wingdings" w:cs="Times New Roman" w:hint="default"/>
      </w:rPr>
    </w:lvl>
    <w:lvl w:ilvl="1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4200"/>
        </w:tabs>
        <w:ind w:left="420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4620"/>
        </w:tabs>
        <w:ind w:left="462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5040"/>
        </w:tabs>
        <w:ind w:left="5040" w:hanging="420"/>
      </w:pPr>
      <w:rPr>
        <w:rFonts w:ascii="Wingdings" w:hAnsi="Wingdings" w:hint="default"/>
      </w:rPr>
    </w:lvl>
  </w:abstractNum>
  <w:abstractNum w:abstractNumId="27" w15:restartNumberingAfterBreak="0">
    <w:nsid w:val="6DD43ADF"/>
    <w:multiLevelType w:val="hybridMultilevel"/>
    <w:tmpl w:val="86E68F0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FB25798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FD62651"/>
    <w:multiLevelType w:val="hybridMultilevel"/>
    <w:tmpl w:val="631A46A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1215997"/>
    <w:multiLevelType w:val="hybridMultilevel"/>
    <w:tmpl w:val="B8E0E4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41522CF"/>
    <w:multiLevelType w:val="hybridMultilevel"/>
    <w:tmpl w:val="4F6C7746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E1C3F23"/>
    <w:multiLevelType w:val="hybridMultilevel"/>
    <w:tmpl w:val="657E12C6"/>
    <w:lvl w:ilvl="0" w:tplc="11CE63AE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E55533E"/>
    <w:multiLevelType w:val="multilevel"/>
    <w:tmpl w:val="C18492CC"/>
    <w:lvl w:ilvl="0">
      <w:start w:val="1"/>
      <w:numFmt w:val="decimal"/>
      <w:pStyle w:val="10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0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eastAsia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  <w:lvl w:ilvl="2">
      <w:start w:val="1"/>
      <w:numFmt w:val="decimal"/>
      <w:pStyle w:val="30"/>
      <w:suff w:val="space"/>
      <w:lvlText w:val="%1.%2.%3"/>
      <w:lvlJc w:val="left"/>
      <w:pPr>
        <w:ind w:left="0" w:firstLine="0"/>
      </w:pPr>
      <w:rPr>
        <w:rFonts w:hint="eastAsia"/>
        <w:b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248" w:hanging="1008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  <w:lvl w:ilvl="5">
      <w:start w:val="1"/>
      <w:numFmt w:val="decimal"/>
      <w:pStyle w:val="6"/>
      <w:lvlText w:val="%1.%2.%3.%4.%5.%6"/>
      <w:lvlJc w:val="left"/>
      <w:pPr>
        <w:ind w:left="139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53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68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824" w:hanging="1584"/>
      </w:pPr>
      <w:rPr>
        <w:rFonts w:hint="eastAsia"/>
      </w:rPr>
    </w:lvl>
  </w:abstractNum>
  <w:num w:numId="1">
    <w:abstractNumId w:val="13"/>
  </w:num>
  <w:num w:numId="2">
    <w:abstractNumId w:val="4"/>
  </w:num>
  <w:num w:numId="3">
    <w:abstractNumId w:val="26"/>
  </w:num>
  <w:num w:numId="4">
    <w:abstractNumId w:val="1"/>
  </w:num>
  <w:num w:numId="5">
    <w:abstractNumId w:val="33"/>
  </w:num>
  <w:num w:numId="6">
    <w:abstractNumId w:val="29"/>
  </w:num>
  <w:num w:numId="7">
    <w:abstractNumId w:val="16"/>
  </w:num>
  <w:num w:numId="8">
    <w:abstractNumId w:val="22"/>
  </w:num>
  <w:num w:numId="9">
    <w:abstractNumId w:val="20"/>
  </w:num>
  <w:num w:numId="10">
    <w:abstractNumId w:val="15"/>
  </w:num>
  <w:num w:numId="11">
    <w:abstractNumId w:val="23"/>
  </w:num>
  <w:num w:numId="12">
    <w:abstractNumId w:val="33"/>
  </w:num>
  <w:num w:numId="13">
    <w:abstractNumId w:val="33"/>
  </w:num>
  <w:num w:numId="14">
    <w:abstractNumId w:val="12"/>
  </w:num>
  <w:num w:numId="15">
    <w:abstractNumId w:val="25"/>
  </w:num>
  <w:num w:numId="16">
    <w:abstractNumId w:val="33"/>
  </w:num>
  <w:num w:numId="17">
    <w:abstractNumId w:val="30"/>
  </w:num>
  <w:num w:numId="18">
    <w:abstractNumId w:val="21"/>
  </w:num>
  <w:num w:numId="19">
    <w:abstractNumId w:val="33"/>
  </w:num>
  <w:num w:numId="20">
    <w:abstractNumId w:val="2"/>
  </w:num>
  <w:num w:numId="21">
    <w:abstractNumId w:val="32"/>
  </w:num>
  <w:num w:numId="22">
    <w:abstractNumId w:val="33"/>
  </w:num>
  <w:num w:numId="23">
    <w:abstractNumId w:val="10"/>
  </w:num>
  <w:num w:numId="24">
    <w:abstractNumId w:val="5"/>
  </w:num>
  <w:num w:numId="25">
    <w:abstractNumId w:val="17"/>
  </w:num>
  <w:num w:numId="26">
    <w:abstractNumId w:val="7"/>
  </w:num>
  <w:num w:numId="27">
    <w:abstractNumId w:val="19"/>
  </w:num>
  <w:num w:numId="28">
    <w:abstractNumId w:val="8"/>
  </w:num>
  <w:num w:numId="29">
    <w:abstractNumId w:val="33"/>
  </w:num>
  <w:num w:numId="30">
    <w:abstractNumId w:val="33"/>
  </w:num>
  <w:num w:numId="31">
    <w:abstractNumId w:val="33"/>
  </w:num>
  <w:num w:numId="32">
    <w:abstractNumId w:val="11"/>
  </w:num>
  <w:num w:numId="33">
    <w:abstractNumId w:val="28"/>
  </w:num>
  <w:num w:numId="34">
    <w:abstractNumId w:val="6"/>
  </w:num>
  <w:num w:numId="35">
    <w:abstractNumId w:val="33"/>
  </w:num>
  <w:num w:numId="36">
    <w:abstractNumId w:val="33"/>
  </w:num>
  <w:num w:numId="37">
    <w:abstractNumId w:val="18"/>
  </w:num>
  <w:num w:numId="38">
    <w:abstractNumId w:val="33"/>
  </w:num>
  <w:num w:numId="39">
    <w:abstractNumId w:val="33"/>
  </w:num>
  <w:num w:numId="40">
    <w:abstractNumId w:val="33"/>
  </w:num>
  <w:num w:numId="41">
    <w:abstractNumId w:val="24"/>
  </w:num>
  <w:num w:numId="42">
    <w:abstractNumId w:val="3"/>
  </w:num>
  <w:num w:numId="43">
    <w:abstractNumId w:val="0"/>
  </w:num>
  <w:num w:numId="44">
    <w:abstractNumId w:val="14"/>
  </w:num>
  <w:num w:numId="45">
    <w:abstractNumId w:val="33"/>
  </w:num>
  <w:num w:numId="46">
    <w:abstractNumId w:val="33"/>
  </w:num>
  <w:num w:numId="47">
    <w:abstractNumId w:val="33"/>
  </w:num>
  <w:num w:numId="48">
    <w:abstractNumId w:val="27"/>
  </w:num>
  <w:num w:numId="49">
    <w:abstractNumId w:val="31"/>
  </w:num>
  <w:num w:numId="5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211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3C12"/>
    <w:rsid w:val="00000D63"/>
    <w:rsid w:val="00000E20"/>
    <w:rsid w:val="0000112B"/>
    <w:rsid w:val="00001EE4"/>
    <w:rsid w:val="000020C4"/>
    <w:rsid w:val="00002118"/>
    <w:rsid w:val="00003531"/>
    <w:rsid w:val="000036CB"/>
    <w:rsid w:val="00005FD2"/>
    <w:rsid w:val="00007191"/>
    <w:rsid w:val="000106B3"/>
    <w:rsid w:val="00011117"/>
    <w:rsid w:val="00011C0D"/>
    <w:rsid w:val="000120EF"/>
    <w:rsid w:val="00012C37"/>
    <w:rsid w:val="00012E14"/>
    <w:rsid w:val="00012FAE"/>
    <w:rsid w:val="000154E2"/>
    <w:rsid w:val="0001558D"/>
    <w:rsid w:val="000157CA"/>
    <w:rsid w:val="000159C1"/>
    <w:rsid w:val="00016545"/>
    <w:rsid w:val="00017EE3"/>
    <w:rsid w:val="00020671"/>
    <w:rsid w:val="00020A65"/>
    <w:rsid w:val="00021A62"/>
    <w:rsid w:val="00023260"/>
    <w:rsid w:val="000252C5"/>
    <w:rsid w:val="000274D3"/>
    <w:rsid w:val="0002778D"/>
    <w:rsid w:val="00030895"/>
    <w:rsid w:val="0003160B"/>
    <w:rsid w:val="00031D20"/>
    <w:rsid w:val="00032262"/>
    <w:rsid w:val="00032C55"/>
    <w:rsid w:val="0003308F"/>
    <w:rsid w:val="000342C4"/>
    <w:rsid w:val="000344C7"/>
    <w:rsid w:val="00034775"/>
    <w:rsid w:val="000365A9"/>
    <w:rsid w:val="00036BB8"/>
    <w:rsid w:val="00036EFB"/>
    <w:rsid w:val="000375ED"/>
    <w:rsid w:val="00037DD7"/>
    <w:rsid w:val="00037E17"/>
    <w:rsid w:val="000401A8"/>
    <w:rsid w:val="000405D4"/>
    <w:rsid w:val="000406B4"/>
    <w:rsid w:val="000413EB"/>
    <w:rsid w:val="00044E9E"/>
    <w:rsid w:val="00046857"/>
    <w:rsid w:val="00046D06"/>
    <w:rsid w:val="00046DFE"/>
    <w:rsid w:val="00050446"/>
    <w:rsid w:val="00050502"/>
    <w:rsid w:val="000519CB"/>
    <w:rsid w:val="000524B3"/>
    <w:rsid w:val="0005288E"/>
    <w:rsid w:val="0005428D"/>
    <w:rsid w:val="00054B7B"/>
    <w:rsid w:val="00055863"/>
    <w:rsid w:val="00055DF3"/>
    <w:rsid w:val="00055F4A"/>
    <w:rsid w:val="00055F55"/>
    <w:rsid w:val="00061657"/>
    <w:rsid w:val="000621DF"/>
    <w:rsid w:val="000624D1"/>
    <w:rsid w:val="00062B64"/>
    <w:rsid w:val="00063B24"/>
    <w:rsid w:val="000645DD"/>
    <w:rsid w:val="00065C0A"/>
    <w:rsid w:val="00066354"/>
    <w:rsid w:val="00066D89"/>
    <w:rsid w:val="00067037"/>
    <w:rsid w:val="000703FB"/>
    <w:rsid w:val="00070BE5"/>
    <w:rsid w:val="0007108D"/>
    <w:rsid w:val="000711E0"/>
    <w:rsid w:val="000713FD"/>
    <w:rsid w:val="00071B18"/>
    <w:rsid w:val="00072207"/>
    <w:rsid w:val="00072CC1"/>
    <w:rsid w:val="00072D3C"/>
    <w:rsid w:val="00072EAC"/>
    <w:rsid w:val="00072FAE"/>
    <w:rsid w:val="00074A33"/>
    <w:rsid w:val="00074BB7"/>
    <w:rsid w:val="00074C3E"/>
    <w:rsid w:val="00076093"/>
    <w:rsid w:val="00076627"/>
    <w:rsid w:val="00076954"/>
    <w:rsid w:val="00076E7C"/>
    <w:rsid w:val="0007710C"/>
    <w:rsid w:val="00077DB8"/>
    <w:rsid w:val="000807A5"/>
    <w:rsid w:val="00080B29"/>
    <w:rsid w:val="0008116B"/>
    <w:rsid w:val="0008206C"/>
    <w:rsid w:val="00082447"/>
    <w:rsid w:val="000835F0"/>
    <w:rsid w:val="00083F31"/>
    <w:rsid w:val="00084DE6"/>
    <w:rsid w:val="000854A7"/>
    <w:rsid w:val="000855DA"/>
    <w:rsid w:val="0008587F"/>
    <w:rsid w:val="00085C14"/>
    <w:rsid w:val="00086018"/>
    <w:rsid w:val="00090245"/>
    <w:rsid w:val="000907A4"/>
    <w:rsid w:val="00090E2C"/>
    <w:rsid w:val="000919BC"/>
    <w:rsid w:val="00091BC5"/>
    <w:rsid w:val="000926A3"/>
    <w:rsid w:val="00092BAF"/>
    <w:rsid w:val="00092EED"/>
    <w:rsid w:val="00093CD3"/>
    <w:rsid w:val="00093CEF"/>
    <w:rsid w:val="000A0C68"/>
    <w:rsid w:val="000A1264"/>
    <w:rsid w:val="000A1A4D"/>
    <w:rsid w:val="000A2525"/>
    <w:rsid w:val="000A2FAC"/>
    <w:rsid w:val="000A37D8"/>
    <w:rsid w:val="000A3BD1"/>
    <w:rsid w:val="000A3F9B"/>
    <w:rsid w:val="000A435A"/>
    <w:rsid w:val="000A7317"/>
    <w:rsid w:val="000A7641"/>
    <w:rsid w:val="000B0756"/>
    <w:rsid w:val="000B16D0"/>
    <w:rsid w:val="000B17AC"/>
    <w:rsid w:val="000B1ED5"/>
    <w:rsid w:val="000B217A"/>
    <w:rsid w:val="000B22B7"/>
    <w:rsid w:val="000B25DA"/>
    <w:rsid w:val="000B2626"/>
    <w:rsid w:val="000B43D5"/>
    <w:rsid w:val="000B47C9"/>
    <w:rsid w:val="000B4FB3"/>
    <w:rsid w:val="000B567A"/>
    <w:rsid w:val="000B6299"/>
    <w:rsid w:val="000B67F1"/>
    <w:rsid w:val="000B77CD"/>
    <w:rsid w:val="000B7D9A"/>
    <w:rsid w:val="000C11D3"/>
    <w:rsid w:val="000C19CE"/>
    <w:rsid w:val="000C2DF8"/>
    <w:rsid w:val="000C30C6"/>
    <w:rsid w:val="000C3117"/>
    <w:rsid w:val="000C36EB"/>
    <w:rsid w:val="000C3C14"/>
    <w:rsid w:val="000C4142"/>
    <w:rsid w:val="000C45F5"/>
    <w:rsid w:val="000C4F5E"/>
    <w:rsid w:val="000C5824"/>
    <w:rsid w:val="000C5A29"/>
    <w:rsid w:val="000C6301"/>
    <w:rsid w:val="000D04A1"/>
    <w:rsid w:val="000D0A19"/>
    <w:rsid w:val="000D1DA6"/>
    <w:rsid w:val="000D33B3"/>
    <w:rsid w:val="000D3CBB"/>
    <w:rsid w:val="000D4B8C"/>
    <w:rsid w:val="000D592A"/>
    <w:rsid w:val="000D6ECC"/>
    <w:rsid w:val="000E0486"/>
    <w:rsid w:val="000E0F6B"/>
    <w:rsid w:val="000E1828"/>
    <w:rsid w:val="000E2424"/>
    <w:rsid w:val="000E2E72"/>
    <w:rsid w:val="000E4ED8"/>
    <w:rsid w:val="000E59DE"/>
    <w:rsid w:val="000E5CC8"/>
    <w:rsid w:val="000E6083"/>
    <w:rsid w:val="000E7F17"/>
    <w:rsid w:val="000F09F3"/>
    <w:rsid w:val="000F1649"/>
    <w:rsid w:val="000F16F7"/>
    <w:rsid w:val="000F1ABC"/>
    <w:rsid w:val="000F2995"/>
    <w:rsid w:val="000F2A8B"/>
    <w:rsid w:val="000F2B15"/>
    <w:rsid w:val="000F374B"/>
    <w:rsid w:val="000F3946"/>
    <w:rsid w:val="000F4471"/>
    <w:rsid w:val="000F4504"/>
    <w:rsid w:val="000F4716"/>
    <w:rsid w:val="000F4D7D"/>
    <w:rsid w:val="000F5BF6"/>
    <w:rsid w:val="000F5ED3"/>
    <w:rsid w:val="000F6114"/>
    <w:rsid w:val="000F6D67"/>
    <w:rsid w:val="0010003B"/>
    <w:rsid w:val="0010052B"/>
    <w:rsid w:val="001022D6"/>
    <w:rsid w:val="0010248A"/>
    <w:rsid w:val="00102490"/>
    <w:rsid w:val="001032EF"/>
    <w:rsid w:val="001040D7"/>
    <w:rsid w:val="00105515"/>
    <w:rsid w:val="001057DF"/>
    <w:rsid w:val="00106382"/>
    <w:rsid w:val="00106E8C"/>
    <w:rsid w:val="00107647"/>
    <w:rsid w:val="00110417"/>
    <w:rsid w:val="00112A26"/>
    <w:rsid w:val="00112C4F"/>
    <w:rsid w:val="00112E16"/>
    <w:rsid w:val="00113934"/>
    <w:rsid w:val="001147D0"/>
    <w:rsid w:val="0011494F"/>
    <w:rsid w:val="0011561D"/>
    <w:rsid w:val="001167EB"/>
    <w:rsid w:val="00120476"/>
    <w:rsid w:val="0012135D"/>
    <w:rsid w:val="0012203D"/>
    <w:rsid w:val="00122640"/>
    <w:rsid w:val="0012275B"/>
    <w:rsid w:val="00123871"/>
    <w:rsid w:val="001248CD"/>
    <w:rsid w:val="001266A6"/>
    <w:rsid w:val="001273D0"/>
    <w:rsid w:val="00130E0C"/>
    <w:rsid w:val="00131FC8"/>
    <w:rsid w:val="001320A1"/>
    <w:rsid w:val="0013258F"/>
    <w:rsid w:val="00132E25"/>
    <w:rsid w:val="00133211"/>
    <w:rsid w:val="0013375A"/>
    <w:rsid w:val="001339D9"/>
    <w:rsid w:val="0013527B"/>
    <w:rsid w:val="00135C01"/>
    <w:rsid w:val="0013637F"/>
    <w:rsid w:val="00136C5E"/>
    <w:rsid w:val="00136C81"/>
    <w:rsid w:val="00137814"/>
    <w:rsid w:val="00137E06"/>
    <w:rsid w:val="001402E0"/>
    <w:rsid w:val="0014107A"/>
    <w:rsid w:val="001411A4"/>
    <w:rsid w:val="00141D65"/>
    <w:rsid w:val="00142151"/>
    <w:rsid w:val="00143258"/>
    <w:rsid w:val="00143B04"/>
    <w:rsid w:val="00143D4C"/>
    <w:rsid w:val="0014419D"/>
    <w:rsid w:val="0014423F"/>
    <w:rsid w:val="001444EE"/>
    <w:rsid w:val="00144C83"/>
    <w:rsid w:val="00144CB9"/>
    <w:rsid w:val="00145632"/>
    <w:rsid w:val="00145790"/>
    <w:rsid w:val="00146290"/>
    <w:rsid w:val="00147B0C"/>
    <w:rsid w:val="00152B5C"/>
    <w:rsid w:val="001531F7"/>
    <w:rsid w:val="001533BA"/>
    <w:rsid w:val="00153FC6"/>
    <w:rsid w:val="0015522B"/>
    <w:rsid w:val="001603EC"/>
    <w:rsid w:val="00162200"/>
    <w:rsid w:val="001634D5"/>
    <w:rsid w:val="00164C50"/>
    <w:rsid w:val="00164F5B"/>
    <w:rsid w:val="00165772"/>
    <w:rsid w:val="00165803"/>
    <w:rsid w:val="00165AD6"/>
    <w:rsid w:val="00165FDD"/>
    <w:rsid w:val="001662D4"/>
    <w:rsid w:val="0016634A"/>
    <w:rsid w:val="001666DE"/>
    <w:rsid w:val="00170696"/>
    <w:rsid w:val="00170B33"/>
    <w:rsid w:val="00170D15"/>
    <w:rsid w:val="00170F68"/>
    <w:rsid w:val="001729A3"/>
    <w:rsid w:val="00172CE5"/>
    <w:rsid w:val="00172E2E"/>
    <w:rsid w:val="0017357E"/>
    <w:rsid w:val="00173ABF"/>
    <w:rsid w:val="00173C79"/>
    <w:rsid w:val="0017420F"/>
    <w:rsid w:val="001744EE"/>
    <w:rsid w:val="00174EA6"/>
    <w:rsid w:val="00175547"/>
    <w:rsid w:val="00175E7D"/>
    <w:rsid w:val="00176BE7"/>
    <w:rsid w:val="00177200"/>
    <w:rsid w:val="0018042D"/>
    <w:rsid w:val="00182C55"/>
    <w:rsid w:val="001840CA"/>
    <w:rsid w:val="00184550"/>
    <w:rsid w:val="0018642E"/>
    <w:rsid w:val="00186E83"/>
    <w:rsid w:val="00186FB3"/>
    <w:rsid w:val="001870A1"/>
    <w:rsid w:val="00187E04"/>
    <w:rsid w:val="001905FC"/>
    <w:rsid w:val="00190A9E"/>
    <w:rsid w:val="001916FB"/>
    <w:rsid w:val="00192151"/>
    <w:rsid w:val="00192AF9"/>
    <w:rsid w:val="0019328D"/>
    <w:rsid w:val="00195CDE"/>
    <w:rsid w:val="00197500"/>
    <w:rsid w:val="001976BB"/>
    <w:rsid w:val="00197DDB"/>
    <w:rsid w:val="001A094E"/>
    <w:rsid w:val="001A0AFA"/>
    <w:rsid w:val="001A0D86"/>
    <w:rsid w:val="001A182B"/>
    <w:rsid w:val="001A1859"/>
    <w:rsid w:val="001A1AAA"/>
    <w:rsid w:val="001A2541"/>
    <w:rsid w:val="001A292B"/>
    <w:rsid w:val="001A3536"/>
    <w:rsid w:val="001A3C97"/>
    <w:rsid w:val="001A50C4"/>
    <w:rsid w:val="001A534B"/>
    <w:rsid w:val="001A641D"/>
    <w:rsid w:val="001A72E3"/>
    <w:rsid w:val="001A734E"/>
    <w:rsid w:val="001B2BD6"/>
    <w:rsid w:val="001B3121"/>
    <w:rsid w:val="001B31F7"/>
    <w:rsid w:val="001B3606"/>
    <w:rsid w:val="001B3B00"/>
    <w:rsid w:val="001B3EDF"/>
    <w:rsid w:val="001B43B1"/>
    <w:rsid w:val="001B44C8"/>
    <w:rsid w:val="001B4A32"/>
    <w:rsid w:val="001B5F95"/>
    <w:rsid w:val="001B6DCE"/>
    <w:rsid w:val="001C1086"/>
    <w:rsid w:val="001C1849"/>
    <w:rsid w:val="001C2956"/>
    <w:rsid w:val="001C383C"/>
    <w:rsid w:val="001C549D"/>
    <w:rsid w:val="001C552B"/>
    <w:rsid w:val="001C5E69"/>
    <w:rsid w:val="001C696F"/>
    <w:rsid w:val="001C6C61"/>
    <w:rsid w:val="001D296A"/>
    <w:rsid w:val="001D3268"/>
    <w:rsid w:val="001D32B4"/>
    <w:rsid w:val="001D42A0"/>
    <w:rsid w:val="001D5A16"/>
    <w:rsid w:val="001E0C23"/>
    <w:rsid w:val="001E1FA1"/>
    <w:rsid w:val="001E25AF"/>
    <w:rsid w:val="001E2930"/>
    <w:rsid w:val="001E3592"/>
    <w:rsid w:val="001E3AD1"/>
    <w:rsid w:val="001E45C5"/>
    <w:rsid w:val="001E4755"/>
    <w:rsid w:val="001E47C3"/>
    <w:rsid w:val="001E4B55"/>
    <w:rsid w:val="001E4EA0"/>
    <w:rsid w:val="001E65B7"/>
    <w:rsid w:val="001E67C5"/>
    <w:rsid w:val="001E6B9E"/>
    <w:rsid w:val="001E6FB1"/>
    <w:rsid w:val="001E77E3"/>
    <w:rsid w:val="001E7CFB"/>
    <w:rsid w:val="001F017B"/>
    <w:rsid w:val="001F0E2D"/>
    <w:rsid w:val="001F0FA3"/>
    <w:rsid w:val="001F110E"/>
    <w:rsid w:val="001F116F"/>
    <w:rsid w:val="001F12BD"/>
    <w:rsid w:val="001F33C1"/>
    <w:rsid w:val="001F3C15"/>
    <w:rsid w:val="001F488E"/>
    <w:rsid w:val="001F5444"/>
    <w:rsid w:val="001F57BB"/>
    <w:rsid w:val="001F592C"/>
    <w:rsid w:val="001F66AE"/>
    <w:rsid w:val="001F66DD"/>
    <w:rsid w:val="001F759D"/>
    <w:rsid w:val="001F76AA"/>
    <w:rsid w:val="0020036D"/>
    <w:rsid w:val="00200AE8"/>
    <w:rsid w:val="00200EB6"/>
    <w:rsid w:val="00201980"/>
    <w:rsid w:val="00202347"/>
    <w:rsid w:val="00204351"/>
    <w:rsid w:val="00204AC9"/>
    <w:rsid w:val="00205251"/>
    <w:rsid w:val="002060CF"/>
    <w:rsid w:val="00206603"/>
    <w:rsid w:val="002066A7"/>
    <w:rsid w:val="002073DE"/>
    <w:rsid w:val="00210808"/>
    <w:rsid w:val="00210ED2"/>
    <w:rsid w:val="0021100F"/>
    <w:rsid w:val="00212D69"/>
    <w:rsid w:val="002131E9"/>
    <w:rsid w:val="002139B3"/>
    <w:rsid w:val="00213B6B"/>
    <w:rsid w:val="00214201"/>
    <w:rsid w:val="00214480"/>
    <w:rsid w:val="00215D03"/>
    <w:rsid w:val="00220163"/>
    <w:rsid w:val="0022026C"/>
    <w:rsid w:val="00221B94"/>
    <w:rsid w:val="0022329C"/>
    <w:rsid w:val="00223B58"/>
    <w:rsid w:val="00224EBA"/>
    <w:rsid w:val="00225153"/>
    <w:rsid w:val="0022540A"/>
    <w:rsid w:val="0022660E"/>
    <w:rsid w:val="00226767"/>
    <w:rsid w:val="00226AF8"/>
    <w:rsid w:val="002278FA"/>
    <w:rsid w:val="00227CE2"/>
    <w:rsid w:val="00230398"/>
    <w:rsid w:val="00230532"/>
    <w:rsid w:val="00231531"/>
    <w:rsid w:val="0023294E"/>
    <w:rsid w:val="00232F2C"/>
    <w:rsid w:val="00233766"/>
    <w:rsid w:val="002346C7"/>
    <w:rsid w:val="002351B7"/>
    <w:rsid w:val="00235C91"/>
    <w:rsid w:val="0023694D"/>
    <w:rsid w:val="00240544"/>
    <w:rsid w:val="00240B1E"/>
    <w:rsid w:val="00241B5D"/>
    <w:rsid w:val="00242428"/>
    <w:rsid w:val="002434E4"/>
    <w:rsid w:val="00243503"/>
    <w:rsid w:val="0024395B"/>
    <w:rsid w:val="00243C12"/>
    <w:rsid w:val="00244194"/>
    <w:rsid w:val="002448CC"/>
    <w:rsid w:val="00244DA1"/>
    <w:rsid w:val="00244F96"/>
    <w:rsid w:val="002451C8"/>
    <w:rsid w:val="00245AFE"/>
    <w:rsid w:val="00245CBB"/>
    <w:rsid w:val="00246513"/>
    <w:rsid w:val="00246F30"/>
    <w:rsid w:val="002472D9"/>
    <w:rsid w:val="0024763B"/>
    <w:rsid w:val="00250CD9"/>
    <w:rsid w:val="00251414"/>
    <w:rsid w:val="002524D6"/>
    <w:rsid w:val="00253AC5"/>
    <w:rsid w:val="0025422F"/>
    <w:rsid w:val="002554B1"/>
    <w:rsid w:val="002555E4"/>
    <w:rsid w:val="00255B9E"/>
    <w:rsid w:val="0025733C"/>
    <w:rsid w:val="0025763E"/>
    <w:rsid w:val="0026206D"/>
    <w:rsid w:val="00263F02"/>
    <w:rsid w:val="002649EA"/>
    <w:rsid w:val="00265480"/>
    <w:rsid w:val="002658F4"/>
    <w:rsid w:val="00265EAF"/>
    <w:rsid w:val="0026613C"/>
    <w:rsid w:val="00266EFF"/>
    <w:rsid w:val="00270C7D"/>
    <w:rsid w:val="00271386"/>
    <w:rsid w:val="002714D8"/>
    <w:rsid w:val="00271C7A"/>
    <w:rsid w:val="00272505"/>
    <w:rsid w:val="002730A2"/>
    <w:rsid w:val="0027428B"/>
    <w:rsid w:val="0027513B"/>
    <w:rsid w:val="0027616D"/>
    <w:rsid w:val="00276EAE"/>
    <w:rsid w:val="00277312"/>
    <w:rsid w:val="002806B4"/>
    <w:rsid w:val="00281E2A"/>
    <w:rsid w:val="00281FEE"/>
    <w:rsid w:val="0028283D"/>
    <w:rsid w:val="00282DD1"/>
    <w:rsid w:val="00282E50"/>
    <w:rsid w:val="0028324C"/>
    <w:rsid w:val="002838E3"/>
    <w:rsid w:val="00283B98"/>
    <w:rsid w:val="00283C72"/>
    <w:rsid w:val="00283EB2"/>
    <w:rsid w:val="00283FC5"/>
    <w:rsid w:val="002845A6"/>
    <w:rsid w:val="0028591C"/>
    <w:rsid w:val="00286228"/>
    <w:rsid w:val="002862B3"/>
    <w:rsid w:val="002875D4"/>
    <w:rsid w:val="00287714"/>
    <w:rsid w:val="00290706"/>
    <w:rsid w:val="00291C06"/>
    <w:rsid w:val="00293055"/>
    <w:rsid w:val="00296060"/>
    <w:rsid w:val="002965CD"/>
    <w:rsid w:val="00296ED9"/>
    <w:rsid w:val="002A0B57"/>
    <w:rsid w:val="002A16C7"/>
    <w:rsid w:val="002A197E"/>
    <w:rsid w:val="002A1A71"/>
    <w:rsid w:val="002A1E71"/>
    <w:rsid w:val="002A202E"/>
    <w:rsid w:val="002A22B7"/>
    <w:rsid w:val="002A3495"/>
    <w:rsid w:val="002A53BD"/>
    <w:rsid w:val="002A5785"/>
    <w:rsid w:val="002A7520"/>
    <w:rsid w:val="002A7CBB"/>
    <w:rsid w:val="002A7F01"/>
    <w:rsid w:val="002B0460"/>
    <w:rsid w:val="002B07EE"/>
    <w:rsid w:val="002B0C14"/>
    <w:rsid w:val="002B132C"/>
    <w:rsid w:val="002B168E"/>
    <w:rsid w:val="002B1B4E"/>
    <w:rsid w:val="002B2227"/>
    <w:rsid w:val="002B580A"/>
    <w:rsid w:val="002B5F42"/>
    <w:rsid w:val="002B6015"/>
    <w:rsid w:val="002B71FB"/>
    <w:rsid w:val="002C0973"/>
    <w:rsid w:val="002C1A6B"/>
    <w:rsid w:val="002C262F"/>
    <w:rsid w:val="002C3E9B"/>
    <w:rsid w:val="002C4032"/>
    <w:rsid w:val="002C4BF9"/>
    <w:rsid w:val="002C72DA"/>
    <w:rsid w:val="002D08CA"/>
    <w:rsid w:val="002D2F34"/>
    <w:rsid w:val="002D3239"/>
    <w:rsid w:val="002D3673"/>
    <w:rsid w:val="002D3CC6"/>
    <w:rsid w:val="002D473D"/>
    <w:rsid w:val="002D4B63"/>
    <w:rsid w:val="002D4E1B"/>
    <w:rsid w:val="002D5BCF"/>
    <w:rsid w:val="002D7A86"/>
    <w:rsid w:val="002D7E33"/>
    <w:rsid w:val="002D7F6E"/>
    <w:rsid w:val="002E0DB4"/>
    <w:rsid w:val="002E3887"/>
    <w:rsid w:val="002E3D79"/>
    <w:rsid w:val="002E3EB2"/>
    <w:rsid w:val="002E4D45"/>
    <w:rsid w:val="002E7303"/>
    <w:rsid w:val="002E7F6F"/>
    <w:rsid w:val="002F0FA5"/>
    <w:rsid w:val="002F1CC6"/>
    <w:rsid w:val="002F29F3"/>
    <w:rsid w:val="002F2CAF"/>
    <w:rsid w:val="002F2DF1"/>
    <w:rsid w:val="002F34B2"/>
    <w:rsid w:val="002F3610"/>
    <w:rsid w:val="002F3F9C"/>
    <w:rsid w:val="002F3FD7"/>
    <w:rsid w:val="002F47E6"/>
    <w:rsid w:val="002F4C7F"/>
    <w:rsid w:val="002F5657"/>
    <w:rsid w:val="002F56FE"/>
    <w:rsid w:val="002F5A73"/>
    <w:rsid w:val="002F631B"/>
    <w:rsid w:val="002F65A5"/>
    <w:rsid w:val="002F7D22"/>
    <w:rsid w:val="002F7E39"/>
    <w:rsid w:val="00300783"/>
    <w:rsid w:val="003009B4"/>
    <w:rsid w:val="00302416"/>
    <w:rsid w:val="0030503A"/>
    <w:rsid w:val="00305959"/>
    <w:rsid w:val="00305F38"/>
    <w:rsid w:val="0030630D"/>
    <w:rsid w:val="00306964"/>
    <w:rsid w:val="00307E15"/>
    <w:rsid w:val="0031066F"/>
    <w:rsid w:val="003110F1"/>
    <w:rsid w:val="00311895"/>
    <w:rsid w:val="00311F4C"/>
    <w:rsid w:val="00313A1F"/>
    <w:rsid w:val="00314487"/>
    <w:rsid w:val="00314EE4"/>
    <w:rsid w:val="003154FE"/>
    <w:rsid w:val="0031563D"/>
    <w:rsid w:val="00315A6C"/>
    <w:rsid w:val="00316FA1"/>
    <w:rsid w:val="003173E9"/>
    <w:rsid w:val="00321AE9"/>
    <w:rsid w:val="00322F17"/>
    <w:rsid w:val="00323463"/>
    <w:rsid w:val="00323621"/>
    <w:rsid w:val="00324295"/>
    <w:rsid w:val="00325600"/>
    <w:rsid w:val="00326485"/>
    <w:rsid w:val="00330DDD"/>
    <w:rsid w:val="0033121D"/>
    <w:rsid w:val="003317DD"/>
    <w:rsid w:val="0033284C"/>
    <w:rsid w:val="003338F2"/>
    <w:rsid w:val="00333F20"/>
    <w:rsid w:val="00334076"/>
    <w:rsid w:val="00334C28"/>
    <w:rsid w:val="00335E5E"/>
    <w:rsid w:val="00341AC6"/>
    <w:rsid w:val="00341D97"/>
    <w:rsid w:val="0034207C"/>
    <w:rsid w:val="00342A83"/>
    <w:rsid w:val="0034610C"/>
    <w:rsid w:val="0034667B"/>
    <w:rsid w:val="00346749"/>
    <w:rsid w:val="003471FF"/>
    <w:rsid w:val="0034765C"/>
    <w:rsid w:val="00352634"/>
    <w:rsid w:val="00352C70"/>
    <w:rsid w:val="0035360D"/>
    <w:rsid w:val="00354860"/>
    <w:rsid w:val="00355581"/>
    <w:rsid w:val="003562B8"/>
    <w:rsid w:val="003563BE"/>
    <w:rsid w:val="0035745C"/>
    <w:rsid w:val="00357BA8"/>
    <w:rsid w:val="00357CA4"/>
    <w:rsid w:val="00361964"/>
    <w:rsid w:val="00362A99"/>
    <w:rsid w:val="0036345F"/>
    <w:rsid w:val="00364B3D"/>
    <w:rsid w:val="0036525E"/>
    <w:rsid w:val="00366072"/>
    <w:rsid w:val="00366593"/>
    <w:rsid w:val="00366CD6"/>
    <w:rsid w:val="00367EBB"/>
    <w:rsid w:val="003704E5"/>
    <w:rsid w:val="0037075A"/>
    <w:rsid w:val="003712B1"/>
    <w:rsid w:val="0037211E"/>
    <w:rsid w:val="00373F50"/>
    <w:rsid w:val="0037411C"/>
    <w:rsid w:val="00374581"/>
    <w:rsid w:val="0037491A"/>
    <w:rsid w:val="003749A0"/>
    <w:rsid w:val="00374F0A"/>
    <w:rsid w:val="00375038"/>
    <w:rsid w:val="003752D5"/>
    <w:rsid w:val="00376298"/>
    <w:rsid w:val="003772D0"/>
    <w:rsid w:val="00377A03"/>
    <w:rsid w:val="00377E35"/>
    <w:rsid w:val="00381274"/>
    <w:rsid w:val="003816D7"/>
    <w:rsid w:val="003818A7"/>
    <w:rsid w:val="0038291A"/>
    <w:rsid w:val="0038297D"/>
    <w:rsid w:val="003840DC"/>
    <w:rsid w:val="00385082"/>
    <w:rsid w:val="00385291"/>
    <w:rsid w:val="00385BCC"/>
    <w:rsid w:val="003862DA"/>
    <w:rsid w:val="003863E5"/>
    <w:rsid w:val="003865A5"/>
    <w:rsid w:val="003879A0"/>
    <w:rsid w:val="00387CBC"/>
    <w:rsid w:val="00390BC0"/>
    <w:rsid w:val="00390CF1"/>
    <w:rsid w:val="00391D63"/>
    <w:rsid w:val="003921B5"/>
    <w:rsid w:val="00392913"/>
    <w:rsid w:val="0039293E"/>
    <w:rsid w:val="003938D2"/>
    <w:rsid w:val="00393F24"/>
    <w:rsid w:val="00394EF6"/>
    <w:rsid w:val="003950E5"/>
    <w:rsid w:val="003951C6"/>
    <w:rsid w:val="0039637D"/>
    <w:rsid w:val="00396548"/>
    <w:rsid w:val="003A00F8"/>
    <w:rsid w:val="003A0176"/>
    <w:rsid w:val="003A1D2A"/>
    <w:rsid w:val="003A3F92"/>
    <w:rsid w:val="003A546B"/>
    <w:rsid w:val="003A67A8"/>
    <w:rsid w:val="003A7007"/>
    <w:rsid w:val="003A71AC"/>
    <w:rsid w:val="003A78D1"/>
    <w:rsid w:val="003A79B7"/>
    <w:rsid w:val="003A79FA"/>
    <w:rsid w:val="003B0766"/>
    <w:rsid w:val="003B11CD"/>
    <w:rsid w:val="003B15B3"/>
    <w:rsid w:val="003B1884"/>
    <w:rsid w:val="003B1A94"/>
    <w:rsid w:val="003B28EE"/>
    <w:rsid w:val="003B3AF7"/>
    <w:rsid w:val="003B43DA"/>
    <w:rsid w:val="003B4B2D"/>
    <w:rsid w:val="003B516E"/>
    <w:rsid w:val="003B5359"/>
    <w:rsid w:val="003B54E1"/>
    <w:rsid w:val="003B58D4"/>
    <w:rsid w:val="003B5CA9"/>
    <w:rsid w:val="003B6C8A"/>
    <w:rsid w:val="003B6C98"/>
    <w:rsid w:val="003B74DB"/>
    <w:rsid w:val="003B7779"/>
    <w:rsid w:val="003B7F3A"/>
    <w:rsid w:val="003C0255"/>
    <w:rsid w:val="003C0718"/>
    <w:rsid w:val="003C09BA"/>
    <w:rsid w:val="003C1234"/>
    <w:rsid w:val="003C3748"/>
    <w:rsid w:val="003C479D"/>
    <w:rsid w:val="003C48CC"/>
    <w:rsid w:val="003C51FC"/>
    <w:rsid w:val="003C7A4D"/>
    <w:rsid w:val="003D2CFB"/>
    <w:rsid w:val="003D46AE"/>
    <w:rsid w:val="003D4F68"/>
    <w:rsid w:val="003D55E2"/>
    <w:rsid w:val="003D5C18"/>
    <w:rsid w:val="003D5C19"/>
    <w:rsid w:val="003D5F39"/>
    <w:rsid w:val="003D6112"/>
    <w:rsid w:val="003D7A58"/>
    <w:rsid w:val="003E01B8"/>
    <w:rsid w:val="003E0D5B"/>
    <w:rsid w:val="003E1434"/>
    <w:rsid w:val="003E23C3"/>
    <w:rsid w:val="003E31ED"/>
    <w:rsid w:val="003E5F7A"/>
    <w:rsid w:val="003E6239"/>
    <w:rsid w:val="003E75EE"/>
    <w:rsid w:val="003E78E0"/>
    <w:rsid w:val="003F1067"/>
    <w:rsid w:val="003F13FA"/>
    <w:rsid w:val="003F18F6"/>
    <w:rsid w:val="003F2834"/>
    <w:rsid w:val="003F2EFD"/>
    <w:rsid w:val="003F3A38"/>
    <w:rsid w:val="003F4458"/>
    <w:rsid w:val="003F465D"/>
    <w:rsid w:val="003F530B"/>
    <w:rsid w:val="003F5610"/>
    <w:rsid w:val="003F5C63"/>
    <w:rsid w:val="003F5E91"/>
    <w:rsid w:val="003F659A"/>
    <w:rsid w:val="003F6A09"/>
    <w:rsid w:val="0040084C"/>
    <w:rsid w:val="00401B16"/>
    <w:rsid w:val="0040217C"/>
    <w:rsid w:val="0040261B"/>
    <w:rsid w:val="004036E5"/>
    <w:rsid w:val="0040403A"/>
    <w:rsid w:val="00404699"/>
    <w:rsid w:val="004054EC"/>
    <w:rsid w:val="00407C3B"/>
    <w:rsid w:val="00407CBD"/>
    <w:rsid w:val="004108DE"/>
    <w:rsid w:val="00411500"/>
    <w:rsid w:val="00411C5C"/>
    <w:rsid w:val="00411C73"/>
    <w:rsid w:val="00412612"/>
    <w:rsid w:val="0041314D"/>
    <w:rsid w:val="00413778"/>
    <w:rsid w:val="0041446E"/>
    <w:rsid w:val="00417120"/>
    <w:rsid w:val="00417B32"/>
    <w:rsid w:val="004206B8"/>
    <w:rsid w:val="0042085E"/>
    <w:rsid w:val="004218CE"/>
    <w:rsid w:val="0042286C"/>
    <w:rsid w:val="004228D9"/>
    <w:rsid w:val="00422CBD"/>
    <w:rsid w:val="004232EF"/>
    <w:rsid w:val="0042382B"/>
    <w:rsid w:val="00423AA9"/>
    <w:rsid w:val="00424679"/>
    <w:rsid w:val="00424856"/>
    <w:rsid w:val="004253FB"/>
    <w:rsid w:val="00425670"/>
    <w:rsid w:val="00425BCB"/>
    <w:rsid w:val="00425D50"/>
    <w:rsid w:val="004263C5"/>
    <w:rsid w:val="00427847"/>
    <w:rsid w:val="0043026A"/>
    <w:rsid w:val="004308DA"/>
    <w:rsid w:val="00431DDD"/>
    <w:rsid w:val="00432EB1"/>
    <w:rsid w:val="00432FA2"/>
    <w:rsid w:val="00433118"/>
    <w:rsid w:val="00433433"/>
    <w:rsid w:val="00434B6D"/>
    <w:rsid w:val="00435A47"/>
    <w:rsid w:val="004361B3"/>
    <w:rsid w:val="0043665E"/>
    <w:rsid w:val="0043740F"/>
    <w:rsid w:val="004406E3"/>
    <w:rsid w:val="004413AA"/>
    <w:rsid w:val="004415E5"/>
    <w:rsid w:val="00441AAA"/>
    <w:rsid w:val="00441D39"/>
    <w:rsid w:val="00443EBC"/>
    <w:rsid w:val="004442D7"/>
    <w:rsid w:val="004450E2"/>
    <w:rsid w:val="0044548C"/>
    <w:rsid w:val="004458E2"/>
    <w:rsid w:val="00445E00"/>
    <w:rsid w:val="004461CF"/>
    <w:rsid w:val="004479B0"/>
    <w:rsid w:val="00447A6B"/>
    <w:rsid w:val="0045121E"/>
    <w:rsid w:val="004521CD"/>
    <w:rsid w:val="00452EBF"/>
    <w:rsid w:val="004532AC"/>
    <w:rsid w:val="00453484"/>
    <w:rsid w:val="00453818"/>
    <w:rsid w:val="00454824"/>
    <w:rsid w:val="0045572D"/>
    <w:rsid w:val="00455E83"/>
    <w:rsid w:val="00456527"/>
    <w:rsid w:val="004608C2"/>
    <w:rsid w:val="0046228A"/>
    <w:rsid w:val="00462D6A"/>
    <w:rsid w:val="00462E23"/>
    <w:rsid w:val="004637FB"/>
    <w:rsid w:val="00463A62"/>
    <w:rsid w:val="004647CC"/>
    <w:rsid w:val="0046539F"/>
    <w:rsid w:val="004657F3"/>
    <w:rsid w:val="00466B74"/>
    <w:rsid w:val="00467020"/>
    <w:rsid w:val="00470EAC"/>
    <w:rsid w:val="004717E0"/>
    <w:rsid w:val="00471B7F"/>
    <w:rsid w:val="00472920"/>
    <w:rsid w:val="0047343A"/>
    <w:rsid w:val="00473C04"/>
    <w:rsid w:val="004748F8"/>
    <w:rsid w:val="00474CCA"/>
    <w:rsid w:val="00474E05"/>
    <w:rsid w:val="00475758"/>
    <w:rsid w:val="00475F5E"/>
    <w:rsid w:val="004760CC"/>
    <w:rsid w:val="004768E4"/>
    <w:rsid w:val="004776FA"/>
    <w:rsid w:val="00477831"/>
    <w:rsid w:val="00477967"/>
    <w:rsid w:val="004779D3"/>
    <w:rsid w:val="00477BC7"/>
    <w:rsid w:val="004825E7"/>
    <w:rsid w:val="00482685"/>
    <w:rsid w:val="00483B08"/>
    <w:rsid w:val="00483C3C"/>
    <w:rsid w:val="00483FC6"/>
    <w:rsid w:val="0048445F"/>
    <w:rsid w:val="00484626"/>
    <w:rsid w:val="00484EEE"/>
    <w:rsid w:val="00485244"/>
    <w:rsid w:val="00485964"/>
    <w:rsid w:val="00490B44"/>
    <w:rsid w:val="004919B5"/>
    <w:rsid w:val="00491FE1"/>
    <w:rsid w:val="004923EC"/>
    <w:rsid w:val="004934DA"/>
    <w:rsid w:val="00494187"/>
    <w:rsid w:val="00494906"/>
    <w:rsid w:val="004951CF"/>
    <w:rsid w:val="004952F8"/>
    <w:rsid w:val="00495A58"/>
    <w:rsid w:val="00495DBE"/>
    <w:rsid w:val="00496018"/>
    <w:rsid w:val="00497B9E"/>
    <w:rsid w:val="00497F67"/>
    <w:rsid w:val="00497F6A"/>
    <w:rsid w:val="004A0C63"/>
    <w:rsid w:val="004A2063"/>
    <w:rsid w:val="004A2F46"/>
    <w:rsid w:val="004A3637"/>
    <w:rsid w:val="004A3D14"/>
    <w:rsid w:val="004A411C"/>
    <w:rsid w:val="004A4DE2"/>
    <w:rsid w:val="004A61E2"/>
    <w:rsid w:val="004A6665"/>
    <w:rsid w:val="004A6E07"/>
    <w:rsid w:val="004A70E3"/>
    <w:rsid w:val="004A7E41"/>
    <w:rsid w:val="004B00AB"/>
    <w:rsid w:val="004B292A"/>
    <w:rsid w:val="004B3E69"/>
    <w:rsid w:val="004B411B"/>
    <w:rsid w:val="004B43EE"/>
    <w:rsid w:val="004B57D3"/>
    <w:rsid w:val="004B6707"/>
    <w:rsid w:val="004B6BFB"/>
    <w:rsid w:val="004B6EE7"/>
    <w:rsid w:val="004B6EF7"/>
    <w:rsid w:val="004B75B5"/>
    <w:rsid w:val="004B7DE9"/>
    <w:rsid w:val="004C08C8"/>
    <w:rsid w:val="004C0B3B"/>
    <w:rsid w:val="004C0BE8"/>
    <w:rsid w:val="004C17F6"/>
    <w:rsid w:val="004C276A"/>
    <w:rsid w:val="004C311F"/>
    <w:rsid w:val="004C45AF"/>
    <w:rsid w:val="004C4B5B"/>
    <w:rsid w:val="004C50E0"/>
    <w:rsid w:val="004C51E7"/>
    <w:rsid w:val="004C5A15"/>
    <w:rsid w:val="004C5AEF"/>
    <w:rsid w:val="004C65AA"/>
    <w:rsid w:val="004C6913"/>
    <w:rsid w:val="004D00C1"/>
    <w:rsid w:val="004D03D5"/>
    <w:rsid w:val="004D07D9"/>
    <w:rsid w:val="004D13ED"/>
    <w:rsid w:val="004D1BD0"/>
    <w:rsid w:val="004D23A3"/>
    <w:rsid w:val="004D29BE"/>
    <w:rsid w:val="004D416E"/>
    <w:rsid w:val="004D58F0"/>
    <w:rsid w:val="004D7F8B"/>
    <w:rsid w:val="004D7FD2"/>
    <w:rsid w:val="004E01CF"/>
    <w:rsid w:val="004E059F"/>
    <w:rsid w:val="004E0A6D"/>
    <w:rsid w:val="004E0DB1"/>
    <w:rsid w:val="004E145C"/>
    <w:rsid w:val="004E2095"/>
    <w:rsid w:val="004E2919"/>
    <w:rsid w:val="004E2D1F"/>
    <w:rsid w:val="004E34D0"/>
    <w:rsid w:val="004E3A2D"/>
    <w:rsid w:val="004E48C5"/>
    <w:rsid w:val="004E4C20"/>
    <w:rsid w:val="004E5114"/>
    <w:rsid w:val="004E5529"/>
    <w:rsid w:val="004E58FF"/>
    <w:rsid w:val="004E5EA5"/>
    <w:rsid w:val="004E6270"/>
    <w:rsid w:val="004E7EA0"/>
    <w:rsid w:val="004F0195"/>
    <w:rsid w:val="004F1559"/>
    <w:rsid w:val="004F17EA"/>
    <w:rsid w:val="004F2916"/>
    <w:rsid w:val="004F2FF8"/>
    <w:rsid w:val="004F3B8D"/>
    <w:rsid w:val="004F45F6"/>
    <w:rsid w:val="004F4681"/>
    <w:rsid w:val="004F5862"/>
    <w:rsid w:val="004F58E4"/>
    <w:rsid w:val="004F5A08"/>
    <w:rsid w:val="004F7EBF"/>
    <w:rsid w:val="0050199E"/>
    <w:rsid w:val="00502CD9"/>
    <w:rsid w:val="00503EF9"/>
    <w:rsid w:val="00504560"/>
    <w:rsid w:val="00505249"/>
    <w:rsid w:val="00510265"/>
    <w:rsid w:val="0051036F"/>
    <w:rsid w:val="00510954"/>
    <w:rsid w:val="005109C9"/>
    <w:rsid w:val="005132F2"/>
    <w:rsid w:val="005142CE"/>
    <w:rsid w:val="00514C36"/>
    <w:rsid w:val="00514FF4"/>
    <w:rsid w:val="0051585C"/>
    <w:rsid w:val="00516697"/>
    <w:rsid w:val="00516901"/>
    <w:rsid w:val="00521FBA"/>
    <w:rsid w:val="00522273"/>
    <w:rsid w:val="00523284"/>
    <w:rsid w:val="005238E6"/>
    <w:rsid w:val="00523F59"/>
    <w:rsid w:val="00524D04"/>
    <w:rsid w:val="00524E6C"/>
    <w:rsid w:val="00525118"/>
    <w:rsid w:val="00527099"/>
    <w:rsid w:val="00527D8D"/>
    <w:rsid w:val="0053008B"/>
    <w:rsid w:val="0053394D"/>
    <w:rsid w:val="0053399E"/>
    <w:rsid w:val="00533F3C"/>
    <w:rsid w:val="005349E7"/>
    <w:rsid w:val="005357AF"/>
    <w:rsid w:val="0053585F"/>
    <w:rsid w:val="00536973"/>
    <w:rsid w:val="005400D9"/>
    <w:rsid w:val="00540161"/>
    <w:rsid w:val="00541F97"/>
    <w:rsid w:val="005422DA"/>
    <w:rsid w:val="00542405"/>
    <w:rsid w:val="00543939"/>
    <w:rsid w:val="00543D22"/>
    <w:rsid w:val="0054520F"/>
    <w:rsid w:val="005452BD"/>
    <w:rsid w:val="00545EEB"/>
    <w:rsid w:val="00546F32"/>
    <w:rsid w:val="00550062"/>
    <w:rsid w:val="005502C0"/>
    <w:rsid w:val="005508BD"/>
    <w:rsid w:val="00551E21"/>
    <w:rsid w:val="0055208A"/>
    <w:rsid w:val="0055263B"/>
    <w:rsid w:val="00552B6E"/>
    <w:rsid w:val="005530EF"/>
    <w:rsid w:val="005533E1"/>
    <w:rsid w:val="005542ED"/>
    <w:rsid w:val="0055582E"/>
    <w:rsid w:val="00555B47"/>
    <w:rsid w:val="00555E96"/>
    <w:rsid w:val="00557672"/>
    <w:rsid w:val="00560DE2"/>
    <w:rsid w:val="00561E60"/>
    <w:rsid w:val="005620CB"/>
    <w:rsid w:val="00563A3A"/>
    <w:rsid w:val="00563AFE"/>
    <w:rsid w:val="00565BA4"/>
    <w:rsid w:val="00566232"/>
    <w:rsid w:val="005663A4"/>
    <w:rsid w:val="00566690"/>
    <w:rsid w:val="0056669B"/>
    <w:rsid w:val="005670CE"/>
    <w:rsid w:val="00571CF1"/>
    <w:rsid w:val="00571E75"/>
    <w:rsid w:val="00572037"/>
    <w:rsid w:val="00572B74"/>
    <w:rsid w:val="005731BB"/>
    <w:rsid w:val="005732A1"/>
    <w:rsid w:val="005732B3"/>
    <w:rsid w:val="0057403F"/>
    <w:rsid w:val="0057413C"/>
    <w:rsid w:val="00574692"/>
    <w:rsid w:val="00574FDE"/>
    <w:rsid w:val="0057567D"/>
    <w:rsid w:val="00576040"/>
    <w:rsid w:val="005769FC"/>
    <w:rsid w:val="005770E5"/>
    <w:rsid w:val="00580964"/>
    <w:rsid w:val="00580BA9"/>
    <w:rsid w:val="00581266"/>
    <w:rsid w:val="00581714"/>
    <w:rsid w:val="00582081"/>
    <w:rsid w:val="00582554"/>
    <w:rsid w:val="00582A80"/>
    <w:rsid w:val="00583A77"/>
    <w:rsid w:val="00583B7E"/>
    <w:rsid w:val="005842EE"/>
    <w:rsid w:val="00585173"/>
    <w:rsid w:val="00586B42"/>
    <w:rsid w:val="00586FA2"/>
    <w:rsid w:val="005871EB"/>
    <w:rsid w:val="00591465"/>
    <w:rsid w:val="0059187E"/>
    <w:rsid w:val="00591880"/>
    <w:rsid w:val="00591DF2"/>
    <w:rsid w:val="0059243A"/>
    <w:rsid w:val="00592722"/>
    <w:rsid w:val="00592BEF"/>
    <w:rsid w:val="00592EF4"/>
    <w:rsid w:val="005937CD"/>
    <w:rsid w:val="00594A1B"/>
    <w:rsid w:val="005964C7"/>
    <w:rsid w:val="0059714D"/>
    <w:rsid w:val="005A02F8"/>
    <w:rsid w:val="005A1715"/>
    <w:rsid w:val="005A1C3D"/>
    <w:rsid w:val="005A229D"/>
    <w:rsid w:val="005A2D56"/>
    <w:rsid w:val="005A47F9"/>
    <w:rsid w:val="005A5903"/>
    <w:rsid w:val="005A7FBF"/>
    <w:rsid w:val="005B0984"/>
    <w:rsid w:val="005B0A89"/>
    <w:rsid w:val="005B0D20"/>
    <w:rsid w:val="005B0F3E"/>
    <w:rsid w:val="005B153B"/>
    <w:rsid w:val="005B19DB"/>
    <w:rsid w:val="005B2D03"/>
    <w:rsid w:val="005B32C7"/>
    <w:rsid w:val="005B3F0E"/>
    <w:rsid w:val="005B4102"/>
    <w:rsid w:val="005B644E"/>
    <w:rsid w:val="005B6911"/>
    <w:rsid w:val="005B709B"/>
    <w:rsid w:val="005B79ED"/>
    <w:rsid w:val="005C091C"/>
    <w:rsid w:val="005C1DD0"/>
    <w:rsid w:val="005C20B3"/>
    <w:rsid w:val="005C24F2"/>
    <w:rsid w:val="005C36D2"/>
    <w:rsid w:val="005C440A"/>
    <w:rsid w:val="005C7463"/>
    <w:rsid w:val="005D0631"/>
    <w:rsid w:val="005D0ADD"/>
    <w:rsid w:val="005D0D6A"/>
    <w:rsid w:val="005D114C"/>
    <w:rsid w:val="005D1238"/>
    <w:rsid w:val="005D42B2"/>
    <w:rsid w:val="005D58F3"/>
    <w:rsid w:val="005D74B0"/>
    <w:rsid w:val="005D7815"/>
    <w:rsid w:val="005D7889"/>
    <w:rsid w:val="005E0650"/>
    <w:rsid w:val="005E0F67"/>
    <w:rsid w:val="005E1164"/>
    <w:rsid w:val="005E134A"/>
    <w:rsid w:val="005E15ED"/>
    <w:rsid w:val="005E2736"/>
    <w:rsid w:val="005E3506"/>
    <w:rsid w:val="005E4810"/>
    <w:rsid w:val="005E49DE"/>
    <w:rsid w:val="005F0B31"/>
    <w:rsid w:val="005F1A29"/>
    <w:rsid w:val="005F28C2"/>
    <w:rsid w:val="005F2A61"/>
    <w:rsid w:val="005F41E3"/>
    <w:rsid w:val="005F43CF"/>
    <w:rsid w:val="005F4D68"/>
    <w:rsid w:val="005F5DD0"/>
    <w:rsid w:val="005F6C41"/>
    <w:rsid w:val="005F7C64"/>
    <w:rsid w:val="005F7D13"/>
    <w:rsid w:val="005F7E07"/>
    <w:rsid w:val="00600076"/>
    <w:rsid w:val="00600292"/>
    <w:rsid w:val="0060048B"/>
    <w:rsid w:val="00600708"/>
    <w:rsid w:val="00600D1A"/>
    <w:rsid w:val="0060111C"/>
    <w:rsid w:val="006018BB"/>
    <w:rsid w:val="006018D4"/>
    <w:rsid w:val="00601CF5"/>
    <w:rsid w:val="00602914"/>
    <w:rsid w:val="00602A29"/>
    <w:rsid w:val="0060348F"/>
    <w:rsid w:val="00604AB4"/>
    <w:rsid w:val="00605E26"/>
    <w:rsid w:val="00605F23"/>
    <w:rsid w:val="0061059E"/>
    <w:rsid w:val="006106AB"/>
    <w:rsid w:val="006107CE"/>
    <w:rsid w:val="00610942"/>
    <w:rsid w:val="00612984"/>
    <w:rsid w:val="0061325B"/>
    <w:rsid w:val="00613359"/>
    <w:rsid w:val="006139D9"/>
    <w:rsid w:val="00613B7E"/>
    <w:rsid w:val="0061574B"/>
    <w:rsid w:val="00616752"/>
    <w:rsid w:val="00616A36"/>
    <w:rsid w:val="00616D1F"/>
    <w:rsid w:val="00617557"/>
    <w:rsid w:val="00620AD1"/>
    <w:rsid w:val="00621194"/>
    <w:rsid w:val="00623029"/>
    <w:rsid w:val="006232DD"/>
    <w:rsid w:val="00623C91"/>
    <w:rsid w:val="00623C9B"/>
    <w:rsid w:val="00624304"/>
    <w:rsid w:val="00625045"/>
    <w:rsid w:val="00625344"/>
    <w:rsid w:val="00626723"/>
    <w:rsid w:val="006269C0"/>
    <w:rsid w:val="00626BC0"/>
    <w:rsid w:val="00627813"/>
    <w:rsid w:val="0062792D"/>
    <w:rsid w:val="00630F7E"/>
    <w:rsid w:val="0063112C"/>
    <w:rsid w:val="006311BE"/>
    <w:rsid w:val="006316B0"/>
    <w:rsid w:val="00631D93"/>
    <w:rsid w:val="0063287F"/>
    <w:rsid w:val="0063335A"/>
    <w:rsid w:val="006339BA"/>
    <w:rsid w:val="00635C39"/>
    <w:rsid w:val="00636067"/>
    <w:rsid w:val="0063620C"/>
    <w:rsid w:val="00636589"/>
    <w:rsid w:val="006368B4"/>
    <w:rsid w:val="00636A11"/>
    <w:rsid w:val="00636D11"/>
    <w:rsid w:val="0063787D"/>
    <w:rsid w:val="00637D1D"/>
    <w:rsid w:val="00640126"/>
    <w:rsid w:val="0064072A"/>
    <w:rsid w:val="0064165B"/>
    <w:rsid w:val="00642241"/>
    <w:rsid w:val="00642266"/>
    <w:rsid w:val="00642940"/>
    <w:rsid w:val="006430AE"/>
    <w:rsid w:val="0064335D"/>
    <w:rsid w:val="006443F6"/>
    <w:rsid w:val="00644499"/>
    <w:rsid w:val="00645F3D"/>
    <w:rsid w:val="00646647"/>
    <w:rsid w:val="00646E5F"/>
    <w:rsid w:val="00647BA9"/>
    <w:rsid w:val="0065028A"/>
    <w:rsid w:val="00650914"/>
    <w:rsid w:val="00651271"/>
    <w:rsid w:val="00651501"/>
    <w:rsid w:val="00651804"/>
    <w:rsid w:val="00652BB1"/>
    <w:rsid w:val="006534BD"/>
    <w:rsid w:val="0065462F"/>
    <w:rsid w:val="00655B76"/>
    <w:rsid w:val="00657D4B"/>
    <w:rsid w:val="00657F41"/>
    <w:rsid w:val="00660076"/>
    <w:rsid w:val="006608F6"/>
    <w:rsid w:val="00660F43"/>
    <w:rsid w:val="00661E11"/>
    <w:rsid w:val="006620DC"/>
    <w:rsid w:val="0066273B"/>
    <w:rsid w:val="00663090"/>
    <w:rsid w:val="0066358F"/>
    <w:rsid w:val="0066540E"/>
    <w:rsid w:val="00665723"/>
    <w:rsid w:val="00666B09"/>
    <w:rsid w:val="006670F8"/>
    <w:rsid w:val="0067284B"/>
    <w:rsid w:val="006729BB"/>
    <w:rsid w:val="00673FBA"/>
    <w:rsid w:val="006746E9"/>
    <w:rsid w:val="00674A31"/>
    <w:rsid w:val="00674B3D"/>
    <w:rsid w:val="006751AF"/>
    <w:rsid w:val="006753B0"/>
    <w:rsid w:val="0067558B"/>
    <w:rsid w:val="00675669"/>
    <w:rsid w:val="006757ED"/>
    <w:rsid w:val="00675A1A"/>
    <w:rsid w:val="00675AAE"/>
    <w:rsid w:val="00675F78"/>
    <w:rsid w:val="00677060"/>
    <w:rsid w:val="00677B26"/>
    <w:rsid w:val="006801E9"/>
    <w:rsid w:val="00680AC2"/>
    <w:rsid w:val="00680DC8"/>
    <w:rsid w:val="00680FD5"/>
    <w:rsid w:val="0068104A"/>
    <w:rsid w:val="00681132"/>
    <w:rsid w:val="00681530"/>
    <w:rsid w:val="006819B1"/>
    <w:rsid w:val="00681A6A"/>
    <w:rsid w:val="00681B32"/>
    <w:rsid w:val="006822ED"/>
    <w:rsid w:val="006831F7"/>
    <w:rsid w:val="006834D8"/>
    <w:rsid w:val="00683986"/>
    <w:rsid w:val="00683FFE"/>
    <w:rsid w:val="006846E4"/>
    <w:rsid w:val="0068487A"/>
    <w:rsid w:val="00685C8B"/>
    <w:rsid w:val="006868E1"/>
    <w:rsid w:val="0068704F"/>
    <w:rsid w:val="00687A3C"/>
    <w:rsid w:val="00691019"/>
    <w:rsid w:val="006926DE"/>
    <w:rsid w:val="00692C5D"/>
    <w:rsid w:val="006933F2"/>
    <w:rsid w:val="006934DE"/>
    <w:rsid w:val="00693ABD"/>
    <w:rsid w:val="0069495E"/>
    <w:rsid w:val="00695665"/>
    <w:rsid w:val="00695FD0"/>
    <w:rsid w:val="00696405"/>
    <w:rsid w:val="00697900"/>
    <w:rsid w:val="006A00AD"/>
    <w:rsid w:val="006A085E"/>
    <w:rsid w:val="006A0A86"/>
    <w:rsid w:val="006A2587"/>
    <w:rsid w:val="006A2AF6"/>
    <w:rsid w:val="006A2DF9"/>
    <w:rsid w:val="006A3799"/>
    <w:rsid w:val="006A3BC9"/>
    <w:rsid w:val="006A3DF1"/>
    <w:rsid w:val="006A4002"/>
    <w:rsid w:val="006A4340"/>
    <w:rsid w:val="006A69C8"/>
    <w:rsid w:val="006A6DB4"/>
    <w:rsid w:val="006A6F3E"/>
    <w:rsid w:val="006A7BC4"/>
    <w:rsid w:val="006B25A1"/>
    <w:rsid w:val="006B287B"/>
    <w:rsid w:val="006B2A92"/>
    <w:rsid w:val="006B3A12"/>
    <w:rsid w:val="006B3CD4"/>
    <w:rsid w:val="006B4E01"/>
    <w:rsid w:val="006B52AD"/>
    <w:rsid w:val="006B6752"/>
    <w:rsid w:val="006C0F20"/>
    <w:rsid w:val="006C193B"/>
    <w:rsid w:val="006C19F3"/>
    <w:rsid w:val="006C2218"/>
    <w:rsid w:val="006C44F0"/>
    <w:rsid w:val="006C5BDE"/>
    <w:rsid w:val="006C69D1"/>
    <w:rsid w:val="006D1251"/>
    <w:rsid w:val="006D2598"/>
    <w:rsid w:val="006D2C4D"/>
    <w:rsid w:val="006D3402"/>
    <w:rsid w:val="006D368F"/>
    <w:rsid w:val="006D3BC9"/>
    <w:rsid w:val="006D4EB0"/>
    <w:rsid w:val="006D4FC4"/>
    <w:rsid w:val="006D5109"/>
    <w:rsid w:val="006D5C12"/>
    <w:rsid w:val="006D5C35"/>
    <w:rsid w:val="006D5CD5"/>
    <w:rsid w:val="006D6603"/>
    <w:rsid w:val="006E020B"/>
    <w:rsid w:val="006E092E"/>
    <w:rsid w:val="006E1372"/>
    <w:rsid w:val="006E1BB3"/>
    <w:rsid w:val="006E201A"/>
    <w:rsid w:val="006E2628"/>
    <w:rsid w:val="006E3B9E"/>
    <w:rsid w:val="006E3BF6"/>
    <w:rsid w:val="006E4ECC"/>
    <w:rsid w:val="006E50DA"/>
    <w:rsid w:val="006E56D8"/>
    <w:rsid w:val="006E5E0A"/>
    <w:rsid w:val="006E6785"/>
    <w:rsid w:val="006E6953"/>
    <w:rsid w:val="006E6BF8"/>
    <w:rsid w:val="006E6DD1"/>
    <w:rsid w:val="006F0228"/>
    <w:rsid w:val="006F1465"/>
    <w:rsid w:val="006F1C87"/>
    <w:rsid w:val="006F201D"/>
    <w:rsid w:val="006F26DD"/>
    <w:rsid w:val="006F2C7A"/>
    <w:rsid w:val="006F3E29"/>
    <w:rsid w:val="006F3FF3"/>
    <w:rsid w:val="006F46BF"/>
    <w:rsid w:val="006F5107"/>
    <w:rsid w:val="006F61E4"/>
    <w:rsid w:val="006F67FC"/>
    <w:rsid w:val="006F6D5E"/>
    <w:rsid w:val="006F70FF"/>
    <w:rsid w:val="006F7C92"/>
    <w:rsid w:val="006F7E05"/>
    <w:rsid w:val="006F7EF0"/>
    <w:rsid w:val="006F7F57"/>
    <w:rsid w:val="00700254"/>
    <w:rsid w:val="007004E3"/>
    <w:rsid w:val="00701989"/>
    <w:rsid w:val="00701DE0"/>
    <w:rsid w:val="00702070"/>
    <w:rsid w:val="00704707"/>
    <w:rsid w:val="00705E10"/>
    <w:rsid w:val="0070632B"/>
    <w:rsid w:val="00707CEE"/>
    <w:rsid w:val="00711CCE"/>
    <w:rsid w:val="007137D7"/>
    <w:rsid w:val="00714249"/>
    <w:rsid w:val="0071526D"/>
    <w:rsid w:val="00716605"/>
    <w:rsid w:val="00720A82"/>
    <w:rsid w:val="00720CAD"/>
    <w:rsid w:val="00721808"/>
    <w:rsid w:val="0072306D"/>
    <w:rsid w:val="00723158"/>
    <w:rsid w:val="00723FCB"/>
    <w:rsid w:val="007249F4"/>
    <w:rsid w:val="007259A0"/>
    <w:rsid w:val="0072647F"/>
    <w:rsid w:val="007269BE"/>
    <w:rsid w:val="00726BAE"/>
    <w:rsid w:val="00727580"/>
    <w:rsid w:val="007279A9"/>
    <w:rsid w:val="00727D7D"/>
    <w:rsid w:val="00730073"/>
    <w:rsid w:val="00730A54"/>
    <w:rsid w:val="00730B38"/>
    <w:rsid w:val="007316F7"/>
    <w:rsid w:val="00732CDC"/>
    <w:rsid w:val="00732ECB"/>
    <w:rsid w:val="00734D2F"/>
    <w:rsid w:val="00736271"/>
    <w:rsid w:val="00736CFC"/>
    <w:rsid w:val="00740958"/>
    <w:rsid w:val="007409CB"/>
    <w:rsid w:val="00740F5A"/>
    <w:rsid w:val="0074258D"/>
    <w:rsid w:val="007427AF"/>
    <w:rsid w:val="007441E0"/>
    <w:rsid w:val="00744498"/>
    <w:rsid w:val="00744906"/>
    <w:rsid w:val="0074530E"/>
    <w:rsid w:val="00745FA8"/>
    <w:rsid w:val="00747AC2"/>
    <w:rsid w:val="00750EF7"/>
    <w:rsid w:val="007511C0"/>
    <w:rsid w:val="00751238"/>
    <w:rsid w:val="00751760"/>
    <w:rsid w:val="0075503F"/>
    <w:rsid w:val="00755DED"/>
    <w:rsid w:val="00757C3F"/>
    <w:rsid w:val="0076015C"/>
    <w:rsid w:val="0076084F"/>
    <w:rsid w:val="007608DD"/>
    <w:rsid w:val="00761AA6"/>
    <w:rsid w:val="00762889"/>
    <w:rsid w:val="00762A97"/>
    <w:rsid w:val="00763586"/>
    <w:rsid w:val="00763A25"/>
    <w:rsid w:val="00763AAC"/>
    <w:rsid w:val="00764CBB"/>
    <w:rsid w:val="00765764"/>
    <w:rsid w:val="0076699C"/>
    <w:rsid w:val="00770398"/>
    <w:rsid w:val="007703BC"/>
    <w:rsid w:val="007704E7"/>
    <w:rsid w:val="00770B2F"/>
    <w:rsid w:val="007715B5"/>
    <w:rsid w:val="00772912"/>
    <w:rsid w:val="00772ADC"/>
    <w:rsid w:val="00772F8B"/>
    <w:rsid w:val="00772FFA"/>
    <w:rsid w:val="007731DF"/>
    <w:rsid w:val="00773267"/>
    <w:rsid w:val="007763E4"/>
    <w:rsid w:val="00776D83"/>
    <w:rsid w:val="00777DE6"/>
    <w:rsid w:val="00777F1F"/>
    <w:rsid w:val="00780168"/>
    <w:rsid w:val="007818FF"/>
    <w:rsid w:val="00781C62"/>
    <w:rsid w:val="0078208D"/>
    <w:rsid w:val="007821FE"/>
    <w:rsid w:val="00783087"/>
    <w:rsid w:val="007833EA"/>
    <w:rsid w:val="00783803"/>
    <w:rsid w:val="00784B76"/>
    <w:rsid w:val="00785350"/>
    <w:rsid w:val="00785B05"/>
    <w:rsid w:val="007864DA"/>
    <w:rsid w:val="00786668"/>
    <w:rsid w:val="00787260"/>
    <w:rsid w:val="00790EE5"/>
    <w:rsid w:val="00790FE2"/>
    <w:rsid w:val="007917C6"/>
    <w:rsid w:val="00792CB7"/>
    <w:rsid w:val="00793CDA"/>
    <w:rsid w:val="0079467D"/>
    <w:rsid w:val="00795412"/>
    <w:rsid w:val="00795C8F"/>
    <w:rsid w:val="0079789A"/>
    <w:rsid w:val="007A0303"/>
    <w:rsid w:val="007A05CB"/>
    <w:rsid w:val="007A0A9F"/>
    <w:rsid w:val="007A169B"/>
    <w:rsid w:val="007A18EA"/>
    <w:rsid w:val="007A2347"/>
    <w:rsid w:val="007A322A"/>
    <w:rsid w:val="007A48B9"/>
    <w:rsid w:val="007A50D4"/>
    <w:rsid w:val="007A6646"/>
    <w:rsid w:val="007A76FB"/>
    <w:rsid w:val="007B0A33"/>
    <w:rsid w:val="007B141D"/>
    <w:rsid w:val="007B1562"/>
    <w:rsid w:val="007B18CC"/>
    <w:rsid w:val="007B1ACB"/>
    <w:rsid w:val="007B208C"/>
    <w:rsid w:val="007B291E"/>
    <w:rsid w:val="007B2F91"/>
    <w:rsid w:val="007B39AD"/>
    <w:rsid w:val="007B4C7A"/>
    <w:rsid w:val="007B52DC"/>
    <w:rsid w:val="007B6E43"/>
    <w:rsid w:val="007B73E2"/>
    <w:rsid w:val="007B7FDD"/>
    <w:rsid w:val="007C04BD"/>
    <w:rsid w:val="007C1E34"/>
    <w:rsid w:val="007C254F"/>
    <w:rsid w:val="007C29AB"/>
    <w:rsid w:val="007C3641"/>
    <w:rsid w:val="007C3848"/>
    <w:rsid w:val="007C3BF5"/>
    <w:rsid w:val="007C51E3"/>
    <w:rsid w:val="007C6383"/>
    <w:rsid w:val="007C6AE3"/>
    <w:rsid w:val="007C7522"/>
    <w:rsid w:val="007D0079"/>
    <w:rsid w:val="007D081B"/>
    <w:rsid w:val="007D0E60"/>
    <w:rsid w:val="007D13E1"/>
    <w:rsid w:val="007D168D"/>
    <w:rsid w:val="007D20E9"/>
    <w:rsid w:val="007D25BD"/>
    <w:rsid w:val="007D3D78"/>
    <w:rsid w:val="007D4E8E"/>
    <w:rsid w:val="007D50CE"/>
    <w:rsid w:val="007D5143"/>
    <w:rsid w:val="007D6A76"/>
    <w:rsid w:val="007D71C8"/>
    <w:rsid w:val="007D722D"/>
    <w:rsid w:val="007D7498"/>
    <w:rsid w:val="007D7FE1"/>
    <w:rsid w:val="007E098A"/>
    <w:rsid w:val="007E110A"/>
    <w:rsid w:val="007E1366"/>
    <w:rsid w:val="007E25FE"/>
    <w:rsid w:val="007E316D"/>
    <w:rsid w:val="007E3366"/>
    <w:rsid w:val="007E33D2"/>
    <w:rsid w:val="007E34BD"/>
    <w:rsid w:val="007E41EB"/>
    <w:rsid w:val="007E4A70"/>
    <w:rsid w:val="007E565A"/>
    <w:rsid w:val="007E6450"/>
    <w:rsid w:val="007E6A89"/>
    <w:rsid w:val="007E6EEA"/>
    <w:rsid w:val="007E6FED"/>
    <w:rsid w:val="007E736F"/>
    <w:rsid w:val="007E755F"/>
    <w:rsid w:val="007F03B7"/>
    <w:rsid w:val="007F051E"/>
    <w:rsid w:val="007F076E"/>
    <w:rsid w:val="007F153D"/>
    <w:rsid w:val="007F21C0"/>
    <w:rsid w:val="007F3370"/>
    <w:rsid w:val="007F33E4"/>
    <w:rsid w:val="007F363C"/>
    <w:rsid w:val="007F39D6"/>
    <w:rsid w:val="007F3B4C"/>
    <w:rsid w:val="007F41BC"/>
    <w:rsid w:val="007F4482"/>
    <w:rsid w:val="007F53BB"/>
    <w:rsid w:val="007F6032"/>
    <w:rsid w:val="007F7532"/>
    <w:rsid w:val="007F785D"/>
    <w:rsid w:val="007F7A9F"/>
    <w:rsid w:val="007F7CB0"/>
    <w:rsid w:val="008002EB"/>
    <w:rsid w:val="0080050E"/>
    <w:rsid w:val="0080068C"/>
    <w:rsid w:val="00800702"/>
    <w:rsid w:val="008008ED"/>
    <w:rsid w:val="00801072"/>
    <w:rsid w:val="00801679"/>
    <w:rsid w:val="008018E5"/>
    <w:rsid w:val="00802EA4"/>
    <w:rsid w:val="00803D49"/>
    <w:rsid w:val="0080507B"/>
    <w:rsid w:val="00805471"/>
    <w:rsid w:val="00806601"/>
    <w:rsid w:val="008069D2"/>
    <w:rsid w:val="008076A3"/>
    <w:rsid w:val="008076D1"/>
    <w:rsid w:val="00807A87"/>
    <w:rsid w:val="008127EE"/>
    <w:rsid w:val="0081292B"/>
    <w:rsid w:val="00813A9E"/>
    <w:rsid w:val="00813DF9"/>
    <w:rsid w:val="00814290"/>
    <w:rsid w:val="00815569"/>
    <w:rsid w:val="00815621"/>
    <w:rsid w:val="00815711"/>
    <w:rsid w:val="00815CC1"/>
    <w:rsid w:val="00816582"/>
    <w:rsid w:val="00816B1D"/>
    <w:rsid w:val="00817E37"/>
    <w:rsid w:val="00821424"/>
    <w:rsid w:val="008218A1"/>
    <w:rsid w:val="00822B49"/>
    <w:rsid w:val="00822D79"/>
    <w:rsid w:val="00823907"/>
    <w:rsid w:val="00824CE9"/>
    <w:rsid w:val="00825FDC"/>
    <w:rsid w:val="0082768F"/>
    <w:rsid w:val="00830997"/>
    <w:rsid w:val="008314AC"/>
    <w:rsid w:val="00831642"/>
    <w:rsid w:val="00831994"/>
    <w:rsid w:val="00832137"/>
    <w:rsid w:val="00833475"/>
    <w:rsid w:val="00833FC7"/>
    <w:rsid w:val="0083410C"/>
    <w:rsid w:val="008348C1"/>
    <w:rsid w:val="0083501E"/>
    <w:rsid w:val="008352F6"/>
    <w:rsid w:val="008359E4"/>
    <w:rsid w:val="00835C36"/>
    <w:rsid w:val="00836705"/>
    <w:rsid w:val="00837AEB"/>
    <w:rsid w:val="008404E5"/>
    <w:rsid w:val="00840950"/>
    <w:rsid w:val="0084170E"/>
    <w:rsid w:val="00841A03"/>
    <w:rsid w:val="008433DB"/>
    <w:rsid w:val="00843E63"/>
    <w:rsid w:val="008441C4"/>
    <w:rsid w:val="00844D95"/>
    <w:rsid w:val="00846392"/>
    <w:rsid w:val="008464D1"/>
    <w:rsid w:val="008469EB"/>
    <w:rsid w:val="00846D51"/>
    <w:rsid w:val="00850243"/>
    <w:rsid w:val="008505E3"/>
    <w:rsid w:val="008507B0"/>
    <w:rsid w:val="008509A5"/>
    <w:rsid w:val="0085159B"/>
    <w:rsid w:val="00851C4E"/>
    <w:rsid w:val="00851E25"/>
    <w:rsid w:val="008521C0"/>
    <w:rsid w:val="00853044"/>
    <w:rsid w:val="008538D4"/>
    <w:rsid w:val="00853C80"/>
    <w:rsid w:val="00853C9D"/>
    <w:rsid w:val="0085578D"/>
    <w:rsid w:val="00855DC7"/>
    <w:rsid w:val="008573DE"/>
    <w:rsid w:val="00857400"/>
    <w:rsid w:val="00857818"/>
    <w:rsid w:val="00861515"/>
    <w:rsid w:val="00861647"/>
    <w:rsid w:val="00861B04"/>
    <w:rsid w:val="00861C52"/>
    <w:rsid w:val="00861FD9"/>
    <w:rsid w:val="00862879"/>
    <w:rsid w:val="008629CE"/>
    <w:rsid w:val="008629E6"/>
    <w:rsid w:val="008637B7"/>
    <w:rsid w:val="00864D2E"/>
    <w:rsid w:val="00865596"/>
    <w:rsid w:val="00865DEC"/>
    <w:rsid w:val="00866B1E"/>
    <w:rsid w:val="00866B58"/>
    <w:rsid w:val="008670FB"/>
    <w:rsid w:val="00867F85"/>
    <w:rsid w:val="00870B4D"/>
    <w:rsid w:val="00870D86"/>
    <w:rsid w:val="00871A92"/>
    <w:rsid w:val="008723DF"/>
    <w:rsid w:val="008735C5"/>
    <w:rsid w:val="00874784"/>
    <w:rsid w:val="00875F8F"/>
    <w:rsid w:val="0087637C"/>
    <w:rsid w:val="008766E1"/>
    <w:rsid w:val="00880036"/>
    <w:rsid w:val="0088049D"/>
    <w:rsid w:val="0088201F"/>
    <w:rsid w:val="00882853"/>
    <w:rsid w:val="00883469"/>
    <w:rsid w:val="00884687"/>
    <w:rsid w:val="008846E4"/>
    <w:rsid w:val="00884CE3"/>
    <w:rsid w:val="008852F3"/>
    <w:rsid w:val="00886A13"/>
    <w:rsid w:val="008875CE"/>
    <w:rsid w:val="008912A9"/>
    <w:rsid w:val="008930A9"/>
    <w:rsid w:val="00893B6D"/>
    <w:rsid w:val="00894893"/>
    <w:rsid w:val="008972ED"/>
    <w:rsid w:val="00897EE7"/>
    <w:rsid w:val="008A0641"/>
    <w:rsid w:val="008A173E"/>
    <w:rsid w:val="008A23A9"/>
    <w:rsid w:val="008A2A2C"/>
    <w:rsid w:val="008A2D06"/>
    <w:rsid w:val="008A379F"/>
    <w:rsid w:val="008A3B29"/>
    <w:rsid w:val="008A3D39"/>
    <w:rsid w:val="008A3DD7"/>
    <w:rsid w:val="008A3E72"/>
    <w:rsid w:val="008A41E8"/>
    <w:rsid w:val="008A48E4"/>
    <w:rsid w:val="008A4CCE"/>
    <w:rsid w:val="008A4E09"/>
    <w:rsid w:val="008A67EC"/>
    <w:rsid w:val="008A6CA3"/>
    <w:rsid w:val="008A7ABF"/>
    <w:rsid w:val="008A7AEA"/>
    <w:rsid w:val="008A7DD5"/>
    <w:rsid w:val="008A7F3E"/>
    <w:rsid w:val="008B00D8"/>
    <w:rsid w:val="008B28FB"/>
    <w:rsid w:val="008B3B57"/>
    <w:rsid w:val="008B3F1A"/>
    <w:rsid w:val="008B3F60"/>
    <w:rsid w:val="008B41A8"/>
    <w:rsid w:val="008B4F53"/>
    <w:rsid w:val="008B5025"/>
    <w:rsid w:val="008B6840"/>
    <w:rsid w:val="008B69BB"/>
    <w:rsid w:val="008B6BBB"/>
    <w:rsid w:val="008B78C2"/>
    <w:rsid w:val="008B7C1C"/>
    <w:rsid w:val="008C02D1"/>
    <w:rsid w:val="008C1A06"/>
    <w:rsid w:val="008C1B56"/>
    <w:rsid w:val="008C1D4D"/>
    <w:rsid w:val="008C1DDF"/>
    <w:rsid w:val="008C2AF8"/>
    <w:rsid w:val="008C303A"/>
    <w:rsid w:val="008C41CA"/>
    <w:rsid w:val="008C4735"/>
    <w:rsid w:val="008C4C42"/>
    <w:rsid w:val="008C4C5B"/>
    <w:rsid w:val="008C5477"/>
    <w:rsid w:val="008C5843"/>
    <w:rsid w:val="008C6B4D"/>
    <w:rsid w:val="008C6FD4"/>
    <w:rsid w:val="008C740B"/>
    <w:rsid w:val="008C7B00"/>
    <w:rsid w:val="008D1859"/>
    <w:rsid w:val="008D1E1E"/>
    <w:rsid w:val="008D25AC"/>
    <w:rsid w:val="008D31DE"/>
    <w:rsid w:val="008D3679"/>
    <w:rsid w:val="008D43F6"/>
    <w:rsid w:val="008D4773"/>
    <w:rsid w:val="008D49E6"/>
    <w:rsid w:val="008D51DD"/>
    <w:rsid w:val="008D53DE"/>
    <w:rsid w:val="008D5D91"/>
    <w:rsid w:val="008D643D"/>
    <w:rsid w:val="008D7749"/>
    <w:rsid w:val="008E00C3"/>
    <w:rsid w:val="008E072F"/>
    <w:rsid w:val="008E15D9"/>
    <w:rsid w:val="008E3617"/>
    <w:rsid w:val="008E43DB"/>
    <w:rsid w:val="008E4C1A"/>
    <w:rsid w:val="008E6821"/>
    <w:rsid w:val="008E7317"/>
    <w:rsid w:val="008E7BC2"/>
    <w:rsid w:val="008F0347"/>
    <w:rsid w:val="008F24EC"/>
    <w:rsid w:val="008F41DC"/>
    <w:rsid w:val="008F4956"/>
    <w:rsid w:val="008F5994"/>
    <w:rsid w:val="008F5C2B"/>
    <w:rsid w:val="008F621B"/>
    <w:rsid w:val="008F7041"/>
    <w:rsid w:val="008F7E88"/>
    <w:rsid w:val="0090063E"/>
    <w:rsid w:val="0090121A"/>
    <w:rsid w:val="009032DE"/>
    <w:rsid w:val="009040C8"/>
    <w:rsid w:val="009042C2"/>
    <w:rsid w:val="00904430"/>
    <w:rsid w:val="00904A3C"/>
    <w:rsid w:val="00904A9C"/>
    <w:rsid w:val="009053F8"/>
    <w:rsid w:val="009054C7"/>
    <w:rsid w:val="009064E1"/>
    <w:rsid w:val="0090689A"/>
    <w:rsid w:val="00906BF7"/>
    <w:rsid w:val="00910224"/>
    <w:rsid w:val="00910324"/>
    <w:rsid w:val="009106DD"/>
    <w:rsid w:val="00911720"/>
    <w:rsid w:val="00912607"/>
    <w:rsid w:val="009126A2"/>
    <w:rsid w:val="00912ECB"/>
    <w:rsid w:val="00913488"/>
    <w:rsid w:val="00913AB6"/>
    <w:rsid w:val="0091484B"/>
    <w:rsid w:val="00914F73"/>
    <w:rsid w:val="00915513"/>
    <w:rsid w:val="009155CA"/>
    <w:rsid w:val="009159FB"/>
    <w:rsid w:val="00915D01"/>
    <w:rsid w:val="00916963"/>
    <w:rsid w:val="00917D35"/>
    <w:rsid w:val="00921C21"/>
    <w:rsid w:val="00922557"/>
    <w:rsid w:val="00922D53"/>
    <w:rsid w:val="00923133"/>
    <w:rsid w:val="009231D0"/>
    <w:rsid w:val="00923A17"/>
    <w:rsid w:val="009242FD"/>
    <w:rsid w:val="00925253"/>
    <w:rsid w:val="0092551E"/>
    <w:rsid w:val="00926B2E"/>
    <w:rsid w:val="009276C1"/>
    <w:rsid w:val="00930715"/>
    <w:rsid w:val="00930877"/>
    <w:rsid w:val="00931295"/>
    <w:rsid w:val="00931A49"/>
    <w:rsid w:val="00932AED"/>
    <w:rsid w:val="00933293"/>
    <w:rsid w:val="009334EE"/>
    <w:rsid w:val="00933E6F"/>
    <w:rsid w:val="00935E2D"/>
    <w:rsid w:val="00936636"/>
    <w:rsid w:val="0094104B"/>
    <w:rsid w:val="009413E3"/>
    <w:rsid w:val="00942A05"/>
    <w:rsid w:val="00942E29"/>
    <w:rsid w:val="00942EAB"/>
    <w:rsid w:val="00943110"/>
    <w:rsid w:val="009448D8"/>
    <w:rsid w:val="00945D4D"/>
    <w:rsid w:val="00946484"/>
    <w:rsid w:val="009465F5"/>
    <w:rsid w:val="00946B7C"/>
    <w:rsid w:val="0094745A"/>
    <w:rsid w:val="009477DB"/>
    <w:rsid w:val="0095008F"/>
    <w:rsid w:val="00950AAD"/>
    <w:rsid w:val="009514E1"/>
    <w:rsid w:val="0095174D"/>
    <w:rsid w:val="00951ED7"/>
    <w:rsid w:val="009524B3"/>
    <w:rsid w:val="00952E5F"/>
    <w:rsid w:val="00952E67"/>
    <w:rsid w:val="00952F61"/>
    <w:rsid w:val="0095332C"/>
    <w:rsid w:val="0095342A"/>
    <w:rsid w:val="009537E4"/>
    <w:rsid w:val="00955C5B"/>
    <w:rsid w:val="00955F25"/>
    <w:rsid w:val="009600B6"/>
    <w:rsid w:val="00960C7C"/>
    <w:rsid w:val="0096113D"/>
    <w:rsid w:val="00961829"/>
    <w:rsid w:val="00961A6E"/>
    <w:rsid w:val="009628F3"/>
    <w:rsid w:val="00963C73"/>
    <w:rsid w:val="00965266"/>
    <w:rsid w:val="00965351"/>
    <w:rsid w:val="00966098"/>
    <w:rsid w:val="00966AAD"/>
    <w:rsid w:val="00970F14"/>
    <w:rsid w:val="009732CC"/>
    <w:rsid w:val="009741C7"/>
    <w:rsid w:val="00974A44"/>
    <w:rsid w:val="00975625"/>
    <w:rsid w:val="0097600D"/>
    <w:rsid w:val="00977F61"/>
    <w:rsid w:val="0098043B"/>
    <w:rsid w:val="00980694"/>
    <w:rsid w:val="00981BB1"/>
    <w:rsid w:val="00981C61"/>
    <w:rsid w:val="00982AC4"/>
    <w:rsid w:val="009831BC"/>
    <w:rsid w:val="009838E1"/>
    <w:rsid w:val="0098465B"/>
    <w:rsid w:val="00986649"/>
    <w:rsid w:val="009869F9"/>
    <w:rsid w:val="00986E26"/>
    <w:rsid w:val="009870D3"/>
    <w:rsid w:val="00987437"/>
    <w:rsid w:val="00987B88"/>
    <w:rsid w:val="00987F27"/>
    <w:rsid w:val="0099064F"/>
    <w:rsid w:val="00990706"/>
    <w:rsid w:val="00991891"/>
    <w:rsid w:val="0099249E"/>
    <w:rsid w:val="0099333B"/>
    <w:rsid w:val="00995E28"/>
    <w:rsid w:val="009972E3"/>
    <w:rsid w:val="009977BD"/>
    <w:rsid w:val="00997A1A"/>
    <w:rsid w:val="00997BC1"/>
    <w:rsid w:val="009A0C36"/>
    <w:rsid w:val="009A116A"/>
    <w:rsid w:val="009A13A7"/>
    <w:rsid w:val="009A1869"/>
    <w:rsid w:val="009A27E3"/>
    <w:rsid w:val="009A2E91"/>
    <w:rsid w:val="009A325F"/>
    <w:rsid w:val="009A3740"/>
    <w:rsid w:val="009A3D0E"/>
    <w:rsid w:val="009A611D"/>
    <w:rsid w:val="009B086A"/>
    <w:rsid w:val="009B0B06"/>
    <w:rsid w:val="009B11F4"/>
    <w:rsid w:val="009B1C07"/>
    <w:rsid w:val="009B219C"/>
    <w:rsid w:val="009B3E7D"/>
    <w:rsid w:val="009B5D8E"/>
    <w:rsid w:val="009B6E70"/>
    <w:rsid w:val="009B711A"/>
    <w:rsid w:val="009B7A00"/>
    <w:rsid w:val="009B7E24"/>
    <w:rsid w:val="009C152D"/>
    <w:rsid w:val="009C202B"/>
    <w:rsid w:val="009C25E7"/>
    <w:rsid w:val="009C386B"/>
    <w:rsid w:val="009C3C53"/>
    <w:rsid w:val="009C3E52"/>
    <w:rsid w:val="009C49CE"/>
    <w:rsid w:val="009C4D2B"/>
    <w:rsid w:val="009C55D1"/>
    <w:rsid w:val="009C5D06"/>
    <w:rsid w:val="009C5EA7"/>
    <w:rsid w:val="009C5FFE"/>
    <w:rsid w:val="009D0462"/>
    <w:rsid w:val="009D049E"/>
    <w:rsid w:val="009D0EF4"/>
    <w:rsid w:val="009D12B4"/>
    <w:rsid w:val="009D1CDD"/>
    <w:rsid w:val="009D25BA"/>
    <w:rsid w:val="009D2946"/>
    <w:rsid w:val="009D29E2"/>
    <w:rsid w:val="009D2CEE"/>
    <w:rsid w:val="009D4078"/>
    <w:rsid w:val="009D48AE"/>
    <w:rsid w:val="009D5733"/>
    <w:rsid w:val="009D711D"/>
    <w:rsid w:val="009D7AB4"/>
    <w:rsid w:val="009E0506"/>
    <w:rsid w:val="009E1284"/>
    <w:rsid w:val="009E1434"/>
    <w:rsid w:val="009E29FD"/>
    <w:rsid w:val="009E31B4"/>
    <w:rsid w:val="009E3417"/>
    <w:rsid w:val="009E4182"/>
    <w:rsid w:val="009E48A5"/>
    <w:rsid w:val="009E5AF2"/>
    <w:rsid w:val="009E5C0F"/>
    <w:rsid w:val="009E7869"/>
    <w:rsid w:val="009F03C2"/>
    <w:rsid w:val="009F0CC3"/>
    <w:rsid w:val="009F0F53"/>
    <w:rsid w:val="009F2153"/>
    <w:rsid w:val="009F313B"/>
    <w:rsid w:val="009F3389"/>
    <w:rsid w:val="009F378C"/>
    <w:rsid w:val="009F3EED"/>
    <w:rsid w:val="009F451F"/>
    <w:rsid w:val="009F4B83"/>
    <w:rsid w:val="009F5E00"/>
    <w:rsid w:val="009F7652"/>
    <w:rsid w:val="009F7FE9"/>
    <w:rsid w:val="00A00217"/>
    <w:rsid w:val="00A00368"/>
    <w:rsid w:val="00A00F86"/>
    <w:rsid w:val="00A01915"/>
    <w:rsid w:val="00A0274D"/>
    <w:rsid w:val="00A035B6"/>
    <w:rsid w:val="00A039CE"/>
    <w:rsid w:val="00A05B84"/>
    <w:rsid w:val="00A06EBE"/>
    <w:rsid w:val="00A071D9"/>
    <w:rsid w:val="00A142C0"/>
    <w:rsid w:val="00A14A4A"/>
    <w:rsid w:val="00A1568C"/>
    <w:rsid w:val="00A15F74"/>
    <w:rsid w:val="00A16B4F"/>
    <w:rsid w:val="00A16D55"/>
    <w:rsid w:val="00A16F75"/>
    <w:rsid w:val="00A202B8"/>
    <w:rsid w:val="00A209A6"/>
    <w:rsid w:val="00A2171F"/>
    <w:rsid w:val="00A24C5F"/>
    <w:rsid w:val="00A251CE"/>
    <w:rsid w:val="00A2563D"/>
    <w:rsid w:val="00A2699A"/>
    <w:rsid w:val="00A27176"/>
    <w:rsid w:val="00A275FE"/>
    <w:rsid w:val="00A279F7"/>
    <w:rsid w:val="00A301D9"/>
    <w:rsid w:val="00A30958"/>
    <w:rsid w:val="00A3354E"/>
    <w:rsid w:val="00A33736"/>
    <w:rsid w:val="00A337E4"/>
    <w:rsid w:val="00A3400C"/>
    <w:rsid w:val="00A345BE"/>
    <w:rsid w:val="00A35162"/>
    <w:rsid w:val="00A351E8"/>
    <w:rsid w:val="00A355AE"/>
    <w:rsid w:val="00A35828"/>
    <w:rsid w:val="00A35DA9"/>
    <w:rsid w:val="00A36B31"/>
    <w:rsid w:val="00A37F36"/>
    <w:rsid w:val="00A411EE"/>
    <w:rsid w:val="00A42404"/>
    <w:rsid w:val="00A4263D"/>
    <w:rsid w:val="00A440D7"/>
    <w:rsid w:val="00A441B8"/>
    <w:rsid w:val="00A443F8"/>
    <w:rsid w:val="00A44F75"/>
    <w:rsid w:val="00A471D0"/>
    <w:rsid w:val="00A47467"/>
    <w:rsid w:val="00A47D91"/>
    <w:rsid w:val="00A51B0E"/>
    <w:rsid w:val="00A52C94"/>
    <w:rsid w:val="00A530CA"/>
    <w:rsid w:val="00A53BE3"/>
    <w:rsid w:val="00A54341"/>
    <w:rsid w:val="00A54490"/>
    <w:rsid w:val="00A556AC"/>
    <w:rsid w:val="00A571BD"/>
    <w:rsid w:val="00A579B4"/>
    <w:rsid w:val="00A60AE1"/>
    <w:rsid w:val="00A61A26"/>
    <w:rsid w:val="00A61CCC"/>
    <w:rsid w:val="00A6220A"/>
    <w:rsid w:val="00A62522"/>
    <w:rsid w:val="00A62F9C"/>
    <w:rsid w:val="00A64782"/>
    <w:rsid w:val="00A65F66"/>
    <w:rsid w:val="00A67966"/>
    <w:rsid w:val="00A70262"/>
    <w:rsid w:val="00A7133A"/>
    <w:rsid w:val="00A717CB"/>
    <w:rsid w:val="00A71A6A"/>
    <w:rsid w:val="00A71B97"/>
    <w:rsid w:val="00A71D7A"/>
    <w:rsid w:val="00A72CCF"/>
    <w:rsid w:val="00A72CF6"/>
    <w:rsid w:val="00A736E8"/>
    <w:rsid w:val="00A75529"/>
    <w:rsid w:val="00A75EC1"/>
    <w:rsid w:val="00A7744A"/>
    <w:rsid w:val="00A77828"/>
    <w:rsid w:val="00A77BDD"/>
    <w:rsid w:val="00A8072D"/>
    <w:rsid w:val="00A81782"/>
    <w:rsid w:val="00A81926"/>
    <w:rsid w:val="00A81981"/>
    <w:rsid w:val="00A81B28"/>
    <w:rsid w:val="00A82155"/>
    <w:rsid w:val="00A82E0E"/>
    <w:rsid w:val="00A8376B"/>
    <w:rsid w:val="00A84176"/>
    <w:rsid w:val="00A85AAF"/>
    <w:rsid w:val="00A869C6"/>
    <w:rsid w:val="00A90FFE"/>
    <w:rsid w:val="00A916D2"/>
    <w:rsid w:val="00A9287A"/>
    <w:rsid w:val="00A92CCE"/>
    <w:rsid w:val="00A92E77"/>
    <w:rsid w:val="00A930DF"/>
    <w:rsid w:val="00A94F77"/>
    <w:rsid w:val="00A950F8"/>
    <w:rsid w:val="00A954AC"/>
    <w:rsid w:val="00A956A2"/>
    <w:rsid w:val="00A96D1F"/>
    <w:rsid w:val="00AA0B19"/>
    <w:rsid w:val="00AA1349"/>
    <w:rsid w:val="00AA1CA6"/>
    <w:rsid w:val="00AA2745"/>
    <w:rsid w:val="00AA2B52"/>
    <w:rsid w:val="00AA2C5B"/>
    <w:rsid w:val="00AA30CE"/>
    <w:rsid w:val="00AA3509"/>
    <w:rsid w:val="00AA3688"/>
    <w:rsid w:val="00AA3C62"/>
    <w:rsid w:val="00AA551D"/>
    <w:rsid w:val="00AA61EC"/>
    <w:rsid w:val="00AA68E1"/>
    <w:rsid w:val="00AA6C0F"/>
    <w:rsid w:val="00AA7CCF"/>
    <w:rsid w:val="00AB09DA"/>
    <w:rsid w:val="00AB0F43"/>
    <w:rsid w:val="00AB1984"/>
    <w:rsid w:val="00AB1BDC"/>
    <w:rsid w:val="00AB1CB3"/>
    <w:rsid w:val="00AB29A5"/>
    <w:rsid w:val="00AB3CE3"/>
    <w:rsid w:val="00AB3FE2"/>
    <w:rsid w:val="00AB45AD"/>
    <w:rsid w:val="00AB4D8A"/>
    <w:rsid w:val="00AB647D"/>
    <w:rsid w:val="00AB64D3"/>
    <w:rsid w:val="00AB6B18"/>
    <w:rsid w:val="00AB6EF2"/>
    <w:rsid w:val="00AB7871"/>
    <w:rsid w:val="00AB7E06"/>
    <w:rsid w:val="00AC000B"/>
    <w:rsid w:val="00AC31C6"/>
    <w:rsid w:val="00AC3FB1"/>
    <w:rsid w:val="00AC44FE"/>
    <w:rsid w:val="00AC4DDA"/>
    <w:rsid w:val="00AC57E8"/>
    <w:rsid w:val="00AC5DA8"/>
    <w:rsid w:val="00AC5E1D"/>
    <w:rsid w:val="00AC5FD1"/>
    <w:rsid w:val="00AC7451"/>
    <w:rsid w:val="00AC7990"/>
    <w:rsid w:val="00AC7F11"/>
    <w:rsid w:val="00AD0F32"/>
    <w:rsid w:val="00AD17F8"/>
    <w:rsid w:val="00AD296E"/>
    <w:rsid w:val="00AD3187"/>
    <w:rsid w:val="00AD3491"/>
    <w:rsid w:val="00AD41AE"/>
    <w:rsid w:val="00AD4536"/>
    <w:rsid w:val="00AD4FE1"/>
    <w:rsid w:val="00AD5C29"/>
    <w:rsid w:val="00AD62F5"/>
    <w:rsid w:val="00AD6FAD"/>
    <w:rsid w:val="00AD79B1"/>
    <w:rsid w:val="00AD7D08"/>
    <w:rsid w:val="00AE0F27"/>
    <w:rsid w:val="00AE13C4"/>
    <w:rsid w:val="00AE159C"/>
    <w:rsid w:val="00AE1D19"/>
    <w:rsid w:val="00AE2BAC"/>
    <w:rsid w:val="00AE2C62"/>
    <w:rsid w:val="00AE3210"/>
    <w:rsid w:val="00AE55FE"/>
    <w:rsid w:val="00AE5CD7"/>
    <w:rsid w:val="00AE6B47"/>
    <w:rsid w:val="00AE73EA"/>
    <w:rsid w:val="00AF1334"/>
    <w:rsid w:val="00AF1396"/>
    <w:rsid w:val="00AF2143"/>
    <w:rsid w:val="00AF300A"/>
    <w:rsid w:val="00AF34C2"/>
    <w:rsid w:val="00AF3645"/>
    <w:rsid w:val="00AF4330"/>
    <w:rsid w:val="00AF5466"/>
    <w:rsid w:val="00AF5BD3"/>
    <w:rsid w:val="00B00247"/>
    <w:rsid w:val="00B0158B"/>
    <w:rsid w:val="00B01890"/>
    <w:rsid w:val="00B01DC5"/>
    <w:rsid w:val="00B02956"/>
    <w:rsid w:val="00B03FCD"/>
    <w:rsid w:val="00B06538"/>
    <w:rsid w:val="00B06E6C"/>
    <w:rsid w:val="00B07299"/>
    <w:rsid w:val="00B10703"/>
    <w:rsid w:val="00B10E88"/>
    <w:rsid w:val="00B120FD"/>
    <w:rsid w:val="00B1375D"/>
    <w:rsid w:val="00B20839"/>
    <w:rsid w:val="00B20C07"/>
    <w:rsid w:val="00B20DC8"/>
    <w:rsid w:val="00B221FB"/>
    <w:rsid w:val="00B238CB"/>
    <w:rsid w:val="00B23B40"/>
    <w:rsid w:val="00B23E0E"/>
    <w:rsid w:val="00B23FCF"/>
    <w:rsid w:val="00B2438E"/>
    <w:rsid w:val="00B26FD4"/>
    <w:rsid w:val="00B27682"/>
    <w:rsid w:val="00B27E09"/>
    <w:rsid w:val="00B30A89"/>
    <w:rsid w:val="00B31FFC"/>
    <w:rsid w:val="00B330A9"/>
    <w:rsid w:val="00B33BCC"/>
    <w:rsid w:val="00B353CF"/>
    <w:rsid w:val="00B36087"/>
    <w:rsid w:val="00B373A6"/>
    <w:rsid w:val="00B37940"/>
    <w:rsid w:val="00B37B80"/>
    <w:rsid w:val="00B37EA8"/>
    <w:rsid w:val="00B4173C"/>
    <w:rsid w:val="00B4194F"/>
    <w:rsid w:val="00B42CD9"/>
    <w:rsid w:val="00B43FFE"/>
    <w:rsid w:val="00B441AC"/>
    <w:rsid w:val="00B44F0A"/>
    <w:rsid w:val="00B45E64"/>
    <w:rsid w:val="00B46C03"/>
    <w:rsid w:val="00B4739E"/>
    <w:rsid w:val="00B475BD"/>
    <w:rsid w:val="00B47CA8"/>
    <w:rsid w:val="00B50FD1"/>
    <w:rsid w:val="00B52CB4"/>
    <w:rsid w:val="00B53C15"/>
    <w:rsid w:val="00B55E2F"/>
    <w:rsid w:val="00B5620A"/>
    <w:rsid w:val="00B564D9"/>
    <w:rsid w:val="00B56BAA"/>
    <w:rsid w:val="00B575B5"/>
    <w:rsid w:val="00B57BBE"/>
    <w:rsid w:val="00B609D1"/>
    <w:rsid w:val="00B60E13"/>
    <w:rsid w:val="00B611F5"/>
    <w:rsid w:val="00B6133C"/>
    <w:rsid w:val="00B623A9"/>
    <w:rsid w:val="00B626B9"/>
    <w:rsid w:val="00B651B3"/>
    <w:rsid w:val="00B658B1"/>
    <w:rsid w:val="00B661E4"/>
    <w:rsid w:val="00B66E90"/>
    <w:rsid w:val="00B7007F"/>
    <w:rsid w:val="00B704B5"/>
    <w:rsid w:val="00B71384"/>
    <w:rsid w:val="00B72A9F"/>
    <w:rsid w:val="00B72AE4"/>
    <w:rsid w:val="00B72CD3"/>
    <w:rsid w:val="00B737A9"/>
    <w:rsid w:val="00B74EF6"/>
    <w:rsid w:val="00B752C1"/>
    <w:rsid w:val="00B75703"/>
    <w:rsid w:val="00B75CEB"/>
    <w:rsid w:val="00B7676D"/>
    <w:rsid w:val="00B76DF5"/>
    <w:rsid w:val="00B77DBB"/>
    <w:rsid w:val="00B8030F"/>
    <w:rsid w:val="00B8053D"/>
    <w:rsid w:val="00B80A08"/>
    <w:rsid w:val="00B81406"/>
    <w:rsid w:val="00B81417"/>
    <w:rsid w:val="00B8145D"/>
    <w:rsid w:val="00B815AB"/>
    <w:rsid w:val="00B81BF4"/>
    <w:rsid w:val="00B81C2D"/>
    <w:rsid w:val="00B81D0E"/>
    <w:rsid w:val="00B821B9"/>
    <w:rsid w:val="00B842A7"/>
    <w:rsid w:val="00B862CC"/>
    <w:rsid w:val="00B86EC7"/>
    <w:rsid w:val="00B87EFA"/>
    <w:rsid w:val="00B904FC"/>
    <w:rsid w:val="00B90A6C"/>
    <w:rsid w:val="00B91DC8"/>
    <w:rsid w:val="00B91E85"/>
    <w:rsid w:val="00B92346"/>
    <w:rsid w:val="00B928B7"/>
    <w:rsid w:val="00B9322E"/>
    <w:rsid w:val="00B94A1F"/>
    <w:rsid w:val="00B9560C"/>
    <w:rsid w:val="00B95AAB"/>
    <w:rsid w:val="00B95C50"/>
    <w:rsid w:val="00B95F6B"/>
    <w:rsid w:val="00B9610D"/>
    <w:rsid w:val="00B97E31"/>
    <w:rsid w:val="00B97ED1"/>
    <w:rsid w:val="00BA03A9"/>
    <w:rsid w:val="00BA0418"/>
    <w:rsid w:val="00BA053F"/>
    <w:rsid w:val="00BA07D5"/>
    <w:rsid w:val="00BA0FE9"/>
    <w:rsid w:val="00BA106D"/>
    <w:rsid w:val="00BA12DD"/>
    <w:rsid w:val="00BA1BB1"/>
    <w:rsid w:val="00BA2E25"/>
    <w:rsid w:val="00BA42A6"/>
    <w:rsid w:val="00BA64F0"/>
    <w:rsid w:val="00BA69FE"/>
    <w:rsid w:val="00BA6D8E"/>
    <w:rsid w:val="00BA7039"/>
    <w:rsid w:val="00BB0B39"/>
    <w:rsid w:val="00BB1AD4"/>
    <w:rsid w:val="00BB281D"/>
    <w:rsid w:val="00BB35C9"/>
    <w:rsid w:val="00BB3B12"/>
    <w:rsid w:val="00BB3ECF"/>
    <w:rsid w:val="00BB3F55"/>
    <w:rsid w:val="00BB55E7"/>
    <w:rsid w:val="00BB5A74"/>
    <w:rsid w:val="00BB60A7"/>
    <w:rsid w:val="00BB7358"/>
    <w:rsid w:val="00BB76D6"/>
    <w:rsid w:val="00BB7E45"/>
    <w:rsid w:val="00BC12FC"/>
    <w:rsid w:val="00BC12FE"/>
    <w:rsid w:val="00BC14A4"/>
    <w:rsid w:val="00BC2144"/>
    <w:rsid w:val="00BC34E9"/>
    <w:rsid w:val="00BC44D4"/>
    <w:rsid w:val="00BC47A0"/>
    <w:rsid w:val="00BC4B5D"/>
    <w:rsid w:val="00BC4E80"/>
    <w:rsid w:val="00BC5374"/>
    <w:rsid w:val="00BC76C9"/>
    <w:rsid w:val="00BC7A2E"/>
    <w:rsid w:val="00BD016F"/>
    <w:rsid w:val="00BD063E"/>
    <w:rsid w:val="00BD0FF2"/>
    <w:rsid w:val="00BD1FD2"/>
    <w:rsid w:val="00BD259A"/>
    <w:rsid w:val="00BD25E1"/>
    <w:rsid w:val="00BD5237"/>
    <w:rsid w:val="00BD5402"/>
    <w:rsid w:val="00BD78BF"/>
    <w:rsid w:val="00BD7B6C"/>
    <w:rsid w:val="00BE033F"/>
    <w:rsid w:val="00BE2BFC"/>
    <w:rsid w:val="00BE3594"/>
    <w:rsid w:val="00BE49D9"/>
    <w:rsid w:val="00BE4A6F"/>
    <w:rsid w:val="00BE4E42"/>
    <w:rsid w:val="00BE4E44"/>
    <w:rsid w:val="00BE52F3"/>
    <w:rsid w:val="00BE65B0"/>
    <w:rsid w:val="00BE7883"/>
    <w:rsid w:val="00BE7EA9"/>
    <w:rsid w:val="00BF054B"/>
    <w:rsid w:val="00BF0798"/>
    <w:rsid w:val="00BF105A"/>
    <w:rsid w:val="00BF24A3"/>
    <w:rsid w:val="00BF2680"/>
    <w:rsid w:val="00BF5541"/>
    <w:rsid w:val="00BF6FBD"/>
    <w:rsid w:val="00C012A8"/>
    <w:rsid w:val="00C01944"/>
    <w:rsid w:val="00C026DC"/>
    <w:rsid w:val="00C02C8D"/>
    <w:rsid w:val="00C02F71"/>
    <w:rsid w:val="00C02F7C"/>
    <w:rsid w:val="00C03109"/>
    <w:rsid w:val="00C03236"/>
    <w:rsid w:val="00C03922"/>
    <w:rsid w:val="00C04290"/>
    <w:rsid w:val="00C05A65"/>
    <w:rsid w:val="00C05CD5"/>
    <w:rsid w:val="00C060F9"/>
    <w:rsid w:val="00C1052F"/>
    <w:rsid w:val="00C10E6D"/>
    <w:rsid w:val="00C12C33"/>
    <w:rsid w:val="00C130BB"/>
    <w:rsid w:val="00C13554"/>
    <w:rsid w:val="00C13F5B"/>
    <w:rsid w:val="00C15879"/>
    <w:rsid w:val="00C15BA6"/>
    <w:rsid w:val="00C169D5"/>
    <w:rsid w:val="00C17CA3"/>
    <w:rsid w:val="00C2033F"/>
    <w:rsid w:val="00C20412"/>
    <w:rsid w:val="00C2082B"/>
    <w:rsid w:val="00C21272"/>
    <w:rsid w:val="00C22930"/>
    <w:rsid w:val="00C23254"/>
    <w:rsid w:val="00C236EB"/>
    <w:rsid w:val="00C2482F"/>
    <w:rsid w:val="00C25C04"/>
    <w:rsid w:val="00C26517"/>
    <w:rsid w:val="00C271DF"/>
    <w:rsid w:val="00C27F60"/>
    <w:rsid w:val="00C30A29"/>
    <w:rsid w:val="00C31036"/>
    <w:rsid w:val="00C31632"/>
    <w:rsid w:val="00C31B3D"/>
    <w:rsid w:val="00C32725"/>
    <w:rsid w:val="00C32C29"/>
    <w:rsid w:val="00C33381"/>
    <w:rsid w:val="00C335D3"/>
    <w:rsid w:val="00C352F3"/>
    <w:rsid w:val="00C3574D"/>
    <w:rsid w:val="00C358E9"/>
    <w:rsid w:val="00C35C3D"/>
    <w:rsid w:val="00C363F0"/>
    <w:rsid w:val="00C36A2F"/>
    <w:rsid w:val="00C37022"/>
    <w:rsid w:val="00C37F3D"/>
    <w:rsid w:val="00C426CF"/>
    <w:rsid w:val="00C43644"/>
    <w:rsid w:val="00C43F79"/>
    <w:rsid w:val="00C4567A"/>
    <w:rsid w:val="00C458C7"/>
    <w:rsid w:val="00C45C4A"/>
    <w:rsid w:val="00C460E4"/>
    <w:rsid w:val="00C462BF"/>
    <w:rsid w:val="00C479A6"/>
    <w:rsid w:val="00C503F0"/>
    <w:rsid w:val="00C506DE"/>
    <w:rsid w:val="00C50AA3"/>
    <w:rsid w:val="00C51620"/>
    <w:rsid w:val="00C542F7"/>
    <w:rsid w:val="00C5642C"/>
    <w:rsid w:val="00C565ED"/>
    <w:rsid w:val="00C5689D"/>
    <w:rsid w:val="00C56C0A"/>
    <w:rsid w:val="00C57108"/>
    <w:rsid w:val="00C57266"/>
    <w:rsid w:val="00C573C3"/>
    <w:rsid w:val="00C574F2"/>
    <w:rsid w:val="00C57A83"/>
    <w:rsid w:val="00C60B25"/>
    <w:rsid w:val="00C60D25"/>
    <w:rsid w:val="00C637C0"/>
    <w:rsid w:val="00C63D61"/>
    <w:rsid w:val="00C649F8"/>
    <w:rsid w:val="00C64E66"/>
    <w:rsid w:val="00C64F8A"/>
    <w:rsid w:val="00C65FC3"/>
    <w:rsid w:val="00C66664"/>
    <w:rsid w:val="00C67A4B"/>
    <w:rsid w:val="00C701E4"/>
    <w:rsid w:val="00C70DDF"/>
    <w:rsid w:val="00C7160D"/>
    <w:rsid w:val="00C7215C"/>
    <w:rsid w:val="00C7233D"/>
    <w:rsid w:val="00C72520"/>
    <w:rsid w:val="00C72BF0"/>
    <w:rsid w:val="00C72D75"/>
    <w:rsid w:val="00C731EA"/>
    <w:rsid w:val="00C74530"/>
    <w:rsid w:val="00C7532B"/>
    <w:rsid w:val="00C75C17"/>
    <w:rsid w:val="00C75CDA"/>
    <w:rsid w:val="00C76983"/>
    <w:rsid w:val="00C77339"/>
    <w:rsid w:val="00C77541"/>
    <w:rsid w:val="00C776CB"/>
    <w:rsid w:val="00C778A7"/>
    <w:rsid w:val="00C80058"/>
    <w:rsid w:val="00C800C5"/>
    <w:rsid w:val="00C8044A"/>
    <w:rsid w:val="00C80C30"/>
    <w:rsid w:val="00C82569"/>
    <w:rsid w:val="00C828B7"/>
    <w:rsid w:val="00C84AAD"/>
    <w:rsid w:val="00C852B4"/>
    <w:rsid w:val="00C853DF"/>
    <w:rsid w:val="00C85925"/>
    <w:rsid w:val="00C85B34"/>
    <w:rsid w:val="00C85E6B"/>
    <w:rsid w:val="00C86531"/>
    <w:rsid w:val="00C86DC8"/>
    <w:rsid w:val="00C87E99"/>
    <w:rsid w:val="00C90CB4"/>
    <w:rsid w:val="00C91346"/>
    <w:rsid w:val="00C916AE"/>
    <w:rsid w:val="00C91FDB"/>
    <w:rsid w:val="00C92B6B"/>
    <w:rsid w:val="00C937F6"/>
    <w:rsid w:val="00C93880"/>
    <w:rsid w:val="00C93A28"/>
    <w:rsid w:val="00C9439D"/>
    <w:rsid w:val="00C947D6"/>
    <w:rsid w:val="00C947DC"/>
    <w:rsid w:val="00C94AD3"/>
    <w:rsid w:val="00C952FC"/>
    <w:rsid w:val="00C959CB"/>
    <w:rsid w:val="00C968D8"/>
    <w:rsid w:val="00C97224"/>
    <w:rsid w:val="00CA0149"/>
    <w:rsid w:val="00CA017B"/>
    <w:rsid w:val="00CA0EB3"/>
    <w:rsid w:val="00CA198B"/>
    <w:rsid w:val="00CA27F9"/>
    <w:rsid w:val="00CA31C4"/>
    <w:rsid w:val="00CA34A2"/>
    <w:rsid w:val="00CA3FFA"/>
    <w:rsid w:val="00CA4959"/>
    <w:rsid w:val="00CA4DAA"/>
    <w:rsid w:val="00CA51A5"/>
    <w:rsid w:val="00CA5D7C"/>
    <w:rsid w:val="00CA62A5"/>
    <w:rsid w:val="00CA7100"/>
    <w:rsid w:val="00CA7830"/>
    <w:rsid w:val="00CB0134"/>
    <w:rsid w:val="00CB0354"/>
    <w:rsid w:val="00CB052B"/>
    <w:rsid w:val="00CB087E"/>
    <w:rsid w:val="00CB1094"/>
    <w:rsid w:val="00CB1331"/>
    <w:rsid w:val="00CB2ADA"/>
    <w:rsid w:val="00CB3139"/>
    <w:rsid w:val="00CB656D"/>
    <w:rsid w:val="00CB7E20"/>
    <w:rsid w:val="00CC0118"/>
    <w:rsid w:val="00CC0619"/>
    <w:rsid w:val="00CC0869"/>
    <w:rsid w:val="00CC15DC"/>
    <w:rsid w:val="00CC16B1"/>
    <w:rsid w:val="00CC5668"/>
    <w:rsid w:val="00CC56E8"/>
    <w:rsid w:val="00CC74A5"/>
    <w:rsid w:val="00CD0B29"/>
    <w:rsid w:val="00CD0B41"/>
    <w:rsid w:val="00CD10DA"/>
    <w:rsid w:val="00CD11DC"/>
    <w:rsid w:val="00CD2258"/>
    <w:rsid w:val="00CD4FE5"/>
    <w:rsid w:val="00CD5455"/>
    <w:rsid w:val="00CD6079"/>
    <w:rsid w:val="00CD62B7"/>
    <w:rsid w:val="00CD6452"/>
    <w:rsid w:val="00CD709C"/>
    <w:rsid w:val="00CD78D7"/>
    <w:rsid w:val="00CD7B01"/>
    <w:rsid w:val="00CD7CF0"/>
    <w:rsid w:val="00CE0113"/>
    <w:rsid w:val="00CE0B28"/>
    <w:rsid w:val="00CE1197"/>
    <w:rsid w:val="00CE266D"/>
    <w:rsid w:val="00CE2BD8"/>
    <w:rsid w:val="00CE345E"/>
    <w:rsid w:val="00CE4885"/>
    <w:rsid w:val="00CE55ED"/>
    <w:rsid w:val="00CE5E64"/>
    <w:rsid w:val="00CE5F2A"/>
    <w:rsid w:val="00CE6A9D"/>
    <w:rsid w:val="00CE6CFD"/>
    <w:rsid w:val="00CE7A0E"/>
    <w:rsid w:val="00CE7E7C"/>
    <w:rsid w:val="00CF321E"/>
    <w:rsid w:val="00CF3851"/>
    <w:rsid w:val="00CF388C"/>
    <w:rsid w:val="00CF5523"/>
    <w:rsid w:val="00CF60B5"/>
    <w:rsid w:val="00CF678A"/>
    <w:rsid w:val="00CF683E"/>
    <w:rsid w:val="00CF7030"/>
    <w:rsid w:val="00CF73F7"/>
    <w:rsid w:val="00CF7773"/>
    <w:rsid w:val="00CF799A"/>
    <w:rsid w:val="00CF7E6F"/>
    <w:rsid w:val="00D01DAC"/>
    <w:rsid w:val="00D02DB4"/>
    <w:rsid w:val="00D03505"/>
    <w:rsid w:val="00D04019"/>
    <w:rsid w:val="00D04271"/>
    <w:rsid w:val="00D046BD"/>
    <w:rsid w:val="00D053EA"/>
    <w:rsid w:val="00D05BF5"/>
    <w:rsid w:val="00D06236"/>
    <w:rsid w:val="00D0629D"/>
    <w:rsid w:val="00D0669C"/>
    <w:rsid w:val="00D0772E"/>
    <w:rsid w:val="00D0799B"/>
    <w:rsid w:val="00D10112"/>
    <w:rsid w:val="00D104CD"/>
    <w:rsid w:val="00D1079A"/>
    <w:rsid w:val="00D10F9C"/>
    <w:rsid w:val="00D11019"/>
    <w:rsid w:val="00D1213F"/>
    <w:rsid w:val="00D12281"/>
    <w:rsid w:val="00D1348B"/>
    <w:rsid w:val="00D14D76"/>
    <w:rsid w:val="00D16CDD"/>
    <w:rsid w:val="00D175C0"/>
    <w:rsid w:val="00D17F83"/>
    <w:rsid w:val="00D20565"/>
    <w:rsid w:val="00D222B5"/>
    <w:rsid w:val="00D22AC3"/>
    <w:rsid w:val="00D23E27"/>
    <w:rsid w:val="00D2435F"/>
    <w:rsid w:val="00D246ED"/>
    <w:rsid w:val="00D2487B"/>
    <w:rsid w:val="00D25607"/>
    <w:rsid w:val="00D26352"/>
    <w:rsid w:val="00D269CA"/>
    <w:rsid w:val="00D26DC3"/>
    <w:rsid w:val="00D27078"/>
    <w:rsid w:val="00D2710E"/>
    <w:rsid w:val="00D278D5"/>
    <w:rsid w:val="00D27E14"/>
    <w:rsid w:val="00D307D9"/>
    <w:rsid w:val="00D30C49"/>
    <w:rsid w:val="00D30E41"/>
    <w:rsid w:val="00D31504"/>
    <w:rsid w:val="00D316C9"/>
    <w:rsid w:val="00D317E5"/>
    <w:rsid w:val="00D31BB6"/>
    <w:rsid w:val="00D325B3"/>
    <w:rsid w:val="00D33171"/>
    <w:rsid w:val="00D337DA"/>
    <w:rsid w:val="00D35622"/>
    <w:rsid w:val="00D360D1"/>
    <w:rsid w:val="00D36855"/>
    <w:rsid w:val="00D374D8"/>
    <w:rsid w:val="00D401A0"/>
    <w:rsid w:val="00D406DF"/>
    <w:rsid w:val="00D40F8D"/>
    <w:rsid w:val="00D41395"/>
    <w:rsid w:val="00D4168E"/>
    <w:rsid w:val="00D41F68"/>
    <w:rsid w:val="00D42314"/>
    <w:rsid w:val="00D437E4"/>
    <w:rsid w:val="00D43E9E"/>
    <w:rsid w:val="00D4416F"/>
    <w:rsid w:val="00D441DA"/>
    <w:rsid w:val="00D45B75"/>
    <w:rsid w:val="00D471DD"/>
    <w:rsid w:val="00D47F96"/>
    <w:rsid w:val="00D502A0"/>
    <w:rsid w:val="00D50C69"/>
    <w:rsid w:val="00D52260"/>
    <w:rsid w:val="00D52274"/>
    <w:rsid w:val="00D524FC"/>
    <w:rsid w:val="00D53366"/>
    <w:rsid w:val="00D53A08"/>
    <w:rsid w:val="00D53E7B"/>
    <w:rsid w:val="00D5480C"/>
    <w:rsid w:val="00D5553B"/>
    <w:rsid w:val="00D566B6"/>
    <w:rsid w:val="00D5674A"/>
    <w:rsid w:val="00D56884"/>
    <w:rsid w:val="00D568EE"/>
    <w:rsid w:val="00D60901"/>
    <w:rsid w:val="00D60EAA"/>
    <w:rsid w:val="00D60ECA"/>
    <w:rsid w:val="00D610E7"/>
    <w:rsid w:val="00D61402"/>
    <w:rsid w:val="00D64B98"/>
    <w:rsid w:val="00D64C10"/>
    <w:rsid w:val="00D65AEA"/>
    <w:rsid w:val="00D65E39"/>
    <w:rsid w:val="00D66F63"/>
    <w:rsid w:val="00D6765B"/>
    <w:rsid w:val="00D6766F"/>
    <w:rsid w:val="00D67973"/>
    <w:rsid w:val="00D7021F"/>
    <w:rsid w:val="00D70905"/>
    <w:rsid w:val="00D711EF"/>
    <w:rsid w:val="00D714DD"/>
    <w:rsid w:val="00D7238B"/>
    <w:rsid w:val="00D72CD9"/>
    <w:rsid w:val="00D73348"/>
    <w:rsid w:val="00D7388D"/>
    <w:rsid w:val="00D73ECA"/>
    <w:rsid w:val="00D74CC1"/>
    <w:rsid w:val="00D75882"/>
    <w:rsid w:val="00D762E7"/>
    <w:rsid w:val="00D77339"/>
    <w:rsid w:val="00D811B7"/>
    <w:rsid w:val="00D81DD7"/>
    <w:rsid w:val="00D83FFB"/>
    <w:rsid w:val="00D84F4C"/>
    <w:rsid w:val="00D86377"/>
    <w:rsid w:val="00D86DD3"/>
    <w:rsid w:val="00D90597"/>
    <w:rsid w:val="00D90B5A"/>
    <w:rsid w:val="00D916AD"/>
    <w:rsid w:val="00D92433"/>
    <w:rsid w:val="00D930E6"/>
    <w:rsid w:val="00D940FC"/>
    <w:rsid w:val="00D941E7"/>
    <w:rsid w:val="00D947C7"/>
    <w:rsid w:val="00D94DE4"/>
    <w:rsid w:val="00D95971"/>
    <w:rsid w:val="00D95ABA"/>
    <w:rsid w:val="00D978A9"/>
    <w:rsid w:val="00DA0691"/>
    <w:rsid w:val="00DA1D1E"/>
    <w:rsid w:val="00DA2003"/>
    <w:rsid w:val="00DA26C5"/>
    <w:rsid w:val="00DA3C4B"/>
    <w:rsid w:val="00DA48B6"/>
    <w:rsid w:val="00DA4C23"/>
    <w:rsid w:val="00DA4D12"/>
    <w:rsid w:val="00DA50C9"/>
    <w:rsid w:val="00DA5239"/>
    <w:rsid w:val="00DA5F1A"/>
    <w:rsid w:val="00DA6568"/>
    <w:rsid w:val="00DA6C10"/>
    <w:rsid w:val="00DA72D9"/>
    <w:rsid w:val="00DA76B1"/>
    <w:rsid w:val="00DB0B7D"/>
    <w:rsid w:val="00DB177B"/>
    <w:rsid w:val="00DB2359"/>
    <w:rsid w:val="00DB3142"/>
    <w:rsid w:val="00DB3B44"/>
    <w:rsid w:val="00DB3F88"/>
    <w:rsid w:val="00DB4285"/>
    <w:rsid w:val="00DB42DB"/>
    <w:rsid w:val="00DB42F3"/>
    <w:rsid w:val="00DB468E"/>
    <w:rsid w:val="00DB4DE8"/>
    <w:rsid w:val="00DB6D3A"/>
    <w:rsid w:val="00DB7ADA"/>
    <w:rsid w:val="00DC0D82"/>
    <w:rsid w:val="00DC1E94"/>
    <w:rsid w:val="00DC37AA"/>
    <w:rsid w:val="00DC4796"/>
    <w:rsid w:val="00DC4CBB"/>
    <w:rsid w:val="00DC5CF0"/>
    <w:rsid w:val="00DC5E5D"/>
    <w:rsid w:val="00DC6CAA"/>
    <w:rsid w:val="00DC7881"/>
    <w:rsid w:val="00DD086A"/>
    <w:rsid w:val="00DD0FA9"/>
    <w:rsid w:val="00DD1189"/>
    <w:rsid w:val="00DD120A"/>
    <w:rsid w:val="00DD1817"/>
    <w:rsid w:val="00DD210C"/>
    <w:rsid w:val="00DD22F1"/>
    <w:rsid w:val="00DD2577"/>
    <w:rsid w:val="00DD2FA9"/>
    <w:rsid w:val="00DD33CF"/>
    <w:rsid w:val="00DD4B8D"/>
    <w:rsid w:val="00DD5662"/>
    <w:rsid w:val="00DD5997"/>
    <w:rsid w:val="00DD5ADB"/>
    <w:rsid w:val="00DD636F"/>
    <w:rsid w:val="00DD6507"/>
    <w:rsid w:val="00DD7E62"/>
    <w:rsid w:val="00DE0678"/>
    <w:rsid w:val="00DE0CD4"/>
    <w:rsid w:val="00DE1BC5"/>
    <w:rsid w:val="00DE20FC"/>
    <w:rsid w:val="00DE2FE7"/>
    <w:rsid w:val="00DE3260"/>
    <w:rsid w:val="00DE3554"/>
    <w:rsid w:val="00DE3F5B"/>
    <w:rsid w:val="00DE4DCA"/>
    <w:rsid w:val="00DE5B1C"/>
    <w:rsid w:val="00DE6A53"/>
    <w:rsid w:val="00DF027C"/>
    <w:rsid w:val="00DF045E"/>
    <w:rsid w:val="00DF047E"/>
    <w:rsid w:val="00DF09E1"/>
    <w:rsid w:val="00DF1DE7"/>
    <w:rsid w:val="00DF2E0B"/>
    <w:rsid w:val="00DF3992"/>
    <w:rsid w:val="00DF3C25"/>
    <w:rsid w:val="00DF439C"/>
    <w:rsid w:val="00DF524E"/>
    <w:rsid w:val="00DF5FEA"/>
    <w:rsid w:val="00DF611D"/>
    <w:rsid w:val="00DF6E03"/>
    <w:rsid w:val="00DF742A"/>
    <w:rsid w:val="00E003F0"/>
    <w:rsid w:val="00E00A22"/>
    <w:rsid w:val="00E01758"/>
    <w:rsid w:val="00E032C0"/>
    <w:rsid w:val="00E034D3"/>
    <w:rsid w:val="00E038EA"/>
    <w:rsid w:val="00E04571"/>
    <w:rsid w:val="00E045E0"/>
    <w:rsid w:val="00E045F4"/>
    <w:rsid w:val="00E04730"/>
    <w:rsid w:val="00E04889"/>
    <w:rsid w:val="00E055CF"/>
    <w:rsid w:val="00E05B6C"/>
    <w:rsid w:val="00E05D4B"/>
    <w:rsid w:val="00E05E80"/>
    <w:rsid w:val="00E10DB9"/>
    <w:rsid w:val="00E10E50"/>
    <w:rsid w:val="00E1160C"/>
    <w:rsid w:val="00E13BF7"/>
    <w:rsid w:val="00E148EA"/>
    <w:rsid w:val="00E14A89"/>
    <w:rsid w:val="00E14BC2"/>
    <w:rsid w:val="00E15285"/>
    <w:rsid w:val="00E15B03"/>
    <w:rsid w:val="00E16005"/>
    <w:rsid w:val="00E16938"/>
    <w:rsid w:val="00E1713A"/>
    <w:rsid w:val="00E21AFE"/>
    <w:rsid w:val="00E231EF"/>
    <w:rsid w:val="00E23E8A"/>
    <w:rsid w:val="00E241E8"/>
    <w:rsid w:val="00E2468E"/>
    <w:rsid w:val="00E24BE2"/>
    <w:rsid w:val="00E261E9"/>
    <w:rsid w:val="00E26385"/>
    <w:rsid w:val="00E27072"/>
    <w:rsid w:val="00E30B53"/>
    <w:rsid w:val="00E31181"/>
    <w:rsid w:val="00E31247"/>
    <w:rsid w:val="00E32407"/>
    <w:rsid w:val="00E32FCD"/>
    <w:rsid w:val="00E332F9"/>
    <w:rsid w:val="00E3410B"/>
    <w:rsid w:val="00E34619"/>
    <w:rsid w:val="00E34801"/>
    <w:rsid w:val="00E3600A"/>
    <w:rsid w:val="00E36B28"/>
    <w:rsid w:val="00E374DB"/>
    <w:rsid w:val="00E4092E"/>
    <w:rsid w:val="00E41AA1"/>
    <w:rsid w:val="00E43606"/>
    <w:rsid w:val="00E43641"/>
    <w:rsid w:val="00E438DA"/>
    <w:rsid w:val="00E44481"/>
    <w:rsid w:val="00E44A90"/>
    <w:rsid w:val="00E454CD"/>
    <w:rsid w:val="00E45BDC"/>
    <w:rsid w:val="00E46B1D"/>
    <w:rsid w:val="00E46BE6"/>
    <w:rsid w:val="00E50D53"/>
    <w:rsid w:val="00E50EB4"/>
    <w:rsid w:val="00E51479"/>
    <w:rsid w:val="00E53BEA"/>
    <w:rsid w:val="00E54821"/>
    <w:rsid w:val="00E54D9D"/>
    <w:rsid w:val="00E555EA"/>
    <w:rsid w:val="00E61616"/>
    <w:rsid w:val="00E619C3"/>
    <w:rsid w:val="00E62338"/>
    <w:rsid w:val="00E624D6"/>
    <w:rsid w:val="00E632AB"/>
    <w:rsid w:val="00E63B01"/>
    <w:rsid w:val="00E64724"/>
    <w:rsid w:val="00E65764"/>
    <w:rsid w:val="00E660AE"/>
    <w:rsid w:val="00E660E2"/>
    <w:rsid w:val="00E67A2A"/>
    <w:rsid w:val="00E70B57"/>
    <w:rsid w:val="00E714DA"/>
    <w:rsid w:val="00E715E1"/>
    <w:rsid w:val="00E71A3F"/>
    <w:rsid w:val="00E738C8"/>
    <w:rsid w:val="00E73BED"/>
    <w:rsid w:val="00E75367"/>
    <w:rsid w:val="00E75562"/>
    <w:rsid w:val="00E7638F"/>
    <w:rsid w:val="00E76872"/>
    <w:rsid w:val="00E76A71"/>
    <w:rsid w:val="00E76AEE"/>
    <w:rsid w:val="00E76B21"/>
    <w:rsid w:val="00E77773"/>
    <w:rsid w:val="00E801C6"/>
    <w:rsid w:val="00E80A86"/>
    <w:rsid w:val="00E80C2E"/>
    <w:rsid w:val="00E80C7E"/>
    <w:rsid w:val="00E8295E"/>
    <w:rsid w:val="00E831B8"/>
    <w:rsid w:val="00E837A9"/>
    <w:rsid w:val="00E840A6"/>
    <w:rsid w:val="00E8410F"/>
    <w:rsid w:val="00E8442B"/>
    <w:rsid w:val="00E85AA7"/>
    <w:rsid w:val="00E85E89"/>
    <w:rsid w:val="00E86EC8"/>
    <w:rsid w:val="00E91260"/>
    <w:rsid w:val="00E91857"/>
    <w:rsid w:val="00E91915"/>
    <w:rsid w:val="00E91AA7"/>
    <w:rsid w:val="00E922EB"/>
    <w:rsid w:val="00E92470"/>
    <w:rsid w:val="00E928F0"/>
    <w:rsid w:val="00E949E1"/>
    <w:rsid w:val="00E94E29"/>
    <w:rsid w:val="00E95D97"/>
    <w:rsid w:val="00E979C7"/>
    <w:rsid w:val="00EA1C1B"/>
    <w:rsid w:val="00EA25EF"/>
    <w:rsid w:val="00EA2F82"/>
    <w:rsid w:val="00EA3616"/>
    <w:rsid w:val="00EA37CD"/>
    <w:rsid w:val="00EA5097"/>
    <w:rsid w:val="00EA5B0D"/>
    <w:rsid w:val="00EA6776"/>
    <w:rsid w:val="00EA6A35"/>
    <w:rsid w:val="00EA7065"/>
    <w:rsid w:val="00EA71D8"/>
    <w:rsid w:val="00EA732E"/>
    <w:rsid w:val="00EB167E"/>
    <w:rsid w:val="00EB1C75"/>
    <w:rsid w:val="00EB1FED"/>
    <w:rsid w:val="00EB2011"/>
    <w:rsid w:val="00EB2A67"/>
    <w:rsid w:val="00EB2DA7"/>
    <w:rsid w:val="00EB2FBE"/>
    <w:rsid w:val="00EB309D"/>
    <w:rsid w:val="00EB32E4"/>
    <w:rsid w:val="00EB3456"/>
    <w:rsid w:val="00EB358C"/>
    <w:rsid w:val="00EB44DD"/>
    <w:rsid w:val="00EB46B0"/>
    <w:rsid w:val="00EB4BBE"/>
    <w:rsid w:val="00EB50D2"/>
    <w:rsid w:val="00EB5300"/>
    <w:rsid w:val="00EB6681"/>
    <w:rsid w:val="00EB68C6"/>
    <w:rsid w:val="00EC17DA"/>
    <w:rsid w:val="00EC2E0E"/>
    <w:rsid w:val="00EC38DF"/>
    <w:rsid w:val="00EC3D38"/>
    <w:rsid w:val="00EC4211"/>
    <w:rsid w:val="00EC43D1"/>
    <w:rsid w:val="00EC476B"/>
    <w:rsid w:val="00EC485D"/>
    <w:rsid w:val="00EC4B5D"/>
    <w:rsid w:val="00EC5104"/>
    <w:rsid w:val="00EC53E6"/>
    <w:rsid w:val="00EC5A6B"/>
    <w:rsid w:val="00EC769E"/>
    <w:rsid w:val="00ED115D"/>
    <w:rsid w:val="00ED1983"/>
    <w:rsid w:val="00ED3814"/>
    <w:rsid w:val="00ED4DA4"/>
    <w:rsid w:val="00ED5726"/>
    <w:rsid w:val="00ED597A"/>
    <w:rsid w:val="00ED62ED"/>
    <w:rsid w:val="00ED783D"/>
    <w:rsid w:val="00EE09E1"/>
    <w:rsid w:val="00EE184D"/>
    <w:rsid w:val="00EE256A"/>
    <w:rsid w:val="00EE296E"/>
    <w:rsid w:val="00EE2B1B"/>
    <w:rsid w:val="00EE2F48"/>
    <w:rsid w:val="00EE3331"/>
    <w:rsid w:val="00EE4081"/>
    <w:rsid w:val="00EE411F"/>
    <w:rsid w:val="00EE4122"/>
    <w:rsid w:val="00EE5287"/>
    <w:rsid w:val="00EE7E92"/>
    <w:rsid w:val="00EF14BF"/>
    <w:rsid w:val="00EF169B"/>
    <w:rsid w:val="00EF1CF1"/>
    <w:rsid w:val="00EF1F61"/>
    <w:rsid w:val="00EF3CCB"/>
    <w:rsid w:val="00EF50CF"/>
    <w:rsid w:val="00EF541D"/>
    <w:rsid w:val="00EF54EB"/>
    <w:rsid w:val="00EF5636"/>
    <w:rsid w:val="00EF588A"/>
    <w:rsid w:val="00EF5E8A"/>
    <w:rsid w:val="00EF624B"/>
    <w:rsid w:val="00EF6962"/>
    <w:rsid w:val="00EF6A3A"/>
    <w:rsid w:val="00EF6A71"/>
    <w:rsid w:val="00EF7DAE"/>
    <w:rsid w:val="00F002AF"/>
    <w:rsid w:val="00F005DF"/>
    <w:rsid w:val="00F00BDC"/>
    <w:rsid w:val="00F00C0B"/>
    <w:rsid w:val="00F00E7F"/>
    <w:rsid w:val="00F0271C"/>
    <w:rsid w:val="00F02CFA"/>
    <w:rsid w:val="00F03400"/>
    <w:rsid w:val="00F0362E"/>
    <w:rsid w:val="00F0516B"/>
    <w:rsid w:val="00F06475"/>
    <w:rsid w:val="00F07612"/>
    <w:rsid w:val="00F0774B"/>
    <w:rsid w:val="00F077F3"/>
    <w:rsid w:val="00F112D2"/>
    <w:rsid w:val="00F133ED"/>
    <w:rsid w:val="00F13F41"/>
    <w:rsid w:val="00F14FC8"/>
    <w:rsid w:val="00F15434"/>
    <w:rsid w:val="00F15894"/>
    <w:rsid w:val="00F17DA8"/>
    <w:rsid w:val="00F205D2"/>
    <w:rsid w:val="00F21F5C"/>
    <w:rsid w:val="00F22CB5"/>
    <w:rsid w:val="00F23F1F"/>
    <w:rsid w:val="00F248AE"/>
    <w:rsid w:val="00F257D8"/>
    <w:rsid w:val="00F25E93"/>
    <w:rsid w:val="00F2654C"/>
    <w:rsid w:val="00F30055"/>
    <w:rsid w:val="00F30EC8"/>
    <w:rsid w:val="00F31A03"/>
    <w:rsid w:val="00F31E82"/>
    <w:rsid w:val="00F3251C"/>
    <w:rsid w:val="00F32DF6"/>
    <w:rsid w:val="00F34D99"/>
    <w:rsid w:val="00F35BB2"/>
    <w:rsid w:val="00F35FE1"/>
    <w:rsid w:val="00F371A0"/>
    <w:rsid w:val="00F37496"/>
    <w:rsid w:val="00F376C7"/>
    <w:rsid w:val="00F401B2"/>
    <w:rsid w:val="00F40C56"/>
    <w:rsid w:val="00F413FF"/>
    <w:rsid w:val="00F41C0D"/>
    <w:rsid w:val="00F423C8"/>
    <w:rsid w:val="00F42535"/>
    <w:rsid w:val="00F445DC"/>
    <w:rsid w:val="00F4570A"/>
    <w:rsid w:val="00F4603B"/>
    <w:rsid w:val="00F4613A"/>
    <w:rsid w:val="00F46572"/>
    <w:rsid w:val="00F47F94"/>
    <w:rsid w:val="00F51125"/>
    <w:rsid w:val="00F524C8"/>
    <w:rsid w:val="00F531FD"/>
    <w:rsid w:val="00F54CC5"/>
    <w:rsid w:val="00F5508A"/>
    <w:rsid w:val="00F55708"/>
    <w:rsid w:val="00F557E7"/>
    <w:rsid w:val="00F6015B"/>
    <w:rsid w:val="00F608B3"/>
    <w:rsid w:val="00F60B7F"/>
    <w:rsid w:val="00F60BB7"/>
    <w:rsid w:val="00F61027"/>
    <w:rsid w:val="00F630B5"/>
    <w:rsid w:val="00F64977"/>
    <w:rsid w:val="00F64FE3"/>
    <w:rsid w:val="00F6736F"/>
    <w:rsid w:val="00F7130A"/>
    <w:rsid w:val="00F7176D"/>
    <w:rsid w:val="00F719CC"/>
    <w:rsid w:val="00F72D5D"/>
    <w:rsid w:val="00F7303C"/>
    <w:rsid w:val="00F731B4"/>
    <w:rsid w:val="00F7383B"/>
    <w:rsid w:val="00F75327"/>
    <w:rsid w:val="00F75521"/>
    <w:rsid w:val="00F76658"/>
    <w:rsid w:val="00F76ADA"/>
    <w:rsid w:val="00F7792E"/>
    <w:rsid w:val="00F77968"/>
    <w:rsid w:val="00F77ACF"/>
    <w:rsid w:val="00F82ABF"/>
    <w:rsid w:val="00F83ADE"/>
    <w:rsid w:val="00F8448C"/>
    <w:rsid w:val="00F85A4E"/>
    <w:rsid w:val="00F85C7E"/>
    <w:rsid w:val="00F86901"/>
    <w:rsid w:val="00F8788F"/>
    <w:rsid w:val="00F903D7"/>
    <w:rsid w:val="00F90FD8"/>
    <w:rsid w:val="00F9135E"/>
    <w:rsid w:val="00F91BF5"/>
    <w:rsid w:val="00F92BC1"/>
    <w:rsid w:val="00F934A6"/>
    <w:rsid w:val="00F93971"/>
    <w:rsid w:val="00F93A69"/>
    <w:rsid w:val="00F947D8"/>
    <w:rsid w:val="00F9486F"/>
    <w:rsid w:val="00F94E56"/>
    <w:rsid w:val="00F950F6"/>
    <w:rsid w:val="00F96C32"/>
    <w:rsid w:val="00F97AB2"/>
    <w:rsid w:val="00F97C1D"/>
    <w:rsid w:val="00F97D95"/>
    <w:rsid w:val="00F97EFC"/>
    <w:rsid w:val="00FA0A43"/>
    <w:rsid w:val="00FA15F7"/>
    <w:rsid w:val="00FA1BCB"/>
    <w:rsid w:val="00FA1CDB"/>
    <w:rsid w:val="00FA4789"/>
    <w:rsid w:val="00FA4D8A"/>
    <w:rsid w:val="00FA52D4"/>
    <w:rsid w:val="00FA58F4"/>
    <w:rsid w:val="00FA596B"/>
    <w:rsid w:val="00FA62CE"/>
    <w:rsid w:val="00FA7A69"/>
    <w:rsid w:val="00FB0714"/>
    <w:rsid w:val="00FB0E3E"/>
    <w:rsid w:val="00FB1565"/>
    <w:rsid w:val="00FB17BF"/>
    <w:rsid w:val="00FB188E"/>
    <w:rsid w:val="00FB2C82"/>
    <w:rsid w:val="00FB3A5B"/>
    <w:rsid w:val="00FB3B6F"/>
    <w:rsid w:val="00FB3CC8"/>
    <w:rsid w:val="00FB42F0"/>
    <w:rsid w:val="00FB4308"/>
    <w:rsid w:val="00FB4601"/>
    <w:rsid w:val="00FB466C"/>
    <w:rsid w:val="00FB5AA1"/>
    <w:rsid w:val="00FB7080"/>
    <w:rsid w:val="00FB71F2"/>
    <w:rsid w:val="00FB7400"/>
    <w:rsid w:val="00FC0235"/>
    <w:rsid w:val="00FC28FE"/>
    <w:rsid w:val="00FC2E05"/>
    <w:rsid w:val="00FC3140"/>
    <w:rsid w:val="00FC3908"/>
    <w:rsid w:val="00FC3D6B"/>
    <w:rsid w:val="00FC433C"/>
    <w:rsid w:val="00FC44DC"/>
    <w:rsid w:val="00FC5151"/>
    <w:rsid w:val="00FC6D8F"/>
    <w:rsid w:val="00FC7489"/>
    <w:rsid w:val="00FC7662"/>
    <w:rsid w:val="00FD0616"/>
    <w:rsid w:val="00FD0F15"/>
    <w:rsid w:val="00FD0FA8"/>
    <w:rsid w:val="00FD228B"/>
    <w:rsid w:val="00FD25CD"/>
    <w:rsid w:val="00FD33F7"/>
    <w:rsid w:val="00FD3666"/>
    <w:rsid w:val="00FD39E8"/>
    <w:rsid w:val="00FD494E"/>
    <w:rsid w:val="00FD4A4C"/>
    <w:rsid w:val="00FD54E5"/>
    <w:rsid w:val="00FD578D"/>
    <w:rsid w:val="00FD57E4"/>
    <w:rsid w:val="00FD676E"/>
    <w:rsid w:val="00FD6A20"/>
    <w:rsid w:val="00FD6B33"/>
    <w:rsid w:val="00FD6D09"/>
    <w:rsid w:val="00FD70F7"/>
    <w:rsid w:val="00FE019F"/>
    <w:rsid w:val="00FE0DAA"/>
    <w:rsid w:val="00FE0E9F"/>
    <w:rsid w:val="00FE20E6"/>
    <w:rsid w:val="00FE2BBF"/>
    <w:rsid w:val="00FE3332"/>
    <w:rsid w:val="00FE34A1"/>
    <w:rsid w:val="00FE3639"/>
    <w:rsid w:val="00FE377C"/>
    <w:rsid w:val="00FE3873"/>
    <w:rsid w:val="00FE4232"/>
    <w:rsid w:val="00FE52CE"/>
    <w:rsid w:val="00FE5860"/>
    <w:rsid w:val="00FE6C0B"/>
    <w:rsid w:val="00FE77A9"/>
    <w:rsid w:val="00FF0167"/>
    <w:rsid w:val="00FF0C35"/>
    <w:rsid w:val="00FF0CE9"/>
    <w:rsid w:val="00FF2ACF"/>
    <w:rsid w:val="00FF2EAF"/>
    <w:rsid w:val="00FF4FBD"/>
    <w:rsid w:val="00FF5055"/>
    <w:rsid w:val="00FF570D"/>
    <w:rsid w:val="00FF5B3F"/>
    <w:rsid w:val="00FF63DB"/>
    <w:rsid w:val="00FF6633"/>
    <w:rsid w:val="00FF6AB1"/>
    <w:rsid w:val="00FF6FB3"/>
    <w:rsid w:val="00FF736F"/>
    <w:rsid w:val="01033947"/>
    <w:rsid w:val="01D178BC"/>
    <w:rsid w:val="02F20457"/>
    <w:rsid w:val="03042CC2"/>
    <w:rsid w:val="0332321A"/>
    <w:rsid w:val="0358493F"/>
    <w:rsid w:val="069E2F86"/>
    <w:rsid w:val="06B87572"/>
    <w:rsid w:val="099114FC"/>
    <w:rsid w:val="0A3367C8"/>
    <w:rsid w:val="0ADE0647"/>
    <w:rsid w:val="0C687F09"/>
    <w:rsid w:val="0F162069"/>
    <w:rsid w:val="0F9E17AE"/>
    <w:rsid w:val="101740D8"/>
    <w:rsid w:val="104E13D2"/>
    <w:rsid w:val="11193219"/>
    <w:rsid w:val="12FE44C2"/>
    <w:rsid w:val="13C96385"/>
    <w:rsid w:val="15D55160"/>
    <w:rsid w:val="17365DA4"/>
    <w:rsid w:val="184452D3"/>
    <w:rsid w:val="19520589"/>
    <w:rsid w:val="1A555B37"/>
    <w:rsid w:val="1B1558B1"/>
    <w:rsid w:val="1BC52FE8"/>
    <w:rsid w:val="1BF04D65"/>
    <w:rsid w:val="1F3F352A"/>
    <w:rsid w:val="1F4A23BE"/>
    <w:rsid w:val="1F4E3D37"/>
    <w:rsid w:val="2039191D"/>
    <w:rsid w:val="24404E85"/>
    <w:rsid w:val="247A6A68"/>
    <w:rsid w:val="25B2439C"/>
    <w:rsid w:val="264A20B0"/>
    <w:rsid w:val="265D7324"/>
    <w:rsid w:val="29911DCF"/>
    <w:rsid w:val="2A1F5C2B"/>
    <w:rsid w:val="2A5863E6"/>
    <w:rsid w:val="2A6D6B6D"/>
    <w:rsid w:val="2A83594F"/>
    <w:rsid w:val="2A9C2963"/>
    <w:rsid w:val="2B395ADB"/>
    <w:rsid w:val="2CC059EB"/>
    <w:rsid w:val="2D832A39"/>
    <w:rsid w:val="2DE549F4"/>
    <w:rsid w:val="2EFD22A6"/>
    <w:rsid w:val="2FBC1E14"/>
    <w:rsid w:val="30990972"/>
    <w:rsid w:val="31D84BD1"/>
    <w:rsid w:val="32642AF2"/>
    <w:rsid w:val="32DA4B9D"/>
    <w:rsid w:val="334839AE"/>
    <w:rsid w:val="33F81D5C"/>
    <w:rsid w:val="342744BA"/>
    <w:rsid w:val="3452364A"/>
    <w:rsid w:val="370B7A5D"/>
    <w:rsid w:val="372B4C00"/>
    <w:rsid w:val="383409FE"/>
    <w:rsid w:val="385B161C"/>
    <w:rsid w:val="38FF1191"/>
    <w:rsid w:val="39840F2E"/>
    <w:rsid w:val="3A3E627F"/>
    <w:rsid w:val="3ADF32D5"/>
    <w:rsid w:val="3B3C3FBF"/>
    <w:rsid w:val="3C0965CA"/>
    <w:rsid w:val="3C214FBC"/>
    <w:rsid w:val="3C5A11BE"/>
    <w:rsid w:val="3D1612C7"/>
    <w:rsid w:val="3DAE0540"/>
    <w:rsid w:val="3DED084E"/>
    <w:rsid w:val="3E897165"/>
    <w:rsid w:val="3E95606B"/>
    <w:rsid w:val="3F604BD1"/>
    <w:rsid w:val="40081B9D"/>
    <w:rsid w:val="41456AA2"/>
    <w:rsid w:val="42141370"/>
    <w:rsid w:val="427B109E"/>
    <w:rsid w:val="42E5654F"/>
    <w:rsid w:val="44036309"/>
    <w:rsid w:val="4477437D"/>
    <w:rsid w:val="45635144"/>
    <w:rsid w:val="45F56B95"/>
    <w:rsid w:val="46924A56"/>
    <w:rsid w:val="46970825"/>
    <w:rsid w:val="469B5E23"/>
    <w:rsid w:val="46BE1928"/>
    <w:rsid w:val="46CF657F"/>
    <w:rsid w:val="471539AA"/>
    <w:rsid w:val="474657FE"/>
    <w:rsid w:val="47CF12AF"/>
    <w:rsid w:val="47F3119A"/>
    <w:rsid w:val="4880050F"/>
    <w:rsid w:val="4886618B"/>
    <w:rsid w:val="49921B40"/>
    <w:rsid w:val="4A7F105F"/>
    <w:rsid w:val="4B613C8E"/>
    <w:rsid w:val="4BE90D9B"/>
    <w:rsid w:val="4CA900EF"/>
    <w:rsid w:val="4CB37522"/>
    <w:rsid w:val="4CC15ADA"/>
    <w:rsid w:val="4CD45225"/>
    <w:rsid w:val="4DAB678A"/>
    <w:rsid w:val="4EBD3D3C"/>
    <w:rsid w:val="4FEC263B"/>
    <w:rsid w:val="508B50B0"/>
    <w:rsid w:val="516B4D4A"/>
    <w:rsid w:val="51C51AB5"/>
    <w:rsid w:val="51F73589"/>
    <w:rsid w:val="531C49AB"/>
    <w:rsid w:val="53F333EB"/>
    <w:rsid w:val="553868D9"/>
    <w:rsid w:val="55B3610D"/>
    <w:rsid w:val="563334B8"/>
    <w:rsid w:val="56864602"/>
    <w:rsid w:val="56AC4AEC"/>
    <w:rsid w:val="56D77E8A"/>
    <w:rsid w:val="57807C9D"/>
    <w:rsid w:val="57A7215B"/>
    <w:rsid w:val="5A866733"/>
    <w:rsid w:val="5AF823C8"/>
    <w:rsid w:val="5C020165"/>
    <w:rsid w:val="5E3D7049"/>
    <w:rsid w:val="5F2209CE"/>
    <w:rsid w:val="609B4694"/>
    <w:rsid w:val="62642A46"/>
    <w:rsid w:val="63EB5A24"/>
    <w:rsid w:val="64945254"/>
    <w:rsid w:val="64B32CEC"/>
    <w:rsid w:val="65D3593E"/>
    <w:rsid w:val="669C4BFE"/>
    <w:rsid w:val="67CA3718"/>
    <w:rsid w:val="699705F5"/>
    <w:rsid w:val="6A047DB4"/>
    <w:rsid w:val="6A712692"/>
    <w:rsid w:val="6ADD1D5D"/>
    <w:rsid w:val="6BA837E9"/>
    <w:rsid w:val="6C370869"/>
    <w:rsid w:val="6CB9057B"/>
    <w:rsid w:val="6D6C5FE0"/>
    <w:rsid w:val="6DED7812"/>
    <w:rsid w:val="6F01496E"/>
    <w:rsid w:val="6F8E477F"/>
    <w:rsid w:val="6FEA3F79"/>
    <w:rsid w:val="70003CF1"/>
    <w:rsid w:val="704E1C98"/>
    <w:rsid w:val="7111358D"/>
    <w:rsid w:val="72366284"/>
    <w:rsid w:val="72496B0C"/>
    <w:rsid w:val="72A215AA"/>
    <w:rsid w:val="72C50B4E"/>
    <w:rsid w:val="73021926"/>
    <w:rsid w:val="731E0BCB"/>
    <w:rsid w:val="73B24E7E"/>
    <w:rsid w:val="74046144"/>
    <w:rsid w:val="740B2819"/>
    <w:rsid w:val="75AB5EE5"/>
    <w:rsid w:val="77C07C3F"/>
    <w:rsid w:val="782D4DA5"/>
    <w:rsid w:val="78C93E63"/>
    <w:rsid w:val="792954C6"/>
    <w:rsid w:val="7A417F22"/>
    <w:rsid w:val="7AF74477"/>
    <w:rsid w:val="7BA41C84"/>
    <w:rsid w:val="7BDA6505"/>
    <w:rsid w:val="7CF3144F"/>
    <w:rsid w:val="7DE8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18"/>
    <o:shapelayout v:ext="edit">
      <o:idmap v:ext="edit" data="1"/>
    </o:shapelayout>
  </w:shapeDefaults>
  <w:decimalSymbol w:val="."/>
  <w:listSeparator w:val=","/>
  <w14:docId w14:val="0673CE58"/>
  <w15:docId w15:val="{5E2B2919-FFD2-49A0-9BA1-614AA328A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next w:val="a0"/>
    <w:rsid w:val="00831994"/>
    <w:pPr>
      <w:widowControl w:val="0"/>
      <w:spacing w:line="400" w:lineRule="exact"/>
      <w:jc w:val="both"/>
    </w:pPr>
    <w:rPr>
      <w:kern w:val="2"/>
      <w:sz w:val="24"/>
      <w:szCs w:val="24"/>
    </w:rPr>
  </w:style>
  <w:style w:type="paragraph" w:styleId="10">
    <w:name w:val="heading 1"/>
    <w:basedOn w:val="a"/>
    <w:next w:val="a0"/>
    <w:link w:val="11"/>
    <w:qFormat/>
    <w:rsid w:val="00CF5523"/>
    <w:pPr>
      <w:widowControl/>
      <w:numPr>
        <w:numId w:val="5"/>
      </w:numPr>
      <w:spacing w:before="480" w:after="360"/>
      <w:jc w:val="left"/>
      <w:outlineLvl w:val="0"/>
    </w:pPr>
    <w:rPr>
      <w:rFonts w:eastAsia="黑体"/>
      <w:b/>
      <w:bCs/>
      <w:caps/>
      <w:kern w:val="0"/>
      <w:sz w:val="30"/>
      <w:szCs w:val="20"/>
      <w:lang w:eastAsia="en-US"/>
    </w:rPr>
  </w:style>
  <w:style w:type="paragraph" w:styleId="20">
    <w:name w:val="heading 2"/>
    <w:basedOn w:val="a"/>
    <w:next w:val="a0"/>
    <w:qFormat/>
    <w:rsid w:val="00CF5523"/>
    <w:pPr>
      <w:keepNext/>
      <w:keepLines/>
      <w:numPr>
        <w:ilvl w:val="1"/>
        <w:numId w:val="5"/>
      </w:numPr>
      <w:spacing w:before="400" w:after="120"/>
      <w:jc w:val="left"/>
      <w:outlineLvl w:val="1"/>
    </w:pPr>
    <w:rPr>
      <w:rFonts w:eastAsia="黑体"/>
      <w:b/>
      <w:bCs/>
      <w:sz w:val="28"/>
      <w:szCs w:val="32"/>
    </w:rPr>
  </w:style>
  <w:style w:type="paragraph" w:styleId="30">
    <w:name w:val="heading 3"/>
    <w:basedOn w:val="a"/>
    <w:next w:val="a0"/>
    <w:qFormat/>
    <w:rsid w:val="00CF5523"/>
    <w:pPr>
      <w:keepNext/>
      <w:keepLines/>
      <w:numPr>
        <w:ilvl w:val="2"/>
        <w:numId w:val="5"/>
      </w:numPr>
      <w:spacing w:before="240" w:after="120"/>
      <w:jc w:val="left"/>
      <w:outlineLvl w:val="2"/>
    </w:pPr>
    <w:rPr>
      <w:rFonts w:eastAsia="黑体"/>
      <w:b/>
      <w:bCs/>
      <w:sz w:val="26"/>
      <w:szCs w:val="32"/>
    </w:rPr>
  </w:style>
  <w:style w:type="paragraph" w:styleId="4">
    <w:name w:val="heading 4"/>
    <w:basedOn w:val="a"/>
    <w:next w:val="a0"/>
    <w:qFormat/>
    <w:rsid w:val="00CF5523"/>
    <w:pPr>
      <w:keepNext/>
      <w:keepLines/>
      <w:numPr>
        <w:ilvl w:val="3"/>
        <w:numId w:val="5"/>
      </w:numPr>
      <w:spacing w:before="240" w:after="120"/>
      <w:jc w:val="left"/>
      <w:outlineLvl w:val="3"/>
    </w:pPr>
    <w:rPr>
      <w:rFonts w:eastAsia="黑体"/>
      <w:bCs/>
      <w:szCs w:val="28"/>
    </w:rPr>
  </w:style>
  <w:style w:type="paragraph" w:styleId="5">
    <w:name w:val="heading 5"/>
    <w:basedOn w:val="a"/>
    <w:next w:val="a"/>
    <w:rsid w:val="004B6EE7"/>
    <w:pPr>
      <w:keepNext/>
      <w:keepLines/>
      <w:numPr>
        <w:ilvl w:val="4"/>
        <w:numId w:val="5"/>
      </w:numPr>
      <w:spacing w:before="280" w:after="290" w:line="376" w:lineRule="auto"/>
      <w:outlineLvl w:val="4"/>
    </w:pPr>
    <w:rPr>
      <w:b/>
      <w:bCs/>
      <w:szCs w:val="28"/>
    </w:rPr>
  </w:style>
  <w:style w:type="paragraph" w:styleId="6">
    <w:name w:val="heading 6"/>
    <w:basedOn w:val="5"/>
    <w:next w:val="a"/>
    <w:rsid w:val="004B6EE7"/>
    <w:pPr>
      <w:keepLines w:val="0"/>
      <w:widowControl/>
      <w:numPr>
        <w:ilvl w:val="5"/>
      </w:numPr>
      <w:spacing w:before="240" w:after="0" w:line="240" w:lineRule="auto"/>
      <w:jc w:val="left"/>
      <w:outlineLvl w:val="5"/>
    </w:pPr>
    <w:rPr>
      <w:bCs w:val="0"/>
      <w:kern w:val="0"/>
      <w:sz w:val="20"/>
      <w:szCs w:val="20"/>
      <w:lang w:eastAsia="en-US"/>
    </w:rPr>
  </w:style>
  <w:style w:type="paragraph" w:styleId="7">
    <w:name w:val="heading 7"/>
    <w:basedOn w:val="5"/>
    <w:next w:val="a"/>
    <w:rsid w:val="004B6EE7"/>
    <w:pPr>
      <w:keepLines w:val="0"/>
      <w:widowControl/>
      <w:numPr>
        <w:ilvl w:val="6"/>
      </w:numPr>
      <w:spacing w:before="240" w:after="0" w:line="240" w:lineRule="auto"/>
      <w:jc w:val="left"/>
      <w:outlineLvl w:val="6"/>
    </w:pPr>
    <w:rPr>
      <w:bCs w:val="0"/>
      <w:kern w:val="0"/>
      <w:sz w:val="20"/>
      <w:szCs w:val="20"/>
      <w:lang w:eastAsia="en-US"/>
    </w:rPr>
  </w:style>
  <w:style w:type="paragraph" w:styleId="8">
    <w:name w:val="heading 8"/>
    <w:basedOn w:val="5"/>
    <w:next w:val="a"/>
    <w:rsid w:val="004B6EE7"/>
    <w:pPr>
      <w:keepLines w:val="0"/>
      <w:widowControl/>
      <w:numPr>
        <w:ilvl w:val="7"/>
      </w:numPr>
      <w:spacing w:before="240" w:after="0" w:line="240" w:lineRule="auto"/>
      <w:jc w:val="left"/>
      <w:outlineLvl w:val="7"/>
    </w:pPr>
    <w:rPr>
      <w:bCs w:val="0"/>
      <w:kern w:val="0"/>
      <w:sz w:val="20"/>
      <w:szCs w:val="20"/>
      <w:lang w:eastAsia="en-US"/>
    </w:rPr>
  </w:style>
  <w:style w:type="paragraph" w:styleId="9">
    <w:name w:val="heading 9"/>
    <w:basedOn w:val="a"/>
    <w:next w:val="a"/>
    <w:rsid w:val="004B6EE7"/>
    <w:pPr>
      <w:keepNext/>
      <w:widowControl/>
      <w:numPr>
        <w:ilvl w:val="8"/>
        <w:numId w:val="5"/>
      </w:numPr>
      <w:jc w:val="left"/>
      <w:outlineLvl w:val="8"/>
    </w:pPr>
    <w:rPr>
      <w:rFonts w:ascii="CG Times (WN)" w:hAnsi="CG Times (WN)"/>
      <w:i/>
      <w:kern w:val="0"/>
      <w:sz w:val="20"/>
      <w:szCs w:val="20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ID">
    <w:name w:val="ID正文"/>
    <w:basedOn w:val="a"/>
    <w:link w:val="IDChar"/>
    <w:rsid w:val="004B6EE7"/>
    <w:pPr>
      <w:spacing w:line="360" w:lineRule="auto"/>
      <w:ind w:firstLineChars="200" w:firstLine="200"/>
    </w:pPr>
  </w:style>
  <w:style w:type="paragraph" w:styleId="a4">
    <w:name w:val="annotation subject"/>
    <w:basedOn w:val="a5"/>
    <w:next w:val="a5"/>
    <w:link w:val="a6"/>
    <w:rsid w:val="004B6EE7"/>
    <w:rPr>
      <w:b/>
      <w:bCs/>
    </w:rPr>
  </w:style>
  <w:style w:type="paragraph" w:styleId="a5">
    <w:name w:val="annotation text"/>
    <w:basedOn w:val="a"/>
    <w:link w:val="a7"/>
    <w:rsid w:val="004B6EE7"/>
    <w:pPr>
      <w:jc w:val="left"/>
    </w:pPr>
  </w:style>
  <w:style w:type="paragraph" w:styleId="70">
    <w:name w:val="toc 7"/>
    <w:basedOn w:val="a"/>
    <w:next w:val="a"/>
    <w:uiPriority w:val="39"/>
    <w:rsid w:val="004B6EE7"/>
    <w:pPr>
      <w:ind w:left="1260"/>
      <w:jc w:val="left"/>
    </w:pPr>
    <w:rPr>
      <w:sz w:val="18"/>
      <w:szCs w:val="18"/>
    </w:rPr>
  </w:style>
  <w:style w:type="paragraph" w:styleId="21">
    <w:name w:val="List Number 2"/>
    <w:basedOn w:val="a"/>
    <w:rsid w:val="004B6EE7"/>
    <w:pPr>
      <w:tabs>
        <w:tab w:val="left" w:pos="840"/>
      </w:tabs>
      <w:ind w:left="840" w:hanging="420"/>
    </w:pPr>
  </w:style>
  <w:style w:type="paragraph" w:styleId="a8">
    <w:name w:val="caption"/>
    <w:basedOn w:val="a"/>
    <w:next w:val="a"/>
    <w:link w:val="a9"/>
    <w:uiPriority w:val="35"/>
    <w:qFormat/>
    <w:rsid w:val="007C3848"/>
    <w:pPr>
      <w:spacing w:before="120" w:after="240" w:line="240" w:lineRule="auto"/>
      <w:jc w:val="center"/>
    </w:pPr>
    <w:rPr>
      <w:rFonts w:ascii="Cambria" w:eastAsiaTheme="minorEastAsia" w:hAnsi="Cambria"/>
      <w:sz w:val="20"/>
      <w:szCs w:val="20"/>
    </w:rPr>
  </w:style>
  <w:style w:type="paragraph" w:styleId="aa">
    <w:name w:val="Document Map"/>
    <w:basedOn w:val="a"/>
    <w:semiHidden/>
    <w:qFormat/>
    <w:rsid w:val="004B6EE7"/>
    <w:pPr>
      <w:shd w:val="clear" w:color="auto" w:fill="000080"/>
    </w:pPr>
  </w:style>
  <w:style w:type="paragraph" w:styleId="31">
    <w:name w:val="List Number 3"/>
    <w:basedOn w:val="a"/>
    <w:rsid w:val="004B6EE7"/>
    <w:pPr>
      <w:tabs>
        <w:tab w:val="left" w:pos="1260"/>
      </w:tabs>
      <w:ind w:left="1260" w:hanging="420"/>
    </w:pPr>
  </w:style>
  <w:style w:type="paragraph" w:styleId="50">
    <w:name w:val="toc 5"/>
    <w:basedOn w:val="a"/>
    <w:next w:val="a"/>
    <w:uiPriority w:val="39"/>
    <w:rsid w:val="004B6EE7"/>
    <w:pPr>
      <w:ind w:left="840"/>
      <w:jc w:val="left"/>
    </w:pPr>
    <w:rPr>
      <w:sz w:val="18"/>
      <w:szCs w:val="18"/>
    </w:rPr>
  </w:style>
  <w:style w:type="paragraph" w:styleId="32">
    <w:name w:val="toc 3"/>
    <w:basedOn w:val="a"/>
    <w:next w:val="a"/>
    <w:uiPriority w:val="39"/>
    <w:qFormat/>
    <w:rsid w:val="00F005DF"/>
    <w:pPr>
      <w:tabs>
        <w:tab w:val="left" w:pos="1260"/>
        <w:tab w:val="right" w:leader="dot" w:pos="8296"/>
      </w:tabs>
      <w:ind w:leftChars="200" w:left="200"/>
      <w:jc w:val="left"/>
    </w:pPr>
    <w:rPr>
      <w:iCs/>
      <w:szCs w:val="28"/>
    </w:rPr>
  </w:style>
  <w:style w:type="paragraph" w:styleId="80">
    <w:name w:val="toc 8"/>
    <w:basedOn w:val="a"/>
    <w:next w:val="a"/>
    <w:uiPriority w:val="39"/>
    <w:rsid w:val="004B6EE7"/>
    <w:pPr>
      <w:ind w:left="1470"/>
      <w:jc w:val="left"/>
    </w:pPr>
    <w:rPr>
      <w:sz w:val="18"/>
      <w:szCs w:val="18"/>
    </w:rPr>
  </w:style>
  <w:style w:type="paragraph" w:styleId="ab">
    <w:name w:val="Balloon Text"/>
    <w:basedOn w:val="a"/>
    <w:semiHidden/>
    <w:qFormat/>
    <w:rsid w:val="004B6EE7"/>
    <w:rPr>
      <w:sz w:val="18"/>
      <w:szCs w:val="18"/>
    </w:rPr>
  </w:style>
  <w:style w:type="paragraph" w:styleId="ac">
    <w:name w:val="footer"/>
    <w:basedOn w:val="a"/>
    <w:link w:val="ad"/>
    <w:rsid w:val="004B6E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qFormat/>
    <w:rsid w:val="004B6E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a"/>
    <w:next w:val="a"/>
    <w:uiPriority w:val="39"/>
    <w:qFormat/>
    <w:rsid w:val="00F005DF"/>
    <w:pPr>
      <w:tabs>
        <w:tab w:val="left" w:pos="420"/>
        <w:tab w:val="right" w:leader="dot" w:pos="8296"/>
      </w:tabs>
      <w:spacing w:before="120"/>
      <w:jc w:val="left"/>
    </w:pPr>
    <w:rPr>
      <w:rFonts w:eastAsia="黑体"/>
      <w:bCs/>
      <w:caps/>
      <w:szCs w:val="32"/>
    </w:rPr>
  </w:style>
  <w:style w:type="paragraph" w:styleId="40">
    <w:name w:val="toc 4"/>
    <w:basedOn w:val="a"/>
    <w:next w:val="a"/>
    <w:uiPriority w:val="39"/>
    <w:rsid w:val="004B6EE7"/>
    <w:pPr>
      <w:ind w:left="630"/>
      <w:jc w:val="left"/>
    </w:pPr>
    <w:rPr>
      <w:sz w:val="18"/>
      <w:szCs w:val="18"/>
    </w:rPr>
  </w:style>
  <w:style w:type="paragraph" w:styleId="60">
    <w:name w:val="toc 6"/>
    <w:basedOn w:val="a"/>
    <w:next w:val="a"/>
    <w:uiPriority w:val="39"/>
    <w:rsid w:val="004B6EE7"/>
    <w:pPr>
      <w:ind w:left="1050"/>
      <w:jc w:val="left"/>
    </w:pPr>
    <w:rPr>
      <w:sz w:val="18"/>
      <w:szCs w:val="18"/>
    </w:rPr>
  </w:style>
  <w:style w:type="paragraph" w:styleId="af">
    <w:name w:val="table of figures"/>
    <w:basedOn w:val="a"/>
    <w:next w:val="a"/>
    <w:uiPriority w:val="99"/>
    <w:rsid w:val="004B6EE7"/>
    <w:pPr>
      <w:ind w:hangingChars="200" w:hanging="200"/>
    </w:pPr>
  </w:style>
  <w:style w:type="paragraph" w:styleId="22">
    <w:name w:val="toc 2"/>
    <w:basedOn w:val="a"/>
    <w:next w:val="a"/>
    <w:uiPriority w:val="39"/>
    <w:qFormat/>
    <w:rsid w:val="008A7DD5"/>
    <w:pPr>
      <w:tabs>
        <w:tab w:val="left" w:pos="840"/>
        <w:tab w:val="right" w:leader="dot" w:pos="8296"/>
      </w:tabs>
      <w:ind w:leftChars="100" w:left="100"/>
      <w:jc w:val="left"/>
    </w:pPr>
    <w:rPr>
      <w:smallCaps/>
      <w:szCs w:val="30"/>
    </w:rPr>
  </w:style>
  <w:style w:type="paragraph" w:styleId="90">
    <w:name w:val="toc 9"/>
    <w:basedOn w:val="a"/>
    <w:next w:val="a"/>
    <w:uiPriority w:val="39"/>
    <w:rsid w:val="004B6EE7"/>
    <w:pPr>
      <w:ind w:left="1680"/>
      <w:jc w:val="left"/>
    </w:pPr>
    <w:rPr>
      <w:sz w:val="18"/>
      <w:szCs w:val="18"/>
    </w:rPr>
  </w:style>
  <w:style w:type="paragraph" w:styleId="23">
    <w:name w:val="Body Text 2"/>
    <w:basedOn w:val="a"/>
    <w:rsid w:val="004B6EE7"/>
    <w:pPr>
      <w:widowControl/>
      <w:spacing w:line="240" w:lineRule="atLeast"/>
      <w:jc w:val="left"/>
    </w:pPr>
    <w:rPr>
      <w:snapToGrid w:val="0"/>
      <w:color w:val="000000"/>
      <w:kern w:val="0"/>
      <w:sz w:val="20"/>
      <w:szCs w:val="20"/>
      <w:lang w:eastAsia="en-US"/>
    </w:rPr>
  </w:style>
  <w:style w:type="paragraph" w:styleId="af0">
    <w:name w:val="Normal (Web)"/>
    <w:basedOn w:val="a"/>
    <w:uiPriority w:val="99"/>
    <w:unhideWhenUsed/>
    <w:rsid w:val="004B6EE7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af1">
    <w:name w:val="Title"/>
    <w:basedOn w:val="a"/>
    <w:next w:val="a"/>
    <w:link w:val="af2"/>
    <w:rsid w:val="004B6EE7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styleId="af3">
    <w:name w:val="page number"/>
    <w:basedOn w:val="a1"/>
    <w:qFormat/>
    <w:rsid w:val="004B6EE7"/>
  </w:style>
  <w:style w:type="character" w:styleId="af4">
    <w:name w:val="FollowedHyperlink"/>
    <w:basedOn w:val="a1"/>
    <w:rsid w:val="004B6EE7"/>
    <w:rPr>
      <w:color w:val="800080" w:themeColor="followedHyperlink"/>
      <w:u w:val="single"/>
    </w:rPr>
  </w:style>
  <w:style w:type="character" w:styleId="af5">
    <w:name w:val="Emphasis"/>
    <w:basedOn w:val="a1"/>
    <w:uiPriority w:val="20"/>
    <w:qFormat/>
    <w:rsid w:val="004B6EE7"/>
    <w:rPr>
      <w:color w:val="CC0000"/>
    </w:rPr>
  </w:style>
  <w:style w:type="character" w:styleId="af6">
    <w:name w:val="Hyperlink"/>
    <w:uiPriority w:val="99"/>
    <w:qFormat/>
    <w:rsid w:val="004B6EE7"/>
    <w:rPr>
      <w:color w:val="0000FF"/>
      <w:u w:val="single"/>
    </w:rPr>
  </w:style>
  <w:style w:type="character" w:styleId="af7">
    <w:name w:val="annotation reference"/>
    <w:rsid w:val="004B6EE7"/>
    <w:rPr>
      <w:sz w:val="21"/>
      <w:szCs w:val="21"/>
    </w:rPr>
  </w:style>
  <w:style w:type="table" w:styleId="af8">
    <w:name w:val="Table Grid"/>
    <w:basedOn w:val="a2"/>
    <w:qFormat/>
    <w:rsid w:val="004B6EE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DChar">
    <w:name w:val="ID正文 Char"/>
    <w:link w:val="ID"/>
    <w:qFormat/>
    <w:rsid w:val="004B6EE7"/>
    <w:rPr>
      <w:kern w:val="2"/>
      <w:sz w:val="24"/>
      <w:szCs w:val="24"/>
    </w:rPr>
  </w:style>
  <w:style w:type="character" w:customStyle="1" w:styleId="11">
    <w:name w:val="标题 1 字符"/>
    <w:basedOn w:val="a1"/>
    <w:link w:val="10"/>
    <w:qFormat/>
    <w:rsid w:val="00CF5523"/>
    <w:rPr>
      <w:rFonts w:eastAsia="黑体"/>
      <w:b/>
      <w:bCs/>
      <w:caps/>
      <w:sz w:val="30"/>
      <w:lang w:eastAsia="en-US"/>
    </w:rPr>
  </w:style>
  <w:style w:type="character" w:customStyle="1" w:styleId="a7">
    <w:name w:val="批注文字 字符"/>
    <w:link w:val="a5"/>
    <w:qFormat/>
    <w:rsid w:val="004B6EE7"/>
    <w:rPr>
      <w:kern w:val="2"/>
      <w:sz w:val="21"/>
      <w:szCs w:val="24"/>
    </w:rPr>
  </w:style>
  <w:style w:type="character" w:customStyle="1" w:styleId="a6">
    <w:name w:val="批注主题 字符"/>
    <w:link w:val="a4"/>
    <w:qFormat/>
    <w:rsid w:val="004B6EE7"/>
    <w:rPr>
      <w:b/>
      <w:bCs/>
      <w:kern w:val="2"/>
      <w:sz w:val="21"/>
      <w:szCs w:val="24"/>
    </w:rPr>
  </w:style>
  <w:style w:type="character" w:customStyle="1" w:styleId="ad">
    <w:name w:val="页脚 字符"/>
    <w:link w:val="ac"/>
    <w:uiPriority w:val="99"/>
    <w:qFormat/>
    <w:rsid w:val="004B6EE7"/>
    <w:rPr>
      <w:kern w:val="2"/>
      <w:sz w:val="18"/>
      <w:szCs w:val="18"/>
    </w:rPr>
  </w:style>
  <w:style w:type="character" w:customStyle="1" w:styleId="af2">
    <w:name w:val="标题 字符"/>
    <w:basedOn w:val="a1"/>
    <w:link w:val="af1"/>
    <w:qFormat/>
    <w:rsid w:val="004B6EE7"/>
    <w:rPr>
      <w:rFonts w:asciiTheme="majorHAnsi" w:hAnsiTheme="majorHAnsi" w:cstheme="majorBidi"/>
      <w:b/>
      <w:bCs/>
      <w:kern w:val="2"/>
      <w:sz w:val="32"/>
      <w:szCs w:val="32"/>
    </w:rPr>
  </w:style>
  <w:style w:type="paragraph" w:customStyle="1" w:styleId="af9">
    <w:name w:val="前言、引言标题"/>
    <w:next w:val="a"/>
    <w:rsid w:val="004B6EE7"/>
    <w:pPr>
      <w:shd w:val="clear" w:color="FFFFFF" w:fill="FFFFFF"/>
      <w:spacing w:before="640" w:after="560"/>
      <w:jc w:val="center"/>
      <w:outlineLvl w:val="0"/>
    </w:pPr>
    <w:rPr>
      <w:rFonts w:ascii="黑体" w:eastAsia="黑体"/>
      <w:sz w:val="32"/>
    </w:rPr>
  </w:style>
  <w:style w:type="paragraph" w:customStyle="1" w:styleId="afa">
    <w:name w:val="二级条标题"/>
    <w:basedOn w:val="afb"/>
    <w:next w:val="a"/>
    <w:rsid w:val="004B6EE7"/>
    <w:pPr>
      <w:outlineLvl w:val="3"/>
    </w:pPr>
  </w:style>
  <w:style w:type="paragraph" w:customStyle="1" w:styleId="afb">
    <w:name w:val="一级条标题"/>
    <w:basedOn w:val="afc"/>
    <w:next w:val="a"/>
    <w:rsid w:val="004B6EE7"/>
    <w:pPr>
      <w:spacing w:beforeLines="0" w:afterLines="0"/>
      <w:outlineLvl w:val="2"/>
    </w:pPr>
    <w:rPr>
      <w:szCs w:val="24"/>
    </w:rPr>
  </w:style>
  <w:style w:type="paragraph" w:customStyle="1" w:styleId="afc">
    <w:name w:val="章标题"/>
    <w:next w:val="a"/>
    <w:rsid w:val="004B6EE7"/>
    <w:pPr>
      <w:adjustRightInd w:val="0"/>
      <w:snapToGrid w:val="0"/>
      <w:spacing w:beforeLines="50" w:afterLines="50" w:line="360" w:lineRule="auto"/>
      <w:jc w:val="both"/>
      <w:outlineLvl w:val="1"/>
    </w:pPr>
    <w:rPr>
      <w:rFonts w:ascii="宋体" w:eastAsia="黑体" w:hAnsi="宋体"/>
      <w:sz w:val="24"/>
    </w:rPr>
  </w:style>
  <w:style w:type="paragraph" w:customStyle="1" w:styleId="afd">
    <w:name w:val="三级条标题"/>
    <w:basedOn w:val="afa"/>
    <w:next w:val="a"/>
    <w:rsid w:val="004B6EE7"/>
    <w:pPr>
      <w:outlineLvl w:val="4"/>
    </w:pPr>
  </w:style>
  <w:style w:type="paragraph" w:customStyle="1" w:styleId="afe">
    <w:name w:val="图表"/>
    <w:basedOn w:val="a"/>
    <w:qFormat/>
    <w:rsid w:val="00C5689D"/>
    <w:pPr>
      <w:spacing w:before="60" w:after="60" w:line="240" w:lineRule="auto"/>
      <w:jc w:val="center"/>
    </w:pPr>
    <w:rPr>
      <w:sz w:val="21"/>
    </w:rPr>
  </w:style>
  <w:style w:type="paragraph" w:customStyle="1" w:styleId="ID0">
    <w:name w:val="ID封面公司名称"/>
    <w:basedOn w:val="ID1"/>
    <w:rsid w:val="004B6EE7"/>
    <w:rPr>
      <w:rFonts w:ascii="楷体_GB2312" w:eastAsia="楷体_GB2312" w:hAnsi="楷体_GB2312"/>
      <w:bCs/>
      <w:sz w:val="32"/>
    </w:rPr>
  </w:style>
  <w:style w:type="paragraph" w:customStyle="1" w:styleId="ID1">
    <w:name w:val="ID封面项目名称"/>
    <w:basedOn w:val="a"/>
    <w:qFormat/>
    <w:rsid w:val="00FF5055"/>
    <w:pPr>
      <w:spacing w:line="300" w:lineRule="auto"/>
      <w:jc w:val="center"/>
    </w:pPr>
    <w:rPr>
      <w:rFonts w:eastAsia="黑体"/>
      <w:spacing w:val="30"/>
      <w:sz w:val="52"/>
      <w:szCs w:val="44"/>
    </w:rPr>
  </w:style>
  <w:style w:type="paragraph" w:customStyle="1" w:styleId="ID2">
    <w:name w:val="ID列表编号2"/>
    <w:basedOn w:val="31"/>
    <w:rsid w:val="004B6EE7"/>
    <w:pPr>
      <w:tabs>
        <w:tab w:val="clear" w:pos="1260"/>
      </w:tabs>
      <w:spacing w:line="300" w:lineRule="auto"/>
    </w:pPr>
  </w:style>
  <w:style w:type="paragraph" w:customStyle="1" w:styleId="ID3">
    <w:name w:val="ID图标"/>
    <w:basedOn w:val="a"/>
    <w:next w:val="ID"/>
    <w:rsid w:val="004B6EE7"/>
    <w:pPr>
      <w:jc w:val="center"/>
    </w:pPr>
  </w:style>
  <w:style w:type="paragraph" w:customStyle="1" w:styleId="aff">
    <w:name w:val="五级条标题"/>
    <w:basedOn w:val="aff0"/>
    <w:next w:val="a"/>
    <w:rsid w:val="004B6EE7"/>
    <w:pPr>
      <w:tabs>
        <w:tab w:val="left" w:pos="0"/>
      </w:tabs>
      <w:outlineLvl w:val="6"/>
    </w:pPr>
  </w:style>
  <w:style w:type="paragraph" w:customStyle="1" w:styleId="aff0">
    <w:name w:val="四级条标题"/>
    <w:basedOn w:val="afd"/>
    <w:next w:val="a"/>
    <w:rsid w:val="004B6EE7"/>
    <w:pPr>
      <w:outlineLvl w:val="5"/>
    </w:pPr>
  </w:style>
  <w:style w:type="paragraph" w:customStyle="1" w:styleId="----------">
    <w:name w:val="-----完-----"/>
    <w:basedOn w:val="ID"/>
    <w:next w:val="ID"/>
    <w:rsid w:val="004B6EE7"/>
    <w:pPr>
      <w:spacing w:line="720" w:lineRule="auto"/>
      <w:jc w:val="center"/>
    </w:pPr>
  </w:style>
  <w:style w:type="paragraph" w:customStyle="1" w:styleId="ID4">
    <w:name w:val="ID封面文档名称"/>
    <w:basedOn w:val="a"/>
    <w:rsid w:val="004B6EE7"/>
    <w:pPr>
      <w:jc w:val="center"/>
    </w:pPr>
    <w:rPr>
      <w:b/>
      <w:sz w:val="72"/>
      <w:szCs w:val="72"/>
    </w:rPr>
  </w:style>
  <w:style w:type="paragraph" w:customStyle="1" w:styleId="ID5">
    <w:name w:val="ID封面副标题"/>
    <w:basedOn w:val="ID"/>
    <w:next w:val="ID"/>
    <w:rsid w:val="004B6EE7"/>
    <w:pPr>
      <w:keepLines/>
      <w:ind w:firstLineChars="0" w:firstLine="0"/>
      <w:jc w:val="center"/>
    </w:pPr>
    <w:rPr>
      <w:b/>
      <w:sz w:val="48"/>
    </w:rPr>
  </w:style>
  <w:style w:type="paragraph" w:customStyle="1" w:styleId="a0">
    <w:name w:val="正文段落"/>
    <w:basedOn w:val="a"/>
    <w:qFormat/>
    <w:rsid w:val="004E2D1F"/>
    <w:pPr>
      <w:ind w:firstLineChars="200" w:firstLine="200"/>
    </w:pPr>
  </w:style>
  <w:style w:type="paragraph" w:customStyle="1" w:styleId="ID10">
    <w:name w:val="ID列表编号1"/>
    <w:basedOn w:val="21"/>
    <w:rsid w:val="004B6EE7"/>
    <w:pPr>
      <w:tabs>
        <w:tab w:val="clear" w:pos="840"/>
      </w:tabs>
      <w:spacing w:line="300" w:lineRule="auto"/>
    </w:pPr>
  </w:style>
  <w:style w:type="table" w:customStyle="1" w:styleId="TableDefault">
    <w:name w:val="Table Default"/>
    <w:basedOn w:val="a2"/>
    <w:qFormat/>
    <w:rsid w:val="004B6EE7"/>
    <w:pPr>
      <w:keepNext/>
      <w:ind w:left="187" w:right="187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cantSplit/>
    </w:trPr>
    <w:tblStylePr w:type="firstRow">
      <w:tblPr/>
      <w:trPr>
        <w:tblHeader/>
      </w:trPr>
    </w:tblStylePr>
    <w:tblStylePr w:type="lastRow">
      <w:pPr>
        <w:keepNext w:val="0"/>
        <w:wordWrap/>
      </w:pPr>
    </w:tblStylePr>
  </w:style>
  <w:style w:type="character" w:customStyle="1" w:styleId="13">
    <w:name w:val="占位符文本1"/>
    <w:basedOn w:val="a1"/>
    <w:uiPriority w:val="99"/>
    <w:unhideWhenUsed/>
    <w:rsid w:val="004B6EE7"/>
    <w:rPr>
      <w:color w:val="808080"/>
    </w:rPr>
  </w:style>
  <w:style w:type="paragraph" w:customStyle="1" w:styleId="1">
    <w:name w:val="样式1"/>
    <w:basedOn w:val="10"/>
    <w:link w:val="1Char"/>
    <w:rsid w:val="004B6EE7"/>
    <w:pPr>
      <w:numPr>
        <w:ilvl w:val="1"/>
        <w:numId w:val="1"/>
      </w:numPr>
    </w:pPr>
  </w:style>
  <w:style w:type="character" w:customStyle="1" w:styleId="1Char">
    <w:name w:val="样式1 Char"/>
    <w:basedOn w:val="11"/>
    <w:link w:val="1"/>
    <w:qFormat/>
    <w:rsid w:val="004B6EE7"/>
    <w:rPr>
      <w:rFonts w:eastAsia="黑体"/>
      <w:b/>
      <w:bCs/>
      <w:caps/>
      <w:sz w:val="30"/>
      <w:lang w:eastAsia="en-US"/>
    </w:rPr>
  </w:style>
  <w:style w:type="paragraph" w:customStyle="1" w:styleId="2">
    <w:name w:val="样式2"/>
    <w:basedOn w:val="1"/>
    <w:link w:val="2Char"/>
    <w:rsid w:val="004B6EE7"/>
    <w:pPr>
      <w:numPr>
        <w:ilvl w:val="2"/>
      </w:numPr>
    </w:pPr>
  </w:style>
  <w:style w:type="character" w:customStyle="1" w:styleId="2Char">
    <w:name w:val="样式2 Char"/>
    <w:basedOn w:val="1Char"/>
    <w:link w:val="2"/>
    <w:qFormat/>
    <w:rsid w:val="004B6EE7"/>
    <w:rPr>
      <w:rFonts w:eastAsia="黑体"/>
      <w:b/>
      <w:bCs/>
      <w:caps/>
      <w:sz w:val="30"/>
      <w:lang w:eastAsia="en-US"/>
    </w:rPr>
  </w:style>
  <w:style w:type="paragraph" w:customStyle="1" w:styleId="3">
    <w:name w:val="样式3"/>
    <w:basedOn w:val="10"/>
    <w:link w:val="3Char"/>
    <w:rsid w:val="004B6EE7"/>
    <w:pPr>
      <w:numPr>
        <w:numId w:val="1"/>
      </w:numPr>
    </w:pPr>
    <w:rPr>
      <w:lang w:eastAsia="zh-CN"/>
    </w:rPr>
  </w:style>
  <w:style w:type="character" w:customStyle="1" w:styleId="3Char">
    <w:name w:val="样式3 Char"/>
    <w:basedOn w:val="11"/>
    <w:link w:val="3"/>
    <w:qFormat/>
    <w:rsid w:val="004B6EE7"/>
    <w:rPr>
      <w:rFonts w:eastAsia="黑体"/>
      <w:b/>
      <w:bCs/>
      <w:caps/>
      <w:sz w:val="30"/>
      <w:lang w:eastAsia="en-US"/>
    </w:rPr>
  </w:style>
  <w:style w:type="paragraph" w:customStyle="1" w:styleId="14">
    <w:name w:val="列出段落1"/>
    <w:basedOn w:val="a"/>
    <w:uiPriority w:val="34"/>
    <w:rsid w:val="004B6EE7"/>
    <w:pPr>
      <w:ind w:firstLineChars="200" w:firstLine="420"/>
    </w:pPr>
  </w:style>
  <w:style w:type="paragraph" w:customStyle="1" w:styleId="aff1">
    <w:name w:val="段"/>
    <w:link w:val="Char"/>
    <w:rsid w:val="004B6EE7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sz w:val="21"/>
    </w:rPr>
  </w:style>
  <w:style w:type="character" w:customStyle="1" w:styleId="Char">
    <w:name w:val="段 Char"/>
    <w:link w:val="aff1"/>
    <w:qFormat/>
    <w:rsid w:val="004B6EE7"/>
    <w:rPr>
      <w:rFonts w:ascii="宋体"/>
      <w:sz w:val="21"/>
    </w:rPr>
  </w:style>
  <w:style w:type="paragraph" w:customStyle="1" w:styleId="HR">
    <w:name w:val="HR正文"/>
    <w:basedOn w:val="a"/>
    <w:link w:val="HRChar"/>
    <w:rsid w:val="004B6EE7"/>
    <w:pPr>
      <w:spacing w:line="300" w:lineRule="auto"/>
      <w:ind w:firstLineChars="200" w:firstLine="200"/>
    </w:pPr>
  </w:style>
  <w:style w:type="character" w:customStyle="1" w:styleId="HRChar">
    <w:name w:val="HR正文 Char"/>
    <w:link w:val="HR"/>
    <w:qFormat/>
    <w:rsid w:val="004B6EE7"/>
    <w:rPr>
      <w:kern w:val="2"/>
      <w:sz w:val="24"/>
      <w:szCs w:val="24"/>
    </w:rPr>
  </w:style>
  <w:style w:type="paragraph" w:customStyle="1" w:styleId="HR1">
    <w:name w:val="HR标题1"/>
    <w:basedOn w:val="a"/>
    <w:next w:val="HR"/>
    <w:rsid w:val="004B6EE7"/>
    <w:pPr>
      <w:numPr>
        <w:numId w:val="2"/>
      </w:numPr>
      <w:spacing w:line="360" w:lineRule="auto"/>
      <w:outlineLvl w:val="0"/>
    </w:pPr>
    <w:rPr>
      <w:rFonts w:eastAsia="黑体"/>
    </w:rPr>
  </w:style>
  <w:style w:type="paragraph" w:customStyle="1" w:styleId="HR2">
    <w:name w:val="HR标题2"/>
    <w:basedOn w:val="a"/>
    <w:next w:val="HR"/>
    <w:rsid w:val="004B6EE7"/>
    <w:pPr>
      <w:numPr>
        <w:ilvl w:val="1"/>
        <w:numId w:val="2"/>
      </w:numPr>
      <w:spacing w:line="360" w:lineRule="auto"/>
      <w:outlineLvl w:val="1"/>
    </w:pPr>
    <w:rPr>
      <w:rFonts w:eastAsia="黑体"/>
    </w:rPr>
  </w:style>
  <w:style w:type="paragraph" w:customStyle="1" w:styleId="HR3">
    <w:name w:val="HR标题3"/>
    <w:basedOn w:val="a"/>
    <w:next w:val="HR"/>
    <w:rsid w:val="004B6EE7"/>
    <w:pPr>
      <w:numPr>
        <w:ilvl w:val="2"/>
        <w:numId w:val="2"/>
      </w:numPr>
      <w:spacing w:line="360" w:lineRule="auto"/>
      <w:outlineLvl w:val="2"/>
    </w:pPr>
  </w:style>
  <w:style w:type="paragraph" w:customStyle="1" w:styleId="HR4">
    <w:name w:val="HR标题4"/>
    <w:basedOn w:val="a"/>
    <w:next w:val="HR"/>
    <w:rsid w:val="004B6EE7"/>
    <w:pPr>
      <w:numPr>
        <w:ilvl w:val="3"/>
        <w:numId w:val="2"/>
      </w:numPr>
      <w:spacing w:line="360" w:lineRule="auto"/>
      <w:outlineLvl w:val="3"/>
    </w:pPr>
  </w:style>
  <w:style w:type="paragraph" w:customStyle="1" w:styleId="HR5">
    <w:name w:val="HR标题5"/>
    <w:basedOn w:val="a"/>
    <w:next w:val="HR"/>
    <w:rsid w:val="004B6EE7"/>
    <w:pPr>
      <w:numPr>
        <w:ilvl w:val="4"/>
        <w:numId w:val="2"/>
      </w:numPr>
      <w:spacing w:line="360" w:lineRule="auto"/>
      <w:outlineLvl w:val="4"/>
    </w:pPr>
  </w:style>
  <w:style w:type="paragraph" w:customStyle="1" w:styleId="HR6">
    <w:name w:val="HR标题6"/>
    <w:basedOn w:val="a"/>
    <w:next w:val="HR"/>
    <w:rsid w:val="004B6EE7"/>
    <w:pPr>
      <w:numPr>
        <w:ilvl w:val="5"/>
        <w:numId w:val="2"/>
      </w:numPr>
      <w:spacing w:line="360" w:lineRule="auto"/>
      <w:outlineLvl w:val="5"/>
    </w:pPr>
  </w:style>
  <w:style w:type="paragraph" w:customStyle="1" w:styleId="HR7">
    <w:name w:val="HR标题7"/>
    <w:basedOn w:val="a"/>
    <w:next w:val="HR"/>
    <w:rsid w:val="004B6EE7"/>
    <w:pPr>
      <w:numPr>
        <w:ilvl w:val="6"/>
        <w:numId w:val="2"/>
      </w:numPr>
      <w:spacing w:line="360" w:lineRule="auto"/>
      <w:outlineLvl w:val="6"/>
    </w:pPr>
  </w:style>
  <w:style w:type="paragraph" w:customStyle="1" w:styleId="HR8">
    <w:name w:val="HR标题8"/>
    <w:basedOn w:val="a"/>
    <w:next w:val="HR"/>
    <w:rsid w:val="004B6EE7"/>
    <w:pPr>
      <w:numPr>
        <w:ilvl w:val="7"/>
        <w:numId w:val="2"/>
      </w:numPr>
      <w:spacing w:line="360" w:lineRule="auto"/>
      <w:outlineLvl w:val="7"/>
    </w:pPr>
  </w:style>
  <w:style w:type="paragraph" w:customStyle="1" w:styleId="HR10">
    <w:name w:val="HR列表项目符号1"/>
    <w:basedOn w:val="HR"/>
    <w:rsid w:val="004B6EE7"/>
    <w:pPr>
      <w:numPr>
        <w:numId w:val="3"/>
      </w:numPr>
      <w:tabs>
        <w:tab w:val="clear" w:pos="1544"/>
        <w:tab w:val="left" w:pos="360"/>
      </w:tabs>
      <w:ind w:left="0" w:firstLineChars="0" w:firstLine="200"/>
    </w:pPr>
  </w:style>
  <w:style w:type="paragraph" w:customStyle="1" w:styleId="aff2">
    <w:name w:val="表文字"/>
    <w:rsid w:val="004B6EE7"/>
    <w:pPr>
      <w:jc w:val="center"/>
    </w:pPr>
    <w:rPr>
      <w:kern w:val="21"/>
      <w:sz w:val="18"/>
      <w:szCs w:val="18"/>
    </w:rPr>
  </w:style>
  <w:style w:type="character" w:customStyle="1" w:styleId="HRCharChar">
    <w:name w:val="HR正文 Char Char"/>
    <w:rsid w:val="004B6EE7"/>
    <w:rPr>
      <w:rFonts w:eastAsia="宋体"/>
      <w:kern w:val="2"/>
      <w:sz w:val="24"/>
      <w:szCs w:val="24"/>
      <w:lang w:val="en-US" w:eastAsia="zh-CN"/>
    </w:rPr>
  </w:style>
  <w:style w:type="paragraph" w:customStyle="1" w:styleId="Default">
    <w:name w:val="Default"/>
    <w:rsid w:val="004B6EE7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Style4">
    <w:name w:val="_Style 4"/>
    <w:basedOn w:val="a"/>
    <w:rsid w:val="004B6EE7"/>
    <w:pPr>
      <w:ind w:firstLineChars="200" w:firstLine="420"/>
    </w:pPr>
    <w:rPr>
      <w:rFonts w:ascii="Calibri" w:hAnsi="Calibri"/>
      <w:szCs w:val="22"/>
    </w:rPr>
  </w:style>
  <w:style w:type="paragraph" w:customStyle="1" w:styleId="15">
    <w:name w:val="修订1"/>
    <w:hidden/>
    <w:uiPriority w:val="99"/>
    <w:unhideWhenUsed/>
    <w:qFormat/>
    <w:rsid w:val="004B6EE7"/>
    <w:rPr>
      <w:kern w:val="2"/>
      <w:sz w:val="21"/>
      <w:szCs w:val="24"/>
    </w:rPr>
  </w:style>
  <w:style w:type="paragraph" w:customStyle="1" w:styleId="120">
    <w:name w:val="修订12"/>
    <w:hidden/>
    <w:uiPriority w:val="99"/>
    <w:unhideWhenUsed/>
    <w:qFormat/>
    <w:rsid w:val="004B6EE7"/>
    <w:rPr>
      <w:kern w:val="2"/>
      <w:sz w:val="21"/>
      <w:szCs w:val="24"/>
    </w:rPr>
  </w:style>
  <w:style w:type="paragraph" w:customStyle="1" w:styleId="24">
    <w:name w:val="修订2"/>
    <w:hidden/>
    <w:uiPriority w:val="99"/>
    <w:unhideWhenUsed/>
    <w:qFormat/>
    <w:rsid w:val="004B6EE7"/>
    <w:rPr>
      <w:kern w:val="2"/>
      <w:sz w:val="21"/>
      <w:szCs w:val="24"/>
    </w:rPr>
  </w:style>
  <w:style w:type="paragraph" w:customStyle="1" w:styleId="110">
    <w:name w:val="修订11"/>
    <w:hidden/>
    <w:uiPriority w:val="99"/>
    <w:unhideWhenUsed/>
    <w:qFormat/>
    <w:rsid w:val="004B6EE7"/>
    <w:rPr>
      <w:kern w:val="2"/>
      <w:sz w:val="21"/>
      <w:szCs w:val="24"/>
    </w:rPr>
  </w:style>
  <w:style w:type="paragraph" w:styleId="aff3">
    <w:name w:val="List Paragraph"/>
    <w:basedOn w:val="a"/>
    <w:uiPriority w:val="34"/>
    <w:qFormat/>
    <w:rsid w:val="008C6B4D"/>
    <w:pPr>
      <w:ind w:firstLineChars="200" w:firstLine="420"/>
    </w:pPr>
  </w:style>
  <w:style w:type="character" w:customStyle="1" w:styleId="apple-converted-space">
    <w:name w:val="apple-converted-space"/>
    <w:basedOn w:val="a1"/>
    <w:rsid w:val="00D86DD3"/>
  </w:style>
  <w:style w:type="paragraph" w:customStyle="1" w:styleId="aff4">
    <w:name w:val="表名样式"/>
    <w:basedOn w:val="a8"/>
    <w:link w:val="aff5"/>
    <w:qFormat/>
    <w:rsid w:val="00C5689D"/>
    <w:pPr>
      <w:spacing w:before="240" w:after="120"/>
    </w:pPr>
    <w:rPr>
      <w:rFonts w:ascii="Times New Roman" w:hAnsi="Times New Roman"/>
      <w:sz w:val="21"/>
    </w:rPr>
  </w:style>
  <w:style w:type="paragraph" w:customStyle="1" w:styleId="aff6">
    <w:name w:val="图名样式"/>
    <w:basedOn w:val="a8"/>
    <w:link w:val="aff7"/>
    <w:qFormat/>
    <w:rsid w:val="00F423C8"/>
    <w:rPr>
      <w:rFonts w:ascii="Times New Roman" w:hAnsi="Times New Roman"/>
      <w:sz w:val="21"/>
    </w:rPr>
  </w:style>
  <w:style w:type="character" w:customStyle="1" w:styleId="a9">
    <w:name w:val="题注 字符"/>
    <w:basedOn w:val="a1"/>
    <w:link w:val="a8"/>
    <w:uiPriority w:val="35"/>
    <w:rsid w:val="00C5689D"/>
    <w:rPr>
      <w:rFonts w:ascii="Cambria" w:eastAsiaTheme="minorEastAsia" w:hAnsi="Cambria"/>
      <w:kern w:val="2"/>
    </w:rPr>
  </w:style>
  <w:style w:type="character" w:customStyle="1" w:styleId="aff5">
    <w:name w:val="表名样式 字符"/>
    <w:basedOn w:val="a9"/>
    <w:link w:val="aff4"/>
    <w:rsid w:val="00C5689D"/>
    <w:rPr>
      <w:rFonts w:ascii="Cambria" w:eastAsiaTheme="minorEastAsia" w:hAnsi="Cambria"/>
      <w:kern w:val="2"/>
      <w:sz w:val="21"/>
    </w:rPr>
  </w:style>
  <w:style w:type="character" w:customStyle="1" w:styleId="aff7">
    <w:name w:val="图名样式 字符"/>
    <w:basedOn w:val="a9"/>
    <w:link w:val="aff6"/>
    <w:rsid w:val="00F423C8"/>
    <w:rPr>
      <w:rFonts w:ascii="Cambria" w:eastAsiaTheme="minorEastAsia" w:hAnsi="Cambria"/>
      <w:kern w:val="2"/>
      <w:sz w:val="21"/>
    </w:rPr>
  </w:style>
  <w:style w:type="paragraph" w:customStyle="1" w:styleId="FirstParagraph">
    <w:name w:val="First Paragraph"/>
    <w:basedOn w:val="a"/>
    <w:next w:val="a"/>
    <w:qFormat/>
    <w:rsid w:val="00373F50"/>
    <w:pPr>
      <w:widowControl/>
      <w:suppressAutoHyphens/>
      <w:spacing w:before="180" w:after="180" w:line="288" w:lineRule="auto"/>
      <w:jc w:val="left"/>
    </w:pPr>
    <w:rPr>
      <w:rFonts w:ascii="Cambria" w:eastAsia="Droid Sans Fallback" w:hAnsi="Cambria" w:cs="Cambria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3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26" Type="http://schemas.openxmlformats.org/officeDocument/2006/relationships/header" Target="header12.xml"/><Relationship Id="rId39" Type="http://schemas.openxmlformats.org/officeDocument/2006/relationships/header" Target="header20.xml"/><Relationship Id="rId21" Type="http://schemas.openxmlformats.org/officeDocument/2006/relationships/footer" Target="footer5.xml"/><Relationship Id="rId34" Type="http://schemas.openxmlformats.org/officeDocument/2006/relationships/header" Target="header18.xml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29" Type="http://schemas.openxmlformats.org/officeDocument/2006/relationships/footer" Target="footer7.xml"/><Relationship Id="rId41" Type="http://schemas.openxmlformats.org/officeDocument/2006/relationships/header" Target="header2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header" Target="header11.xml"/><Relationship Id="rId32" Type="http://schemas.openxmlformats.org/officeDocument/2006/relationships/header" Target="header17.xml"/><Relationship Id="rId37" Type="http://schemas.openxmlformats.org/officeDocument/2006/relationships/image" Target="media/image6.jpeg"/><Relationship Id="rId40" Type="http://schemas.openxmlformats.org/officeDocument/2006/relationships/footer" Target="footer9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header" Target="header10.xml"/><Relationship Id="rId28" Type="http://schemas.openxmlformats.org/officeDocument/2006/relationships/header" Target="header14.xml"/><Relationship Id="rId36" Type="http://schemas.openxmlformats.org/officeDocument/2006/relationships/image" Target="media/image5.jpeg"/><Relationship Id="rId10" Type="http://schemas.openxmlformats.org/officeDocument/2006/relationships/header" Target="header2.xml"/><Relationship Id="rId19" Type="http://schemas.openxmlformats.org/officeDocument/2006/relationships/header" Target="header7.xml"/><Relationship Id="rId31" Type="http://schemas.openxmlformats.org/officeDocument/2006/relationships/header" Target="header16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eader" Target="header9.xml"/><Relationship Id="rId27" Type="http://schemas.openxmlformats.org/officeDocument/2006/relationships/header" Target="header13.xml"/><Relationship Id="rId30" Type="http://schemas.openxmlformats.org/officeDocument/2006/relationships/header" Target="header15.xml"/><Relationship Id="rId35" Type="http://schemas.openxmlformats.org/officeDocument/2006/relationships/image" Target="media/image4.jpeg"/><Relationship Id="rId43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footer" Target="footer6.xml"/><Relationship Id="rId33" Type="http://schemas.openxmlformats.org/officeDocument/2006/relationships/footer" Target="footer8.xml"/><Relationship Id="rId38" Type="http://schemas.openxmlformats.org/officeDocument/2006/relationships/header" Target="header19.xml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0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</customSectProps>
  <customShpExts>
    <customShpInfo spid="_x0000_s3074"/>
    <customShpInfo spid="_x0000_s3075"/>
    <customShpInfo spid="_x0000_s3073"/>
    <customShpInfo spid="_x0000_s3077"/>
    <customShpInfo spid="_x0000_s3078"/>
    <customShpInfo spid="_x0000_s3076"/>
    <customShpInfo spid="_x0000_s3080"/>
    <customShpInfo spid="_x0000_s3081"/>
    <customShpInfo spid="_x0000_s3079"/>
    <customShpInfo spid="_x0000_s3083"/>
    <customShpInfo spid="_x0000_s3084"/>
    <customShpInfo spid="_x0000_s3082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98F99B7-10AF-4EC9-B1BA-43BB40E94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7</Pages>
  <Words>995</Words>
  <Characters>5672</Characters>
  <Application>Microsoft Office Word</Application>
  <DocSecurity>0</DocSecurity>
  <Lines>47</Lines>
  <Paragraphs>13</Paragraphs>
  <ScaleCrop>false</ScaleCrop>
  <Company>company</Company>
  <LinksUpToDate>false</LinksUpToDate>
  <CharactersWithSpaces>6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项目</dc:title>
  <dc:subject/>
  <dc:creator>User</dc:creator>
  <cp:keywords/>
  <dc:description/>
  <cp:lastModifiedBy>idriver</cp:lastModifiedBy>
  <cp:revision>76</cp:revision>
  <cp:lastPrinted>2017-07-27T15:35:00Z</cp:lastPrinted>
  <dcterms:created xsi:type="dcterms:W3CDTF">2018-01-24T08:34:00Z</dcterms:created>
  <dcterms:modified xsi:type="dcterms:W3CDTF">2018-02-08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</Properties>
</file>